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7422F9" w14:paraId="05A8E847" w14:textId="77777777" w:rsidTr="00300657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9A49D3" w14:textId="77777777" w:rsidR="007422F9" w:rsidRDefault="007422F9" w:rsidP="007422F9">
            <w:pPr>
              <w:pStyle w:val="Zhlav"/>
              <w:rPr>
                <w:i/>
                <w:iCs/>
                <w:sz w:val="20"/>
                <w:szCs w:val="20"/>
              </w:rPr>
            </w:pPr>
            <w:bookmarkStart w:id="0" w:name="_Hlk19101437"/>
            <w:r>
              <w:rPr>
                <w:i/>
                <w:iCs/>
                <w:sz w:val="20"/>
                <w:szCs w:val="20"/>
              </w:rPr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0F1BC3" w14:textId="77777777" w:rsidR="007422F9" w:rsidRPr="00993B2C" w:rsidRDefault="00D94011" w:rsidP="007422F9">
            <w:pPr>
              <w:pStyle w:val="Zhlav"/>
              <w:rPr>
                <w:sz w:val="18"/>
                <w:szCs w:val="18"/>
              </w:rPr>
            </w:pPr>
            <w:r w:rsidRPr="00D94011">
              <w:rPr>
                <w:sz w:val="18"/>
                <w:szCs w:val="18"/>
              </w:rPr>
              <w:t>4.1 Vstupní dotazník</w:t>
            </w:r>
          </w:p>
        </w:tc>
      </w:tr>
      <w:tr w:rsidR="007422F9" w14:paraId="2F6F25D8" w14:textId="77777777" w:rsidTr="00300657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E39681" w14:textId="77777777" w:rsidR="007422F9" w:rsidRDefault="007422F9" w:rsidP="007422F9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568E57" w14:textId="77777777" w:rsidR="006115E4" w:rsidRDefault="00D94011" w:rsidP="007422F9">
            <w:pPr>
              <w:pStyle w:val="Zhlav"/>
              <w:rPr>
                <w:sz w:val="18"/>
                <w:szCs w:val="18"/>
              </w:rPr>
            </w:pPr>
            <w:r w:rsidRPr="00D94011">
              <w:rPr>
                <w:sz w:val="18"/>
                <w:szCs w:val="18"/>
              </w:rPr>
              <w:t>2.1 Tematický blok č. 1 (Produkce</w:t>
            </w:r>
          </w:p>
          <w:p w14:paraId="25119ADF" w14:textId="74D28CB3" w:rsidR="007422F9" w:rsidRPr="00993B2C" w:rsidRDefault="00D94011" w:rsidP="007422F9">
            <w:pPr>
              <w:pStyle w:val="Zhlav"/>
              <w:rPr>
                <w:sz w:val="18"/>
                <w:szCs w:val="18"/>
              </w:rPr>
            </w:pPr>
            <w:r w:rsidRPr="00D94011">
              <w:rPr>
                <w:sz w:val="18"/>
                <w:szCs w:val="18"/>
              </w:rPr>
              <w:t>a</w:t>
            </w:r>
            <w:r w:rsidR="006115E4">
              <w:rPr>
                <w:sz w:val="18"/>
                <w:szCs w:val="18"/>
              </w:rPr>
              <w:t> </w:t>
            </w:r>
            <w:r w:rsidRPr="00D94011">
              <w:rPr>
                <w:sz w:val="18"/>
                <w:szCs w:val="18"/>
              </w:rPr>
              <w:t>recyklace odpadů)</w:t>
            </w:r>
          </w:p>
        </w:tc>
      </w:tr>
      <w:tr w:rsidR="007422F9" w14:paraId="27367FD5" w14:textId="77777777" w:rsidTr="00300657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0B9839" w14:textId="77777777" w:rsidR="007422F9" w:rsidRDefault="007422F9" w:rsidP="007422F9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DBAADC" w14:textId="77777777" w:rsidR="007422F9" w:rsidRPr="00993B2C" w:rsidRDefault="00D94011" w:rsidP="007422F9">
            <w:pPr>
              <w:pStyle w:val="Zhlav"/>
              <w:rPr>
                <w:sz w:val="18"/>
                <w:szCs w:val="18"/>
              </w:rPr>
            </w:pPr>
            <w:r w:rsidRPr="00D94011">
              <w:rPr>
                <w:sz w:val="18"/>
                <w:szCs w:val="18"/>
              </w:rPr>
              <w:t>2.1.1 Téma č. 1 (Demonstrace produkce odpadů)</w:t>
            </w:r>
          </w:p>
        </w:tc>
      </w:tr>
    </w:tbl>
    <w:bookmarkEnd w:id="0"/>
    <w:p w14:paraId="70D2D3E9" w14:textId="77777777" w:rsidR="00D94011" w:rsidRDefault="00CE21C0" w:rsidP="00814E84">
      <w:pPr>
        <w:pStyle w:val="Nadpis1"/>
      </w:pPr>
      <w:r>
        <w:t xml:space="preserve"> </w:t>
      </w:r>
      <w:r w:rsidR="00814E84">
        <w:t>Vstupní dotazník</w:t>
      </w:r>
    </w:p>
    <w:p w14:paraId="04ECD83D" w14:textId="77777777" w:rsidR="00D930C1" w:rsidRPr="001F7900" w:rsidRDefault="00D930C1" w:rsidP="00D930C1">
      <w:pPr>
        <w:jc w:val="center"/>
        <w:rPr>
          <w:i/>
          <w:sz w:val="24"/>
        </w:rPr>
      </w:pPr>
      <w:r>
        <w:rPr>
          <w:i/>
          <w:sz w:val="24"/>
        </w:rPr>
        <w:t>Jak na život bez odpadu 1</w:t>
      </w:r>
    </w:p>
    <w:p w14:paraId="0D304407" w14:textId="241466AF" w:rsidR="00D930C1" w:rsidRDefault="00D930C1" w:rsidP="00D930C1">
      <w:pPr>
        <w:jc w:val="both"/>
      </w:pPr>
      <w:r w:rsidRPr="001F7900">
        <w:t xml:space="preserve">Nyní </w:t>
      </w:r>
      <w:r w:rsidR="006115E4">
        <w:t>t</w:t>
      </w:r>
      <w:r w:rsidRPr="001F7900">
        <w:t xml:space="preserve">ě poprosíme o vyplnění krátkého dotazníku. Cílem </w:t>
      </w:r>
      <w:r>
        <w:t xml:space="preserve">není zkoušet a známkovat </w:t>
      </w:r>
      <w:r w:rsidR="006115E4">
        <w:t>t</w:t>
      </w:r>
      <w:r>
        <w:t>vé znalosti, ale</w:t>
      </w:r>
      <w:r w:rsidRPr="001F7900">
        <w:t xml:space="preserve"> zjistit, jaké</w:t>
      </w:r>
      <w:r>
        <w:t xml:space="preserve"> jsou tvoje zkušenosti, názory a postoje. Neboj se vyplňovat vše podle toho, jak to reálně vidíš. Děkujeme za vyplnění!</w:t>
      </w:r>
    </w:p>
    <w:p w14:paraId="629CD8E8" w14:textId="692FA46F" w:rsidR="00A60A5B" w:rsidRDefault="00A60A5B" w:rsidP="00A60A5B">
      <w:pPr>
        <w:pStyle w:val="Odstavecseseznamem"/>
        <w:numPr>
          <w:ilvl w:val="0"/>
          <w:numId w:val="12"/>
        </w:numPr>
        <w:jc w:val="both"/>
      </w:pPr>
      <w:r>
        <w:t>Přemýšlel</w:t>
      </w:r>
      <w:r w:rsidR="006115E4">
        <w:t>/a</w:t>
      </w:r>
      <w:r>
        <w:t xml:space="preserve"> jsi někdy nad tím, kolik odpadu naše společnost produkuje?</w:t>
      </w:r>
    </w:p>
    <w:p w14:paraId="3AAE8409" w14:textId="55CA453B" w:rsidR="00A60A5B" w:rsidRDefault="00A60A5B" w:rsidP="00A60A5B">
      <w:pPr>
        <w:pStyle w:val="Odstavecseseznamem"/>
        <w:numPr>
          <w:ilvl w:val="0"/>
          <w:numId w:val="13"/>
        </w:numPr>
        <w:jc w:val="both"/>
      </w:pPr>
      <w:r>
        <w:t>ano</w:t>
      </w:r>
    </w:p>
    <w:p w14:paraId="4BCEC4E5" w14:textId="341EAE11" w:rsidR="00A60A5B" w:rsidRDefault="00A60A5B" w:rsidP="00A60A5B">
      <w:pPr>
        <w:pStyle w:val="Odstavecseseznamem"/>
        <w:numPr>
          <w:ilvl w:val="0"/>
          <w:numId w:val="13"/>
        </w:numPr>
        <w:jc w:val="both"/>
      </w:pPr>
      <w:r>
        <w:t>ne</w:t>
      </w:r>
    </w:p>
    <w:p w14:paraId="180885C4" w14:textId="771F6539" w:rsidR="00A60A5B" w:rsidRDefault="00A60A5B" w:rsidP="00A60A5B">
      <w:pPr>
        <w:pStyle w:val="Odstavecseseznamem"/>
        <w:numPr>
          <w:ilvl w:val="0"/>
          <w:numId w:val="12"/>
        </w:numPr>
        <w:jc w:val="both"/>
      </w:pPr>
      <w:r>
        <w:t>Pracoval</w:t>
      </w:r>
      <w:r w:rsidR="006115E4">
        <w:t>/a</w:t>
      </w:r>
      <w:r>
        <w:t xml:space="preserve"> jsi někdy ve skupině?</w:t>
      </w:r>
    </w:p>
    <w:p w14:paraId="27CFE7D0" w14:textId="16F9E6A5" w:rsidR="00A60A5B" w:rsidRDefault="00A60A5B" w:rsidP="00A60A5B">
      <w:pPr>
        <w:pStyle w:val="Odstavecseseznamem"/>
        <w:numPr>
          <w:ilvl w:val="0"/>
          <w:numId w:val="13"/>
        </w:numPr>
        <w:jc w:val="both"/>
      </w:pPr>
      <w:r>
        <w:t>ano</w:t>
      </w:r>
    </w:p>
    <w:p w14:paraId="0C121772" w14:textId="2DA0E887" w:rsidR="00A60A5B" w:rsidRDefault="00A60A5B" w:rsidP="00A60A5B">
      <w:pPr>
        <w:pStyle w:val="Odstavecseseznamem"/>
        <w:numPr>
          <w:ilvl w:val="0"/>
          <w:numId w:val="13"/>
        </w:numPr>
        <w:jc w:val="both"/>
      </w:pPr>
      <w:r>
        <w:t>ne</w:t>
      </w:r>
    </w:p>
    <w:p w14:paraId="11054210" w14:textId="6EE71F3D" w:rsidR="00A60A5B" w:rsidRDefault="00A60A5B" w:rsidP="00A60A5B">
      <w:pPr>
        <w:pStyle w:val="Odstavecseseznamem"/>
        <w:numPr>
          <w:ilvl w:val="0"/>
          <w:numId w:val="12"/>
        </w:numPr>
        <w:jc w:val="both"/>
      </w:pPr>
      <w:r>
        <w:t>Víš, co je to „infografika“?</w:t>
      </w:r>
    </w:p>
    <w:p w14:paraId="375E2F35" w14:textId="3044CC86" w:rsidR="00A60A5B" w:rsidRDefault="00A60A5B" w:rsidP="00A60A5B">
      <w:pPr>
        <w:pStyle w:val="Odstavecseseznamem"/>
        <w:numPr>
          <w:ilvl w:val="0"/>
          <w:numId w:val="13"/>
        </w:numPr>
        <w:jc w:val="both"/>
      </w:pPr>
      <w:r>
        <w:t>ano, je to _____________________________</w:t>
      </w:r>
    </w:p>
    <w:p w14:paraId="5A66EB33" w14:textId="33A65EAC" w:rsidR="00A60A5B" w:rsidRDefault="00A60A5B" w:rsidP="00A60A5B">
      <w:pPr>
        <w:pStyle w:val="Odstavecseseznamem"/>
        <w:numPr>
          <w:ilvl w:val="0"/>
          <w:numId w:val="13"/>
        </w:numPr>
        <w:jc w:val="both"/>
      </w:pPr>
      <w:r>
        <w:t>ne</w:t>
      </w:r>
    </w:p>
    <w:p w14:paraId="108ABB89" w14:textId="34C48AAC" w:rsidR="00A60A5B" w:rsidRDefault="00A60A5B" w:rsidP="00A60A5B">
      <w:pPr>
        <w:pStyle w:val="Odstavecseseznamem"/>
        <w:numPr>
          <w:ilvl w:val="0"/>
          <w:numId w:val="12"/>
        </w:numPr>
        <w:jc w:val="both"/>
      </w:pPr>
      <w:r>
        <w:t>Prezentoval</w:t>
      </w:r>
      <w:r w:rsidR="006115E4">
        <w:t>/a</w:t>
      </w:r>
      <w:r>
        <w:t xml:space="preserve"> jsi někdy svoji práci před publikem?</w:t>
      </w:r>
    </w:p>
    <w:p w14:paraId="311FC0CE" w14:textId="67C92292" w:rsidR="00A60A5B" w:rsidRDefault="00A60A5B" w:rsidP="00A60A5B">
      <w:pPr>
        <w:pStyle w:val="Odstavecseseznamem"/>
        <w:numPr>
          <w:ilvl w:val="0"/>
          <w:numId w:val="13"/>
        </w:numPr>
        <w:jc w:val="both"/>
      </w:pPr>
      <w:r>
        <w:t>ano</w:t>
      </w:r>
    </w:p>
    <w:p w14:paraId="2A403121" w14:textId="56928896" w:rsidR="00A60A5B" w:rsidRDefault="00A60A5B" w:rsidP="00A60A5B">
      <w:pPr>
        <w:pStyle w:val="Odstavecseseznamem"/>
        <w:numPr>
          <w:ilvl w:val="0"/>
          <w:numId w:val="13"/>
        </w:numPr>
        <w:jc w:val="both"/>
      </w:pPr>
      <w:r>
        <w:t>ne</w:t>
      </w:r>
    </w:p>
    <w:p w14:paraId="4E8ECB3E" w14:textId="2EEC002B" w:rsidR="00A60A5B" w:rsidRDefault="00A60A5B" w:rsidP="00A60A5B">
      <w:pPr>
        <w:pStyle w:val="Odstavecseseznamem"/>
        <w:numPr>
          <w:ilvl w:val="0"/>
          <w:numId w:val="12"/>
        </w:numPr>
        <w:jc w:val="both"/>
      </w:pPr>
      <w:r>
        <w:t>Dokázal</w:t>
      </w:r>
      <w:r w:rsidR="006115E4">
        <w:t>/a</w:t>
      </w:r>
      <w:r>
        <w:t xml:space="preserve"> bys přeložit výrazy REFUSE, REDUCE, REUSE?</w:t>
      </w:r>
    </w:p>
    <w:p w14:paraId="4811473D" w14:textId="7A2A5402" w:rsidR="00A60A5B" w:rsidRDefault="00A60A5B" w:rsidP="00A60A5B">
      <w:pPr>
        <w:pStyle w:val="Odstavecseseznamem"/>
        <w:numPr>
          <w:ilvl w:val="0"/>
          <w:numId w:val="13"/>
        </w:numPr>
        <w:jc w:val="both"/>
      </w:pPr>
      <w:r>
        <w:t>ano, znamená to _________________________________</w:t>
      </w:r>
    </w:p>
    <w:p w14:paraId="44E5BF8C" w14:textId="45455E6A" w:rsidR="00A60A5B" w:rsidRDefault="00A60A5B" w:rsidP="00A60A5B">
      <w:pPr>
        <w:pStyle w:val="Odstavecseseznamem"/>
        <w:numPr>
          <w:ilvl w:val="0"/>
          <w:numId w:val="13"/>
        </w:numPr>
        <w:jc w:val="both"/>
      </w:pPr>
      <w:r>
        <w:t>ne</w:t>
      </w:r>
    </w:p>
    <w:p w14:paraId="1143EE90" w14:textId="77777777" w:rsidR="00A60A5B" w:rsidRDefault="00A60A5B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503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A60A5B" w14:paraId="01261ED0" w14:textId="77777777" w:rsidTr="00A60A5B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F8F73F" w14:textId="77777777" w:rsidR="00A60A5B" w:rsidRDefault="00A60A5B" w:rsidP="00A60A5B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321A42" w14:textId="77777777" w:rsidR="00A60A5B" w:rsidRPr="00993B2C" w:rsidRDefault="00A60A5B" w:rsidP="00A60A5B">
            <w:pPr>
              <w:pStyle w:val="Zhlav"/>
              <w:rPr>
                <w:sz w:val="18"/>
                <w:szCs w:val="18"/>
              </w:rPr>
            </w:pPr>
            <w:r w:rsidRPr="00D94011">
              <w:rPr>
                <w:sz w:val="18"/>
                <w:szCs w:val="18"/>
              </w:rPr>
              <w:t>4.2 Kolik PET lahví zaplní naš</w:t>
            </w:r>
            <w:r>
              <w:rPr>
                <w:sz w:val="18"/>
                <w:szCs w:val="18"/>
              </w:rPr>
              <w:t>i</w:t>
            </w:r>
            <w:r w:rsidRPr="00D94011">
              <w:rPr>
                <w:sz w:val="18"/>
                <w:szCs w:val="18"/>
              </w:rPr>
              <w:t xml:space="preserve"> třídu?</w:t>
            </w:r>
          </w:p>
        </w:tc>
      </w:tr>
      <w:tr w:rsidR="00A60A5B" w14:paraId="79DF6027" w14:textId="77777777" w:rsidTr="00A60A5B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78B3F5" w14:textId="77777777" w:rsidR="00A60A5B" w:rsidRDefault="00A60A5B" w:rsidP="00A60A5B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9C7FCA" w14:textId="3DB41A85" w:rsidR="00A60A5B" w:rsidRPr="00993B2C" w:rsidRDefault="00A60A5B" w:rsidP="00A60A5B">
            <w:pPr>
              <w:pStyle w:val="Zhlav"/>
              <w:rPr>
                <w:sz w:val="18"/>
                <w:szCs w:val="18"/>
              </w:rPr>
            </w:pPr>
            <w:r w:rsidRPr="00D94011">
              <w:rPr>
                <w:sz w:val="18"/>
                <w:szCs w:val="18"/>
              </w:rPr>
              <w:t>2.1 Tematický blok č. 1 (Produkce a</w:t>
            </w:r>
            <w:r w:rsidR="006115E4">
              <w:rPr>
                <w:sz w:val="18"/>
                <w:szCs w:val="18"/>
              </w:rPr>
              <w:t> </w:t>
            </w:r>
            <w:r w:rsidRPr="00D94011">
              <w:rPr>
                <w:sz w:val="18"/>
                <w:szCs w:val="18"/>
              </w:rPr>
              <w:t>recyklace odpadů)</w:t>
            </w:r>
          </w:p>
        </w:tc>
      </w:tr>
      <w:tr w:rsidR="00A60A5B" w14:paraId="00FB6CAB" w14:textId="77777777" w:rsidTr="00A60A5B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78B2C1" w14:textId="77777777" w:rsidR="00A60A5B" w:rsidRDefault="00A60A5B" w:rsidP="00A60A5B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E4FE1" w14:textId="77777777" w:rsidR="00A60A5B" w:rsidRPr="00993B2C" w:rsidRDefault="00A60A5B" w:rsidP="00A60A5B">
            <w:pPr>
              <w:pStyle w:val="Zhlav"/>
              <w:rPr>
                <w:sz w:val="18"/>
                <w:szCs w:val="18"/>
              </w:rPr>
            </w:pPr>
            <w:r w:rsidRPr="00D94011">
              <w:rPr>
                <w:sz w:val="18"/>
                <w:szCs w:val="18"/>
              </w:rPr>
              <w:t>2.1.1 Téma č. 1 (Demonstrace produkce odpadů)</w:t>
            </w:r>
          </w:p>
        </w:tc>
      </w:tr>
    </w:tbl>
    <w:p w14:paraId="62EE0303" w14:textId="77777777" w:rsidR="007E63F2" w:rsidRDefault="009E1063" w:rsidP="00D94011">
      <w:pPr>
        <w:pStyle w:val="Nadpis1"/>
      </w:pPr>
      <w:r>
        <w:rPr>
          <w:noProof/>
        </w:rPr>
        <w:drawing>
          <wp:anchor distT="0" distB="0" distL="114300" distR="114300" simplePos="0" relativeHeight="251653120" behindDoc="1" locked="0" layoutInCell="1" allowOverlap="1" wp14:anchorId="77608B05" wp14:editId="6E23C1EF">
            <wp:simplePos x="0" y="0"/>
            <wp:positionH relativeFrom="margin">
              <wp:posOffset>1794510</wp:posOffset>
            </wp:positionH>
            <wp:positionV relativeFrom="paragraph">
              <wp:posOffset>18415</wp:posOffset>
            </wp:positionV>
            <wp:extent cx="3724275" cy="8683419"/>
            <wp:effectExtent l="0" t="0" r="0" b="3810"/>
            <wp:wrapNone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8683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4E84">
        <w:t>Kolik PET lahví zaplní naši třídu</w:t>
      </w:r>
      <w:r w:rsidR="00D94011" w:rsidRPr="00D94011">
        <w:t>?</w:t>
      </w:r>
    </w:p>
    <w:p w14:paraId="5FF68485" w14:textId="77777777" w:rsidR="00D94011" w:rsidRDefault="00D94011" w:rsidP="00D94011">
      <w:pPr>
        <w:pStyle w:val="Nadpis3"/>
      </w:pPr>
      <w:r w:rsidRPr="00D94011">
        <w:t>Tipni si, kolik PET lahví zaplní jednu třídu</w:t>
      </w:r>
    </w:p>
    <w:tbl>
      <w:tblPr>
        <w:tblStyle w:val="Prosttabulka1"/>
        <w:tblW w:w="9348" w:type="dxa"/>
        <w:tblBorders>
          <w:top w:val="single" w:sz="24" w:space="0" w:color="FF8000"/>
          <w:left w:val="single" w:sz="24" w:space="0" w:color="FF8000"/>
          <w:bottom w:val="single" w:sz="24" w:space="0" w:color="FF8000"/>
          <w:right w:val="single" w:sz="24" w:space="0" w:color="FF8000"/>
          <w:insideH w:val="single" w:sz="24" w:space="0" w:color="FF8000"/>
          <w:insideV w:val="single" w:sz="24" w:space="0" w:color="FF800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083"/>
        <w:gridCol w:w="2033"/>
        <w:gridCol w:w="1083"/>
        <w:gridCol w:w="2033"/>
        <w:gridCol w:w="1083"/>
        <w:gridCol w:w="2033"/>
      </w:tblGrid>
      <w:tr w:rsidR="009E1063" w:rsidRPr="00D94011" w14:paraId="629FA77A" w14:textId="77777777" w:rsidTr="000C1E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3" w:type="dxa"/>
            <w:shd w:val="clear" w:color="auto" w:fill="FFFFFF" w:themeFill="background1"/>
            <w:vAlign w:val="center"/>
            <w:hideMark/>
          </w:tcPr>
          <w:p w14:paraId="0F46DAE1" w14:textId="77777777" w:rsidR="00D94011" w:rsidRPr="00D94011" w:rsidRDefault="00D94011" w:rsidP="000C1EFD">
            <w:pPr>
              <w:suppressAutoHyphens w:val="0"/>
              <w:autoSpaceDN/>
              <w:textAlignment w:val="auto"/>
            </w:pPr>
            <w:r w:rsidRPr="00D94011">
              <w:t>Jméno</w:t>
            </w:r>
            <w:r w:rsidR="00F8425D" w:rsidRPr="009E1063">
              <w:t>:</w:t>
            </w:r>
          </w:p>
        </w:tc>
        <w:tc>
          <w:tcPr>
            <w:tcW w:w="2033" w:type="dxa"/>
            <w:shd w:val="clear" w:color="auto" w:fill="FFFFFF" w:themeFill="background1"/>
            <w:vAlign w:val="center"/>
          </w:tcPr>
          <w:p w14:paraId="2C47A72E" w14:textId="77777777" w:rsidR="00D94011" w:rsidRPr="00D94011" w:rsidRDefault="00D94011" w:rsidP="000C1EFD">
            <w:pPr>
              <w:suppressAutoHyphens w:val="0"/>
              <w:autoSpaceDN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3" w:type="dxa"/>
            <w:shd w:val="clear" w:color="auto" w:fill="FFFFFF" w:themeFill="background1"/>
            <w:vAlign w:val="center"/>
            <w:hideMark/>
          </w:tcPr>
          <w:p w14:paraId="53E56773" w14:textId="77777777" w:rsidR="00D94011" w:rsidRPr="00D94011" w:rsidRDefault="00D94011" w:rsidP="000C1EFD">
            <w:pPr>
              <w:suppressAutoHyphens w:val="0"/>
              <w:autoSpaceDN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94011">
              <w:t>Jméno</w:t>
            </w:r>
            <w:r w:rsidR="00F8425D" w:rsidRPr="009E1063">
              <w:t>:</w:t>
            </w:r>
          </w:p>
        </w:tc>
        <w:tc>
          <w:tcPr>
            <w:tcW w:w="2033" w:type="dxa"/>
            <w:shd w:val="clear" w:color="auto" w:fill="FFFFFF" w:themeFill="background1"/>
            <w:vAlign w:val="center"/>
          </w:tcPr>
          <w:p w14:paraId="22BE9B85" w14:textId="77777777" w:rsidR="00D94011" w:rsidRPr="00D94011" w:rsidRDefault="00D94011" w:rsidP="000C1EFD">
            <w:pPr>
              <w:suppressAutoHyphens w:val="0"/>
              <w:autoSpaceDN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3" w:type="dxa"/>
            <w:shd w:val="clear" w:color="auto" w:fill="FFFFFF" w:themeFill="background1"/>
            <w:vAlign w:val="center"/>
            <w:hideMark/>
          </w:tcPr>
          <w:p w14:paraId="0560F0A5" w14:textId="77777777" w:rsidR="00D94011" w:rsidRPr="00D94011" w:rsidRDefault="00D94011" w:rsidP="000C1EFD">
            <w:pPr>
              <w:suppressAutoHyphens w:val="0"/>
              <w:autoSpaceDN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94011">
              <w:t>Jméno</w:t>
            </w:r>
            <w:r w:rsidR="00F8425D" w:rsidRPr="009E1063">
              <w:t>:</w:t>
            </w:r>
          </w:p>
        </w:tc>
        <w:tc>
          <w:tcPr>
            <w:tcW w:w="2033" w:type="dxa"/>
            <w:shd w:val="clear" w:color="auto" w:fill="FFFFFF" w:themeFill="background1"/>
            <w:vAlign w:val="center"/>
          </w:tcPr>
          <w:p w14:paraId="72FCADAC" w14:textId="77777777" w:rsidR="00D94011" w:rsidRPr="00D94011" w:rsidRDefault="00D94011" w:rsidP="000C1EFD">
            <w:pPr>
              <w:suppressAutoHyphens w:val="0"/>
              <w:autoSpaceDN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8425D" w:rsidRPr="00D94011" w14:paraId="380EE734" w14:textId="77777777" w:rsidTr="000C1E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3" w:type="dxa"/>
            <w:shd w:val="clear" w:color="auto" w:fill="FFFFFF" w:themeFill="background1"/>
            <w:vAlign w:val="center"/>
            <w:hideMark/>
          </w:tcPr>
          <w:p w14:paraId="21E8E73D" w14:textId="77777777" w:rsidR="00D94011" w:rsidRPr="00D94011" w:rsidRDefault="00D94011" w:rsidP="000C1EFD">
            <w:pPr>
              <w:suppressAutoHyphens w:val="0"/>
              <w:autoSpaceDN/>
              <w:textAlignment w:val="auto"/>
            </w:pPr>
            <w:r w:rsidRPr="00D94011">
              <w:t>Odhad</w:t>
            </w:r>
            <w:r w:rsidR="00F8425D" w:rsidRPr="009E1063">
              <w:t>:</w:t>
            </w:r>
          </w:p>
        </w:tc>
        <w:tc>
          <w:tcPr>
            <w:tcW w:w="2033" w:type="dxa"/>
            <w:shd w:val="clear" w:color="auto" w:fill="FFFFFF" w:themeFill="background1"/>
            <w:vAlign w:val="center"/>
          </w:tcPr>
          <w:p w14:paraId="7EFBC28F" w14:textId="77777777" w:rsidR="00D94011" w:rsidRPr="00D94011" w:rsidRDefault="00D94011" w:rsidP="000C1EFD">
            <w:pPr>
              <w:suppressAutoHyphens w:val="0"/>
              <w:autoSpaceDN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1083" w:type="dxa"/>
            <w:shd w:val="clear" w:color="auto" w:fill="FFFFFF" w:themeFill="background1"/>
            <w:vAlign w:val="center"/>
            <w:hideMark/>
          </w:tcPr>
          <w:p w14:paraId="1B63D905" w14:textId="77777777" w:rsidR="00D94011" w:rsidRPr="00D94011" w:rsidRDefault="00D94011" w:rsidP="000C1EFD">
            <w:pPr>
              <w:suppressAutoHyphens w:val="0"/>
              <w:autoSpaceDN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D94011">
              <w:rPr>
                <w:b/>
                <w:bCs/>
              </w:rPr>
              <w:t>Odhad</w:t>
            </w:r>
            <w:r w:rsidR="00F8425D" w:rsidRPr="009E1063">
              <w:rPr>
                <w:b/>
                <w:bCs/>
              </w:rPr>
              <w:t>:</w:t>
            </w:r>
          </w:p>
        </w:tc>
        <w:tc>
          <w:tcPr>
            <w:tcW w:w="2033" w:type="dxa"/>
            <w:shd w:val="clear" w:color="auto" w:fill="FFFFFF" w:themeFill="background1"/>
            <w:vAlign w:val="center"/>
          </w:tcPr>
          <w:p w14:paraId="60894C09" w14:textId="77777777" w:rsidR="00D94011" w:rsidRPr="00D94011" w:rsidRDefault="00D94011" w:rsidP="000C1EFD">
            <w:pPr>
              <w:suppressAutoHyphens w:val="0"/>
              <w:autoSpaceDN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1083" w:type="dxa"/>
            <w:shd w:val="clear" w:color="auto" w:fill="FFFFFF" w:themeFill="background1"/>
            <w:vAlign w:val="center"/>
            <w:hideMark/>
          </w:tcPr>
          <w:p w14:paraId="0E36F074" w14:textId="77777777" w:rsidR="00D94011" w:rsidRPr="00D94011" w:rsidRDefault="00D94011" w:rsidP="000C1EFD">
            <w:pPr>
              <w:suppressAutoHyphens w:val="0"/>
              <w:autoSpaceDN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D94011">
              <w:rPr>
                <w:b/>
                <w:bCs/>
              </w:rPr>
              <w:t>Odhad</w:t>
            </w:r>
            <w:r w:rsidR="00F8425D" w:rsidRPr="009E1063">
              <w:rPr>
                <w:b/>
                <w:bCs/>
              </w:rPr>
              <w:t>:</w:t>
            </w:r>
          </w:p>
        </w:tc>
        <w:tc>
          <w:tcPr>
            <w:tcW w:w="2033" w:type="dxa"/>
            <w:shd w:val="clear" w:color="auto" w:fill="FFFFFF" w:themeFill="background1"/>
            <w:vAlign w:val="center"/>
          </w:tcPr>
          <w:p w14:paraId="6CB35D4B" w14:textId="77777777" w:rsidR="00D94011" w:rsidRPr="00D94011" w:rsidRDefault="00D94011" w:rsidP="000C1EFD">
            <w:pPr>
              <w:suppressAutoHyphens w:val="0"/>
              <w:autoSpaceDN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9E1063" w:rsidRPr="00D94011" w14:paraId="6C4CE528" w14:textId="77777777" w:rsidTr="000C1EFD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3" w:type="dxa"/>
            <w:shd w:val="clear" w:color="auto" w:fill="FFFFFF" w:themeFill="background1"/>
            <w:vAlign w:val="center"/>
            <w:hideMark/>
          </w:tcPr>
          <w:p w14:paraId="2EC89188" w14:textId="77777777" w:rsidR="00D94011" w:rsidRPr="00D94011" w:rsidRDefault="00D94011" w:rsidP="000C1EFD">
            <w:pPr>
              <w:suppressAutoHyphens w:val="0"/>
              <w:autoSpaceDN/>
              <w:textAlignment w:val="auto"/>
            </w:pPr>
            <w:r w:rsidRPr="00D94011">
              <w:t>Jméno</w:t>
            </w:r>
            <w:r w:rsidR="00F8425D" w:rsidRPr="009E1063">
              <w:t>:</w:t>
            </w:r>
          </w:p>
        </w:tc>
        <w:tc>
          <w:tcPr>
            <w:tcW w:w="2033" w:type="dxa"/>
            <w:shd w:val="clear" w:color="auto" w:fill="FFFFFF" w:themeFill="background1"/>
            <w:vAlign w:val="center"/>
          </w:tcPr>
          <w:p w14:paraId="5F83C780" w14:textId="77777777" w:rsidR="00D94011" w:rsidRPr="00D94011" w:rsidRDefault="00D94011" w:rsidP="000C1EFD">
            <w:pPr>
              <w:suppressAutoHyphens w:val="0"/>
              <w:autoSpaceDN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1083" w:type="dxa"/>
            <w:shd w:val="clear" w:color="auto" w:fill="FFFFFF" w:themeFill="background1"/>
            <w:vAlign w:val="center"/>
            <w:hideMark/>
          </w:tcPr>
          <w:p w14:paraId="5D896313" w14:textId="77777777" w:rsidR="00D94011" w:rsidRPr="00D94011" w:rsidRDefault="00D94011" w:rsidP="000C1EFD">
            <w:pPr>
              <w:suppressAutoHyphens w:val="0"/>
              <w:autoSpaceDN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D94011">
              <w:rPr>
                <w:b/>
                <w:bCs/>
              </w:rPr>
              <w:t>Jméno</w:t>
            </w:r>
            <w:r w:rsidR="00F8425D" w:rsidRPr="009E1063">
              <w:rPr>
                <w:b/>
                <w:bCs/>
              </w:rPr>
              <w:t>:</w:t>
            </w:r>
          </w:p>
        </w:tc>
        <w:tc>
          <w:tcPr>
            <w:tcW w:w="2033" w:type="dxa"/>
            <w:shd w:val="clear" w:color="auto" w:fill="FFFFFF" w:themeFill="background1"/>
            <w:vAlign w:val="center"/>
          </w:tcPr>
          <w:p w14:paraId="7AAAA71E" w14:textId="77777777" w:rsidR="00D94011" w:rsidRPr="00D94011" w:rsidRDefault="00D94011" w:rsidP="000C1EFD">
            <w:pPr>
              <w:suppressAutoHyphens w:val="0"/>
              <w:autoSpaceDN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1083" w:type="dxa"/>
            <w:shd w:val="clear" w:color="auto" w:fill="FFFFFF" w:themeFill="background1"/>
            <w:vAlign w:val="center"/>
            <w:hideMark/>
          </w:tcPr>
          <w:p w14:paraId="7FDA1438" w14:textId="77777777" w:rsidR="00D94011" w:rsidRPr="00D94011" w:rsidRDefault="00D94011" w:rsidP="000C1EFD">
            <w:pPr>
              <w:suppressAutoHyphens w:val="0"/>
              <w:autoSpaceDN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D94011">
              <w:rPr>
                <w:b/>
                <w:bCs/>
              </w:rPr>
              <w:t>Jméno</w:t>
            </w:r>
            <w:r w:rsidR="00F8425D" w:rsidRPr="009E1063">
              <w:rPr>
                <w:b/>
                <w:bCs/>
              </w:rPr>
              <w:t>:</w:t>
            </w:r>
          </w:p>
        </w:tc>
        <w:tc>
          <w:tcPr>
            <w:tcW w:w="2033" w:type="dxa"/>
            <w:shd w:val="clear" w:color="auto" w:fill="FFFFFF" w:themeFill="background1"/>
            <w:vAlign w:val="center"/>
          </w:tcPr>
          <w:p w14:paraId="6C469EF4" w14:textId="77777777" w:rsidR="00D94011" w:rsidRPr="00D94011" w:rsidRDefault="00D94011" w:rsidP="000C1EFD">
            <w:pPr>
              <w:suppressAutoHyphens w:val="0"/>
              <w:autoSpaceDN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F8425D" w:rsidRPr="00D94011" w14:paraId="1174AE56" w14:textId="77777777" w:rsidTr="000C1E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3" w:type="dxa"/>
            <w:shd w:val="clear" w:color="auto" w:fill="FFFFFF" w:themeFill="background1"/>
            <w:vAlign w:val="center"/>
            <w:hideMark/>
          </w:tcPr>
          <w:p w14:paraId="5D002CBC" w14:textId="77777777" w:rsidR="00D94011" w:rsidRPr="00D94011" w:rsidRDefault="00D94011" w:rsidP="000C1EFD">
            <w:pPr>
              <w:suppressAutoHyphens w:val="0"/>
              <w:autoSpaceDN/>
              <w:textAlignment w:val="auto"/>
            </w:pPr>
            <w:r w:rsidRPr="00D94011">
              <w:t>Odhad</w:t>
            </w:r>
            <w:r w:rsidR="00F8425D" w:rsidRPr="009E1063">
              <w:t>:</w:t>
            </w:r>
          </w:p>
        </w:tc>
        <w:tc>
          <w:tcPr>
            <w:tcW w:w="2033" w:type="dxa"/>
            <w:shd w:val="clear" w:color="auto" w:fill="FFFFFF" w:themeFill="background1"/>
            <w:vAlign w:val="center"/>
          </w:tcPr>
          <w:p w14:paraId="6AC11637" w14:textId="77777777" w:rsidR="00D94011" w:rsidRPr="00D94011" w:rsidRDefault="00D94011" w:rsidP="000C1EFD">
            <w:pPr>
              <w:suppressAutoHyphens w:val="0"/>
              <w:autoSpaceDN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1083" w:type="dxa"/>
            <w:shd w:val="clear" w:color="auto" w:fill="FFFFFF" w:themeFill="background1"/>
            <w:vAlign w:val="center"/>
            <w:hideMark/>
          </w:tcPr>
          <w:p w14:paraId="0C7E27BB" w14:textId="77777777" w:rsidR="00D94011" w:rsidRPr="00D94011" w:rsidRDefault="00D94011" w:rsidP="000C1EFD">
            <w:pPr>
              <w:suppressAutoHyphens w:val="0"/>
              <w:autoSpaceDN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D94011">
              <w:rPr>
                <w:b/>
                <w:bCs/>
              </w:rPr>
              <w:t>Odhad</w:t>
            </w:r>
            <w:r w:rsidR="00F8425D" w:rsidRPr="009E1063">
              <w:rPr>
                <w:b/>
                <w:bCs/>
              </w:rPr>
              <w:t>:</w:t>
            </w:r>
          </w:p>
        </w:tc>
        <w:tc>
          <w:tcPr>
            <w:tcW w:w="2033" w:type="dxa"/>
            <w:shd w:val="clear" w:color="auto" w:fill="FFFFFF" w:themeFill="background1"/>
            <w:vAlign w:val="center"/>
          </w:tcPr>
          <w:p w14:paraId="5EC6EC0D" w14:textId="77777777" w:rsidR="00D94011" w:rsidRPr="00D94011" w:rsidRDefault="00D94011" w:rsidP="000C1EFD">
            <w:pPr>
              <w:suppressAutoHyphens w:val="0"/>
              <w:autoSpaceDN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1083" w:type="dxa"/>
            <w:shd w:val="clear" w:color="auto" w:fill="FFFFFF" w:themeFill="background1"/>
            <w:vAlign w:val="center"/>
            <w:hideMark/>
          </w:tcPr>
          <w:p w14:paraId="105A94A1" w14:textId="77777777" w:rsidR="00D94011" w:rsidRPr="00D94011" w:rsidRDefault="00D94011" w:rsidP="000C1EFD">
            <w:pPr>
              <w:suppressAutoHyphens w:val="0"/>
              <w:autoSpaceDN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D94011">
              <w:rPr>
                <w:b/>
                <w:bCs/>
              </w:rPr>
              <w:t>Odhad</w:t>
            </w:r>
            <w:r w:rsidR="00F8425D" w:rsidRPr="009E1063">
              <w:rPr>
                <w:b/>
                <w:bCs/>
              </w:rPr>
              <w:t>:</w:t>
            </w:r>
          </w:p>
        </w:tc>
        <w:tc>
          <w:tcPr>
            <w:tcW w:w="2033" w:type="dxa"/>
            <w:shd w:val="clear" w:color="auto" w:fill="FFFFFF" w:themeFill="background1"/>
            <w:vAlign w:val="center"/>
          </w:tcPr>
          <w:p w14:paraId="7E049929" w14:textId="77777777" w:rsidR="00D94011" w:rsidRPr="00D94011" w:rsidRDefault="00D94011" w:rsidP="000C1EFD">
            <w:pPr>
              <w:suppressAutoHyphens w:val="0"/>
              <w:autoSpaceDN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</w:tbl>
    <w:p w14:paraId="4450D735" w14:textId="77777777" w:rsidR="00D94011" w:rsidRDefault="00D94011" w:rsidP="00D94011">
      <w:pPr>
        <w:pStyle w:val="Nadpis3"/>
      </w:pPr>
      <w:r w:rsidRPr="00D94011">
        <w:t>Nyní svůj odhad ověř výpočtem</w:t>
      </w:r>
    </w:p>
    <w:tbl>
      <w:tblPr>
        <w:tblStyle w:val="Prosttabulka1"/>
        <w:tblW w:w="9404" w:type="dxa"/>
        <w:tblBorders>
          <w:top w:val="single" w:sz="24" w:space="0" w:color="FF8000"/>
          <w:left w:val="single" w:sz="24" w:space="0" w:color="FF8000"/>
          <w:bottom w:val="single" w:sz="24" w:space="0" w:color="FF8000"/>
          <w:right w:val="single" w:sz="24" w:space="0" w:color="FF8000"/>
          <w:insideH w:val="single" w:sz="24" w:space="0" w:color="FF8000"/>
          <w:insideV w:val="single" w:sz="24" w:space="0" w:color="FF800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270"/>
        <w:gridCol w:w="710"/>
        <w:gridCol w:w="1613"/>
        <w:gridCol w:w="757"/>
        <w:gridCol w:w="1613"/>
        <w:gridCol w:w="785"/>
        <w:gridCol w:w="1656"/>
      </w:tblGrid>
      <w:tr w:rsidR="00F8425D" w:rsidRPr="00F8425D" w14:paraId="7514D7A7" w14:textId="77777777" w:rsidTr="000C1E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0" w:type="dxa"/>
            <w:shd w:val="clear" w:color="auto" w:fill="FFFFFF" w:themeFill="background1"/>
            <w:vAlign w:val="center"/>
            <w:hideMark/>
          </w:tcPr>
          <w:p w14:paraId="6C5CEE68" w14:textId="567BC339" w:rsidR="00F8425D" w:rsidRPr="00F8425D" w:rsidRDefault="00F8425D" w:rsidP="009E1063">
            <w:pPr>
              <w:suppressAutoHyphens w:val="0"/>
              <w:autoSpaceDN/>
              <w:jc w:val="center"/>
              <w:textAlignment w:val="auto"/>
            </w:pPr>
            <w:r w:rsidRPr="00F8425D">
              <w:t xml:space="preserve">Vzorec pro výpočet objemu </w:t>
            </w:r>
            <w:r w:rsidR="001C3785">
              <w:t>kvádru</w:t>
            </w:r>
          </w:p>
        </w:tc>
        <w:tc>
          <w:tcPr>
            <w:tcW w:w="7134" w:type="dxa"/>
            <w:gridSpan w:val="6"/>
            <w:shd w:val="clear" w:color="auto" w:fill="FFFFFF" w:themeFill="background1"/>
          </w:tcPr>
          <w:p w14:paraId="44330A09" w14:textId="77777777" w:rsidR="00F8425D" w:rsidRPr="00F8425D" w:rsidRDefault="00F8425D" w:rsidP="00F8425D">
            <w:pPr>
              <w:suppressAutoHyphens w:val="0"/>
              <w:autoSpaceDN/>
              <w:textAlignment w:va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8425D" w:rsidRPr="00F8425D" w14:paraId="4C49EC0A" w14:textId="77777777" w:rsidTr="000C1E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0" w:type="dxa"/>
            <w:shd w:val="clear" w:color="auto" w:fill="FFFFFF" w:themeFill="background1"/>
            <w:vAlign w:val="center"/>
            <w:hideMark/>
          </w:tcPr>
          <w:p w14:paraId="3BA22072" w14:textId="77777777" w:rsidR="00F8425D" w:rsidRPr="00F8425D" w:rsidRDefault="00F8425D" w:rsidP="009E1063">
            <w:pPr>
              <w:suppressAutoHyphens w:val="0"/>
              <w:autoSpaceDN/>
              <w:jc w:val="center"/>
              <w:textAlignment w:val="auto"/>
            </w:pPr>
            <w:r w:rsidRPr="00F8425D">
              <w:t>Objem PET lahve</w:t>
            </w:r>
          </w:p>
        </w:tc>
        <w:tc>
          <w:tcPr>
            <w:tcW w:w="7134" w:type="dxa"/>
            <w:gridSpan w:val="6"/>
            <w:shd w:val="clear" w:color="auto" w:fill="FFFFFF" w:themeFill="background1"/>
          </w:tcPr>
          <w:p w14:paraId="55C39C24" w14:textId="77777777" w:rsidR="00F8425D" w:rsidRPr="00F8425D" w:rsidRDefault="00F8425D" w:rsidP="00F8425D">
            <w:pPr>
              <w:suppressAutoHyphens w:val="0"/>
              <w:autoSpaceDN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E1063" w:rsidRPr="00F8425D" w14:paraId="54E2412F" w14:textId="77777777" w:rsidTr="000C1EFD">
        <w:trPr>
          <w:trHeight w:val="7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0" w:type="dxa"/>
            <w:shd w:val="clear" w:color="auto" w:fill="FFFFFF" w:themeFill="background1"/>
            <w:vAlign w:val="center"/>
            <w:hideMark/>
          </w:tcPr>
          <w:p w14:paraId="4AF1291A" w14:textId="77777777" w:rsidR="00F8425D" w:rsidRPr="00F8425D" w:rsidRDefault="00F8425D" w:rsidP="009E1063">
            <w:pPr>
              <w:suppressAutoHyphens w:val="0"/>
              <w:autoSpaceDN/>
              <w:jc w:val="center"/>
              <w:textAlignment w:val="auto"/>
            </w:pPr>
            <w:r w:rsidRPr="00F8425D">
              <w:t>Strany místnosti</w:t>
            </w:r>
          </w:p>
        </w:tc>
        <w:tc>
          <w:tcPr>
            <w:tcW w:w="710" w:type="dxa"/>
            <w:shd w:val="clear" w:color="auto" w:fill="FFFFFF" w:themeFill="background1"/>
            <w:vAlign w:val="center"/>
            <w:hideMark/>
          </w:tcPr>
          <w:p w14:paraId="20C2B2BF" w14:textId="77777777" w:rsidR="00F8425D" w:rsidRPr="00F8425D" w:rsidRDefault="00F8425D" w:rsidP="0061681C">
            <w:pPr>
              <w:suppressAutoHyphens w:val="0"/>
              <w:autoSpaceDN/>
              <w:jc w:val="center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F8425D">
              <w:rPr>
                <w:b/>
                <w:bCs/>
              </w:rPr>
              <w:t>a =</w:t>
            </w:r>
          </w:p>
        </w:tc>
        <w:tc>
          <w:tcPr>
            <w:tcW w:w="1613" w:type="dxa"/>
            <w:shd w:val="clear" w:color="auto" w:fill="FFFFFF" w:themeFill="background1"/>
            <w:vAlign w:val="center"/>
          </w:tcPr>
          <w:p w14:paraId="68501D3B" w14:textId="77777777" w:rsidR="00F8425D" w:rsidRPr="00F8425D" w:rsidRDefault="00F8425D" w:rsidP="0061681C">
            <w:pPr>
              <w:suppressAutoHyphens w:val="0"/>
              <w:autoSpaceDN/>
              <w:jc w:val="center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757" w:type="dxa"/>
            <w:shd w:val="clear" w:color="auto" w:fill="FFFFFF" w:themeFill="background1"/>
            <w:vAlign w:val="center"/>
            <w:hideMark/>
          </w:tcPr>
          <w:p w14:paraId="647E4416" w14:textId="77777777" w:rsidR="00F8425D" w:rsidRPr="00F8425D" w:rsidRDefault="00F8425D" w:rsidP="0061681C">
            <w:pPr>
              <w:suppressAutoHyphens w:val="0"/>
              <w:autoSpaceDN/>
              <w:jc w:val="center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F8425D">
              <w:rPr>
                <w:b/>
                <w:bCs/>
              </w:rPr>
              <w:t>b =</w:t>
            </w:r>
          </w:p>
        </w:tc>
        <w:tc>
          <w:tcPr>
            <w:tcW w:w="1613" w:type="dxa"/>
            <w:shd w:val="clear" w:color="auto" w:fill="FFFFFF" w:themeFill="background1"/>
            <w:vAlign w:val="center"/>
          </w:tcPr>
          <w:p w14:paraId="5B06F029" w14:textId="77777777" w:rsidR="00F8425D" w:rsidRPr="00F8425D" w:rsidRDefault="00F8425D" w:rsidP="0061681C">
            <w:pPr>
              <w:suppressAutoHyphens w:val="0"/>
              <w:autoSpaceDN/>
              <w:jc w:val="center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785" w:type="dxa"/>
            <w:shd w:val="clear" w:color="auto" w:fill="FFFFFF" w:themeFill="background1"/>
            <w:vAlign w:val="center"/>
            <w:hideMark/>
          </w:tcPr>
          <w:p w14:paraId="34382B83" w14:textId="77777777" w:rsidR="00F8425D" w:rsidRPr="00F8425D" w:rsidRDefault="00F8425D" w:rsidP="0061681C">
            <w:pPr>
              <w:suppressAutoHyphens w:val="0"/>
              <w:autoSpaceDN/>
              <w:jc w:val="center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F8425D">
              <w:rPr>
                <w:b/>
                <w:bCs/>
              </w:rPr>
              <w:t>c =</w:t>
            </w:r>
          </w:p>
        </w:tc>
        <w:tc>
          <w:tcPr>
            <w:tcW w:w="1653" w:type="dxa"/>
            <w:shd w:val="clear" w:color="auto" w:fill="FFFFFF" w:themeFill="background1"/>
            <w:vAlign w:val="center"/>
            <w:hideMark/>
          </w:tcPr>
          <w:p w14:paraId="69EA1987" w14:textId="23B5FD29" w:rsidR="00F8425D" w:rsidRPr="00F8425D" w:rsidRDefault="00F8425D" w:rsidP="0061681C">
            <w:pPr>
              <w:suppressAutoHyphens w:val="0"/>
              <w:autoSpaceDN/>
              <w:jc w:val="center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8425D">
              <w:t>2,6 m</w:t>
            </w:r>
          </w:p>
        </w:tc>
      </w:tr>
    </w:tbl>
    <w:p w14:paraId="06EB8C8F" w14:textId="77777777" w:rsidR="00F8425D" w:rsidRDefault="00902C45" w:rsidP="00F8425D"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30B90BF9" wp14:editId="5D16A026">
                <wp:simplePos x="0" y="0"/>
                <wp:positionH relativeFrom="margin">
                  <wp:align>right</wp:align>
                </wp:positionH>
                <wp:positionV relativeFrom="paragraph">
                  <wp:posOffset>201295</wp:posOffset>
                </wp:positionV>
                <wp:extent cx="5895975" cy="2314575"/>
                <wp:effectExtent l="19050" t="19050" r="28575" b="28575"/>
                <wp:wrapNone/>
                <wp:docPr id="7" name="Obdélník: se zakulacenými rohy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95975" cy="231457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rgbClr val="5DAEB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oundrect w14:anchorId="7F87C4F5" id="Obdélník: se zakulacenými rohy 7" o:spid="_x0000_s1026" style="position:absolute;margin-left:413.05pt;margin-top:15.85pt;width:464.25pt;height:182.25pt;z-index:2516520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" fillcolor="white [3212]" strokecolor="#5daebc" strokeweight="3pt">
                <v:stroke joinstyle="miter"/>
                <w10:wrap anchorx="margin"/>
              </v:roundrect>
            </w:pict>
          </mc:Fallback>
        </mc:AlternateContent>
      </w:r>
    </w:p>
    <w:tbl>
      <w:tblPr>
        <w:tblStyle w:val="Prosttabulka1"/>
        <w:tblpPr w:leftFromText="141" w:rightFromText="141" w:vertAnchor="text" w:horzAnchor="margin" w:tblpY="3847"/>
        <w:tblW w:w="9388" w:type="dxa"/>
        <w:tblBorders>
          <w:top w:val="single" w:sz="24" w:space="0" w:color="FF8000"/>
          <w:left w:val="single" w:sz="24" w:space="0" w:color="FF8000"/>
          <w:bottom w:val="single" w:sz="24" w:space="0" w:color="FF8000"/>
          <w:right w:val="single" w:sz="24" w:space="0" w:color="FF8000"/>
          <w:insideH w:val="single" w:sz="24" w:space="0" w:color="FF8000"/>
          <w:insideV w:val="single" w:sz="24" w:space="0" w:color="FF800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6516"/>
        <w:gridCol w:w="2872"/>
      </w:tblGrid>
      <w:tr w:rsidR="000C1EFD" w14:paraId="567811F6" w14:textId="77777777" w:rsidTr="000C1E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shd w:val="clear" w:color="auto" w:fill="FFFFFF" w:themeFill="background1"/>
          </w:tcPr>
          <w:p w14:paraId="157BED51" w14:textId="77777777" w:rsidR="00902C45" w:rsidRDefault="00902C45" w:rsidP="00902C45">
            <w:pPr>
              <w:jc w:val="both"/>
            </w:pPr>
            <w:r>
              <w:t>Jaký je objem třídy?</w:t>
            </w:r>
          </w:p>
        </w:tc>
        <w:tc>
          <w:tcPr>
            <w:tcW w:w="2872" w:type="dxa"/>
            <w:shd w:val="clear" w:color="auto" w:fill="FFFFFF" w:themeFill="background1"/>
          </w:tcPr>
          <w:p w14:paraId="4E4C0C13" w14:textId="77777777" w:rsidR="00902C45" w:rsidRDefault="00902C45" w:rsidP="00902C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1063" w14:paraId="6E756E07" w14:textId="77777777" w:rsidTr="000C1E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shd w:val="clear" w:color="auto" w:fill="FFFFFF" w:themeFill="background1"/>
          </w:tcPr>
          <w:p w14:paraId="5755FB22" w14:textId="77777777" w:rsidR="00902C45" w:rsidRDefault="00902C45" w:rsidP="00902C45">
            <w:pPr>
              <w:jc w:val="both"/>
            </w:pPr>
            <w:r>
              <w:t>Kolik PET lahví by tuto třídu zaplnilo?</w:t>
            </w:r>
          </w:p>
        </w:tc>
        <w:tc>
          <w:tcPr>
            <w:tcW w:w="2872" w:type="dxa"/>
            <w:shd w:val="clear" w:color="auto" w:fill="FFFFFF" w:themeFill="background1"/>
          </w:tcPr>
          <w:p w14:paraId="18902F5B" w14:textId="77777777" w:rsidR="00902C45" w:rsidRDefault="00902C45" w:rsidP="00902C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C1EFD" w14:paraId="66BEDF2E" w14:textId="77777777" w:rsidTr="000C1EFD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  <w:shd w:val="clear" w:color="auto" w:fill="FFFFFF" w:themeFill="background1"/>
          </w:tcPr>
          <w:p w14:paraId="2A0AF6AF" w14:textId="77777777" w:rsidR="00902C45" w:rsidRDefault="00902C45" w:rsidP="00902C45">
            <w:pPr>
              <w:jc w:val="both"/>
            </w:pPr>
            <w:r>
              <w:t>Za kolik dní by se místnost zaplnila, pokud by každý žák vaší třídy spotřeboval jednu PET lahev denně?</w:t>
            </w:r>
          </w:p>
        </w:tc>
        <w:tc>
          <w:tcPr>
            <w:tcW w:w="2872" w:type="dxa"/>
            <w:shd w:val="clear" w:color="auto" w:fill="FFFFFF" w:themeFill="background1"/>
          </w:tcPr>
          <w:p w14:paraId="01A66009" w14:textId="77777777" w:rsidR="00902C45" w:rsidRDefault="00902C45" w:rsidP="00902C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384E478" w14:textId="77777777" w:rsidR="00C94681" w:rsidRDefault="00C94681" w:rsidP="00F8425D"/>
    <w:p w14:paraId="5C3D9F17" w14:textId="77777777" w:rsidR="00C94681" w:rsidRDefault="00C94681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C94681" w14:paraId="631A06C9" w14:textId="77777777" w:rsidTr="002B730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0D2AD8" w14:textId="77777777" w:rsidR="00C94681" w:rsidRDefault="00C94681" w:rsidP="002B7305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31731D" w14:textId="77777777" w:rsidR="00C94681" w:rsidRPr="00993B2C" w:rsidRDefault="00C94681" w:rsidP="002B7305">
            <w:pPr>
              <w:pStyle w:val="Zhlav"/>
              <w:rPr>
                <w:sz w:val="18"/>
                <w:szCs w:val="18"/>
              </w:rPr>
            </w:pPr>
            <w:r w:rsidRPr="00C94681">
              <w:rPr>
                <w:sz w:val="18"/>
                <w:szCs w:val="18"/>
              </w:rPr>
              <w:t>4.3 Jaký odpad produkujeme?</w:t>
            </w:r>
          </w:p>
        </w:tc>
      </w:tr>
      <w:tr w:rsidR="00C94681" w14:paraId="458B02B4" w14:textId="77777777" w:rsidTr="002B730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83328B" w14:textId="77777777" w:rsidR="00C94681" w:rsidRDefault="00C94681" w:rsidP="002B7305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37036B" w14:textId="17BDE005" w:rsidR="00C94681" w:rsidRPr="00993B2C" w:rsidRDefault="00C94681" w:rsidP="002B7305">
            <w:pPr>
              <w:pStyle w:val="Zhlav"/>
              <w:rPr>
                <w:sz w:val="18"/>
                <w:szCs w:val="18"/>
              </w:rPr>
            </w:pPr>
            <w:r w:rsidRPr="00C94681">
              <w:rPr>
                <w:sz w:val="18"/>
                <w:szCs w:val="18"/>
              </w:rPr>
              <w:t>2.1 Tematický blok č. 1 (Produkce a</w:t>
            </w:r>
            <w:r w:rsidR="006115E4">
              <w:rPr>
                <w:sz w:val="18"/>
                <w:szCs w:val="18"/>
              </w:rPr>
              <w:t> </w:t>
            </w:r>
            <w:r w:rsidRPr="00C94681">
              <w:rPr>
                <w:sz w:val="18"/>
                <w:szCs w:val="18"/>
              </w:rPr>
              <w:t>recyklace odpadů)</w:t>
            </w:r>
          </w:p>
        </w:tc>
      </w:tr>
      <w:tr w:rsidR="00C94681" w14:paraId="29C1E47D" w14:textId="77777777" w:rsidTr="002B7305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F37D46" w14:textId="77777777" w:rsidR="00C94681" w:rsidRDefault="00C94681" w:rsidP="002B7305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199DA8" w14:textId="77777777" w:rsidR="00C94681" w:rsidRPr="00993B2C" w:rsidRDefault="00C94681" w:rsidP="002B7305">
            <w:pPr>
              <w:pStyle w:val="Zhlav"/>
              <w:rPr>
                <w:sz w:val="18"/>
                <w:szCs w:val="18"/>
              </w:rPr>
            </w:pPr>
            <w:r w:rsidRPr="00C94681">
              <w:rPr>
                <w:sz w:val="18"/>
                <w:szCs w:val="18"/>
              </w:rPr>
              <w:t>2.1.1 Téma č. 1 (Demonstrace produkce odpadů)</w:t>
            </w:r>
          </w:p>
        </w:tc>
      </w:tr>
    </w:tbl>
    <w:p w14:paraId="0E676611" w14:textId="77777777" w:rsidR="00F8425D" w:rsidRDefault="00C94681" w:rsidP="00F8425D"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2D93012" wp14:editId="480AA6D9">
                <wp:simplePos x="0" y="0"/>
                <wp:positionH relativeFrom="margin">
                  <wp:posOffset>456565</wp:posOffset>
                </wp:positionH>
                <wp:positionV relativeFrom="paragraph">
                  <wp:posOffset>-369571</wp:posOffset>
                </wp:positionV>
                <wp:extent cx="1663065" cy="2519045"/>
                <wp:effectExtent l="10160" t="27940" r="23495" b="23495"/>
                <wp:wrapNone/>
                <wp:docPr id="67" name="Obdélník: se zakulacenými rohy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663065" cy="2519045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rgbClr val="5DAEB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550E8F" w14:textId="77777777" w:rsidR="001834CA" w:rsidRPr="00C94681" w:rsidRDefault="001834CA" w:rsidP="00C94681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C94681"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Jména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2D93012" id="Obdélník: se zakulacenými rohy 67" o:spid="_x0000_s1026" style="position:absolute;margin-left:35.95pt;margin-top:-29.1pt;width:130.95pt;height:198.35pt;rotation:-90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" filled="f" strokecolor="#5daebc" strokeweight="3pt">
                <v:stroke joinstyle="miter"/>
                <v:textbox>
                  <w:txbxContent>
                    <w:p w14:paraId="34550E8F" w14:textId="77777777" w:rsidR="001834CA" w:rsidRPr="00C94681" w:rsidRDefault="001834CA" w:rsidP="00C94681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C94681"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Jména: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2FC3636B" w14:textId="77777777" w:rsidR="00C94681" w:rsidRDefault="00C94681" w:rsidP="00F8425D"/>
    <w:p w14:paraId="75C9DBC5" w14:textId="77777777" w:rsidR="00C94681" w:rsidRDefault="00C94681" w:rsidP="00F8425D">
      <w:r>
        <w:rPr>
          <w:noProof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1AE32A1C" wp14:editId="5BAFB2E4">
                <wp:simplePos x="0" y="0"/>
                <wp:positionH relativeFrom="margin">
                  <wp:align>center</wp:align>
                </wp:positionH>
                <wp:positionV relativeFrom="paragraph">
                  <wp:posOffset>430848</wp:posOffset>
                </wp:positionV>
                <wp:extent cx="8486140" cy="6683155"/>
                <wp:effectExtent l="25400" t="0" r="35560" b="73660"/>
                <wp:wrapNone/>
                <wp:docPr id="45" name="Skupina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6200000">
                          <a:off x="0" y="0"/>
                          <a:ext cx="8486140" cy="6683155"/>
                          <a:chOff x="0" y="1"/>
                          <a:chExt cx="8486140" cy="6683155"/>
                        </a:xfrm>
                      </wpg:grpSpPr>
                      <wps:wsp>
                        <wps:cNvPr id="46" name="Přímá spojnice 46"/>
                        <wps:cNvCnPr/>
                        <wps:spPr>
                          <a:xfrm>
                            <a:off x="76198" y="3952875"/>
                            <a:ext cx="6464300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47" name="Skupina 47"/>
                        <wpg:cNvGrpSpPr/>
                        <wpg:grpSpPr>
                          <a:xfrm>
                            <a:off x="0" y="1"/>
                            <a:ext cx="8486140" cy="6683155"/>
                            <a:chOff x="0" y="1"/>
                            <a:chExt cx="8486140" cy="6683155"/>
                          </a:xfrm>
                        </wpg:grpSpPr>
                        <pic:pic xmlns:pic="http://schemas.openxmlformats.org/drawingml/2006/picture">
                          <pic:nvPicPr>
                            <pic:cNvPr id="48" name="Grafický objekt 48" descr="Muž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1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991350" y="5124450"/>
                              <a:ext cx="1494790" cy="1494790"/>
                            </a:xfrm>
                            <a:prstGeom prst="rect">
                              <a:avLst/>
                            </a:prstGeom>
                          </pic:spPr>
                        </pic:pic>
                        <wpg:grpSp>
                          <wpg:cNvPr id="49" name="Skupina 49"/>
                          <wpg:cNvGrpSpPr/>
                          <wpg:grpSpPr>
                            <a:xfrm>
                              <a:off x="0" y="1"/>
                              <a:ext cx="6543675" cy="6683155"/>
                              <a:chOff x="0" y="1"/>
                              <a:chExt cx="6543675" cy="6683155"/>
                            </a:xfrm>
                          </wpg:grpSpPr>
                          <wps:wsp>
                            <wps:cNvPr id="50" name="Přímá spojnice 50"/>
                            <wps:cNvCnPr>
                              <a:stCxn id="52" idx="0"/>
                              <a:endCxn id="52" idx="2"/>
                            </wps:cNvCnPr>
                            <wps:spPr>
                              <a:xfrm rot="5400000" flipV="1">
                                <a:off x="670461" y="4044207"/>
                                <a:ext cx="5277399" cy="1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rgbClr val="5DAEBC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g:grpSp>
                            <wpg:cNvPr id="51" name="Skupina 51"/>
                            <wpg:cNvGrpSpPr/>
                            <wpg:grpSpPr>
                              <a:xfrm>
                                <a:off x="0" y="1"/>
                                <a:ext cx="6543675" cy="6683155"/>
                                <a:chOff x="0" y="1"/>
                                <a:chExt cx="6543675" cy="6683155"/>
                              </a:xfrm>
                            </wpg:grpSpPr>
                            <wps:wsp>
                              <wps:cNvPr id="52" name="Obdélník 52"/>
                              <wps:cNvSpPr/>
                              <wps:spPr>
                                <a:xfrm>
                                  <a:off x="76606" y="1405256"/>
                                  <a:ext cx="6464300" cy="52779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57150">
                                  <a:solidFill>
                                    <a:srgbClr val="5DAEBC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3" name="Rovnoramenný trojúhelník 53"/>
                              <wps:cNvSpPr/>
                              <wps:spPr>
                                <a:xfrm>
                                  <a:off x="76199" y="1"/>
                                  <a:ext cx="6464300" cy="1357950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57150">
                                  <a:solidFill>
                                    <a:srgbClr val="5DAEBC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54" name="Grafický objekt 54" descr="Lampa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3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5400675"/>
                                  <a:ext cx="762000" cy="11620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5" name="Grafický objekt 55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5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734050" y="4943475"/>
                                  <a:ext cx="734695" cy="15627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6" name="Grafický objekt 56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7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4829175" y="5676900"/>
                                  <a:ext cx="835660" cy="82423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7" name="Grafický objekt 57" descr="Vana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9"/>
                                    </a:ext>
                                  </a:extLst>
                                </a:blip>
                                <a:srcRect t="22927" b="23902"/>
                                <a:stretch/>
                              </pic:blipFill>
                              <pic:spPr bwMode="auto">
                                <a:xfrm>
                                  <a:off x="514350" y="2895600"/>
                                  <a:ext cx="1719580" cy="91440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8" name="Grafický objekt 58" descr="Postel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2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1"/>
                                    </a:ext>
                                  </a:extLst>
                                </a:blip>
                                <a:srcRect t="23980" b="21939"/>
                                <a:stretch/>
                              </pic:blipFill>
                              <pic:spPr bwMode="auto">
                                <a:xfrm flipH="1">
                                  <a:off x="5029200" y="2990850"/>
                                  <a:ext cx="1514475" cy="81851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9" name="Grafický objekt 59" descr="Umývadlo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3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flipH="1">
                                  <a:off x="0" y="2476500"/>
                                  <a:ext cx="914400" cy="914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60" name="Obdélník 60"/>
                              <wps:cNvSpPr/>
                              <wps:spPr>
                                <a:xfrm>
                                  <a:off x="333375" y="3143283"/>
                                  <a:ext cx="248970" cy="57942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800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1" name="Ovál 61"/>
                              <wps:cNvSpPr/>
                              <wps:spPr>
                                <a:xfrm>
                                  <a:off x="4953000" y="5781675"/>
                                  <a:ext cx="72000" cy="7200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2" name="Ovál 62"/>
                              <wps:cNvSpPr/>
                              <wps:spPr>
                                <a:xfrm>
                                  <a:off x="5095875" y="5781675"/>
                                  <a:ext cx="72000" cy="7200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3" name="Ovál 63"/>
                              <wps:cNvSpPr/>
                              <wps:spPr>
                                <a:xfrm>
                                  <a:off x="5324475" y="5781675"/>
                                  <a:ext cx="72000" cy="7200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4" name="Ovál 64"/>
                              <wps:cNvSpPr/>
                              <wps:spPr>
                                <a:xfrm>
                                  <a:off x="5457825" y="5781675"/>
                                  <a:ext cx="72000" cy="7200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5" name="Obdélník: se zakulacenými rohy 65"/>
                              <wps:cNvSpPr/>
                              <wps:spPr>
                                <a:xfrm>
                                  <a:off x="4895850" y="5895975"/>
                                  <a:ext cx="707045" cy="462299"/>
                                </a:xfrm>
                                <a:prstGeom prst="round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6" name="Obdélník: se zakulacenými rohy 66"/>
                              <wps:cNvSpPr/>
                              <wps:spPr>
                                <a:xfrm rot="5400000">
                                  <a:off x="5593397" y="5745798"/>
                                  <a:ext cx="540000" cy="36000"/>
                                </a:xfrm>
                                <a:prstGeom prst="round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</wpg:grpSp>
                    </wpg:wgp>
                  </a:graphicData>
                </a:graphic>
              </wp:anchor>
            </w:drawing>
          </mc:Choice>
          <mc:Fallback xmlns:w16sdtdh="http://schemas.microsoft.com/office/word/2020/wordml/sdtdatahash">
            <w:pict>
              <v:group w14:anchorId="7BFF6C2F" id="Skupina 45" o:spid="_x0000_s1026" style="position:absolute;margin-left:0;margin-top:33.95pt;width:668.2pt;height:526.25pt;rotation:-90;z-index:251655168;mso-position-horizontal:center;mso-position-horizontal-relative:margin" coordorigin="" coordsize="84861,668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">
                <v:line id="Přímá spojnice 46" o:spid="_x0000_s1027" style="position:absolute;visibility:visible;mso-wrap-style:square" from="761,39528" to="65404,395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" strokecolor="#5daebc" strokeweight="2.25pt">
                  <v:stroke joinstyle="miter"/>
                </v:line>
                <v:group id="Skupina 47" o:spid="_x0000_s1028" style="position:absolute;width:84861;height:66831" coordorigin="" coordsize="84861,668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Grafický objekt 48" o:spid="_x0000_s1029" type="#_x0000_t75" alt="Muž" style="position:absolute;left:69913;top:51244;width:14948;height:149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">
                    <v:imagedata r:id="rId28" o:title="Muž"/>
                  </v:shape>
                  <v:group id="Skupina 49" o:spid="_x0000_s1030" style="position:absolute;width:65436;height:66831" coordorigin="" coordsize="65436,668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  <v:line id="Přímá spojnice 50" o:spid="_x0000_s1031" style="position:absolute;rotation:-90;flip:y;visibility:visible;mso-wrap-style:square" from="6704,40442" to="59478,404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" strokecolor="#5daebc" strokeweight="2.25pt">
                      <v:stroke joinstyle="miter"/>
                    </v:line>
                    <v:group id="Skupina 51" o:spid="_x0000_s1032" style="position:absolute;width:65436;height:66831" coordorigin="" coordsize="65436,668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    <v:rect id="Obdélník 52" o:spid="_x0000_s1033" style="position:absolute;left:766;top:14052;width:64643;height:527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" filled="f" strokecolor="#5daebc" strokeweight="4.5pt"/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Rovnoramenný trojúhelník 53" o:spid="_x0000_s1034" type="#_x0000_t5" style="position:absolute;left:761;width:64643;height:135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" filled="f" strokecolor="#5daebc" strokeweight="4.5pt"/>
                      <v:shape id="Grafický objekt 54" o:spid="_x0000_s1035" type="#_x0000_t75" alt="Lampa" style="position:absolute;top:54006;width:7620;height:116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">
                        <v:imagedata r:id="rId29" o:title="Lampa"/>
                      </v:shape>
                      <v:shape id="Grafický objekt 55" o:spid="_x0000_s1036" type="#_x0000_t75" style="position:absolute;left:57340;top:49434;width:7347;height:156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">
                        <v:imagedata r:id="rId30" o:title=""/>
                      </v:shape>
                      <v:shape id="Grafický objekt 56" o:spid="_x0000_s1037" type="#_x0000_t75" style="position:absolute;left:48291;top:56769;width:8357;height:82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">
                        <v:imagedata r:id="rId31" o:title=""/>
                      </v:shape>
                      <v:shape id="Grafický objekt 57" o:spid="_x0000_s1038" type="#_x0000_t75" alt="Vana" style="position:absolute;left:5143;top:28956;width:17196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">
                        <v:imagedata r:id="rId32" o:title="Vana" croptop="15025f" cropbottom="15664f"/>
                      </v:shape>
                      <v:shape id="Grafický objekt 58" o:spid="_x0000_s1039" type="#_x0000_t75" alt="Postel" style="position:absolute;left:50292;top:29908;width:15144;height:8185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">
                        <v:imagedata r:id="rId33" o:title="Postel" croptop="15716f" cropbottom="14378f"/>
                      </v:shape>
                      <v:shape id="Grafický objekt 59" o:spid="_x0000_s1040" type="#_x0000_t75" alt="Umývadlo" style="position:absolute;top:24765;width:9144;height:9144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">
                        <v:imagedata r:id="rId34" o:title="Umývadlo"/>
                      </v:shape>
                      <v:rect id="Obdélník 60" o:spid="_x0000_s1041" style="position:absolute;left:3333;top:31432;width:2490;height:57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" fillcolor="#ff8000" stroked="f" strokeweight="1pt"/>
                      <v:oval id="Ovál 61" o:spid="_x0000_s1042" style="position:absolute;left:49530;top:57816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" fillcolor="white [3212]" strokecolor="white [3212]" strokeweight="1pt">
                        <v:stroke joinstyle="miter"/>
                      </v:oval>
                      <v:oval id="Ovál 62" o:spid="_x0000_s1043" style="position:absolute;left:50958;top:57816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" fillcolor="white [3212]" strokecolor="white [3212]" strokeweight="1pt">
                        <v:stroke joinstyle="miter"/>
                      </v:oval>
                      <v:oval id="Ovál 63" o:spid="_x0000_s1044" style="position:absolute;left:53244;top:57816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" fillcolor="white [3212]" strokecolor="white [3212]" strokeweight="1pt">
                        <v:stroke joinstyle="miter"/>
                      </v:oval>
                      <v:oval id="Ovál 64" o:spid="_x0000_s1045" style="position:absolute;left:54578;top:57816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" fillcolor="white [3212]" strokecolor="white [3212]" strokeweight="1pt">
                        <v:stroke joinstyle="miter"/>
                      </v:oval>
                      <v:roundrect id="Obdélník: se zakulacenými rohy 65" o:spid="_x0000_s1046" style="position:absolute;left:48958;top:58959;width:7070;height:46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" fillcolor="white [3212]" strokecolor="white [3212]" strokeweight="1pt">
                        <v:stroke joinstyle="miter"/>
                      </v:roundrect>
                      <v:roundrect id="Obdélník: se zakulacenými rohy 66" o:spid="_x0000_s1047" style="position:absolute;left:55933;top:57457;width:5400;height:360;rotation:9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" fillcolor="white [3212]" strokecolor="white [3212]" strokeweight="1pt">
                        <v:stroke joinstyle="miter"/>
                      </v:roundrect>
                    </v:group>
                  </v:group>
                </v:group>
                <w10:wrap anchorx="margin"/>
              </v:group>
            </w:pict>
          </mc:Fallback>
        </mc:AlternateContent>
      </w:r>
    </w:p>
    <w:p w14:paraId="5C00F93B" w14:textId="77777777" w:rsidR="005E6F09" w:rsidRDefault="005E6F09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45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F16A8C" w14:paraId="4200C22C" w14:textId="77777777" w:rsidTr="00F16A8C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14C871" w14:textId="77777777" w:rsidR="00F16A8C" w:rsidRDefault="00F16A8C" w:rsidP="00F16A8C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5A51CC" w14:textId="77777777" w:rsidR="00F16A8C" w:rsidRPr="00993B2C" w:rsidRDefault="00F16A8C" w:rsidP="00F16A8C">
            <w:pPr>
              <w:pStyle w:val="Zhlav"/>
              <w:rPr>
                <w:sz w:val="18"/>
                <w:szCs w:val="18"/>
              </w:rPr>
            </w:pPr>
            <w:r w:rsidRPr="00DA5768">
              <w:rPr>
                <w:sz w:val="18"/>
                <w:szCs w:val="18"/>
              </w:rPr>
              <w:t>4.</w:t>
            </w:r>
            <w:r>
              <w:rPr>
                <w:sz w:val="18"/>
                <w:szCs w:val="18"/>
              </w:rPr>
              <w:t>4</w:t>
            </w:r>
            <w:r w:rsidRPr="00DA5768">
              <w:rPr>
                <w:sz w:val="18"/>
                <w:szCs w:val="18"/>
              </w:rPr>
              <w:t xml:space="preserve"> Riskuj!</w:t>
            </w:r>
          </w:p>
        </w:tc>
      </w:tr>
      <w:tr w:rsidR="00F16A8C" w14:paraId="135912B5" w14:textId="77777777" w:rsidTr="00F16A8C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25DB44" w14:textId="77777777" w:rsidR="00F16A8C" w:rsidRDefault="00F16A8C" w:rsidP="00F16A8C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598BE7" w14:textId="262D5D64" w:rsidR="00F16A8C" w:rsidRPr="00993B2C" w:rsidRDefault="00F16A8C" w:rsidP="00F16A8C">
            <w:pPr>
              <w:pStyle w:val="Zhlav"/>
              <w:rPr>
                <w:sz w:val="18"/>
                <w:szCs w:val="18"/>
              </w:rPr>
            </w:pPr>
            <w:r w:rsidRPr="00DA5768">
              <w:rPr>
                <w:sz w:val="18"/>
                <w:szCs w:val="18"/>
              </w:rPr>
              <w:t>2.1 Tematický blok č. 1 (Produkce</w:t>
            </w:r>
            <w:r w:rsidR="0018570D">
              <w:rPr>
                <w:sz w:val="18"/>
                <w:szCs w:val="18"/>
              </w:rPr>
              <w:t xml:space="preserve"> </w:t>
            </w:r>
            <w:r w:rsidRPr="00DA5768">
              <w:rPr>
                <w:sz w:val="18"/>
                <w:szCs w:val="18"/>
              </w:rPr>
              <w:t>a</w:t>
            </w:r>
            <w:r w:rsidR="006115E4">
              <w:rPr>
                <w:sz w:val="18"/>
                <w:szCs w:val="18"/>
              </w:rPr>
              <w:t> </w:t>
            </w:r>
            <w:r w:rsidRPr="00DA5768">
              <w:rPr>
                <w:sz w:val="18"/>
                <w:szCs w:val="18"/>
              </w:rPr>
              <w:t>recyklace odpadů)</w:t>
            </w:r>
          </w:p>
        </w:tc>
      </w:tr>
      <w:tr w:rsidR="00F16A8C" w14:paraId="7FC87904" w14:textId="77777777" w:rsidTr="00F16A8C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2F71E9" w14:textId="77777777" w:rsidR="00F16A8C" w:rsidRDefault="00F16A8C" w:rsidP="00F16A8C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31CE69" w14:textId="77777777" w:rsidR="00F16A8C" w:rsidRPr="00993B2C" w:rsidRDefault="00F16A8C" w:rsidP="00F16A8C">
            <w:pPr>
              <w:pStyle w:val="Zhlav"/>
              <w:rPr>
                <w:sz w:val="18"/>
                <w:szCs w:val="18"/>
              </w:rPr>
            </w:pPr>
            <w:r w:rsidRPr="00DA5768">
              <w:rPr>
                <w:sz w:val="18"/>
                <w:szCs w:val="18"/>
              </w:rPr>
              <w:t>2.1.2 Téma č. 2 (Recyklace a její limity)</w:t>
            </w:r>
          </w:p>
        </w:tc>
      </w:tr>
    </w:tbl>
    <w:tbl>
      <w:tblPr>
        <w:tblStyle w:val="Mkatabulky"/>
        <w:tblW w:w="10340" w:type="dxa"/>
        <w:tblInd w:w="-685" w:type="dxa"/>
        <w:tblBorders>
          <w:top w:val="single" w:sz="24" w:space="0" w:color="808080" w:themeColor="background1" w:themeShade="80"/>
          <w:left w:val="single" w:sz="24" w:space="0" w:color="808080" w:themeColor="background1" w:themeShade="80"/>
          <w:bottom w:val="single" w:sz="24" w:space="0" w:color="808080" w:themeColor="background1" w:themeShade="80"/>
          <w:right w:val="single" w:sz="24" w:space="0" w:color="808080" w:themeColor="background1" w:themeShade="80"/>
          <w:insideH w:val="single" w:sz="24" w:space="0" w:color="808080" w:themeColor="background1" w:themeShade="80"/>
          <w:insideV w:val="single" w:sz="2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446"/>
        <w:gridCol w:w="3447"/>
        <w:gridCol w:w="3447"/>
      </w:tblGrid>
      <w:tr w:rsidR="00F36669" w:rsidRPr="00F36669" w14:paraId="511EFF8D" w14:textId="77777777" w:rsidTr="00F36669">
        <w:trPr>
          <w:trHeight w:val="1247"/>
        </w:trPr>
        <w:tc>
          <w:tcPr>
            <w:tcW w:w="3446" w:type="dxa"/>
            <w:vAlign w:val="center"/>
            <w:hideMark/>
          </w:tcPr>
          <w:p w14:paraId="3D7FF412" w14:textId="77777777" w:rsidR="0018570D" w:rsidRDefault="00F36669" w:rsidP="00F36669">
            <w:pPr>
              <w:suppressAutoHyphens w:val="0"/>
              <w:jc w:val="center"/>
              <w:rPr>
                <w:b/>
                <w:bCs/>
                <w:color w:val="00B050"/>
                <w:sz w:val="24"/>
                <w:szCs w:val="24"/>
              </w:rPr>
            </w:pPr>
            <w:r w:rsidRPr="00F36669">
              <w:rPr>
                <w:b/>
                <w:bCs/>
                <w:color w:val="00B050"/>
                <w:sz w:val="24"/>
                <w:szCs w:val="24"/>
              </w:rPr>
              <w:t>Jakou barvu mají kontejnery na plastový odpad a jakou</w:t>
            </w:r>
          </w:p>
          <w:p w14:paraId="5611BF7B" w14:textId="35647C2D" w:rsidR="00F36669" w:rsidRPr="00F36669" w:rsidRDefault="00F36669" w:rsidP="00F36669">
            <w:pPr>
              <w:suppressAutoHyphens w:val="0"/>
              <w:jc w:val="center"/>
              <w:rPr>
                <w:b/>
                <w:bCs/>
                <w:color w:val="00B050"/>
                <w:sz w:val="24"/>
                <w:szCs w:val="24"/>
              </w:rPr>
            </w:pPr>
            <w:r w:rsidRPr="00F36669">
              <w:rPr>
                <w:b/>
                <w:bCs/>
                <w:color w:val="00B050"/>
                <w:sz w:val="24"/>
                <w:szCs w:val="24"/>
              </w:rPr>
              <w:t>na papír?</w:t>
            </w:r>
          </w:p>
        </w:tc>
        <w:tc>
          <w:tcPr>
            <w:tcW w:w="3447" w:type="dxa"/>
            <w:vAlign w:val="center"/>
            <w:hideMark/>
          </w:tcPr>
          <w:p w14:paraId="01EBA2FC" w14:textId="77777777" w:rsidR="00F36669" w:rsidRPr="00F36669" w:rsidRDefault="00F36669" w:rsidP="00F36669">
            <w:pPr>
              <w:suppressAutoHyphens w:val="0"/>
              <w:jc w:val="center"/>
              <w:rPr>
                <w:b/>
                <w:bCs/>
                <w:color w:val="00B050"/>
                <w:sz w:val="24"/>
                <w:szCs w:val="24"/>
              </w:rPr>
            </w:pPr>
            <w:r w:rsidRPr="00F36669">
              <w:rPr>
                <w:b/>
                <w:bCs/>
                <w:color w:val="00B050"/>
                <w:sz w:val="24"/>
                <w:szCs w:val="24"/>
              </w:rPr>
              <w:t xml:space="preserve">Jakými barvami se vyznačují </w:t>
            </w:r>
            <w:r w:rsidRPr="00F36669">
              <w:rPr>
                <w:b/>
                <w:bCs/>
                <w:color w:val="00B050"/>
                <w:sz w:val="24"/>
                <w:szCs w:val="24"/>
              </w:rPr>
              <w:br/>
              <w:t>kontejnery na sklo?</w:t>
            </w:r>
          </w:p>
        </w:tc>
        <w:tc>
          <w:tcPr>
            <w:tcW w:w="3447" w:type="dxa"/>
            <w:vAlign w:val="center"/>
            <w:hideMark/>
          </w:tcPr>
          <w:p w14:paraId="47D85418" w14:textId="77777777" w:rsidR="00F36669" w:rsidRPr="00F36669" w:rsidRDefault="00F36669" w:rsidP="00F36669">
            <w:pPr>
              <w:suppressAutoHyphens w:val="0"/>
              <w:jc w:val="center"/>
              <w:rPr>
                <w:b/>
                <w:bCs/>
                <w:color w:val="00B050"/>
                <w:sz w:val="24"/>
                <w:szCs w:val="24"/>
              </w:rPr>
            </w:pPr>
            <w:r w:rsidRPr="00F36669">
              <w:rPr>
                <w:b/>
                <w:bCs/>
                <w:color w:val="00B050"/>
                <w:sz w:val="24"/>
                <w:szCs w:val="24"/>
              </w:rPr>
              <w:t xml:space="preserve">Jakou barvu má </w:t>
            </w:r>
            <w:r w:rsidRPr="00F36669">
              <w:rPr>
                <w:b/>
                <w:bCs/>
                <w:color w:val="00B050"/>
                <w:sz w:val="24"/>
                <w:szCs w:val="24"/>
              </w:rPr>
              <w:br/>
              <w:t>kontejner na kovy?</w:t>
            </w:r>
          </w:p>
        </w:tc>
      </w:tr>
      <w:tr w:rsidR="00F36669" w:rsidRPr="00F36669" w14:paraId="611844F9" w14:textId="77777777" w:rsidTr="00F36669">
        <w:trPr>
          <w:trHeight w:val="1247"/>
        </w:trPr>
        <w:tc>
          <w:tcPr>
            <w:tcW w:w="3446" w:type="dxa"/>
            <w:vAlign w:val="center"/>
            <w:hideMark/>
          </w:tcPr>
          <w:p w14:paraId="0ADECE04" w14:textId="77777777" w:rsidR="0018570D" w:rsidRDefault="00F36669" w:rsidP="00F36669">
            <w:pPr>
              <w:suppressAutoHyphens w:val="0"/>
              <w:jc w:val="center"/>
              <w:rPr>
                <w:b/>
                <w:bCs/>
                <w:color w:val="00B050"/>
                <w:sz w:val="24"/>
                <w:szCs w:val="24"/>
              </w:rPr>
            </w:pPr>
            <w:r w:rsidRPr="00F36669">
              <w:rPr>
                <w:b/>
                <w:bCs/>
                <w:color w:val="00B050"/>
                <w:sz w:val="24"/>
                <w:szCs w:val="24"/>
              </w:rPr>
              <w:t>Jakou barvou se musí vyznačovat kontejner na nápojové</w:t>
            </w:r>
          </w:p>
          <w:p w14:paraId="2D3EA51B" w14:textId="6AFCA2B0" w:rsidR="00F36669" w:rsidRPr="00F36669" w:rsidRDefault="00F36669" w:rsidP="00F36669">
            <w:pPr>
              <w:suppressAutoHyphens w:val="0"/>
              <w:jc w:val="center"/>
              <w:rPr>
                <w:b/>
                <w:bCs/>
                <w:color w:val="00B050"/>
                <w:sz w:val="24"/>
                <w:szCs w:val="24"/>
              </w:rPr>
            </w:pPr>
            <w:r w:rsidRPr="00F36669">
              <w:rPr>
                <w:b/>
                <w:bCs/>
                <w:color w:val="00B050"/>
                <w:sz w:val="24"/>
                <w:szCs w:val="24"/>
              </w:rPr>
              <w:t>kartony?</w:t>
            </w:r>
          </w:p>
        </w:tc>
        <w:tc>
          <w:tcPr>
            <w:tcW w:w="3447" w:type="dxa"/>
            <w:vAlign w:val="center"/>
            <w:hideMark/>
          </w:tcPr>
          <w:p w14:paraId="4A3E77D0" w14:textId="59875575" w:rsidR="0018570D" w:rsidRDefault="00F36669" w:rsidP="00F36669">
            <w:pPr>
              <w:suppressAutoHyphens w:val="0"/>
              <w:jc w:val="center"/>
              <w:rPr>
                <w:b/>
                <w:bCs/>
                <w:color w:val="00B050"/>
                <w:sz w:val="24"/>
                <w:szCs w:val="24"/>
              </w:rPr>
            </w:pPr>
            <w:r w:rsidRPr="00F36669">
              <w:rPr>
                <w:b/>
                <w:bCs/>
                <w:color w:val="00B050"/>
                <w:sz w:val="24"/>
                <w:szCs w:val="24"/>
              </w:rPr>
              <w:t>V jakém stavu by se měly</w:t>
            </w:r>
          </w:p>
          <w:p w14:paraId="5750D154" w14:textId="78FA19B1" w:rsidR="00F36669" w:rsidRPr="00F36669" w:rsidRDefault="00F36669" w:rsidP="00F36669">
            <w:pPr>
              <w:suppressAutoHyphens w:val="0"/>
              <w:jc w:val="center"/>
              <w:rPr>
                <w:b/>
                <w:bCs/>
                <w:color w:val="00B050"/>
                <w:sz w:val="24"/>
                <w:szCs w:val="24"/>
              </w:rPr>
            </w:pPr>
            <w:r w:rsidRPr="00F36669">
              <w:rPr>
                <w:b/>
                <w:bCs/>
                <w:color w:val="00B050"/>
                <w:sz w:val="24"/>
                <w:szCs w:val="24"/>
              </w:rPr>
              <w:t>vyhazovat PET lahve?</w:t>
            </w:r>
          </w:p>
        </w:tc>
        <w:tc>
          <w:tcPr>
            <w:tcW w:w="3447" w:type="dxa"/>
            <w:vAlign w:val="center"/>
            <w:hideMark/>
          </w:tcPr>
          <w:p w14:paraId="527B5928" w14:textId="77777777" w:rsidR="00F36669" w:rsidRPr="00F36669" w:rsidRDefault="00F36669" w:rsidP="00F36669">
            <w:pPr>
              <w:suppressAutoHyphens w:val="0"/>
              <w:jc w:val="center"/>
              <w:rPr>
                <w:b/>
                <w:bCs/>
                <w:color w:val="00B050"/>
                <w:sz w:val="24"/>
                <w:szCs w:val="24"/>
              </w:rPr>
            </w:pPr>
            <w:r w:rsidRPr="00F36669">
              <w:rPr>
                <w:b/>
                <w:bCs/>
                <w:color w:val="00B050"/>
                <w:sz w:val="24"/>
                <w:szCs w:val="24"/>
              </w:rPr>
              <w:t>Kam patří posmrkané papírové kapesníky?</w:t>
            </w:r>
          </w:p>
        </w:tc>
      </w:tr>
      <w:tr w:rsidR="00F36669" w:rsidRPr="00F36669" w14:paraId="0A9B937E" w14:textId="77777777" w:rsidTr="00F36669">
        <w:trPr>
          <w:trHeight w:val="1247"/>
        </w:trPr>
        <w:tc>
          <w:tcPr>
            <w:tcW w:w="3446" w:type="dxa"/>
            <w:vAlign w:val="center"/>
            <w:hideMark/>
          </w:tcPr>
          <w:p w14:paraId="7B1ADE71" w14:textId="77777777" w:rsidR="00F36669" w:rsidRPr="00F36669" w:rsidRDefault="00F36669" w:rsidP="00F36669">
            <w:pPr>
              <w:suppressAutoHyphens w:val="0"/>
              <w:jc w:val="center"/>
              <w:rPr>
                <w:b/>
                <w:bCs/>
                <w:color w:val="00B050"/>
                <w:sz w:val="24"/>
                <w:szCs w:val="24"/>
              </w:rPr>
            </w:pPr>
            <w:r w:rsidRPr="00F36669">
              <w:rPr>
                <w:b/>
                <w:bCs/>
                <w:color w:val="00B050"/>
                <w:sz w:val="24"/>
                <w:szCs w:val="24"/>
              </w:rPr>
              <w:t>Kam patří časopisy,</w:t>
            </w:r>
            <w:r w:rsidRPr="00F36669">
              <w:rPr>
                <w:b/>
                <w:bCs/>
                <w:color w:val="00B050"/>
                <w:sz w:val="24"/>
                <w:szCs w:val="24"/>
              </w:rPr>
              <w:br/>
              <w:t>reklamní letáky a sešity?</w:t>
            </w:r>
          </w:p>
        </w:tc>
        <w:tc>
          <w:tcPr>
            <w:tcW w:w="3447" w:type="dxa"/>
            <w:vAlign w:val="center"/>
            <w:hideMark/>
          </w:tcPr>
          <w:p w14:paraId="50D49B06" w14:textId="77777777" w:rsidR="00F36669" w:rsidRPr="00F36669" w:rsidRDefault="00F36669" w:rsidP="00F36669">
            <w:pPr>
              <w:suppressAutoHyphens w:val="0"/>
              <w:jc w:val="center"/>
              <w:rPr>
                <w:b/>
                <w:bCs/>
                <w:color w:val="00B050"/>
                <w:sz w:val="24"/>
                <w:szCs w:val="24"/>
              </w:rPr>
            </w:pPr>
            <w:r w:rsidRPr="00F36669">
              <w:rPr>
                <w:b/>
                <w:bCs/>
                <w:color w:val="00B050"/>
                <w:sz w:val="24"/>
                <w:szCs w:val="24"/>
              </w:rPr>
              <w:t xml:space="preserve">Kam patří balicí fólie </w:t>
            </w:r>
            <w:r w:rsidRPr="00F36669">
              <w:rPr>
                <w:b/>
                <w:bCs/>
                <w:color w:val="00B050"/>
                <w:sz w:val="24"/>
                <w:szCs w:val="24"/>
              </w:rPr>
              <w:br/>
              <w:t>a kelímky od jogurtů?</w:t>
            </w:r>
          </w:p>
        </w:tc>
        <w:tc>
          <w:tcPr>
            <w:tcW w:w="3447" w:type="dxa"/>
            <w:vAlign w:val="center"/>
            <w:hideMark/>
          </w:tcPr>
          <w:p w14:paraId="074C0655" w14:textId="2DB8A0E6" w:rsidR="00F36669" w:rsidRPr="00F36669" w:rsidRDefault="00F36669" w:rsidP="00F36669">
            <w:pPr>
              <w:suppressAutoHyphens w:val="0"/>
              <w:jc w:val="center"/>
              <w:rPr>
                <w:b/>
                <w:bCs/>
                <w:color w:val="00B050"/>
                <w:sz w:val="24"/>
                <w:szCs w:val="24"/>
              </w:rPr>
            </w:pPr>
            <w:r w:rsidRPr="00F36669">
              <w:rPr>
                <w:b/>
                <w:bCs/>
                <w:color w:val="00B050"/>
                <w:sz w:val="24"/>
                <w:szCs w:val="24"/>
              </w:rPr>
              <w:t>Kam patř</w:t>
            </w:r>
            <w:r w:rsidR="0018570D">
              <w:rPr>
                <w:b/>
                <w:bCs/>
                <w:color w:val="00B050"/>
                <w:sz w:val="24"/>
                <w:szCs w:val="24"/>
              </w:rPr>
              <w:t>í</w:t>
            </w:r>
            <w:r w:rsidRPr="00F36669">
              <w:rPr>
                <w:b/>
                <w:bCs/>
                <w:color w:val="00B050"/>
                <w:sz w:val="24"/>
                <w:szCs w:val="24"/>
              </w:rPr>
              <w:t xml:space="preserve"> ruličky </w:t>
            </w:r>
            <w:r w:rsidRPr="00F36669">
              <w:rPr>
                <w:b/>
                <w:bCs/>
                <w:color w:val="00B050"/>
                <w:sz w:val="24"/>
                <w:szCs w:val="24"/>
              </w:rPr>
              <w:br/>
              <w:t>od toaletního papíru?</w:t>
            </w:r>
          </w:p>
        </w:tc>
      </w:tr>
      <w:tr w:rsidR="00F36669" w:rsidRPr="00F36669" w14:paraId="25DD377D" w14:textId="77777777" w:rsidTr="00F36669">
        <w:trPr>
          <w:trHeight w:val="1247"/>
        </w:trPr>
        <w:tc>
          <w:tcPr>
            <w:tcW w:w="3446" w:type="dxa"/>
            <w:vAlign w:val="center"/>
            <w:hideMark/>
          </w:tcPr>
          <w:p w14:paraId="0D760D7C" w14:textId="77777777" w:rsidR="00F36669" w:rsidRPr="00F36669" w:rsidRDefault="00F36669" w:rsidP="00F36669">
            <w:pPr>
              <w:suppressAutoHyphens w:val="0"/>
              <w:jc w:val="center"/>
              <w:rPr>
                <w:b/>
                <w:bCs/>
                <w:sz w:val="24"/>
                <w:szCs w:val="24"/>
              </w:rPr>
            </w:pPr>
            <w:r w:rsidRPr="00F36669">
              <w:rPr>
                <w:b/>
                <w:bCs/>
                <w:color w:val="00B050"/>
                <w:sz w:val="24"/>
                <w:szCs w:val="24"/>
              </w:rPr>
              <w:t>Jaký druh odpadu označuje recyklační značka PAP?</w:t>
            </w:r>
          </w:p>
        </w:tc>
        <w:tc>
          <w:tcPr>
            <w:tcW w:w="3447" w:type="dxa"/>
            <w:vAlign w:val="center"/>
            <w:hideMark/>
          </w:tcPr>
          <w:p w14:paraId="04F0172E" w14:textId="77777777" w:rsidR="00F36669" w:rsidRPr="00F36669" w:rsidRDefault="00F36669" w:rsidP="00F36669">
            <w:pPr>
              <w:suppressAutoHyphens w:val="0"/>
              <w:jc w:val="center"/>
              <w:rPr>
                <w:b/>
                <w:bCs/>
                <w:color w:val="0070C0"/>
                <w:sz w:val="24"/>
                <w:szCs w:val="24"/>
              </w:rPr>
            </w:pPr>
            <w:r w:rsidRPr="00F36669">
              <w:rPr>
                <w:b/>
                <w:bCs/>
                <w:color w:val="0070C0"/>
                <w:sz w:val="24"/>
                <w:szCs w:val="24"/>
              </w:rPr>
              <w:t>Jaký druh odpadu označuje recyklační značka GL?</w:t>
            </w:r>
          </w:p>
        </w:tc>
        <w:tc>
          <w:tcPr>
            <w:tcW w:w="3447" w:type="dxa"/>
            <w:vAlign w:val="center"/>
            <w:hideMark/>
          </w:tcPr>
          <w:p w14:paraId="09B5FDFB" w14:textId="1F016C4D" w:rsidR="00F36669" w:rsidRPr="00F36669" w:rsidRDefault="00F36669" w:rsidP="00F36669">
            <w:pPr>
              <w:suppressAutoHyphens w:val="0"/>
              <w:jc w:val="center"/>
              <w:rPr>
                <w:b/>
                <w:bCs/>
                <w:color w:val="0070C0"/>
                <w:sz w:val="24"/>
                <w:szCs w:val="24"/>
              </w:rPr>
            </w:pPr>
            <w:r w:rsidRPr="00F36669">
              <w:rPr>
                <w:b/>
                <w:bCs/>
                <w:color w:val="0070C0"/>
                <w:sz w:val="24"/>
                <w:szCs w:val="24"/>
              </w:rPr>
              <w:t>Jaký druh odpadu označuj</w:t>
            </w:r>
            <w:r w:rsidR="0018570D">
              <w:rPr>
                <w:b/>
                <w:bCs/>
                <w:color w:val="0070C0"/>
                <w:sz w:val="24"/>
                <w:szCs w:val="24"/>
              </w:rPr>
              <w:t>í</w:t>
            </w:r>
            <w:r w:rsidRPr="00F36669">
              <w:rPr>
                <w:b/>
                <w:bCs/>
                <w:color w:val="0070C0"/>
                <w:sz w:val="24"/>
                <w:szCs w:val="24"/>
              </w:rPr>
              <w:t xml:space="preserve"> recyklační značky PP nebo PS?</w:t>
            </w:r>
          </w:p>
        </w:tc>
      </w:tr>
      <w:tr w:rsidR="00F36669" w:rsidRPr="00F36669" w14:paraId="2D8AFAF9" w14:textId="77777777" w:rsidTr="00F36669">
        <w:trPr>
          <w:trHeight w:val="1247"/>
        </w:trPr>
        <w:tc>
          <w:tcPr>
            <w:tcW w:w="3446" w:type="dxa"/>
            <w:vAlign w:val="center"/>
            <w:hideMark/>
          </w:tcPr>
          <w:p w14:paraId="32A67DD1" w14:textId="77777777" w:rsidR="00F36669" w:rsidRPr="00F36669" w:rsidRDefault="00F36669" w:rsidP="00F36669">
            <w:pPr>
              <w:suppressAutoHyphens w:val="0"/>
              <w:jc w:val="center"/>
              <w:rPr>
                <w:b/>
                <w:bCs/>
                <w:color w:val="0070C0"/>
                <w:sz w:val="24"/>
                <w:szCs w:val="24"/>
              </w:rPr>
            </w:pPr>
            <w:r w:rsidRPr="00F36669">
              <w:rPr>
                <w:b/>
                <w:bCs/>
                <w:color w:val="0070C0"/>
                <w:sz w:val="24"/>
                <w:szCs w:val="24"/>
              </w:rPr>
              <w:t xml:space="preserve">Pro </w:t>
            </w:r>
            <w:proofErr w:type="gramStart"/>
            <w:r w:rsidRPr="00F36669">
              <w:rPr>
                <w:b/>
                <w:bCs/>
                <w:color w:val="0070C0"/>
                <w:sz w:val="24"/>
                <w:szCs w:val="24"/>
              </w:rPr>
              <w:t>sběr</w:t>
            </w:r>
            <w:proofErr w:type="gramEnd"/>
            <w:r w:rsidRPr="00F36669">
              <w:rPr>
                <w:b/>
                <w:bCs/>
                <w:color w:val="0070C0"/>
                <w:sz w:val="24"/>
                <w:szCs w:val="24"/>
              </w:rPr>
              <w:t xml:space="preserve"> jakého druhu odpadu slouží červený kontejner?</w:t>
            </w:r>
          </w:p>
        </w:tc>
        <w:tc>
          <w:tcPr>
            <w:tcW w:w="3447" w:type="dxa"/>
            <w:vAlign w:val="center"/>
            <w:hideMark/>
          </w:tcPr>
          <w:p w14:paraId="383598BD" w14:textId="77777777" w:rsidR="00F36669" w:rsidRPr="00F36669" w:rsidRDefault="00F36669" w:rsidP="00F36669">
            <w:pPr>
              <w:suppressAutoHyphens w:val="0"/>
              <w:jc w:val="center"/>
              <w:rPr>
                <w:b/>
                <w:bCs/>
                <w:color w:val="0070C0"/>
                <w:sz w:val="24"/>
                <w:szCs w:val="24"/>
              </w:rPr>
            </w:pPr>
            <w:r w:rsidRPr="00F36669">
              <w:rPr>
                <w:b/>
                <w:bCs/>
                <w:color w:val="0070C0"/>
                <w:sz w:val="24"/>
                <w:szCs w:val="24"/>
              </w:rPr>
              <w:t>Kam patří rozbitá malá zrcátka?</w:t>
            </w:r>
          </w:p>
        </w:tc>
        <w:tc>
          <w:tcPr>
            <w:tcW w:w="3447" w:type="dxa"/>
            <w:vAlign w:val="center"/>
            <w:hideMark/>
          </w:tcPr>
          <w:p w14:paraId="7B314E04" w14:textId="77777777" w:rsidR="00F36669" w:rsidRPr="00F36669" w:rsidRDefault="00F36669" w:rsidP="00F36669">
            <w:pPr>
              <w:suppressAutoHyphens w:val="0"/>
              <w:jc w:val="center"/>
              <w:rPr>
                <w:b/>
                <w:bCs/>
                <w:color w:val="0070C0"/>
                <w:sz w:val="24"/>
                <w:szCs w:val="24"/>
              </w:rPr>
            </w:pPr>
            <w:r w:rsidRPr="00F36669">
              <w:rPr>
                <w:b/>
                <w:bCs/>
                <w:color w:val="0070C0"/>
                <w:sz w:val="24"/>
                <w:szCs w:val="24"/>
              </w:rPr>
              <w:t>Kam patří polystyren?</w:t>
            </w:r>
          </w:p>
        </w:tc>
      </w:tr>
      <w:tr w:rsidR="00F36669" w:rsidRPr="00F36669" w14:paraId="2DA637FB" w14:textId="77777777" w:rsidTr="00F36669">
        <w:trPr>
          <w:trHeight w:val="1247"/>
        </w:trPr>
        <w:tc>
          <w:tcPr>
            <w:tcW w:w="3446" w:type="dxa"/>
            <w:vAlign w:val="center"/>
            <w:hideMark/>
          </w:tcPr>
          <w:p w14:paraId="47CADE53" w14:textId="77777777" w:rsidR="00F36669" w:rsidRPr="00F36669" w:rsidRDefault="00F36669" w:rsidP="00F36669">
            <w:pPr>
              <w:suppressAutoHyphens w:val="0"/>
              <w:jc w:val="center"/>
              <w:rPr>
                <w:b/>
                <w:bCs/>
                <w:color w:val="0070C0"/>
                <w:sz w:val="24"/>
                <w:szCs w:val="24"/>
              </w:rPr>
            </w:pPr>
            <w:r w:rsidRPr="00F36669">
              <w:rPr>
                <w:b/>
                <w:bCs/>
                <w:color w:val="0070C0"/>
                <w:sz w:val="24"/>
                <w:szCs w:val="24"/>
              </w:rPr>
              <w:t xml:space="preserve">Kam můžeme vyhodit </w:t>
            </w:r>
            <w:r w:rsidRPr="00F36669">
              <w:rPr>
                <w:b/>
                <w:bCs/>
                <w:color w:val="0070C0"/>
                <w:sz w:val="24"/>
                <w:szCs w:val="24"/>
              </w:rPr>
              <w:br/>
              <w:t>nepotřebný koberec?</w:t>
            </w:r>
          </w:p>
        </w:tc>
        <w:tc>
          <w:tcPr>
            <w:tcW w:w="3447" w:type="dxa"/>
            <w:vAlign w:val="center"/>
            <w:hideMark/>
          </w:tcPr>
          <w:p w14:paraId="4CBFF503" w14:textId="77777777" w:rsidR="00F36669" w:rsidRPr="00F36669" w:rsidRDefault="00F36669" w:rsidP="00F36669">
            <w:pPr>
              <w:suppressAutoHyphens w:val="0"/>
              <w:jc w:val="center"/>
              <w:rPr>
                <w:b/>
                <w:bCs/>
                <w:color w:val="0070C0"/>
                <w:sz w:val="24"/>
                <w:szCs w:val="24"/>
              </w:rPr>
            </w:pPr>
            <w:r w:rsidRPr="00F36669">
              <w:rPr>
                <w:b/>
                <w:bCs/>
                <w:color w:val="0070C0"/>
                <w:sz w:val="24"/>
                <w:szCs w:val="24"/>
              </w:rPr>
              <w:t xml:space="preserve">Kam patří léky s prošlou </w:t>
            </w:r>
            <w:r w:rsidRPr="00F36669">
              <w:rPr>
                <w:b/>
                <w:bCs/>
                <w:color w:val="0070C0"/>
                <w:sz w:val="24"/>
                <w:szCs w:val="24"/>
              </w:rPr>
              <w:br/>
              <w:t>dobou trvanlivosti?</w:t>
            </w:r>
          </w:p>
        </w:tc>
        <w:tc>
          <w:tcPr>
            <w:tcW w:w="3447" w:type="dxa"/>
            <w:vAlign w:val="center"/>
            <w:hideMark/>
          </w:tcPr>
          <w:p w14:paraId="781FA911" w14:textId="14A48A29" w:rsidR="0018570D" w:rsidRDefault="00F36669" w:rsidP="00F36669">
            <w:pPr>
              <w:suppressAutoHyphens w:val="0"/>
              <w:jc w:val="center"/>
              <w:rPr>
                <w:b/>
                <w:bCs/>
                <w:color w:val="0070C0"/>
                <w:sz w:val="24"/>
                <w:szCs w:val="24"/>
              </w:rPr>
            </w:pPr>
            <w:r w:rsidRPr="00F36669">
              <w:rPr>
                <w:b/>
                <w:bCs/>
                <w:color w:val="0070C0"/>
                <w:sz w:val="24"/>
                <w:szCs w:val="24"/>
              </w:rPr>
              <w:t xml:space="preserve">Je potřeba před tříděním zbavit </w:t>
            </w:r>
            <w:r w:rsidRPr="00F36669">
              <w:rPr>
                <w:b/>
                <w:bCs/>
                <w:color w:val="0070C0"/>
                <w:sz w:val="24"/>
                <w:szCs w:val="24"/>
              </w:rPr>
              <w:br/>
              <w:t>papír kovových sponek</w:t>
            </w:r>
          </w:p>
          <w:p w14:paraId="7B274C47" w14:textId="5195BA7A" w:rsidR="00F36669" w:rsidRPr="00F36669" w:rsidRDefault="00F36669" w:rsidP="00F36669">
            <w:pPr>
              <w:suppressAutoHyphens w:val="0"/>
              <w:jc w:val="center"/>
              <w:rPr>
                <w:b/>
                <w:bCs/>
                <w:color w:val="0070C0"/>
                <w:sz w:val="24"/>
                <w:szCs w:val="24"/>
              </w:rPr>
            </w:pPr>
            <w:r w:rsidRPr="00F36669">
              <w:rPr>
                <w:b/>
                <w:bCs/>
                <w:color w:val="0070C0"/>
                <w:sz w:val="24"/>
                <w:szCs w:val="24"/>
              </w:rPr>
              <w:t>a svorek?</w:t>
            </w:r>
          </w:p>
        </w:tc>
      </w:tr>
      <w:tr w:rsidR="00F36669" w:rsidRPr="00F36669" w14:paraId="6AF42266" w14:textId="77777777" w:rsidTr="00F36669">
        <w:trPr>
          <w:trHeight w:val="1247"/>
        </w:trPr>
        <w:tc>
          <w:tcPr>
            <w:tcW w:w="3446" w:type="dxa"/>
            <w:vAlign w:val="center"/>
            <w:hideMark/>
          </w:tcPr>
          <w:p w14:paraId="5CBE5925" w14:textId="77777777" w:rsidR="00F36669" w:rsidRPr="00F36669" w:rsidRDefault="00F36669" w:rsidP="00F36669">
            <w:pPr>
              <w:suppressAutoHyphens w:val="0"/>
              <w:jc w:val="center"/>
              <w:rPr>
                <w:b/>
                <w:bCs/>
                <w:sz w:val="24"/>
                <w:szCs w:val="24"/>
              </w:rPr>
            </w:pPr>
            <w:r w:rsidRPr="00F36669">
              <w:rPr>
                <w:b/>
                <w:bCs/>
                <w:color w:val="0070C0"/>
                <w:sz w:val="24"/>
                <w:szCs w:val="24"/>
              </w:rPr>
              <w:t xml:space="preserve">Pro </w:t>
            </w:r>
            <w:proofErr w:type="gramStart"/>
            <w:r w:rsidRPr="00F36669">
              <w:rPr>
                <w:b/>
                <w:bCs/>
                <w:color w:val="0070C0"/>
                <w:sz w:val="24"/>
                <w:szCs w:val="24"/>
              </w:rPr>
              <w:t>sběr</w:t>
            </w:r>
            <w:proofErr w:type="gramEnd"/>
            <w:r w:rsidRPr="00F36669">
              <w:rPr>
                <w:b/>
                <w:bCs/>
                <w:color w:val="0070C0"/>
                <w:sz w:val="24"/>
                <w:szCs w:val="24"/>
              </w:rPr>
              <w:t xml:space="preserve"> jakého druhu odpadu slouží hnědý kontejner?</w:t>
            </w:r>
          </w:p>
        </w:tc>
        <w:tc>
          <w:tcPr>
            <w:tcW w:w="3447" w:type="dxa"/>
            <w:vAlign w:val="center"/>
            <w:hideMark/>
          </w:tcPr>
          <w:p w14:paraId="0D6ECCCB" w14:textId="77777777" w:rsidR="00F36669" w:rsidRPr="00F36669" w:rsidRDefault="00F36669" w:rsidP="00F36669">
            <w:pPr>
              <w:suppressAutoHyphens w:val="0"/>
              <w:jc w:val="center"/>
              <w:rPr>
                <w:b/>
                <w:bCs/>
                <w:sz w:val="24"/>
                <w:szCs w:val="24"/>
              </w:rPr>
            </w:pPr>
            <w:r w:rsidRPr="00F36669">
              <w:rPr>
                <w:b/>
                <w:bCs/>
                <w:color w:val="0070C0"/>
                <w:sz w:val="24"/>
                <w:szCs w:val="24"/>
              </w:rPr>
              <w:t>Co je to recyklace?</w:t>
            </w:r>
          </w:p>
        </w:tc>
        <w:tc>
          <w:tcPr>
            <w:tcW w:w="3447" w:type="dxa"/>
            <w:vAlign w:val="center"/>
            <w:hideMark/>
          </w:tcPr>
          <w:p w14:paraId="059D0E67" w14:textId="77777777" w:rsidR="0018570D" w:rsidRDefault="00F36669" w:rsidP="00F36669">
            <w:pPr>
              <w:suppressAutoHyphens w:val="0"/>
              <w:jc w:val="center"/>
              <w:rPr>
                <w:b/>
                <w:bCs/>
                <w:color w:val="FF0000"/>
                <w:sz w:val="24"/>
                <w:szCs w:val="24"/>
              </w:rPr>
            </w:pPr>
            <w:r w:rsidRPr="00F36669">
              <w:rPr>
                <w:b/>
                <w:bCs/>
                <w:color w:val="FF0000"/>
                <w:sz w:val="24"/>
                <w:szCs w:val="24"/>
              </w:rPr>
              <w:t>Kolikrát je možné recyklovat</w:t>
            </w:r>
          </w:p>
          <w:p w14:paraId="6EB32DE2" w14:textId="0755059D" w:rsidR="00F36669" w:rsidRPr="00F36669" w:rsidRDefault="00F36669" w:rsidP="00F36669">
            <w:pPr>
              <w:suppressAutoHyphens w:val="0"/>
              <w:jc w:val="center"/>
              <w:rPr>
                <w:b/>
                <w:bCs/>
                <w:sz w:val="24"/>
                <w:szCs w:val="24"/>
              </w:rPr>
            </w:pPr>
            <w:r w:rsidRPr="00F36669">
              <w:rPr>
                <w:b/>
                <w:bCs/>
                <w:color w:val="FF0000"/>
                <w:sz w:val="24"/>
                <w:szCs w:val="24"/>
              </w:rPr>
              <w:t>papír?</w:t>
            </w:r>
          </w:p>
        </w:tc>
      </w:tr>
      <w:tr w:rsidR="00F36669" w:rsidRPr="00F36669" w14:paraId="49B18951" w14:textId="77777777" w:rsidTr="00F36669">
        <w:trPr>
          <w:trHeight w:val="1247"/>
        </w:trPr>
        <w:tc>
          <w:tcPr>
            <w:tcW w:w="3446" w:type="dxa"/>
            <w:vAlign w:val="center"/>
            <w:hideMark/>
          </w:tcPr>
          <w:p w14:paraId="32D88117" w14:textId="77777777" w:rsidR="00F36669" w:rsidRPr="00F36669" w:rsidRDefault="00F36669" w:rsidP="00F36669">
            <w:pPr>
              <w:suppressAutoHyphens w:val="0"/>
              <w:jc w:val="center"/>
              <w:rPr>
                <w:b/>
                <w:bCs/>
                <w:color w:val="FF0000"/>
                <w:sz w:val="24"/>
                <w:szCs w:val="24"/>
              </w:rPr>
            </w:pPr>
            <w:r w:rsidRPr="00F36669">
              <w:rPr>
                <w:b/>
                <w:bCs/>
                <w:color w:val="FF0000"/>
                <w:sz w:val="24"/>
                <w:szCs w:val="24"/>
              </w:rPr>
              <w:t>Kolikrát je možné recyklovat sklo?</w:t>
            </w:r>
          </w:p>
        </w:tc>
        <w:tc>
          <w:tcPr>
            <w:tcW w:w="3447" w:type="dxa"/>
            <w:vAlign w:val="center"/>
            <w:hideMark/>
          </w:tcPr>
          <w:p w14:paraId="36DD27B2" w14:textId="77777777" w:rsidR="00F36669" w:rsidRPr="00F36669" w:rsidRDefault="00F36669" w:rsidP="00F36669">
            <w:pPr>
              <w:suppressAutoHyphens w:val="0"/>
              <w:jc w:val="center"/>
              <w:rPr>
                <w:b/>
                <w:bCs/>
                <w:color w:val="FF0000"/>
                <w:sz w:val="24"/>
                <w:szCs w:val="24"/>
              </w:rPr>
            </w:pPr>
            <w:r w:rsidRPr="00F36669">
              <w:rPr>
                <w:b/>
                <w:bCs/>
                <w:color w:val="FF0000"/>
                <w:sz w:val="24"/>
                <w:szCs w:val="24"/>
              </w:rPr>
              <w:t>Co je to komunální odpad?</w:t>
            </w:r>
          </w:p>
        </w:tc>
        <w:tc>
          <w:tcPr>
            <w:tcW w:w="3447" w:type="dxa"/>
            <w:vAlign w:val="center"/>
            <w:hideMark/>
          </w:tcPr>
          <w:p w14:paraId="5D48B76C" w14:textId="77777777" w:rsidR="00F36669" w:rsidRPr="00F36669" w:rsidRDefault="00F36669" w:rsidP="00F36669">
            <w:pPr>
              <w:suppressAutoHyphens w:val="0"/>
              <w:jc w:val="center"/>
              <w:rPr>
                <w:b/>
                <w:bCs/>
                <w:color w:val="FF0000"/>
                <w:sz w:val="24"/>
                <w:szCs w:val="24"/>
              </w:rPr>
            </w:pPr>
            <w:r w:rsidRPr="00F36669">
              <w:rPr>
                <w:b/>
                <w:bCs/>
                <w:color w:val="FF0000"/>
                <w:sz w:val="24"/>
                <w:szCs w:val="24"/>
              </w:rPr>
              <w:t>Z jakého důvodu není správné vyhazovat nápojové kartony do kontejneru na papír?</w:t>
            </w:r>
          </w:p>
        </w:tc>
      </w:tr>
      <w:tr w:rsidR="00F36669" w:rsidRPr="00F36669" w14:paraId="5A3FAB0A" w14:textId="77777777" w:rsidTr="00F36669">
        <w:trPr>
          <w:trHeight w:val="1247"/>
        </w:trPr>
        <w:tc>
          <w:tcPr>
            <w:tcW w:w="3446" w:type="dxa"/>
            <w:vAlign w:val="center"/>
            <w:hideMark/>
          </w:tcPr>
          <w:p w14:paraId="326D8767" w14:textId="2EF045F2" w:rsidR="00FE7666" w:rsidRDefault="00F36669" w:rsidP="00F36669">
            <w:pPr>
              <w:suppressAutoHyphens w:val="0"/>
              <w:jc w:val="center"/>
              <w:rPr>
                <w:b/>
                <w:bCs/>
                <w:color w:val="FF0000"/>
                <w:sz w:val="24"/>
                <w:szCs w:val="24"/>
              </w:rPr>
            </w:pPr>
            <w:bookmarkStart w:id="1" w:name="_Hlk15023237"/>
            <w:r w:rsidRPr="00F36669">
              <w:rPr>
                <w:b/>
                <w:bCs/>
                <w:color w:val="FF0000"/>
                <w:sz w:val="24"/>
                <w:szCs w:val="24"/>
              </w:rPr>
              <w:t>Jakou tašku je možné považovat za ekologičtější:</w:t>
            </w:r>
          </w:p>
          <w:p w14:paraId="3AEDD586" w14:textId="1D7455DF" w:rsidR="00F36669" w:rsidRPr="00F36669" w:rsidRDefault="00F36669" w:rsidP="00F36669">
            <w:pPr>
              <w:suppressAutoHyphens w:val="0"/>
              <w:jc w:val="center"/>
              <w:rPr>
                <w:b/>
                <w:bCs/>
                <w:color w:val="FF0000"/>
                <w:sz w:val="24"/>
                <w:szCs w:val="24"/>
              </w:rPr>
            </w:pPr>
            <w:r w:rsidRPr="00F36669">
              <w:rPr>
                <w:b/>
                <w:bCs/>
                <w:color w:val="FF0000"/>
                <w:sz w:val="24"/>
                <w:szCs w:val="24"/>
              </w:rPr>
              <w:t>te</w:t>
            </w:r>
            <w:r w:rsidR="00FE7666">
              <w:rPr>
                <w:b/>
                <w:bCs/>
                <w:color w:val="FF0000"/>
                <w:sz w:val="24"/>
                <w:szCs w:val="24"/>
              </w:rPr>
              <w:t>x</w:t>
            </w:r>
            <w:r w:rsidRPr="00F36669">
              <w:rPr>
                <w:b/>
                <w:bCs/>
                <w:color w:val="FF0000"/>
                <w:sz w:val="24"/>
                <w:szCs w:val="24"/>
              </w:rPr>
              <w:t>tilní z</w:t>
            </w:r>
            <w:r w:rsidR="00FE7666">
              <w:rPr>
                <w:b/>
                <w:bCs/>
                <w:color w:val="FF0000"/>
                <w:sz w:val="24"/>
                <w:szCs w:val="24"/>
              </w:rPr>
              <w:t> </w:t>
            </w:r>
            <w:r w:rsidRPr="00F36669">
              <w:rPr>
                <w:b/>
                <w:bCs/>
                <w:color w:val="FF0000"/>
                <w:sz w:val="24"/>
                <w:szCs w:val="24"/>
              </w:rPr>
              <w:t>polyesteru</w:t>
            </w:r>
            <w:r w:rsidR="00FE7666">
              <w:rPr>
                <w:b/>
                <w:bCs/>
                <w:color w:val="FF0000"/>
                <w:sz w:val="24"/>
                <w:szCs w:val="24"/>
              </w:rPr>
              <w:t>,</w:t>
            </w:r>
            <w:r w:rsidRPr="00F36669">
              <w:rPr>
                <w:b/>
                <w:bCs/>
                <w:color w:val="FF0000"/>
                <w:sz w:val="24"/>
                <w:szCs w:val="24"/>
              </w:rPr>
              <w:t xml:space="preserve"> </w:t>
            </w:r>
            <w:r w:rsidRPr="00F36669">
              <w:rPr>
                <w:b/>
                <w:bCs/>
                <w:color w:val="FF0000"/>
                <w:sz w:val="24"/>
                <w:szCs w:val="24"/>
              </w:rPr>
              <w:br/>
              <w:t>nebo látkovou z bavlny?</w:t>
            </w:r>
            <w:bookmarkEnd w:id="1"/>
          </w:p>
        </w:tc>
        <w:tc>
          <w:tcPr>
            <w:tcW w:w="3447" w:type="dxa"/>
            <w:vAlign w:val="center"/>
            <w:hideMark/>
          </w:tcPr>
          <w:p w14:paraId="51253B23" w14:textId="77777777" w:rsidR="00F36669" w:rsidRPr="00F36669" w:rsidRDefault="00F36669" w:rsidP="00F36669">
            <w:pPr>
              <w:suppressAutoHyphens w:val="0"/>
              <w:jc w:val="center"/>
              <w:rPr>
                <w:b/>
                <w:bCs/>
                <w:color w:val="FF0000"/>
                <w:sz w:val="24"/>
                <w:szCs w:val="24"/>
              </w:rPr>
            </w:pPr>
            <w:r w:rsidRPr="00F36669">
              <w:rPr>
                <w:b/>
                <w:bCs/>
                <w:color w:val="FF0000"/>
                <w:sz w:val="24"/>
                <w:szCs w:val="24"/>
              </w:rPr>
              <w:t xml:space="preserve">Co je to </w:t>
            </w:r>
            <w:proofErr w:type="spellStart"/>
            <w:r w:rsidRPr="00F36669">
              <w:rPr>
                <w:b/>
                <w:bCs/>
                <w:color w:val="FF0000"/>
                <w:sz w:val="24"/>
                <w:szCs w:val="24"/>
              </w:rPr>
              <w:t>upcyklace</w:t>
            </w:r>
            <w:proofErr w:type="spellEnd"/>
            <w:r w:rsidRPr="00F36669">
              <w:rPr>
                <w:b/>
                <w:bCs/>
                <w:color w:val="FF0000"/>
                <w:sz w:val="24"/>
                <w:szCs w:val="24"/>
              </w:rPr>
              <w:t>?</w:t>
            </w:r>
          </w:p>
        </w:tc>
        <w:tc>
          <w:tcPr>
            <w:tcW w:w="3447" w:type="dxa"/>
            <w:vAlign w:val="center"/>
            <w:hideMark/>
          </w:tcPr>
          <w:p w14:paraId="1C5A962B" w14:textId="77777777" w:rsidR="00F36669" w:rsidRPr="00F36669" w:rsidRDefault="00F36669" w:rsidP="00F36669">
            <w:pPr>
              <w:suppressAutoHyphens w:val="0"/>
              <w:jc w:val="center"/>
              <w:rPr>
                <w:b/>
                <w:bCs/>
                <w:color w:val="FF0000"/>
                <w:sz w:val="24"/>
                <w:szCs w:val="24"/>
              </w:rPr>
            </w:pPr>
            <w:r w:rsidRPr="00F36669">
              <w:rPr>
                <w:b/>
                <w:bCs/>
                <w:color w:val="FF0000"/>
                <w:sz w:val="24"/>
                <w:szCs w:val="24"/>
              </w:rPr>
              <w:t xml:space="preserve">Co je to </w:t>
            </w:r>
            <w:proofErr w:type="spellStart"/>
            <w:r w:rsidRPr="00F36669">
              <w:rPr>
                <w:b/>
                <w:bCs/>
                <w:color w:val="FF0000"/>
                <w:sz w:val="24"/>
                <w:szCs w:val="24"/>
              </w:rPr>
              <w:t>downcyklace</w:t>
            </w:r>
            <w:proofErr w:type="spellEnd"/>
            <w:r w:rsidRPr="00F36669">
              <w:rPr>
                <w:b/>
                <w:bCs/>
                <w:color w:val="FF0000"/>
                <w:sz w:val="24"/>
                <w:szCs w:val="24"/>
              </w:rPr>
              <w:t>?</w:t>
            </w:r>
          </w:p>
        </w:tc>
      </w:tr>
      <w:tr w:rsidR="00F36669" w:rsidRPr="00F36669" w14:paraId="6F20B239" w14:textId="77777777" w:rsidTr="00F36669">
        <w:trPr>
          <w:trHeight w:val="1247"/>
        </w:trPr>
        <w:tc>
          <w:tcPr>
            <w:tcW w:w="3446" w:type="dxa"/>
            <w:vAlign w:val="center"/>
            <w:hideMark/>
          </w:tcPr>
          <w:p w14:paraId="57917A0B" w14:textId="77777777" w:rsidR="00F36669" w:rsidRPr="00F36669" w:rsidRDefault="00F36669" w:rsidP="00F36669">
            <w:pPr>
              <w:suppressAutoHyphens w:val="0"/>
              <w:jc w:val="center"/>
              <w:rPr>
                <w:b/>
                <w:bCs/>
                <w:sz w:val="24"/>
                <w:szCs w:val="24"/>
              </w:rPr>
            </w:pPr>
            <w:r w:rsidRPr="00F36669">
              <w:rPr>
                <w:b/>
                <w:bCs/>
                <w:color w:val="FF0000"/>
                <w:sz w:val="24"/>
                <w:szCs w:val="24"/>
              </w:rPr>
              <w:t>Co jsou to vratné lahve?</w:t>
            </w:r>
          </w:p>
        </w:tc>
        <w:tc>
          <w:tcPr>
            <w:tcW w:w="3447" w:type="dxa"/>
            <w:vAlign w:val="center"/>
            <w:hideMark/>
          </w:tcPr>
          <w:p w14:paraId="0303E8EB" w14:textId="77777777" w:rsidR="00F36669" w:rsidRPr="00F36669" w:rsidRDefault="00F36669" w:rsidP="00F36669">
            <w:pPr>
              <w:suppressAutoHyphens w:val="0"/>
              <w:jc w:val="center"/>
              <w:rPr>
                <w:b/>
                <w:bCs/>
                <w:sz w:val="24"/>
                <w:szCs w:val="24"/>
              </w:rPr>
            </w:pPr>
            <w:r w:rsidRPr="00F36669">
              <w:rPr>
                <w:b/>
                <w:bCs/>
                <w:color w:val="FF0000"/>
                <w:sz w:val="24"/>
                <w:szCs w:val="24"/>
              </w:rPr>
              <w:t>Jaký druh odpadu označují recyklační značky HDPE nebo LDPE?</w:t>
            </w:r>
          </w:p>
        </w:tc>
        <w:tc>
          <w:tcPr>
            <w:tcW w:w="3447" w:type="dxa"/>
            <w:vAlign w:val="center"/>
            <w:hideMark/>
          </w:tcPr>
          <w:p w14:paraId="480B2895" w14:textId="77777777" w:rsidR="00F36669" w:rsidRPr="00F36669" w:rsidRDefault="00F36669" w:rsidP="00F36669">
            <w:pPr>
              <w:suppressAutoHyphens w:val="0"/>
              <w:jc w:val="center"/>
              <w:rPr>
                <w:b/>
                <w:bCs/>
                <w:sz w:val="24"/>
                <w:szCs w:val="24"/>
              </w:rPr>
            </w:pPr>
            <w:r w:rsidRPr="00F36669">
              <w:rPr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1668480" behindDoc="1" locked="0" layoutInCell="1" allowOverlap="1" wp14:anchorId="409BC9DD" wp14:editId="7E6EA96B">
                  <wp:simplePos x="0" y="0"/>
                  <wp:positionH relativeFrom="column">
                    <wp:posOffset>1774190</wp:posOffset>
                  </wp:positionH>
                  <wp:positionV relativeFrom="paragraph">
                    <wp:posOffset>390525</wp:posOffset>
                  </wp:positionV>
                  <wp:extent cx="277495" cy="273050"/>
                  <wp:effectExtent l="0" t="0" r="8255" b="0"/>
                  <wp:wrapNone/>
                  <wp:docPr id="206" name="Obrázek 1" descr="SouvisejÃ­cÃ­ obrÃ¡ze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ázek 1" descr="SouvisejÃ­cÃ­ obrÃ¡ze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7495" cy="2730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36669">
              <w:rPr>
                <w:b/>
                <w:bCs/>
                <w:color w:val="FF0000"/>
                <w:sz w:val="24"/>
                <w:szCs w:val="24"/>
              </w:rPr>
              <w:t>Co znamená recyklační symbol obrysových šipek seskupených do trojúhelníku?</w:t>
            </w:r>
          </w:p>
        </w:tc>
      </w:tr>
    </w:tbl>
    <w:p w14:paraId="54621A3C" w14:textId="5713214C" w:rsidR="00DE3E46" w:rsidRDefault="00F36669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393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DE3E46" w14:paraId="15A02DDC" w14:textId="77777777" w:rsidTr="00F16A8C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954E6E" w14:textId="77777777" w:rsidR="00DE3E46" w:rsidRDefault="00DE3E46" w:rsidP="00F16A8C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EEBB9C" w14:textId="1B5300EF" w:rsidR="00DE3E46" w:rsidRPr="00993B2C" w:rsidRDefault="00DE3E46" w:rsidP="00F16A8C">
            <w:pPr>
              <w:pStyle w:val="Zhlav"/>
              <w:rPr>
                <w:sz w:val="18"/>
                <w:szCs w:val="18"/>
              </w:rPr>
            </w:pPr>
            <w:r w:rsidRPr="00DE3E46">
              <w:rPr>
                <w:sz w:val="18"/>
                <w:szCs w:val="18"/>
              </w:rPr>
              <w:t>4.</w:t>
            </w:r>
            <w:r w:rsidR="000C09F5">
              <w:rPr>
                <w:sz w:val="18"/>
                <w:szCs w:val="18"/>
              </w:rPr>
              <w:t>5</w:t>
            </w:r>
            <w:r w:rsidRPr="00DE3E46">
              <w:rPr>
                <w:sz w:val="18"/>
                <w:szCs w:val="18"/>
              </w:rPr>
              <w:t xml:space="preserve"> Vědomostní hra</w:t>
            </w:r>
          </w:p>
        </w:tc>
      </w:tr>
      <w:tr w:rsidR="00DE3E46" w14:paraId="7CFF8EEA" w14:textId="77777777" w:rsidTr="00F16A8C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0C10C3" w14:textId="77777777" w:rsidR="00DE3E46" w:rsidRDefault="00DE3E46" w:rsidP="00F16A8C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EBD964" w14:textId="46DD660B" w:rsidR="00DE3E46" w:rsidRPr="00993B2C" w:rsidRDefault="00DE3E46" w:rsidP="00F16A8C">
            <w:pPr>
              <w:pStyle w:val="Zhlav"/>
              <w:rPr>
                <w:sz w:val="18"/>
                <w:szCs w:val="18"/>
              </w:rPr>
            </w:pPr>
            <w:r w:rsidRPr="00DE3E46">
              <w:rPr>
                <w:sz w:val="18"/>
                <w:szCs w:val="18"/>
              </w:rPr>
              <w:t>2.2 Tematický blok č. 2 (</w:t>
            </w:r>
            <w:r w:rsidR="00193E56">
              <w:rPr>
                <w:sz w:val="18"/>
                <w:szCs w:val="18"/>
              </w:rPr>
              <w:t>Koncept pěti R)</w:t>
            </w:r>
          </w:p>
        </w:tc>
      </w:tr>
      <w:tr w:rsidR="00DE3E46" w14:paraId="41F6EEF1" w14:textId="77777777" w:rsidTr="00F16A8C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1AB30C" w14:textId="77777777" w:rsidR="00DE3E46" w:rsidRDefault="00DE3E46" w:rsidP="00F16A8C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53BFEE" w14:textId="77777777" w:rsidR="00DE3E46" w:rsidRPr="00993B2C" w:rsidRDefault="00DE3E46" w:rsidP="00F16A8C">
            <w:pPr>
              <w:pStyle w:val="Zhlav"/>
              <w:rPr>
                <w:sz w:val="18"/>
                <w:szCs w:val="18"/>
              </w:rPr>
            </w:pPr>
            <w:r w:rsidRPr="00DE3E46">
              <w:rPr>
                <w:sz w:val="18"/>
                <w:szCs w:val="18"/>
              </w:rPr>
              <w:t>2.2.2 Téma č. 2 (Poznávání blízkého okolí)</w:t>
            </w:r>
          </w:p>
        </w:tc>
      </w:tr>
    </w:tbl>
    <w:tbl>
      <w:tblPr>
        <w:tblStyle w:val="Mkatabulky"/>
        <w:tblW w:w="0" w:type="auto"/>
        <w:tblInd w:w="0" w:type="dxa"/>
        <w:tblBorders>
          <w:top w:val="single" w:sz="48" w:space="0" w:color="FF8000"/>
          <w:left w:val="single" w:sz="48" w:space="0" w:color="FF8000"/>
          <w:bottom w:val="single" w:sz="48" w:space="0" w:color="FF8000"/>
          <w:right w:val="single" w:sz="48" w:space="0" w:color="FF8000"/>
          <w:insideH w:val="single" w:sz="48" w:space="0" w:color="FF8000"/>
          <w:insideV w:val="single" w:sz="48" w:space="0" w:color="FF8000"/>
        </w:tblBorders>
        <w:tblLook w:val="04A0" w:firstRow="1" w:lastRow="0" w:firstColumn="1" w:lastColumn="0" w:noHBand="0" w:noVBand="1"/>
      </w:tblPr>
      <w:tblGrid>
        <w:gridCol w:w="4618"/>
        <w:gridCol w:w="4616"/>
      </w:tblGrid>
      <w:tr w:rsidR="00DE3E46" w:rsidRPr="00DE3E46" w14:paraId="1592DCCA" w14:textId="77777777" w:rsidTr="00DE3E46">
        <w:tc>
          <w:tcPr>
            <w:tcW w:w="4672" w:type="dxa"/>
          </w:tcPr>
          <w:p w14:paraId="39397974" w14:textId="77777777" w:rsidR="00DE3E46" w:rsidRPr="00DE3E46" w:rsidRDefault="00DE3E46" w:rsidP="00DE3E46">
            <w:pPr>
              <w:suppressAutoHyphens w:val="0"/>
              <w:jc w:val="center"/>
              <w:rPr>
                <w:b/>
                <w:bCs/>
                <w:sz w:val="260"/>
                <w:szCs w:val="260"/>
              </w:rPr>
            </w:pPr>
            <w:r w:rsidRPr="00DE3E46">
              <w:rPr>
                <w:b/>
                <w:bCs/>
                <w:sz w:val="260"/>
                <w:szCs w:val="260"/>
              </w:rPr>
              <w:t>A</w:t>
            </w:r>
          </w:p>
        </w:tc>
        <w:tc>
          <w:tcPr>
            <w:tcW w:w="4672" w:type="dxa"/>
          </w:tcPr>
          <w:p w14:paraId="6CF5322D" w14:textId="77777777" w:rsidR="00DE3E46" w:rsidRPr="00DE3E46" w:rsidRDefault="00DE3E46" w:rsidP="00DE3E46">
            <w:pPr>
              <w:suppressAutoHyphens w:val="0"/>
              <w:jc w:val="center"/>
              <w:rPr>
                <w:b/>
                <w:bCs/>
                <w:sz w:val="260"/>
                <w:szCs w:val="260"/>
              </w:rPr>
            </w:pPr>
            <w:r w:rsidRPr="00DE3E46">
              <w:rPr>
                <w:b/>
                <w:bCs/>
                <w:sz w:val="260"/>
                <w:szCs w:val="260"/>
              </w:rPr>
              <w:t>B</w:t>
            </w:r>
          </w:p>
        </w:tc>
      </w:tr>
      <w:tr w:rsidR="00DE3E46" w:rsidRPr="00DE3E46" w14:paraId="26B0924E" w14:textId="77777777" w:rsidTr="00DE3E46">
        <w:tc>
          <w:tcPr>
            <w:tcW w:w="4672" w:type="dxa"/>
          </w:tcPr>
          <w:p w14:paraId="3E2CEF59" w14:textId="77777777" w:rsidR="00DE3E46" w:rsidRPr="00DE3E46" w:rsidRDefault="00DE3E46" w:rsidP="00DE3E46">
            <w:pPr>
              <w:suppressAutoHyphens w:val="0"/>
              <w:jc w:val="center"/>
              <w:rPr>
                <w:b/>
                <w:bCs/>
                <w:sz w:val="260"/>
                <w:szCs w:val="260"/>
              </w:rPr>
            </w:pPr>
            <w:r w:rsidRPr="00DE3E46">
              <w:rPr>
                <w:b/>
                <w:bCs/>
                <w:sz w:val="260"/>
                <w:szCs w:val="260"/>
              </w:rPr>
              <w:t>A</w:t>
            </w:r>
          </w:p>
        </w:tc>
        <w:tc>
          <w:tcPr>
            <w:tcW w:w="4672" w:type="dxa"/>
          </w:tcPr>
          <w:p w14:paraId="5CE70B7D" w14:textId="77777777" w:rsidR="00DE3E46" w:rsidRPr="00DE3E46" w:rsidRDefault="00DE3E46" w:rsidP="00DE3E46">
            <w:pPr>
              <w:suppressAutoHyphens w:val="0"/>
              <w:jc w:val="center"/>
              <w:rPr>
                <w:b/>
                <w:bCs/>
                <w:sz w:val="260"/>
                <w:szCs w:val="260"/>
              </w:rPr>
            </w:pPr>
            <w:r w:rsidRPr="00DE3E46">
              <w:rPr>
                <w:b/>
                <w:bCs/>
                <w:sz w:val="260"/>
                <w:szCs w:val="260"/>
              </w:rPr>
              <w:t>B</w:t>
            </w:r>
          </w:p>
        </w:tc>
      </w:tr>
      <w:tr w:rsidR="00DE3E46" w:rsidRPr="00DE3E46" w14:paraId="6671FB94" w14:textId="77777777" w:rsidTr="00DE3E46">
        <w:tc>
          <w:tcPr>
            <w:tcW w:w="4672" w:type="dxa"/>
          </w:tcPr>
          <w:p w14:paraId="5EE97048" w14:textId="77777777" w:rsidR="00DE3E46" w:rsidRPr="00DE3E46" w:rsidRDefault="00DE3E46" w:rsidP="00DE3E46">
            <w:pPr>
              <w:suppressAutoHyphens w:val="0"/>
              <w:jc w:val="center"/>
              <w:rPr>
                <w:b/>
                <w:bCs/>
                <w:sz w:val="260"/>
                <w:szCs w:val="260"/>
              </w:rPr>
            </w:pPr>
            <w:r w:rsidRPr="00DE3E46">
              <w:rPr>
                <w:b/>
                <w:bCs/>
                <w:sz w:val="260"/>
                <w:szCs w:val="260"/>
              </w:rPr>
              <w:t>A</w:t>
            </w:r>
          </w:p>
        </w:tc>
        <w:tc>
          <w:tcPr>
            <w:tcW w:w="4672" w:type="dxa"/>
          </w:tcPr>
          <w:p w14:paraId="3C8571F8" w14:textId="77777777" w:rsidR="00DE3E46" w:rsidRPr="00DE3E46" w:rsidRDefault="00DE3E46" w:rsidP="00DE3E46">
            <w:pPr>
              <w:suppressAutoHyphens w:val="0"/>
              <w:jc w:val="center"/>
              <w:rPr>
                <w:b/>
                <w:bCs/>
                <w:sz w:val="260"/>
                <w:szCs w:val="260"/>
              </w:rPr>
            </w:pPr>
            <w:r w:rsidRPr="00DE3E46">
              <w:rPr>
                <w:b/>
                <w:bCs/>
                <w:sz w:val="260"/>
                <w:szCs w:val="260"/>
              </w:rPr>
              <w:t>B</w:t>
            </w:r>
          </w:p>
        </w:tc>
      </w:tr>
      <w:tr w:rsidR="00DE3E46" w:rsidRPr="00DE3E46" w14:paraId="70A9FE7A" w14:textId="77777777" w:rsidTr="00DE3E46">
        <w:tc>
          <w:tcPr>
            <w:tcW w:w="4672" w:type="dxa"/>
          </w:tcPr>
          <w:p w14:paraId="3DCD375B" w14:textId="77777777" w:rsidR="00DE3E46" w:rsidRPr="00DE3E46" w:rsidRDefault="00DE3E46" w:rsidP="00DE3E46">
            <w:pPr>
              <w:suppressAutoHyphens w:val="0"/>
              <w:jc w:val="center"/>
              <w:rPr>
                <w:b/>
                <w:bCs/>
                <w:sz w:val="260"/>
                <w:szCs w:val="260"/>
              </w:rPr>
            </w:pPr>
            <w:r w:rsidRPr="00DE3E46">
              <w:rPr>
                <w:b/>
                <w:bCs/>
                <w:sz w:val="260"/>
                <w:szCs w:val="260"/>
              </w:rPr>
              <w:t>A</w:t>
            </w:r>
          </w:p>
        </w:tc>
        <w:tc>
          <w:tcPr>
            <w:tcW w:w="4672" w:type="dxa"/>
          </w:tcPr>
          <w:p w14:paraId="04D168B1" w14:textId="77777777" w:rsidR="00DE3E46" w:rsidRPr="00DE3E46" w:rsidRDefault="00DE3E46" w:rsidP="00DE3E46">
            <w:pPr>
              <w:suppressAutoHyphens w:val="0"/>
              <w:jc w:val="center"/>
              <w:rPr>
                <w:b/>
                <w:bCs/>
                <w:sz w:val="260"/>
                <w:szCs w:val="260"/>
              </w:rPr>
            </w:pPr>
            <w:r w:rsidRPr="00DE3E46">
              <w:rPr>
                <w:b/>
                <w:bCs/>
                <w:sz w:val="260"/>
                <w:szCs w:val="260"/>
              </w:rPr>
              <w:t>B</w:t>
            </w:r>
          </w:p>
        </w:tc>
      </w:tr>
    </w:tbl>
    <w:p w14:paraId="449486A8" w14:textId="77777777" w:rsidR="00F36669" w:rsidRDefault="00F36669">
      <w:pPr>
        <w:suppressAutoHyphens w:val="0"/>
      </w:pP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DE3E46" w14:paraId="7F1EA2B4" w14:textId="77777777" w:rsidTr="002B730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FEAA15" w14:textId="77777777" w:rsidR="00DE3E46" w:rsidRDefault="00DE3E46" w:rsidP="002B7305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CFB34F" w14:textId="12CA5AB6" w:rsidR="00DE3E46" w:rsidRPr="00993B2C" w:rsidRDefault="00DE3E46" w:rsidP="002B7305">
            <w:pPr>
              <w:pStyle w:val="Zhlav"/>
              <w:rPr>
                <w:sz w:val="18"/>
                <w:szCs w:val="18"/>
              </w:rPr>
            </w:pPr>
            <w:r w:rsidRPr="00DE3E46">
              <w:rPr>
                <w:sz w:val="18"/>
                <w:szCs w:val="18"/>
              </w:rPr>
              <w:t>4.</w:t>
            </w:r>
            <w:r w:rsidR="00F16A8C">
              <w:rPr>
                <w:sz w:val="18"/>
                <w:szCs w:val="18"/>
              </w:rPr>
              <w:t>5</w:t>
            </w:r>
            <w:r w:rsidRPr="00DE3E46">
              <w:rPr>
                <w:sz w:val="18"/>
                <w:szCs w:val="18"/>
              </w:rPr>
              <w:t xml:space="preserve"> Vědomostní hra</w:t>
            </w:r>
          </w:p>
        </w:tc>
      </w:tr>
      <w:tr w:rsidR="00DE3E46" w14:paraId="7B0988EC" w14:textId="77777777" w:rsidTr="002B730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4DEC2" w14:textId="77777777" w:rsidR="00DE3E46" w:rsidRDefault="00DE3E46" w:rsidP="002B7305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F28C9F" w14:textId="4A25E8A0" w:rsidR="00DE3E46" w:rsidRPr="00993B2C" w:rsidRDefault="00DE3E46" w:rsidP="002B7305">
            <w:pPr>
              <w:pStyle w:val="Zhlav"/>
              <w:rPr>
                <w:sz w:val="18"/>
                <w:szCs w:val="18"/>
              </w:rPr>
            </w:pPr>
            <w:r w:rsidRPr="00DE3E46">
              <w:rPr>
                <w:sz w:val="18"/>
                <w:szCs w:val="18"/>
              </w:rPr>
              <w:t>2.2 Tematický blok č. 2 (</w:t>
            </w:r>
            <w:r w:rsidR="00193E56">
              <w:rPr>
                <w:sz w:val="18"/>
                <w:szCs w:val="18"/>
              </w:rPr>
              <w:t>Koncept pěti R</w:t>
            </w:r>
            <w:r w:rsidRPr="00DE3E46">
              <w:rPr>
                <w:sz w:val="18"/>
                <w:szCs w:val="18"/>
              </w:rPr>
              <w:t>)</w:t>
            </w:r>
          </w:p>
        </w:tc>
      </w:tr>
      <w:tr w:rsidR="00DE3E46" w14:paraId="351F49A8" w14:textId="77777777" w:rsidTr="002B7305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D6CBC8" w14:textId="77777777" w:rsidR="00DE3E46" w:rsidRDefault="00DE3E46" w:rsidP="002B7305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548FD9" w14:textId="77777777" w:rsidR="00DE3E46" w:rsidRPr="00993B2C" w:rsidRDefault="00DE3E46" w:rsidP="002B7305">
            <w:pPr>
              <w:pStyle w:val="Zhlav"/>
              <w:rPr>
                <w:sz w:val="18"/>
                <w:szCs w:val="18"/>
              </w:rPr>
            </w:pPr>
            <w:r w:rsidRPr="00DE3E46">
              <w:rPr>
                <w:sz w:val="18"/>
                <w:szCs w:val="18"/>
              </w:rPr>
              <w:t>2.2.2 Téma č. 2 (Poznávání blízkého okolí)</w:t>
            </w:r>
          </w:p>
        </w:tc>
      </w:tr>
    </w:tbl>
    <w:tbl>
      <w:tblPr>
        <w:tblStyle w:val="Mkatabulky"/>
        <w:tblW w:w="0" w:type="auto"/>
        <w:tblInd w:w="0" w:type="dxa"/>
        <w:tblBorders>
          <w:top w:val="single" w:sz="48" w:space="0" w:color="FF8000"/>
          <w:left w:val="single" w:sz="48" w:space="0" w:color="FF8000"/>
          <w:bottom w:val="single" w:sz="48" w:space="0" w:color="FF8000"/>
          <w:right w:val="single" w:sz="48" w:space="0" w:color="FF8000"/>
          <w:insideH w:val="single" w:sz="48" w:space="0" w:color="FF8000"/>
          <w:insideV w:val="single" w:sz="48" w:space="0" w:color="FF8000"/>
        </w:tblBorders>
        <w:tblLook w:val="04A0" w:firstRow="1" w:lastRow="0" w:firstColumn="1" w:lastColumn="0" w:noHBand="0" w:noVBand="1"/>
      </w:tblPr>
      <w:tblGrid>
        <w:gridCol w:w="4618"/>
        <w:gridCol w:w="4616"/>
      </w:tblGrid>
      <w:tr w:rsidR="00DE3E46" w:rsidRPr="00DE3E46" w14:paraId="5776AE43" w14:textId="77777777" w:rsidTr="00DE3E46">
        <w:tc>
          <w:tcPr>
            <w:tcW w:w="4618" w:type="dxa"/>
          </w:tcPr>
          <w:p w14:paraId="0C5972FF" w14:textId="77777777" w:rsidR="00DE3E46" w:rsidRPr="00DE3E46" w:rsidRDefault="00DE3E46" w:rsidP="002B7305">
            <w:pPr>
              <w:suppressAutoHyphens w:val="0"/>
              <w:jc w:val="center"/>
              <w:rPr>
                <w:b/>
                <w:bCs/>
                <w:sz w:val="260"/>
                <w:szCs w:val="260"/>
              </w:rPr>
            </w:pPr>
            <w:r>
              <w:rPr>
                <w:b/>
                <w:bCs/>
                <w:sz w:val="260"/>
                <w:szCs w:val="260"/>
              </w:rPr>
              <w:t>C</w:t>
            </w:r>
          </w:p>
        </w:tc>
        <w:tc>
          <w:tcPr>
            <w:tcW w:w="4616" w:type="dxa"/>
          </w:tcPr>
          <w:p w14:paraId="5E9D669E" w14:textId="77777777" w:rsidR="00DE3E46" w:rsidRPr="00DE3E46" w:rsidRDefault="00DE3E46" w:rsidP="002B7305">
            <w:pPr>
              <w:suppressAutoHyphens w:val="0"/>
              <w:jc w:val="center"/>
              <w:rPr>
                <w:b/>
                <w:bCs/>
                <w:sz w:val="260"/>
                <w:szCs w:val="260"/>
              </w:rPr>
            </w:pPr>
            <w:r>
              <w:rPr>
                <w:b/>
                <w:bCs/>
                <w:sz w:val="260"/>
                <w:szCs w:val="260"/>
              </w:rPr>
              <w:t>D</w:t>
            </w:r>
          </w:p>
        </w:tc>
      </w:tr>
      <w:tr w:rsidR="00DE3E46" w:rsidRPr="00DE3E46" w14:paraId="5AED7197" w14:textId="77777777" w:rsidTr="00DE3E46">
        <w:tc>
          <w:tcPr>
            <w:tcW w:w="4618" w:type="dxa"/>
          </w:tcPr>
          <w:p w14:paraId="7F082BA2" w14:textId="77777777" w:rsidR="00DE3E46" w:rsidRPr="00DE3E46" w:rsidRDefault="00DE3E46" w:rsidP="002B7305">
            <w:pPr>
              <w:suppressAutoHyphens w:val="0"/>
              <w:jc w:val="center"/>
              <w:rPr>
                <w:b/>
                <w:bCs/>
                <w:sz w:val="260"/>
                <w:szCs w:val="260"/>
              </w:rPr>
            </w:pPr>
            <w:r>
              <w:rPr>
                <w:b/>
                <w:bCs/>
                <w:sz w:val="260"/>
                <w:szCs w:val="260"/>
              </w:rPr>
              <w:t>C</w:t>
            </w:r>
          </w:p>
        </w:tc>
        <w:tc>
          <w:tcPr>
            <w:tcW w:w="4616" w:type="dxa"/>
          </w:tcPr>
          <w:p w14:paraId="777EEA3F" w14:textId="77777777" w:rsidR="00DE3E46" w:rsidRPr="00DE3E46" w:rsidRDefault="00DE3E46" w:rsidP="002B7305">
            <w:pPr>
              <w:suppressAutoHyphens w:val="0"/>
              <w:jc w:val="center"/>
              <w:rPr>
                <w:b/>
                <w:bCs/>
                <w:sz w:val="260"/>
                <w:szCs w:val="260"/>
              </w:rPr>
            </w:pPr>
            <w:r>
              <w:rPr>
                <w:b/>
                <w:bCs/>
                <w:sz w:val="260"/>
                <w:szCs w:val="260"/>
              </w:rPr>
              <w:t>D</w:t>
            </w:r>
          </w:p>
        </w:tc>
      </w:tr>
      <w:tr w:rsidR="00DE3E46" w:rsidRPr="00DE3E46" w14:paraId="3AFF98E3" w14:textId="77777777" w:rsidTr="00DE3E46">
        <w:tc>
          <w:tcPr>
            <w:tcW w:w="4618" w:type="dxa"/>
          </w:tcPr>
          <w:p w14:paraId="622B8DB0" w14:textId="77777777" w:rsidR="00DE3E46" w:rsidRPr="00DE3E46" w:rsidRDefault="00DE3E46" w:rsidP="002B7305">
            <w:pPr>
              <w:suppressAutoHyphens w:val="0"/>
              <w:jc w:val="center"/>
              <w:rPr>
                <w:b/>
                <w:bCs/>
                <w:sz w:val="260"/>
                <w:szCs w:val="260"/>
              </w:rPr>
            </w:pPr>
            <w:r>
              <w:rPr>
                <w:b/>
                <w:bCs/>
                <w:sz w:val="260"/>
                <w:szCs w:val="260"/>
              </w:rPr>
              <w:t>C</w:t>
            </w:r>
          </w:p>
        </w:tc>
        <w:tc>
          <w:tcPr>
            <w:tcW w:w="4616" w:type="dxa"/>
          </w:tcPr>
          <w:p w14:paraId="3BE77EFE" w14:textId="77777777" w:rsidR="00DE3E46" w:rsidRPr="00DE3E46" w:rsidRDefault="00DE3E46" w:rsidP="002B7305">
            <w:pPr>
              <w:suppressAutoHyphens w:val="0"/>
              <w:jc w:val="center"/>
              <w:rPr>
                <w:b/>
                <w:bCs/>
                <w:sz w:val="260"/>
                <w:szCs w:val="260"/>
              </w:rPr>
            </w:pPr>
            <w:r>
              <w:rPr>
                <w:b/>
                <w:bCs/>
                <w:sz w:val="260"/>
                <w:szCs w:val="260"/>
              </w:rPr>
              <w:t>D</w:t>
            </w:r>
          </w:p>
        </w:tc>
      </w:tr>
      <w:tr w:rsidR="00DE3E46" w:rsidRPr="00DE3E46" w14:paraId="44403562" w14:textId="77777777" w:rsidTr="00DE3E46">
        <w:tc>
          <w:tcPr>
            <w:tcW w:w="4618" w:type="dxa"/>
          </w:tcPr>
          <w:p w14:paraId="7A99024B" w14:textId="77777777" w:rsidR="00DE3E46" w:rsidRPr="00DE3E46" w:rsidRDefault="00DE3E46" w:rsidP="002B7305">
            <w:pPr>
              <w:suppressAutoHyphens w:val="0"/>
              <w:jc w:val="center"/>
              <w:rPr>
                <w:b/>
                <w:bCs/>
                <w:sz w:val="260"/>
                <w:szCs w:val="260"/>
              </w:rPr>
            </w:pPr>
            <w:r>
              <w:rPr>
                <w:b/>
                <w:bCs/>
                <w:sz w:val="260"/>
                <w:szCs w:val="260"/>
              </w:rPr>
              <w:t>C</w:t>
            </w:r>
          </w:p>
        </w:tc>
        <w:tc>
          <w:tcPr>
            <w:tcW w:w="4616" w:type="dxa"/>
          </w:tcPr>
          <w:p w14:paraId="5AFA0289" w14:textId="77777777" w:rsidR="00DE3E46" w:rsidRPr="00DE3E46" w:rsidRDefault="00DE3E46" w:rsidP="002B7305">
            <w:pPr>
              <w:suppressAutoHyphens w:val="0"/>
              <w:jc w:val="center"/>
              <w:rPr>
                <w:b/>
                <w:bCs/>
                <w:sz w:val="260"/>
                <w:szCs w:val="260"/>
              </w:rPr>
            </w:pPr>
            <w:r>
              <w:rPr>
                <w:b/>
                <w:bCs/>
                <w:sz w:val="260"/>
                <w:szCs w:val="260"/>
              </w:rPr>
              <w:t>D</w:t>
            </w:r>
          </w:p>
        </w:tc>
      </w:tr>
    </w:tbl>
    <w:p w14:paraId="6E4CD4DA" w14:textId="77777777" w:rsidR="005E6F09" w:rsidRDefault="005E6F09" w:rsidP="00F8425D"/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983A36" w14:paraId="6D6AE3DC" w14:textId="77777777" w:rsidTr="002B730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8EB0C0" w14:textId="77777777" w:rsidR="00983A36" w:rsidRDefault="00983A36" w:rsidP="002B7305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1F6B79" w14:textId="791CB1A1" w:rsidR="00983A36" w:rsidRPr="00993B2C" w:rsidRDefault="00983A36" w:rsidP="002B7305">
            <w:pPr>
              <w:pStyle w:val="Zhlav"/>
              <w:rPr>
                <w:sz w:val="18"/>
                <w:szCs w:val="18"/>
              </w:rPr>
            </w:pPr>
            <w:r w:rsidRPr="00983A36">
              <w:rPr>
                <w:sz w:val="18"/>
                <w:szCs w:val="18"/>
              </w:rPr>
              <w:t>4.</w:t>
            </w:r>
            <w:r w:rsidR="000C09F5">
              <w:rPr>
                <w:sz w:val="18"/>
                <w:szCs w:val="18"/>
              </w:rPr>
              <w:t>6</w:t>
            </w:r>
            <w:r w:rsidRPr="00983A36">
              <w:rPr>
                <w:sz w:val="18"/>
                <w:szCs w:val="18"/>
              </w:rPr>
              <w:t xml:space="preserve"> Zadání videa</w:t>
            </w:r>
          </w:p>
        </w:tc>
      </w:tr>
      <w:tr w:rsidR="00983A36" w14:paraId="696BA9FD" w14:textId="77777777" w:rsidTr="002B730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B46622" w14:textId="77777777" w:rsidR="00983A36" w:rsidRDefault="00983A36" w:rsidP="002B7305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BEFFE3" w14:textId="3E1D1FCE" w:rsidR="00983A36" w:rsidRPr="00993B2C" w:rsidRDefault="00983A36" w:rsidP="002B7305">
            <w:pPr>
              <w:pStyle w:val="Zhlav"/>
              <w:rPr>
                <w:sz w:val="18"/>
                <w:szCs w:val="18"/>
              </w:rPr>
            </w:pPr>
            <w:r w:rsidRPr="00983A36">
              <w:rPr>
                <w:sz w:val="18"/>
                <w:szCs w:val="18"/>
              </w:rPr>
              <w:t>2.2 Tematický blok č. 2 (</w:t>
            </w:r>
            <w:r w:rsidR="00193E56">
              <w:rPr>
                <w:sz w:val="18"/>
                <w:szCs w:val="18"/>
              </w:rPr>
              <w:t>Koncept pěti R</w:t>
            </w:r>
            <w:r w:rsidRPr="00983A36">
              <w:rPr>
                <w:sz w:val="18"/>
                <w:szCs w:val="18"/>
              </w:rPr>
              <w:t>)</w:t>
            </w:r>
          </w:p>
        </w:tc>
      </w:tr>
      <w:tr w:rsidR="00983A36" w14:paraId="7900A401" w14:textId="77777777" w:rsidTr="002B7305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6538EF" w14:textId="77777777" w:rsidR="00983A36" w:rsidRDefault="00983A36" w:rsidP="002B7305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46037C" w14:textId="77777777" w:rsidR="00983A36" w:rsidRPr="00993B2C" w:rsidRDefault="00983A36" w:rsidP="002B7305">
            <w:pPr>
              <w:pStyle w:val="Zhlav"/>
              <w:rPr>
                <w:sz w:val="18"/>
                <w:szCs w:val="18"/>
              </w:rPr>
            </w:pPr>
            <w:r w:rsidRPr="00983A36">
              <w:rPr>
                <w:sz w:val="18"/>
                <w:szCs w:val="18"/>
              </w:rPr>
              <w:t>2.2.2 Téma č. 2 (Poznávání blízkého okolí)</w:t>
            </w:r>
          </w:p>
        </w:tc>
      </w:tr>
    </w:tbl>
    <w:p w14:paraId="28A0B326" w14:textId="77777777" w:rsidR="00F36669" w:rsidRDefault="004D19BE" w:rsidP="00F8425D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3A096E9" wp14:editId="766670D8">
                <wp:simplePos x="0" y="0"/>
                <wp:positionH relativeFrom="margin">
                  <wp:posOffset>80645</wp:posOffset>
                </wp:positionH>
                <wp:positionV relativeFrom="paragraph">
                  <wp:posOffset>-60325</wp:posOffset>
                </wp:positionV>
                <wp:extent cx="5915025" cy="3076575"/>
                <wp:effectExtent l="38100" t="38100" r="47625" b="47625"/>
                <wp:wrapNone/>
                <wp:docPr id="12" name="Obdélník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5025" cy="3076575"/>
                        </a:xfrm>
                        <a:prstGeom prst="rect">
                          <a:avLst/>
                        </a:prstGeom>
                        <a:noFill/>
                        <a:ln w="76200">
                          <a:solidFill>
                            <a:srgbClr val="5DAEB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571406" w14:textId="77777777" w:rsidR="001834CA" w:rsidRPr="00474DD2" w:rsidRDefault="001834CA" w:rsidP="00474DD2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color w:val="5DAEBC"/>
                                <w:sz w:val="40"/>
                                <w:szCs w:val="40"/>
                              </w:rPr>
                            </w:pPr>
                            <w:r w:rsidRPr="00474DD2">
                              <w:rPr>
                                <w:b/>
                                <w:bCs/>
                                <w:color w:val="5DAEBC"/>
                                <w:sz w:val="40"/>
                                <w:szCs w:val="40"/>
                              </w:rPr>
                              <w:t>CO A JAK NATOČIT?</w:t>
                            </w:r>
                          </w:p>
                          <w:p w14:paraId="1EA81AB9" w14:textId="77777777" w:rsidR="001834CA" w:rsidRPr="00474DD2" w:rsidRDefault="001834CA" w:rsidP="00474DD2">
                            <w:pPr>
                              <w:pStyle w:val="Odstavecseseznamem"/>
                              <w:numPr>
                                <w:ilvl w:val="0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74DD2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Video natočte na jeden záběr.</w:t>
                            </w:r>
                          </w:p>
                          <w:p w14:paraId="3215FE4E" w14:textId="77777777" w:rsidR="001834CA" w:rsidRPr="00474DD2" w:rsidRDefault="001834CA" w:rsidP="00474DD2">
                            <w:pPr>
                              <w:pStyle w:val="Odstavecseseznamem"/>
                              <w:numPr>
                                <w:ilvl w:val="0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74DD2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Video by mělo trvat jednu až dvě minuty.</w:t>
                            </w:r>
                          </w:p>
                          <w:p w14:paraId="10C9BAAC" w14:textId="77777777" w:rsidR="001834CA" w:rsidRPr="00474DD2" w:rsidRDefault="001834CA" w:rsidP="00474DD2">
                            <w:pPr>
                              <w:pStyle w:val="Odstavecseseznamem"/>
                              <w:numPr>
                                <w:ilvl w:val="0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74DD2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Na videu mluvte anglicky.</w:t>
                            </w:r>
                          </w:p>
                          <w:p w14:paraId="260B2523" w14:textId="77777777" w:rsidR="001834CA" w:rsidRPr="00474DD2" w:rsidRDefault="001834CA" w:rsidP="00474DD2">
                            <w:pPr>
                              <w:pStyle w:val="Odstavecseseznamem"/>
                              <w:numPr>
                                <w:ilvl w:val="0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74DD2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Představte svou skupinu (uveďte její název a představte jednotlivé členy).</w:t>
                            </w:r>
                          </w:p>
                          <w:p w14:paraId="149C8297" w14:textId="77777777" w:rsidR="001834CA" w:rsidRPr="00474DD2" w:rsidRDefault="001834CA" w:rsidP="00474DD2">
                            <w:pPr>
                              <w:pStyle w:val="Odstavecseseznamem"/>
                              <w:numPr>
                                <w:ilvl w:val="0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74DD2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Uveďte název vaší školy a město, ve kterém se nachází.</w:t>
                            </w:r>
                          </w:p>
                          <w:p w14:paraId="534A8A49" w14:textId="77777777" w:rsidR="001834CA" w:rsidRPr="00474DD2" w:rsidRDefault="001834CA" w:rsidP="00474DD2">
                            <w:pPr>
                              <w:pStyle w:val="Odstavecseseznamem"/>
                              <w:numPr>
                                <w:ilvl w:val="0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74DD2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Představte lokalitu, ve které škola v přírodě probíhá (uveďte její název a případné zajímavosti).</w:t>
                            </w:r>
                          </w:p>
                          <w:p w14:paraId="6DA7EB88" w14:textId="27ACE6B7" w:rsidR="001834CA" w:rsidRPr="00474DD2" w:rsidRDefault="001834CA" w:rsidP="00474DD2">
                            <w:pPr>
                              <w:pStyle w:val="Odstavecseseznamem"/>
                              <w:numPr>
                                <w:ilvl w:val="0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74DD2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Popište, jaké jsou vaše první dojmy z tohoto místa (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v</w:t>
                            </w:r>
                            <w:r w:rsidRPr="00474DD2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yjádřit se může každý člen zvlášť nebo jeden člen za celou skupinu)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E03B884" w14:textId="77777777" w:rsidR="001834CA" w:rsidRPr="00474DD2" w:rsidRDefault="001834CA" w:rsidP="00474DD2">
                            <w:pPr>
                              <w:pStyle w:val="Odstavecseseznamem"/>
                              <w:numPr>
                                <w:ilvl w:val="0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74DD2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Odpovězte na otázku, zda jste objevili během procházky nějaké problémy týkající se odpadů. Pokud ano, popište je. Pokud ne, zdůvodněte, proč si myslíte, že zde odpadky nejsou, zatímco v jiných lokalitách an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A096E9" id="Obdélník 12" o:spid="_x0000_s1027" style="position:absolute;margin-left:6.35pt;margin-top:-4.75pt;width:465.75pt;height:242.2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" filled="f" strokecolor="#5daebc" strokeweight="6pt">
                <v:textbox>
                  <w:txbxContent>
                    <w:p w14:paraId="63571406" w14:textId="77777777" w:rsidR="001834CA" w:rsidRPr="00474DD2" w:rsidRDefault="001834CA" w:rsidP="00474DD2">
                      <w:pPr>
                        <w:spacing w:after="0"/>
                        <w:jc w:val="center"/>
                        <w:rPr>
                          <w:b/>
                          <w:bCs/>
                          <w:color w:val="5DAEBC"/>
                          <w:sz w:val="40"/>
                          <w:szCs w:val="40"/>
                        </w:rPr>
                      </w:pPr>
                      <w:r w:rsidRPr="00474DD2">
                        <w:rPr>
                          <w:b/>
                          <w:bCs/>
                          <w:color w:val="5DAEBC"/>
                          <w:sz w:val="40"/>
                          <w:szCs w:val="40"/>
                        </w:rPr>
                        <w:t>CO A JAK NATOČIT?</w:t>
                      </w:r>
                    </w:p>
                    <w:p w14:paraId="1EA81AB9" w14:textId="77777777" w:rsidR="001834CA" w:rsidRPr="00474DD2" w:rsidRDefault="001834CA" w:rsidP="00474DD2">
                      <w:pPr>
                        <w:pStyle w:val="Odstavecseseznamem"/>
                        <w:numPr>
                          <w:ilvl w:val="0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474DD2">
                        <w:rPr>
                          <w:color w:val="000000" w:themeColor="text1"/>
                          <w:sz w:val="24"/>
                          <w:szCs w:val="24"/>
                        </w:rPr>
                        <w:t>Video natočte na jeden záběr.</w:t>
                      </w:r>
                    </w:p>
                    <w:p w14:paraId="3215FE4E" w14:textId="77777777" w:rsidR="001834CA" w:rsidRPr="00474DD2" w:rsidRDefault="001834CA" w:rsidP="00474DD2">
                      <w:pPr>
                        <w:pStyle w:val="Odstavecseseznamem"/>
                        <w:numPr>
                          <w:ilvl w:val="0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474DD2">
                        <w:rPr>
                          <w:color w:val="000000" w:themeColor="text1"/>
                          <w:sz w:val="24"/>
                          <w:szCs w:val="24"/>
                        </w:rPr>
                        <w:t>Video by mělo trvat jednu až dvě minuty.</w:t>
                      </w:r>
                    </w:p>
                    <w:p w14:paraId="10C9BAAC" w14:textId="77777777" w:rsidR="001834CA" w:rsidRPr="00474DD2" w:rsidRDefault="001834CA" w:rsidP="00474DD2">
                      <w:pPr>
                        <w:pStyle w:val="Odstavecseseznamem"/>
                        <w:numPr>
                          <w:ilvl w:val="0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474DD2">
                        <w:rPr>
                          <w:color w:val="000000" w:themeColor="text1"/>
                          <w:sz w:val="24"/>
                          <w:szCs w:val="24"/>
                        </w:rPr>
                        <w:t>Na videu mluvte anglicky.</w:t>
                      </w:r>
                    </w:p>
                    <w:p w14:paraId="260B2523" w14:textId="77777777" w:rsidR="001834CA" w:rsidRPr="00474DD2" w:rsidRDefault="001834CA" w:rsidP="00474DD2">
                      <w:pPr>
                        <w:pStyle w:val="Odstavecseseznamem"/>
                        <w:numPr>
                          <w:ilvl w:val="0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474DD2">
                        <w:rPr>
                          <w:color w:val="000000" w:themeColor="text1"/>
                          <w:sz w:val="24"/>
                          <w:szCs w:val="24"/>
                        </w:rPr>
                        <w:t>Představte svou skupinu (uveďte její název a představte jednotlivé členy).</w:t>
                      </w:r>
                    </w:p>
                    <w:p w14:paraId="149C8297" w14:textId="77777777" w:rsidR="001834CA" w:rsidRPr="00474DD2" w:rsidRDefault="001834CA" w:rsidP="00474DD2">
                      <w:pPr>
                        <w:pStyle w:val="Odstavecseseznamem"/>
                        <w:numPr>
                          <w:ilvl w:val="0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474DD2">
                        <w:rPr>
                          <w:color w:val="000000" w:themeColor="text1"/>
                          <w:sz w:val="24"/>
                          <w:szCs w:val="24"/>
                        </w:rPr>
                        <w:t>Uveďte název vaší školy a město, ve kterém se nachází.</w:t>
                      </w:r>
                    </w:p>
                    <w:p w14:paraId="534A8A49" w14:textId="77777777" w:rsidR="001834CA" w:rsidRPr="00474DD2" w:rsidRDefault="001834CA" w:rsidP="00474DD2">
                      <w:pPr>
                        <w:pStyle w:val="Odstavecseseznamem"/>
                        <w:numPr>
                          <w:ilvl w:val="0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474DD2">
                        <w:rPr>
                          <w:color w:val="000000" w:themeColor="text1"/>
                          <w:sz w:val="24"/>
                          <w:szCs w:val="24"/>
                        </w:rPr>
                        <w:t>Představte lokalitu, ve které škola v přírodě probíhá (uveďte její název a případné zajímavosti).</w:t>
                      </w:r>
                    </w:p>
                    <w:p w14:paraId="6DA7EB88" w14:textId="27ACE6B7" w:rsidR="001834CA" w:rsidRPr="00474DD2" w:rsidRDefault="001834CA" w:rsidP="00474DD2">
                      <w:pPr>
                        <w:pStyle w:val="Odstavecseseznamem"/>
                        <w:numPr>
                          <w:ilvl w:val="0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474DD2">
                        <w:rPr>
                          <w:color w:val="000000" w:themeColor="text1"/>
                          <w:sz w:val="24"/>
                          <w:szCs w:val="24"/>
                        </w:rPr>
                        <w:t>Popište, jaké jsou vaše první dojmy z tohoto místa (</w:t>
                      </w: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v</w:t>
                      </w:r>
                      <w:r w:rsidRPr="00474DD2">
                        <w:rPr>
                          <w:color w:val="000000" w:themeColor="text1"/>
                          <w:sz w:val="24"/>
                          <w:szCs w:val="24"/>
                        </w:rPr>
                        <w:t>yjádřit se může každý člen zvlášť nebo jeden člen za celou skupinu)</w:t>
                      </w: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5E03B884" w14:textId="77777777" w:rsidR="001834CA" w:rsidRPr="00474DD2" w:rsidRDefault="001834CA" w:rsidP="00474DD2">
                      <w:pPr>
                        <w:pStyle w:val="Odstavecseseznamem"/>
                        <w:numPr>
                          <w:ilvl w:val="0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474DD2">
                        <w:rPr>
                          <w:color w:val="000000" w:themeColor="text1"/>
                          <w:sz w:val="24"/>
                          <w:szCs w:val="24"/>
                        </w:rPr>
                        <w:t>Odpovězte na otázku, zda jste objevili během procházky nějaké problémy týkající se odpadů. Pokud ano, popište je. Pokud ne, zdůvodněte, proč si myslíte, že zde odpadky nejsou, zatímco v jiných lokalitách ano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1552" behindDoc="0" locked="0" layoutInCell="1" allowOverlap="1" wp14:anchorId="5FD3755A" wp14:editId="5303FBCA">
            <wp:simplePos x="0" y="0"/>
            <wp:positionH relativeFrom="margin">
              <wp:posOffset>4766310</wp:posOffset>
            </wp:positionH>
            <wp:positionV relativeFrom="paragraph">
              <wp:posOffset>25400</wp:posOffset>
            </wp:positionV>
            <wp:extent cx="1095375" cy="1116330"/>
            <wp:effectExtent l="0" t="0" r="9525" b="7620"/>
            <wp:wrapNone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11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058B27" w14:textId="77777777" w:rsidR="00DE3E46" w:rsidRDefault="004D19BE">
      <w:pPr>
        <w:suppressAutoHyphens w:val="0"/>
      </w:pPr>
      <w:r>
        <w:rPr>
          <w:noProof/>
        </w:rPr>
        <w:drawing>
          <wp:anchor distT="0" distB="0" distL="114300" distR="114300" simplePos="0" relativeHeight="251674624" behindDoc="1" locked="0" layoutInCell="1" allowOverlap="1" wp14:anchorId="05F1E580" wp14:editId="5ADF4ED2">
            <wp:simplePos x="0" y="0"/>
            <wp:positionH relativeFrom="margin">
              <wp:posOffset>4719320</wp:posOffset>
            </wp:positionH>
            <wp:positionV relativeFrom="paragraph">
              <wp:posOffset>2976245</wp:posOffset>
            </wp:positionV>
            <wp:extent cx="1093500" cy="1114425"/>
            <wp:effectExtent l="0" t="0" r="0" b="0"/>
            <wp:wrapNone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3500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4D2232E1" wp14:editId="43DFB158">
                <wp:simplePos x="0" y="0"/>
                <wp:positionH relativeFrom="margin">
                  <wp:posOffset>80645</wp:posOffset>
                </wp:positionH>
                <wp:positionV relativeFrom="paragraph">
                  <wp:posOffset>2852420</wp:posOffset>
                </wp:positionV>
                <wp:extent cx="5915025" cy="5534025"/>
                <wp:effectExtent l="38100" t="38100" r="47625" b="47625"/>
                <wp:wrapNone/>
                <wp:docPr id="14" name="Obdélník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5025" cy="5534025"/>
                        </a:xfrm>
                        <a:prstGeom prst="rect">
                          <a:avLst/>
                        </a:prstGeom>
                        <a:noFill/>
                        <a:ln w="76200">
                          <a:solidFill>
                            <a:srgbClr val="5DAEB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AC270A" w14:textId="77777777" w:rsidR="001834CA" w:rsidRPr="00474DD2" w:rsidRDefault="001834CA" w:rsidP="004D19BE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color w:val="5DAEBC"/>
                                <w:sz w:val="40"/>
                                <w:szCs w:val="40"/>
                              </w:rPr>
                            </w:pPr>
                            <w:r w:rsidRPr="00474DD2">
                              <w:rPr>
                                <w:b/>
                                <w:bCs/>
                                <w:color w:val="5DAEBC"/>
                                <w:sz w:val="40"/>
                                <w:szCs w:val="40"/>
                              </w:rPr>
                              <w:t>CO A JAK NATOČIT?</w:t>
                            </w:r>
                            <w:r w:rsidRPr="004D19BE">
                              <w:rPr>
                                <w:noProof/>
                              </w:rPr>
                              <w:t xml:space="preserve"> </w:t>
                            </w:r>
                          </w:p>
                          <w:p w14:paraId="356272A4" w14:textId="77777777" w:rsidR="001834CA" w:rsidRPr="004D19BE" w:rsidRDefault="001834CA" w:rsidP="004D19BE">
                            <w:pPr>
                              <w:pStyle w:val="Odstavecseseznamem"/>
                              <w:numPr>
                                <w:ilvl w:val="0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D19B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Video natočte na jeden záběr.</w:t>
                            </w:r>
                            <w:r w:rsidRPr="004D19BE">
                              <w:rPr>
                                <w:noProof/>
                              </w:rPr>
                              <w:t xml:space="preserve"> </w:t>
                            </w:r>
                          </w:p>
                          <w:p w14:paraId="1CD4C669" w14:textId="77777777" w:rsidR="001834CA" w:rsidRPr="004D19BE" w:rsidRDefault="001834CA" w:rsidP="004D19BE">
                            <w:pPr>
                              <w:pStyle w:val="Odstavecseseznamem"/>
                              <w:numPr>
                                <w:ilvl w:val="0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D19B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Video by mělo trvat jednu až dvě minuty.</w:t>
                            </w:r>
                          </w:p>
                          <w:p w14:paraId="29CC72E7" w14:textId="77777777" w:rsidR="001834CA" w:rsidRPr="004D19BE" w:rsidRDefault="001834CA" w:rsidP="004D19BE">
                            <w:pPr>
                              <w:pStyle w:val="Odstavecseseznamem"/>
                              <w:numPr>
                                <w:ilvl w:val="0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D19B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Na videu mluvte anglicky.</w:t>
                            </w:r>
                          </w:p>
                          <w:p w14:paraId="2360C9B5" w14:textId="77777777" w:rsidR="001834CA" w:rsidRPr="001834CA" w:rsidRDefault="001834CA" w:rsidP="004D19BE">
                            <w:pPr>
                              <w:pStyle w:val="Odstavecseseznamem"/>
                              <w:numPr>
                                <w:ilvl w:val="0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Představte svou skupinu (uveďte její název a představte jednotlivé členy).</w:t>
                            </w:r>
                          </w:p>
                          <w:p w14:paraId="5326EAA9" w14:textId="77777777" w:rsidR="001834CA" w:rsidRPr="001834CA" w:rsidRDefault="001834CA" w:rsidP="004D19BE">
                            <w:pPr>
                              <w:pStyle w:val="Odstavecseseznamem"/>
                              <w:numPr>
                                <w:ilvl w:val="1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Hello.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We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are / The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name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of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our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group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is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…</w:t>
                            </w:r>
                          </w:p>
                          <w:p w14:paraId="1705414B" w14:textId="77777777" w:rsidR="001834CA" w:rsidRPr="001834CA" w:rsidRDefault="001834CA" w:rsidP="004D19BE">
                            <w:pPr>
                              <w:pStyle w:val="Odstavecseseznamem"/>
                              <w:numPr>
                                <w:ilvl w:val="1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My / his / her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name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is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…</w:t>
                            </w:r>
                          </w:p>
                          <w:p w14:paraId="3FA6A34D" w14:textId="77777777" w:rsidR="001834CA" w:rsidRPr="001834CA" w:rsidRDefault="001834CA" w:rsidP="004D19BE">
                            <w:pPr>
                              <w:pStyle w:val="Odstavecseseznamem"/>
                              <w:numPr>
                                <w:ilvl w:val="0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Uveďte název vaší školy a město, ve kterém se nachází.</w:t>
                            </w:r>
                          </w:p>
                          <w:p w14:paraId="76D39EA1" w14:textId="77777777" w:rsidR="001834CA" w:rsidRPr="001834CA" w:rsidRDefault="001834CA" w:rsidP="004D19BE">
                            <w:pPr>
                              <w:pStyle w:val="Odstavecseseznamem"/>
                              <w:numPr>
                                <w:ilvl w:val="1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he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name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of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our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school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is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…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or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Our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school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is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called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/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named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…</w:t>
                            </w:r>
                          </w:p>
                          <w:p w14:paraId="2F7988A4" w14:textId="77777777" w:rsidR="001834CA" w:rsidRPr="001834CA" w:rsidRDefault="001834CA" w:rsidP="004D19BE">
                            <w:pPr>
                              <w:pStyle w:val="Odstavecseseznamem"/>
                              <w:numPr>
                                <w:ilvl w:val="1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he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school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is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/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is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located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in…</w:t>
                            </w:r>
                          </w:p>
                          <w:p w14:paraId="647BC2AF" w14:textId="77777777" w:rsidR="001834CA" w:rsidRPr="001834CA" w:rsidRDefault="001834CA" w:rsidP="004D19BE">
                            <w:pPr>
                              <w:pStyle w:val="Odstavecseseznamem"/>
                              <w:numPr>
                                <w:ilvl w:val="0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Představte lokalitu, ve které škola v přírodě probíhá (uveďte její název a případné zajímavosti).</w:t>
                            </w:r>
                          </w:p>
                          <w:p w14:paraId="7AE89BDF" w14:textId="77777777" w:rsidR="001834CA" w:rsidRPr="001834CA" w:rsidRDefault="001834CA" w:rsidP="004D19BE">
                            <w:pPr>
                              <w:pStyle w:val="Odstavecseseznamem"/>
                              <w:numPr>
                                <w:ilvl w:val="1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Now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we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are in…</w:t>
                            </w:r>
                          </w:p>
                          <w:p w14:paraId="48B0B438" w14:textId="469EFB0B" w:rsidR="001834CA" w:rsidRPr="001834CA" w:rsidRDefault="001834CA" w:rsidP="004D19BE">
                            <w:pPr>
                              <w:pStyle w:val="Odstavecseseznamem"/>
                              <w:numPr>
                                <w:ilvl w:val="0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Popište, jaké jsou vaše první dojmy z tohoto místa, a své stanovisko odůvodněte (vyjádřit se může každý člen zvlášť nebo jeden člen za celou skupinu).</w:t>
                            </w:r>
                          </w:p>
                          <w:p w14:paraId="3DFEAC13" w14:textId="5C11A28C" w:rsidR="001834CA" w:rsidRPr="001834CA" w:rsidRDefault="001834CA" w:rsidP="004D19BE">
                            <w:pPr>
                              <w:pStyle w:val="Odstavecseseznamem"/>
                              <w:numPr>
                                <w:ilvl w:val="1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We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like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/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don’t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like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it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here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because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…</w:t>
                            </w:r>
                          </w:p>
                          <w:p w14:paraId="6E1C25AC" w14:textId="77777777" w:rsidR="001834CA" w:rsidRPr="001834CA" w:rsidRDefault="001834CA" w:rsidP="004D19BE">
                            <w:pPr>
                              <w:pStyle w:val="Odstavecseseznamem"/>
                              <w:numPr>
                                <w:ilvl w:val="0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Odpovězte na otázku, zda jste objevili během procházky nějaké problémy týkající se odpadů. Pokud ano, popište je. Pokud ne, zdůvodněte, proč si myslíte, že zde odpadky nejsou, zatímco v jiných lokalitách ano.</w:t>
                            </w:r>
                          </w:p>
                          <w:p w14:paraId="48DE3058" w14:textId="77777777" w:rsidR="001834CA" w:rsidRPr="001834CA" w:rsidRDefault="001834CA" w:rsidP="004D19BE">
                            <w:pPr>
                              <w:pStyle w:val="Odstavecseseznamem"/>
                              <w:numPr>
                                <w:ilvl w:val="1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We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have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found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some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problems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with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garbage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here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For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example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there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were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some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plastic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bottles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laying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around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EF1795D" w14:textId="446BEEF5" w:rsidR="001834CA" w:rsidRPr="001834CA" w:rsidRDefault="001834CA" w:rsidP="004D19BE">
                            <w:pPr>
                              <w:pStyle w:val="Odstavecseseznamem"/>
                              <w:numPr>
                                <w:ilvl w:val="1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We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have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not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found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any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problems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with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garbage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here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. The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reason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is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that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this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place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is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a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national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park so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people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really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care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for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n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ature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here</w:t>
                            </w:r>
                            <w:proofErr w:type="spellEnd"/>
                            <w:r w:rsidRPr="001834C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2232E1" id="Obdélník 14" o:spid="_x0000_s1028" style="position:absolute;margin-left:6.35pt;margin-top:224.6pt;width:465.75pt;height:435.75pt;z-index:-251642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" filled="f" strokecolor="#5daebc" strokeweight="6pt">
                <v:textbox>
                  <w:txbxContent>
                    <w:p w14:paraId="26AC270A" w14:textId="77777777" w:rsidR="001834CA" w:rsidRPr="00474DD2" w:rsidRDefault="001834CA" w:rsidP="004D19BE">
                      <w:pPr>
                        <w:spacing w:after="0"/>
                        <w:jc w:val="center"/>
                        <w:rPr>
                          <w:b/>
                          <w:bCs/>
                          <w:color w:val="5DAEBC"/>
                          <w:sz w:val="40"/>
                          <w:szCs w:val="40"/>
                        </w:rPr>
                      </w:pPr>
                      <w:r w:rsidRPr="00474DD2">
                        <w:rPr>
                          <w:b/>
                          <w:bCs/>
                          <w:color w:val="5DAEBC"/>
                          <w:sz w:val="40"/>
                          <w:szCs w:val="40"/>
                        </w:rPr>
                        <w:t>CO A JAK NATOČIT?</w:t>
                      </w:r>
                      <w:r w:rsidRPr="004D19BE">
                        <w:rPr>
                          <w:noProof/>
                        </w:rPr>
                        <w:t xml:space="preserve"> </w:t>
                      </w:r>
                    </w:p>
                    <w:p w14:paraId="356272A4" w14:textId="77777777" w:rsidR="001834CA" w:rsidRPr="004D19BE" w:rsidRDefault="001834CA" w:rsidP="004D19BE">
                      <w:pPr>
                        <w:pStyle w:val="Odstavecseseznamem"/>
                        <w:numPr>
                          <w:ilvl w:val="0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4D19BE">
                        <w:rPr>
                          <w:color w:val="000000" w:themeColor="text1"/>
                          <w:sz w:val="24"/>
                          <w:szCs w:val="24"/>
                        </w:rPr>
                        <w:t>Video natočte na jeden záběr.</w:t>
                      </w:r>
                      <w:r w:rsidRPr="004D19BE">
                        <w:rPr>
                          <w:noProof/>
                        </w:rPr>
                        <w:t xml:space="preserve"> </w:t>
                      </w:r>
                    </w:p>
                    <w:p w14:paraId="1CD4C669" w14:textId="77777777" w:rsidR="001834CA" w:rsidRPr="004D19BE" w:rsidRDefault="001834CA" w:rsidP="004D19BE">
                      <w:pPr>
                        <w:pStyle w:val="Odstavecseseznamem"/>
                        <w:numPr>
                          <w:ilvl w:val="0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4D19BE">
                        <w:rPr>
                          <w:color w:val="000000" w:themeColor="text1"/>
                          <w:sz w:val="24"/>
                          <w:szCs w:val="24"/>
                        </w:rPr>
                        <w:t>Video by mělo trvat jednu až dvě minuty.</w:t>
                      </w:r>
                    </w:p>
                    <w:p w14:paraId="29CC72E7" w14:textId="77777777" w:rsidR="001834CA" w:rsidRPr="004D19BE" w:rsidRDefault="001834CA" w:rsidP="004D19BE">
                      <w:pPr>
                        <w:pStyle w:val="Odstavecseseznamem"/>
                        <w:numPr>
                          <w:ilvl w:val="0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4D19BE">
                        <w:rPr>
                          <w:color w:val="000000" w:themeColor="text1"/>
                          <w:sz w:val="24"/>
                          <w:szCs w:val="24"/>
                        </w:rPr>
                        <w:t>Na videu mluvte anglicky.</w:t>
                      </w:r>
                    </w:p>
                    <w:p w14:paraId="2360C9B5" w14:textId="77777777" w:rsidR="001834CA" w:rsidRPr="001834CA" w:rsidRDefault="001834CA" w:rsidP="004D19BE">
                      <w:pPr>
                        <w:pStyle w:val="Odstavecseseznamem"/>
                        <w:numPr>
                          <w:ilvl w:val="0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Představte svou skupinu (uveďte její název a představte jednotlivé členy).</w:t>
                      </w:r>
                    </w:p>
                    <w:p w14:paraId="5326EAA9" w14:textId="77777777" w:rsidR="001834CA" w:rsidRPr="001834CA" w:rsidRDefault="001834CA" w:rsidP="004D19BE">
                      <w:pPr>
                        <w:pStyle w:val="Odstavecseseznamem"/>
                        <w:numPr>
                          <w:ilvl w:val="1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Hello.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We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are / The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name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of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our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group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is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…</w:t>
                      </w:r>
                    </w:p>
                    <w:p w14:paraId="1705414B" w14:textId="77777777" w:rsidR="001834CA" w:rsidRPr="001834CA" w:rsidRDefault="001834CA" w:rsidP="004D19BE">
                      <w:pPr>
                        <w:pStyle w:val="Odstavecseseznamem"/>
                        <w:numPr>
                          <w:ilvl w:val="1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My / his / her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name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is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…</w:t>
                      </w:r>
                    </w:p>
                    <w:p w14:paraId="3FA6A34D" w14:textId="77777777" w:rsidR="001834CA" w:rsidRPr="001834CA" w:rsidRDefault="001834CA" w:rsidP="004D19BE">
                      <w:pPr>
                        <w:pStyle w:val="Odstavecseseznamem"/>
                        <w:numPr>
                          <w:ilvl w:val="0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Uveďte název vaší školy a město, ve kterém se nachází.</w:t>
                      </w:r>
                    </w:p>
                    <w:p w14:paraId="76D39EA1" w14:textId="77777777" w:rsidR="001834CA" w:rsidRPr="001834CA" w:rsidRDefault="001834CA" w:rsidP="004D19BE">
                      <w:pPr>
                        <w:pStyle w:val="Odstavecseseznamem"/>
                        <w:numPr>
                          <w:ilvl w:val="1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The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name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of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our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school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is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…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or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Our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school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is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called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/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named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…</w:t>
                      </w:r>
                    </w:p>
                    <w:p w14:paraId="2F7988A4" w14:textId="77777777" w:rsidR="001834CA" w:rsidRPr="001834CA" w:rsidRDefault="001834CA" w:rsidP="004D19BE">
                      <w:pPr>
                        <w:pStyle w:val="Odstavecseseznamem"/>
                        <w:numPr>
                          <w:ilvl w:val="1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The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school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is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/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is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located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in…</w:t>
                      </w:r>
                    </w:p>
                    <w:p w14:paraId="647BC2AF" w14:textId="77777777" w:rsidR="001834CA" w:rsidRPr="001834CA" w:rsidRDefault="001834CA" w:rsidP="004D19BE">
                      <w:pPr>
                        <w:pStyle w:val="Odstavecseseznamem"/>
                        <w:numPr>
                          <w:ilvl w:val="0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Představte lokalitu, ve které škola v přírodě probíhá (uveďte její název a případné zajímavosti).</w:t>
                      </w:r>
                    </w:p>
                    <w:p w14:paraId="7AE89BDF" w14:textId="77777777" w:rsidR="001834CA" w:rsidRPr="001834CA" w:rsidRDefault="001834CA" w:rsidP="004D19BE">
                      <w:pPr>
                        <w:pStyle w:val="Odstavecseseznamem"/>
                        <w:numPr>
                          <w:ilvl w:val="1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Now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we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are in…</w:t>
                      </w:r>
                    </w:p>
                    <w:p w14:paraId="48B0B438" w14:textId="469EFB0B" w:rsidR="001834CA" w:rsidRPr="001834CA" w:rsidRDefault="001834CA" w:rsidP="004D19BE">
                      <w:pPr>
                        <w:pStyle w:val="Odstavecseseznamem"/>
                        <w:numPr>
                          <w:ilvl w:val="0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Popište, jaké jsou vaše první dojmy z tohoto místa, a své stanovisko odůvodněte (vyjádřit se může každý člen zvlášť nebo jeden člen za celou skupinu).</w:t>
                      </w:r>
                    </w:p>
                    <w:p w14:paraId="3DFEAC13" w14:textId="5C11A28C" w:rsidR="001834CA" w:rsidRPr="001834CA" w:rsidRDefault="001834CA" w:rsidP="004D19BE">
                      <w:pPr>
                        <w:pStyle w:val="Odstavecseseznamem"/>
                        <w:numPr>
                          <w:ilvl w:val="1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We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like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/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don’t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like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it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here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because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…</w:t>
                      </w:r>
                    </w:p>
                    <w:p w14:paraId="6E1C25AC" w14:textId="77777777" w:rsidR="001834CA" w:rsidRPr="001834CA" w:rsidRDefault="001834CA" w:rsidP="004D19BE">
                      <w:pPr>
                        <w:pStyle w:val="Odstavecseseznamem"/>
                        <w:numPr>
                          <w:ilvl w:val="0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Odpovězte na otázku, zda jste objevili během procházky nějaké problémy týkající se odpadů. Pokud ano, popište je. Pokud ne, zdůvodněte, proč si myslíte, že zde odpadky nejsou, zatímco v jiných lokalitách ano.</w:t>
                      </w:r>
                    </w:p>
                    <w:p w14:paraId="48DE3058" w14:textId="77777777" w:rsidR="001834CA" w:rsidRPr="001834CA" w:rsidRDefault="001834CA" w:rsidP="004D19BE">
                      <w:pPr>
                        <w:pStyle w:val="Odstavecseseznamem"/>
                        <w:numPr>
                          <w:ilvl w:val="1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We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have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found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some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problems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with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garbage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here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For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example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there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were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some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plastic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bottles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laying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around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0EF1795D" w14:textId="446BEEF5" w:rsidR="001834CA" w:rsidRPr="001834CA" w:rsidRDefault="001834CA" w:rsidP="004D19BE">
                      <w:pPr>
                        <w:pStyle w:val="Odstavecseseznamem"/>
                        <w:numPr>
                          <w:ilvl w:val="1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We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have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not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found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any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problems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with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garbage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here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. The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reason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is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that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this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place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is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a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national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park so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people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really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care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for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n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ature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here</w:t>
                      </w:r>
                      <w:proofErr w:type="spellEnd"/>
                      <w:r w:rsidRPr="001834CA">
                        <w:rPr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DE3E46"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53008B" w:rsidRPr="0053008B" w14:paraId="1909AC8D" w14:textId="77777777" w:rsidTr="002B730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8228C" w14:textId="77777777" w:rsidR="0053008B" w:rsidRPr="0053008B" w:rsidRDefault="0053008B" w:rsidP="0053008B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3008B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12245B" w14:textId="18EFA8C6" w:rsidR="0053008B" w:rsidRPr="0053008B" w:rsidRDefault="0053008B" w:rsidP="0053008B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53008B">
              <w:rPr>
                <w:sz w:val="18"/>
                <w:szCs w:val="18"/>
              </w:rPr>
              <w:t>4.</w:t>
            </w:r>
            <w:r w:rsidR="00193E56">
              <w:rPr>
                <w:sz w:val="18"/>
                <w:szCs w:val="18"/>
              </w:rPr>
              <w:t>7</w:t>
            </w:r>
            <w:r w:rsidR="000C09F5">
              <w:rPr>
                <w:sz w:val="18"/>
                <w:szCs w:val="18"/>
              </w:rPr>
              <w:t xml:space="preserve"> </w:t>
            </w:r>
            <w:r w:rsidR="00193E56">
              <w:rPr>
                <w:sz w:val="18"/>
                <w:szCs w:val="18"/>
              </w:rPr>
              <w:t>Kartičky s pojmy – pět R</w:t>
            </w:r>
          </w:p>
        </w:tc>
      </w:tr>
      <w:tr w:rsidR="0053008B" w:rsidRPr="0053008B" w14:paraId="43225AEA" w14:textId="77777777" w:rsidTr="002B730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2D4982" w14:textId="77777777" w:rsidR="0053008B" w:rsidRPr="0053008B" w:rsidRDefault="0053008B" w:rsidP="0053008B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3008B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69C11E" w14:textId="4480E044" w:rsidR="0053008B" w:rsidRPr="0053008B" w:rsidRDefault="0053008B" w:rsidP="0053008B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53008B">
              <w:rPr>
                <w:sz w:val="18"/>
                <w:szCs w:val="18"/>
              </w:rPr>
              <w:t xml:space="preserve">2.2 Tematický blok č. </w:t>
            </w:r>
            <w:r w:rsidR="00193E56">
              <w:rPr>
                <w:sz w:val="18"/>
                <w:szCs w:val="18"/>
              </w:rPr>
              <w:t>2</w:t>
            </w:r>
            <w:r w:rsidRPr="0053008B">
              <w:rPr>
                <w:sz w:val="18"/>
                <w:szCs w:val="18"/>
              </w:rPr>
              <w:t xml:space="preserve"> (</w:t>
            </w:r>
            <w:r w:rsidR="00193E56">
              <w:rPr>
                <w:sz w:val="18"/>
                <w:szCs w:val="18"/>
              </w:rPr>
              <w:t>Koncept pěti R)</w:t>
            </w:r>
          </w:p>
        </w:tc>
      </w:tr>
      <w:tr w:rsidR="0053008B" w:rsidRPr="0053008B" w14:paraId="5BE407B3" w14:textId="77777777" w:rsidTr="002B7305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0693A2" w14:textId="77777777" w:rsidR="0053008B" w:rsidRPr="0053008B" w:rsidRDefault="0053008B" w:rsidP="0053008B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3008B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5A7269" w14:textId="48E9F49F" w:rsidR="0053008B" w:rsidRPr="0053008B" w:rsidRDefault="0053008B" w:rsidP="0053008B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53008B">
              <w:rPr>
                <w:sz w:val="18"/>
                <w:szCs w:val="18"/>
              </w:rPr>
              <w:t>2.2.</w:t>
            </w:r>
            <w:r w:rsidR="00193E56">
              <w:rPr>
                <w:sz w:val="18"/>
                <w:szCs w:val="18"/>
              </w:rPr>
              <w:t>3</w:t>
            </w:r>
            <w:r w:rsidRPr="0053008B">
              <w:rPr>
                <w:sz w:val="18"/>
                <w:szCs w:val="18"/>
              </w:rPr>
              <w:t xml:space="preserve"> Téma č. </w:t>
            </w:r>
            <w:r w:rsidR="00193E56">
              <w:rPr>
                <w:sz w:val="18"/>
                <w:szCs w:val="18"/>
              </w:rPr>
              <w:t>3</w:t>
            </w:r>
            <w:r w:rsidRPr="0053008B">
              <w:rPr>
                <w:sz w:val="18"/>
                <w:szCs w:val="18"/>
              </w:rPr>
              <w:t xml:space="preserve"> (</w:t>
            </w:r>
            <w:r w:rsidR="00193E56">
              <w:rPr>
                <w:sz w:val="18"/>
                <w:szCs w:val="18"/>
              </w:rPr>
              <w:t>Koncept pěti R</w:t>
            </w:r>
            <w:r w:rsidRPr="0053008B">
              <w:rPr>
                <w:sz w:val="18"/>
                <w:szCs w:val="18"/>
              </w:rPr>
              <w:t>)</w:t>
            </w:r>
          </w:p>
        </w:tc>
      </w:tr>
    </w:tbl>
    <w:tbl>
      <w:tblPr>
        <w:tblStyle w:val="Mkatabulky"/>
        <w:tblW w:w="0" w:type="auto"/>
        <w:tblInd w:w="0" w:type="dxa"/>
        <w:tblLook w:val="04A0" w:firstRow="1" w:lastRow="0" w:firstColumn="1" w:lastColumn="0" w:noHBand="0" w:noVBand="1"/>
      </w:tblPr>
      <w:tblGrid>
        <w:gridCol w:w="4617"/>
        <w:gridCol w:w="4617"/>
      </w:tblGrid>
      <w:tr w:rsidR="00193E56" w14:paraId="5970FC1A" w14:textId="77777777" w:rsidTr="00193E56">
        <w:trPr>
          <w:trHeight w:val="2268"/>
        </w:trPr>
        <w:tc>
          <w:tcPr>
            <w:tcW w:w="4672" w:type="dxa"/>
            <w:tcBorders>
              <w:top w:val="single" w:sz="48" w:space="0" w:color="ED7D31" w:themeColor="accent2"/>
              <w:left w:val="single" w:sz="48" w:space="0" w:color="ED7D31" w:themeColor="accent2"/>
              <w:bottom w:val="single" w:sz="48" w:space="0" w:color="ED7D31" w:themeColor="accent2"/>
              <w:right w:val="single" w:sz="48" w:space="0" w:color="ED7D31" w:themeColor="accent2"/>
            </w:tcBorders>
            <w:vAlign w:val="center"/>
          </w:tcPr>
          <w:p w14:paraId="48CF3E04" w14:textId="4D407C87" w:rsidR="00193E56" w:rsidRPr="00193E56" w:rsidRDefault="00193E56" w:rsidP="00193E56">
            <w:pPr>
              <w:jc w:val="center"/>
              <w:rPr>
                <w:b/>
                <w:bCs/>
                <w:sz w:val="96"/>
                <w:szCs w:val="96"/>
              </w:rPr>
            </w:pPr>
            <w:r w:rsidRPr="00193E56">
              <w:rPr>
                <w:b/>
                <w:bCs/>
                <w:sz w:val="96"/>
                <w:szCs w:val="96"/>
              </w:rPr>
              <w:t>REFUSE</w:t>
            </w:r>
          </w:p>
        </w:tc>
        <w:tc>
          <w:tcPr>
            <w:tcW w:w="4672" w:type="dxa"/>
            <w:tcBorders>
              <w:top w:val="single" w:sz="48" w:space="0" w:color="ED7D31" w:themeColor="accent2"/>
              <w:left w:val="single" w:sz="48" w:space="0" w:color="ED7D31" w:themeColor="accent2"/>
              <w:bottom w:val="single" w:sz="48" w:space="0" w:color="ED7D31" w:themeColor="accent2"/>
              <w:right w:val="single" w:sz="48" w:space="0" w:color="ED7D31" w:themeColor="accent2"/>
            </w:tcBorders>
            <w:vAlign w:val="center"/>
          </w:tcPr>
          <w:p w14:paraId="518AEB48" w14:textId="3E30F3B3" w:rsidR="00193E56" w:rsidRPr="00193E56" w:rsidRDefault="00193E56" w:rsidP="00193E56">
            <w:pPr>
              <w:jc w:val="center"/>
              <w:rPr>
                <w:b/>
                <w:bCs/>
                <w:sz w:val="96"/>
                <w:szCs w:val="96"/>
              </w:rPr>
            </w:pPr>
            <w:r w:rsidRPr="00193E56">
              <w:rPr>
                <w:b/>
                <w:bCs/>
                <w:sz w:val="96"/>
                <w:szCs w:val="96"/>
              </w:rPr>
              <w:t>REDU</w:t>
            </w:r>
            <w:r>
              <w:rPr>
                <w:b/>
                <w:bCs/>
                <w:sz w:val="96"/>
                <w:szCs w:val="96"/>
              </w:rPr>
              <w:t>C</w:t>
            </w:r>
            <w:r w:rsidRPr="00193E56">
              <w:rPr>
                <w:b/>
                <w:bCs/>
                <w:sz w:val="96"/>
                <w:szCs w:val="96"/>
              </w:rPr>
              <w:t>E</w:t>
            </w:r>
          </w:p>
        </w:tc>
      </w:tr>
      <w:tr w:rsidR="00193E56" w14:paraId="1C79AFEE" w14:textId="77777777" w:rsidTr="00193E56">
        <w:trPr>
          <w:trHeight w:val="2268"/>
        </w:trPr>
        <w:tc>
          <w:tcPr>
            <w:tcW w:w="4672" w:type="dxa"/>
            <w:tcBorders>
              <w:top w:val="single" w:sz="48" w:space="0" w:color="ED7D31" w:themeColor="accent2"/>
              <w:left w:val="single" w:sz="48" w:space="0" w:color="ED7D31" w:themeColor="accent2"/>
              <w:bottom w:val="single" w:sz="48" w:space="0" w:color="ED7D31" w:themeColor="accent2"/>
              <w:right w:val="single" w:sz="48" w:space="0" w:color="ED7D31" w:themeColor="accent2"/>
            </w:tcBorders>
            <w:vAlign w:val="center"/>
          </w:tcPr>
          <w:p w14:paraId="5E844E34" w14:textId="509B5945" w:rsidR="00193E56" w:rsidRPr="00193E56" w:rsidRDefault="00193E56" w:rsidP="00193E56">
            <w:pPr>
              <w:jc w:val="center"/>
              <w:rPr>
                <w:b/>
                <w:bCs/>
                <w:sz w:val="96"/>
                <w:szCs w:val="96"/>
              </w:rPr>
            </w:pPr>
            <w:r w:rsidRPr="00193E56">
              <w:rPr>
                <w:b/>
                <w:bCs/>
                <w:sz w:val="96"/>
                <w:szCs w:val="96"/>
              </w:rPr>
              <w:t>REUSE</w:t>
            </w:r>
          </w:p>
        </w:tc>
        <w:tc>
          <w:tcPr>
            <w:tcW w:w="4672" w:type="dxa"/>
            <w:tcBorders>
              <w:top w:val="single" w:sz="48" w:space="0" w:color="ED7D31" w:themeColor="accent2"/>
              <w:left w:val="single" w:sz="48" w:space="0" w:color="ED7D31" w:themeColor="accent2"/>
              <w:bottom w:val="single" w:sz="48" w:space="0" w:color="ED7D31" w:themeColor="accent2"/>
              <w:right w:val="single" w:sz="48" w:space="0" w:color="ED7D31" w:themeColor="accent2"/>
            </w:tcBorders>
            <w:vAlign w:val="center"/>
          </w:tcPr>
          <w:p w14:paraId="14B91C27" w14:textId="42897AC5" w:rsidR="00193E56" w:rsidRPr="00193E56" w:rsidRDefault="00193E56" w:rsidP="00193E56">
            <w:pPr>
              <w:jc w:val="center"/>
              <w:rPr>
                <w:b/>
                <w:bCs/>
                <w:sz w:val="96"/>
                <w:szCs w:val="96"/>
              </w:rPr>
            </w:pPr>
            <w:r w:rsidRPr="00193E56">
              <w:rPr>
                <w:b/>
                <w:bCs/>
                <w:sz w:val="96"/>
                <w:szCs w:val="96"/>
              </w:rPr>
              <w:t>RECYCLE</w:t>
            </w:r>
          </w:p>
        </w:tc>
      </w:tr>
      <w:tr w:rsidR="00193E56" w14:paraId="415174F0" w14:textId="77777777" w:rsidTr="00193E56">
        <w:trPr>
          <w:trHeight w:val="2268"/>
        </w:trPr>
        <w:tc>
          <w:tcPr>
            <w:tcW w:w="4672" w:type="dxa"/>
            <w:tcBorders>
              <w:top w:val="single" w:sz="48" w:space="0" w:color="ED7D31" w:themeColor="accent2"/>
              <w:left w:val="single" w:sz="48" w:space="0" w:color="ED7D31" w:themeColor="accent2"/>
              <w:bottom w:val="single" w:sz="48" w:space="0" w:color="ED7D31" w:themeColor="accent2"/>
              <w:right w:val="single" w:sz="48" w:space="0" w:color="ED7D31" w:themeColor="accent2"/>
            </w:tcBorders>
            <w:vAlign w:val="center"/>
          </w:tcPr>
          <w:p w14:paraId="035EF3F0" w14:textId="5C04E31B" w:rsidR="00193E56" w:rsidRPr="00193E56" w:rsidRDefault="00193E56" w:rsidP="00193E56">
            <w:pPr>
              <w:jc w:val="center"/>
              <w:rPr>
                <w:b/>
                <w:bCs/>
                <w:sz w:val="96"/>
                <w:szCs w:val="96"/>
              </w:rPr>
            </w:pPr>
            <w:r w:rsidRPr="00193E56">
              <w:rPr>
                <w:b/>
                <w:bCs/>
                <w:sz w:val="96"/>
                <w:szCs w:val="96"/>
              </w:rPr>
              <w:t>ROT</w:t>
            </w:r>
          </w:p>
        </w:tc>
        <w:tc>
          <w:tcPr>
            <w:tcW w:w="4672" w:type="dxa"/>
            <w:tcBorders>
              <w:top w:val="single" w:sz="48" w:space="0" w:color="ED7D31" w:themeColor="accent2"/>
              <w:left w:val="single" w:sz="48" w:space="0" w:color="ED7D31" w:themeColor="accent2"/>
              <w:bottom w:val="single" w:sz="48" w:space="0" w:color="ED7D31" w:themeColor="accent2"/>
              <w:right w:val="single" w:sz="48" w:space="0" w:color="ED7D31" w:themeColor="accent2"/>
            </w:tcBorders>
            <w:vAlign w:val="center"/>
          </w:tcPr>
          <w:p w14:paraId="6CC0F3AF" w14:textId="45E5AC5B" w:rsidR="00193E56" w:rsidRPr="00193E56" w:rsidRDefault="00193E56" w:rsidP="00193E56">
            <w:pPr>
              <w:jc w:val="center"/>
              <w:rPr>
                <w:b/>
                <w:bCs/>
                <w:sz w:val="96"/>
                <w:szCs w:val="96"/>
              </w:rPr>
            </w:pPr>
            <w:r w:rsidRPr="00193E56">
              <w:rPr>
                <w:b/>
                <w:bCs/>
                <w:sz w:val="96"/>
                <w:szCs w:val="96"/>
              </w:rPr>
              <w:t>REFUSE</w:t>
            </w:r>
          </w:p>
        </w:tc>
      </w:tr>
      <w:tr w:rsidR="00193E56" w14:paraId="26922158" w14:textId="77777777" w:rsidTr="00193E56">
        <w:trPr>
          <w:trHeight w:val="2268"/>
        </w:trPr>
        <w:tc>
          <w:tcPr>
            <w:tcW w:w="4672" w:type="dxa"/>
            <w:tcBorders>
              <w:top w:val="single" w:sz="48" w:space="0" w:color="ED7D31" w:themeColor="accent2"/>
              <w:left w:val="single" w:sz="48" w:space="0" w:color="ED7D31" w:themeColor="accent2"/>
              <w:bottom w:val="single" w:sz="48" w:space="0" w:color="ED7D31" w:themeColor="accent2"/>
              <w:right w:val="single" w:sz="48" w:space="0" w:color="ED7D31" w:themeColor="accent2"/>
            </w:tcBorders>
            <w:vAlign w:val="center"/>
          </w:tcPr>
          <w:p w14:paraId="6CFFF879" w14:textId="21AD550C" w:rsidR="00193E56" w:rsidRDefault="00193E56" w:rsidP="00193E56">
            <w:pPr>
              <w:jc w:val="center"/>
            </w:pPr>
            <w:r w:rsidRPr="00193E56">
              <w:rPr>
                <w:b/>
                <w:bCs/>
                <w:sz w:val="96"/>
                <w:szCs w:val="96"/>
              </w:rPr>
              <w:t>REDU</w:t>
            </w:r>
            <w:r>
              <w:rPr>
                <w:b/>
                <w:bCs/>
                <w:sz w:val="96"/>
                <w:szCs w:val="96"/>
              </w:rPr>
              <w:t>C</w:t>
            </w:r>
            <w:r w:rsidRPr="00193E56">
              <w:rPr>
                <w:b/>
                <w:bCs/>
                <w:sz w:val="96"/>
                <w:szCs w:val="96"/>
              </w:rPr>
              <w:t>E</w:t>
            </w:r>
          </w:p>
        </w:tc>
        <w:tc>
          <w:tcPr>
            <w:tcW w:w="4672" w:type="dxa"/>
            <w:tcBorders>
              <w:top w:val="single" w:sz="48" w:space="0" w:color="ED7D31" w:themeColor="accent2"/>
              <w:left w:val="single" w:sz="48" w:space="0" w:color="ED7D31" w:themeColor="accent2"/>
              <w:bottom w:val="single" w:sz="48" w:space="0" w:color="ED7D31" w:themeColor="accent2"/>
              <w:right w:val="single" w:sz="48" w:space="0" w:color="ED7D31" w:themeColor="accent2"/>
            </w:tcBorders>
            <w:vAlign w:val="center"/>
          </w:tcPr>
          <w:p w14:paraId="32EC1944" w14:textId="518D6456" w:rsidR="00193E56" w:rsidRDefault="00193E56" w:rsidP="00193E56">
            <w:pPr>
              <w:jc w:val="center"/>
            </w:pPr>
            <w:r w:rsidRPr="00193E56">
              <w:rPr>
                <w:b/>
                <w:bCs/>
                <w:sz w:val="96"/>
                <w:szCs w:val="96"/>
              </w:rPr>
              <w:t>REUSE</w:t>
            </w:r>
          </w:p>
        </w:tc>
      </w:tr>
      <w:tr w:rsidR="00193E56" w14:paraId="1264F62F" w14:textId="77777777" w:rsidTr="00193E56">
        <w:trPr>
          <w:trHeight w:val="2268"/>
        </w:trPr>
        <w:tc>
          <w:tcPr>
            <w:tcW w:w="4672" w:type="dxa"/>
            <w:tcBorders>
              <w:top w:val="single" w:sz="48" w:space="0" w:color="ED7D31" w:themeColor="accent2"/>
              <w:left w:val="single" w:sz="48" w:space="0" w:color="ED7D31" w:themeColor="accent2"/>
              <w:bottom w:val="single" w:sz="48" w:space="0" w:color="ED7D31" w:themeColor="accent2"/>
              <w:right w:val="single" w:sz="48" w:space="0" w:color="ED7D31" w:themeColor="accent2"/>
            </w:tcBorders>
            <w:vAlign w:val="center"/>
          </w:tcPr>
          <w:p w14:paraId="4F15E610" w14:textId="7758DB65" w:rsidR="00193E56" w:rsidRDefault="00193E56" w:rsidP="00193E56">
            <w:pPr>
              <w:jc w:val="center"/>
            </w:pPr>
            <w:r w:rsidRPr="00193E56">
              <w:rPr>
                <w:b/>
                <w:bCs/>
                <w:sz w:val="96"/>
                <w:szCs w:val="96"/>
              </w:rPr>
              <w:t>RECYCLE</w:t>
            </w:r>
          </w:p>
        </w:tc>
        <w:tc>
          <w:tcPr>
            <w:tcW w:w="4672" w:type="dxa"/>
            <w:tcBorders>
              <w:top w:val="single" w:sz="48" w:space="0" w:color="ED7D31" w:themeColor="accent2"/>
              <w:left w:val="single" w:sz="48" w:space="0" w:color="ED7D31" w:themeColor="accent2"/>
              <w:bottom w:val="single" w:sz="48" w:space="0" w:color="ED7D31" w:themeColor="accent2"/>
              <w:right w:val="single" w:sz="48" w:space="0" w:color="ED7D31" w:themeColor="accent2"/>
            </w:tcBorders>
            <w:vAlign w:val="center"/>
          </w:tcPr>
          <w:p w14:paraId="1627DD64" w14:textId="4AB81987" w:rsidR="00193E56" w:rsidRDefault="00193E56" w:rsidP="00193E56">
            <w:pPr>
              <w:jc w:val="center"/>
            </w:pPr>
            <w:r w:rsidRPr="00193E56">
              <w:rPr>
                <w:b/>
                <w:bCs/>
                <w:sz w:val="96"/>
                <w:szCs w:val="96"/>
              </w:rPr>
              <w:t>ROT</w:t>
            </w:r>
          </w:p>
        </w:tc>
      </w:tr>
    </w:tbl>
    <w:p w14:paraId="6232241D" w14:textId="77777777" w:rsidR="00193E56" w:rsidRDefault="00193E56" w:rsidP="00F8425D"/>
    <w:p w14:paraId="7BBDB43F" w14:textId="77777777" w:rsidR="00193E56" w:rsidRDefault="00193E56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193E56" w:rsidRPr="0053008B" w14:paraId="5FDD9555" w14:textId="77777777" w:rsidTr="00E71D84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724B97" w14:textId="77777777" w:rsidR="00193E56" w:rsidRPr="0053008B" w:rsidRDefault="00193E56" w:rsidP="00E71D84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3008B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ACB14" w14:textId="77777777" w:rsidR="00193E56" w:rsidRPr="0053008B" w:rsidRDefault="00193E56" w:rsidP="00E71D84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53008B">
              <w:rPr>
                <w:sz w:val="18"/>
                <w:szCs w:val="18"/>
              </w:rPr>
              <w:t>4.8 Zakreslení obrázku</w:t>
            </w:r>
          </w:p>
        </w:tc>
      </w:tr>
      <w:tr w:rsidR="00193E56" w:rsidRPr="0053008B" w14:paraId="7C8FB49F" w14:textId="77777777" w:rsidTr="00E71D84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B6BA44" w14:textId="77777777" w:rsidR="00193E56" w:rsidRPr="0053008B" w:rsidRDefault="00193E56" w:rsidP="00E71D84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3008B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149B1E" w14:textId="3C5399DA" w:rsidR="00193E56" w:rsidRPr="0053008B" w:rsidRDefault="00193E56" w:rsidP="00E71D84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53008B">
              <w:rPr>
                <w:sz w:val="18"/>
                <w:szCs w:val="18"/>
              </w:rPr>
              <w:t>2.2 Tematický blok č. 2 (</w:t>
            </w:r>
            <w:r>
              <w:rPr>
                <w:sz w:val="18"/>
                <w:szCs w:val="18"/>
              </w:rPr>
              <w:t>Koncept pěti R</w:t>
            </w:r>
            <w:r w:rsidRPr="0053008B">
              <w:rPr>
                <w:sz w:val="18"/>
                <w:szCs w:val="18"/>
              </w:rPr>
              <w:t>)</w:t>
            </w:r>
          </w:p>
        </w:tc>
      </w:tr>
      <w:tr w:rsidR="00193E56" w:rsidRPr="0053008B" w14:paraId="5419CCE8" w14:textId="77777777" w:rsidTr="00E71D84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113917" w14:textId="77777777" w:rsidR="00193E56" w:rsidRPr="0053008B" w:rsidRDefault="00193E56" w:rsidP="00E71D84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3008B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C7EE9D" w14:textId="77777777" w:rsidR="00193E56" w:rsidRPr="0053008B" w:rsidRDefault="00193E56" w:rsidP="00E71D84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53008B">
              <w:rPr>
                <w:sz w:val="18"/>
                <w:szCs w:val="18"/>
              </w:rPr>
              <w:t>2.2.5 Téma č. 5 (</w:t>
            </w:r>
            <w:proofErr w:type="gramStart"/>
            <w:r w:rsidRPr="0053008B">
              <w:rPr>
                <w:sz w:val="18"/>
                <w:szCs w:val="18"/>
              </w:rPr>
              <w:t>Angličtina</w:t>
            </w:r>
            <w:proofErr w:type="gramEnd"/>
            <w:r w:rsidRPr="0053008B">
              <w:rPr>
                <w:sz w:val="18"/>
                <w:szCs w:val="18"/>
              </w:rPr>
              <w:t>)</w:t>
            </w:r>
          </w:p>
        </w:tc>
      </w:tr>
    </w:tbl>
    <w:p w14:paraId="56084AE6" w14:textId="38A06133" w:rsidR="00557A4C" w:rsidRDefault="00557A4C" w:rsidP="00F8425D">
      <w:r>
        <w:rPr>
          <w:noProof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031FF9E1" wp14:editId="77A35BC0">
                <wp:simplePos x="0" y="0"/>
                <wp:positionH relativeFrom="column">
                  <wp:posOffset>118745</wp:posOffset>
                </wp:positionH>
                <wp:positionV relativeFrom="paragraph">
                  <wp:posOffset>-184150</wp:posOffset>
                </wp:positionV>
                <wp:extent cx="5915025" cy="2971800"/>
                <wp:effectExtent l="38100" t="0" r="47625" b="38100"/>
                <wp:wrapNone/>
                <wp:docPr id="28" name="Skupina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15025" cy="2971800"/>
                          <a:chOff x="0" y="0"/>
                          <a:chExt cx="5915025" cy="2971800"/>
                        </a:xfrm>
                      </wpg:grpSpPr>
                      <wpg:grpSp>
                        <wpg:cNvPr id="27" name="Skupina 27"/>
                        <wpg:cNvGrpSpPr/>
                        <wpg:grpSpPr>
                          <a:xfrm>
                            <a:off x="0" y="114300"/>
                            <a:ext cx="5915025" cy="2857500"/>
                            <a:chOff x="0" y="0"/>
                            <a:chExt cx="5915025" cy="2857500"/>
                          </a:xfrm>
                        </wpg:grpSpPr>
                        <wps:wsp>
                          <wps:cNvPr id="20" name="Obdélník 20"/>
                          <wps:cNvSpPr/>
                          <wps:spPr>
                            <a:xfrm>
                              <a:off x="0" y="0"/>
                              <a:ext cx="5915025" cy="2857500"/>
                            </a:xfrm>
                            <a:prstGeom prst="rect">
                              <a:avLst/>
                            </a:prstGeom>
                            <a:noFill/>
                            <a:ln w="76200">
                              <a:solidFill>
                                <a:srgbClr val="5DAEBC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F25880F" w14:textId="77777777" w:rsidR="001834CA" w:rsidRPr="0053008B" w:rsidRDefault="001834CA" w:rsidP="0053008B">
                                <w:pPr>
                                  <w:spacing w:after="0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" name="Ovál 22"/>
                          <wps:cNvSpPr/>
                          <wps:spPr>
                            <a:xfrm>
                              <a:off x="66675" y="66675"/>
                              <a:ext cx="523875" cy="523875"/>
                            </a:xfrm>
                            <a:prstGeom prst="ellipse">
                              <a:avLst/>
                            </a:prstGeom>
                            <a:solidFill>
                              <a:srgbClr val="5DAEBC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17" name="Textové pole 2"/>
                        <wps:cNvSpPr txBox="1">
                          <a:spLocks noChangeArrowheads="1"/>
                        </wps:cNvSpPr>
                        <wps:spPr bwMode="auto">
                          <a:xfrm>
                            <a:off x="76200" y="0"/>
                            <a:ext cx="504825" cy="733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D15FD7A" w14:textId="77777777" w:rsidR="001834CA" w:rsidRPr="0053008B" w:rsidRDefault="001834CA">
                              <w:pPr>
                                <w:rPr>
                                  <w:b/>
                                  <w:bCs/>
                                  <w:color w:val="FFFFFF" w:themeColor="background1"/>
                                  <w:sz w:val="96"/>
                                  <w:szCs w:val="96"/>
                                </w:rPr>
                              </w:pPr>
                              <w:r w:rsidRPr="0053008B">
                                <w:rPr>
                                  <w:b/>
                                  <w:bCs/>
                                  <w:color w:val="FFFFFF" w:themeColor="background1"/>
                                  <w:sz w:val="96"/>
                                  <w:szCs w:val="96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31FF9E1" id="Skupina 28" o:spid="_x0000_s1029" style="position:absolute;margin-left:9.35pt;margin-top:-14.5pt;width:465.75pt;height:234pt;z-index:251681792" coordsize="59150,297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">
                <v:group id="Skupina 27" o:spid="_x0000_s1030" style="position:absolute;top:1143;width:59150;height:28575" coordsize="591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rect id="Obdélník 20" o:spid="_x0000_s1031" style="position:absolute;width:59150;height:285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" filled="f" strokecolor="#5daebc" strokeweight="6pt">
                    <v:textbox>
                      <w:txbxContent>
                        <w:p w14:paraId="2F25880F" w14:textId="77777777" w:rsidR="001834CA" w:rsidRPr="0053008B" w:rsidRDefault="001834CA" w:rsidP="0053008B">
                          <w:pPr>
                            <w:spacing w:after="0"/>
                            <w:rPr>
                              <w:color w:val="000000" w:themeColor="text1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</v:rect>
                  <v:oval id="Ovál 22" o:spid="_x0000_s1032" style="position:absolute;left:666;top:666;width:5239;height:5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" fillcolor="#5daebc" stroked="f" strokeweight="1pt">
                    <v:stroke joinstyle="miter"/>
                  </v:oval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ové pole 2" o:spid="_x0000_s1033" type="#_x0000_t202" style="position:absolute;left:762;width:5048;height:73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5D15FD7A" w14:textId="77777777" w:rsidR="001834CA" w:rsidRPr="0053008B" w:rsidRDefault="001834CA">
                        <w:pPr>
                          <w:rPr>
                            <w:b/>
                            <w:bCs/>
                            <w:color w:val="FFFFFF" w:themeColor="background1"/>
                            <w:sz w:val="96"/>
                            <w:szCs w:val="96"/>
                          </w:rPr>
                        </w:pPr>
                        <w:r w:rsidRPr="0053008B">
                          <w:rPr>
                            <w:b/>
                            <w:bCs/>
                            <w:color w:val="FFFFFF" w:themeColor="background1"/>
                            <w:sz w:val="96"/>
                            <w:szCs w:val="96"/>
                          </w:rPr>
                          <w:t>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72E3079" w14:textId="77777777" w:rsidR="00557A4C" w:rsidRDefault="00557A4C">
      <w:pPr>
        <w:suppressAutoHyphens w:val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343C55BC" wp14:editId="5103CC56">
                <wp:simplePos x="0" y="0"/>
                <wp:positionH relativeFrom="margin">
                  <wp:posOffset>114300</wp:posOffset>
                </wp:positionH>
                <wp:positionV relativeFrom="paragraph">
                  <wp:posOffset>5481320</wp:posOffset>
                </wp:positionV>
                <wp:extent cx="5915025" cy="2971800"/>
                <wp:effectExtent l="38100" t="0" r="47625" b="38100"/>
                <wp:wrapNone/>
                <wp:docPr id="34" name="Skupina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15025" cy="2971800"/>
                          <a:chOff x="0" y="0"/>
                          <a:chExt cx="5915025" cy="2971800"/>
                        </a:xfrm>
                      </wpg:grpSpPr>
                      <wpg:grpSp>
                        <wpg:cNvPr id="35" name="Skupina 35"/>
                        <wpg:cNvGrpSpPr/>
                        <wpg:grpSpPr>
                          <a:xfrm>
                            <a:off x="0" y="114300"/>
                            <a:ext cx="5915025" cy="2857500"/>
                            <a:chOff x="0" y="0"/>
                            <a:chExt cx="5915025" cy="2857500"/>
                          </a:xfrm>
                        </wpg:grpSpPr>
                        <wps:wsp>
                          <wps:cNvPr id="36" name="Obdélník 36"/>
                          <wps:cNvSpPr/>
                          <wps:spPr>
                            <a:xfrm>
                              <a:off x="0" y="0"/>
                              <a:ext cx="5915025" cy="2857500"/>
                            </a:xfrm>
                            <a:prstGeom prst="rect">
                              <a:avLst/>
                            </a:prstGeom>
                            <a:noFill/>
                            <a:ln w="76200">
                              <a:solidFill>
                                <a:srgbClr val="5DAEBC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E6E9C89" w14:textId="77777777" w:rsidR="001834CA" w:rsidRPr="0053008B" w:rsidRDefault="001834CA" w:rsidP="0053008B">
                                <w:pPr>
                                  <w:spacing w:after="0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7" name="Ovál 37"/>
                          <wps:cNvSpPr/>
                          <wps:spPr>
                            <a:xfrm>
                              <a:off x="66675" y="66675"/>
                              <a:ext cx="523875" cy="523875"/>
                            </a:xfrm>
                            <a:prstGeom prst="ellipse">
                              <a:avLst/>
                            </a:prstGeom>
                            <a:solidFill>
                              <a:srgbClr val="5DAEBC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38" name="Textové pole 2"/>
                        <wps:cNvSpPr txBox="1">
                          <a:spLocks noChangeArrowheads="1"/>
                        </wps:cNvSpPr>
                        <wps:spPr bwMode="auto">
                          <a:xfrm>
                            <a:off x="76200" y="0"/>
                            <a:ext cx="504825" cy="733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A78A4D2" w14:textId="77777777" w:rsidR="001834CA" w:rsidRPr="0053008B" w:rsidRDefault="001834CA" w:rsidP="0053008B">
                              <w:pPr>
                                <w:rPr>
                                  <w:b/>
                                  <w:bCs/>
                                  <w:color w:val="FFFFFF" w:themeColor="background1"/>
                                  <w:sz w:val="96"/>
                                  <w:szCs w:val="9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FFFFFF" w:themeColor="background1"/>
                                  <w:sz w:val="96"/>
                                  <w:szCs w:val="96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43C55BC" id="Skupina 34" o:spid="_x0000_s1034" style="position:absolute;margin-left:9pt;margin-top:431.6pt;width:465.75pt;height:234pt;z-index:251685888;mso-position-horizontal-relative:margin" coordsize="59150,297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">
                <v:group id="Skupina 35" o:spid="_x0000_s1035" style="position:absolute;top:1143;width:59150;height:28575" coordsize="591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rect id="Obdélník 36" o:spid="_x0000_s1036" style="position:absolute;width:59150;height:285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" filled="f" strokecolor="#5daebc" strokeweight="6pt">
                    <v:textbox>
                      <w:txbxContent>
                        <w:p w14:paraId="2E6E9C89" w14:textId="77777777" w:rsidR="001834CA" w:rsidRPr="0053008B" w:rsidRDefault="001834CA" w:rsidP="0053008B">
                          <w:pPr>
                            <w:spacing w:after="0"/>
                            <w:rPr>
                              <w:color w:val="000000" w:themeColor="text1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</v:rect>
                  <v:oval id="Ovál 37" o:spid="_x0000_s1037" style="position:absolute;left:666;top:666;width:5239;height:5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" fillcolor="#5daebc" stroked="f" strokeweight="1pt">
                    <v:stroke joinstyle="miter"/>
                  </v:oval>
                </v:group>
                <v:shape id="Textové pole 2" o:spid="_x0000_s1038" type="#_x0000_t202" style="position:absolute;left:762;width:5048;height:73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4Wf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s+pJ+gFzeAAAA//8DAFBLAQItABQABgAIAAAAIQDb4fbL7gAAAIUBAAATAAAAAAAAAAAAAAAA&#10;AAAAAABbQ29udGVudF9UeXBlc10ueG1sUEsBAi0AFAAGAAgAAAAhAFr0LFu/AAAAFQEAAAsAAAAA&#10;AAAAAAAAAAAAHwEAAF9yZWxzLy5yZWxzUEsBAi0AFAAGAAgAAAAhAOlDhZ/BAAAA2wAAAA8AAAAA&#10;AAAAAAAAAAAABwIAAGRycy9kb3ducmV2LnhtbFBLBQYAAAAAAwADALcAAAD1AgAAAAA=&#10;" filled="f" stroked="f">
                  <v:textbox>
                    <w:txbxContent>
                      <w:p w14:paraId="6A78A4D2" w14:textId="77777777" w:rsidR="001834CA" w:rsidRPr="0053008B" w:rsidRDefault="001834CA" w:rsidP="0053008B">
                        <w:pPr>
                          <w:rPr>
                            <w:b/>
                            <w:bCs/>
                            <w:color w:val="FFFFFF" w:themeColor="background1"/>
                            <w:sz w:val="96"/>
                            <w:szCs w:val="96"/>
                          </w:rPr>
                        </w:pPr>
                        <w:r>
                          <w:rPr>
                            <w:b/>
                            <w:bCs/>
                            <w:color w:val="FFFFFF" w:themeColor="background1"/>
                            <w:sz w:val="96"/>
                            <w:szCs w:val="96"/>
                          </w:rPr>
                          <w:t>3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06E65372" wp14:editId="19C2D530">
                <wp:simplePos x="0" y="0"/>
                <wp:positionH relativeFrom="margin">
                  <wp:posOffset>114300</wp:posOffset>
                </wp:positionH>
                <wp:positionV relativeFrom="paragraph">
                  <wp:posOffset>2509520</wp:posOffset>
                </wp:positionV>
                <wp:extent cx="5915025" cy="2971800"/>
                <wp:effectExtent l="38100" t="0" r="47625" b="38100"/>
                <wp:wrapNone/>
                <wp:docPr id="29" name="Skupina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15025" cy="2971800"/>
                          <a:chOff x="0" y="0"/>
                          <a:chExt cx="5915025" cy="2971800"/>
                        </a:xfrm>
                      </wpg:grpSpPr>
                      <wpg:grpSp>
                        <wpg:cNvPr id="30" name="Skupina 30"/>
                        <wpg:cNvGrpSpPr/>
                        <wpg:grpSpPr>
                          <a:xfrm>
                            <a:off x="0" y="114300"/>
                            <a:ext cx="5915025" cy="2857500"/>
                            <a:chOff x="0" y="0"/>
                            <a:chExt cx="5915025" cy="2857500"/>
                          </a:xfrm>
                        </wpg:grpSpPr>
                        <wps:wsp>
                          <wps:cNvPr id="31" name="Obdélník 31"/>
                          <wps:cNvSpPr/>
                          <wps:spPr>
                            <a:xfrm>
                              <a:off x="0" y="0"/>
                              <a:ext cx="5915025" cy="2857500"/>
                            </a:xfrm>
                            <a:prstGeom prst="rect">
                              <a:avLst/>
                            </a:prstGeom>
                            <a:noFill/>
                            <a:ln w="76200">
                              <a:solidFill>
                                <a:srgbClr val="5DAEBC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501A7B4" w14:textId="77777777" w:rsidR="001834CA" w:rsidRPr="0053008B" w:rsidRDefault="001834CA" w:rsidP="0053008B">
                                <w:pPr>
                                  <w:spacing w:after="0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2" name="Ovál 32"/>
                          <wps:cNvSpPr/>
                          <wps:spPr>
                            <a:xfrm>
                              <a:off x="66675" y="66675"/>
                              <a:ext cx="523875" cy="523875"/>
                            </a:xfrm>
                            <a:prstGeom prst="ellipse">
                              <a:avLst/>
                            </a:prstGeom>
                            <a:solidFill>
                              <a:srgbClr val="5DAEBC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33" name="Textové pole 2"/>
                        <wps:cNvSpPr txBox="1">
                          <a:spLocks noChangeArrowheads="1"/>
                        </wps:cNvSpPr>
                        <wps:spPr bwMode="auto">
                          <a:xfrm>
                            <a:off x="76200" y="0"/>
                            <a:ext cx="504825" cy="733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FD5A1DC" w14:textId="77777777" w:rsidR="001834CA" w:rsidRPr="0053008B" w:rsidRDefault="001834CA" w:rsidP="0053008B">
                              <w:pPr>
                                <w:rPr>
                                  <w:b/>
                                  <w:bCs/>
                                  <w:color w:val="FFFFFF" w:themeColor="background1"/>
                                  <w:sz w:val="96"/>
                                  <w:szCs w:val="9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FFFFFF" w:themeColor="background1"/>
                                  <w:sz w:val="96"/>
                                  <w:szCs w:val="96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6E65372" id="Skupina 29" o:spid="_x0000_s1039" style="position:absolute;margin-left:9pt;margin-top:197.6pt;width:465.75pt;height:234pt;z-index:251683840;mso-position-horizontal-relative:margin" coordsize="59150,297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">
                <v:group id="Skupina 30" o:spid="_x0000_s1040" style="position:absolute;top:1143;width:59150;height:28575" coordsize="591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rect id="Obdélník 31" o:spid="_x0000_s1041" style="position:absolute;width:59150;height:285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" filled="f" strokecolor="#5daebc" strokeweight="6pt">
                    <v:textbox>
                      <w:txbxContent>
                        <w:p w14:paraId="1501A7B4" w14:textId="77777777" w:rsidR="001834CA" w:rsidRPr="0053008B" w:rsidRDefault="001834CA" w:rsidP="0053008B">
                          <w:pPr>
                            <w:spacing w:after="0"/>
                            <w:rPr>
                              <w:color w:val="000000" w:themeColor="text1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</v:rect>
                  <v:oval id="Ovál 32" o:spid="_x0000_s1042" style="position:absolute;left:666;top:666;width:5239;height:5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" fillcolor="#5daebc" stroked="f" strokeweight="1pt">
                    <v:stroke joinstyle="miter"/>
                  </v:oval>
                </v:group>
                <v:shape id="Textové pole 2" o:spid="_x0000_s1043" type="#_x0000_t202" style="position:absolute;left:762;width:5048;height:73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xfu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l/X+IPkNkvAAAA//8DAFBLAQItABQABgAIAAAAIQDb4fbL7gAAAIUBAAATAAAAAAAAAAAA&#10;AAAAAAAAAABbQ29udGVudF9UeXBlc10ueG1sUEsBAi0AFAAGAAgAAAAhAFr0LFu/AAAAFQEAAAsA&#10;AAAAAAAAAAAAAAAAHwEAAF9yZWxzLy5yZWxzUEsBAi0AFAAGAAgAAAAhAOfnF+7EAAAA2wAAAA8A&#10;AAAAAAAAAAAAAAAABwIAAGRycy9kb3ducmV2LnhtbFBLBQYAAAAAAwADALcAAAD4AgAAAAA=&#10;" filled="f" stroked="f">
                  <v:textbox>
                    <w:txbxContent>
                      <w:p w14:paraId="2FD5A1DC" w14:textId="77777777" w:rsidR="001834CA" w:rsidRPr="0053008B" w:rsidRDefault="001834CA" w:rsidP="0053008B">
                        <w:pPr>
                          <w:rPr>
                            <w:b/>
                            <w:bCs/>
                            <w:color w:val="FFFFFF" w:themeColor="background1"/>
                            <w:sz w:val="96"/>
                            <w:szCs w:val="96"/>
                          </w:rPr>
                        </w:pPr>
                        <w:r>
                          <w:rPr>
                            <w:b/>
                            <w:bCs/>
                            <w:color w:val="FFFFFF" w:themeColor="background1"/>
                            <w:sz w:val="96"/>
                            <w:szCs w:val="96"/>
                          </w:rPr>
                          <w:t>2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557A4C" w:rsidRPr="00557A4C" w14:paraId="79D9ECA9" w14:textId="77777777" w:rsidTr="002B730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066068" w14:textId="77777777" w:rsidR="00557A4C" w:rsidRPr="00557A4C" w:rsidRDefault="00557A4C" w:rsidP="00557A4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57A4C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AD5671" w14:textId="77777777" w:rsidR="00557A4C" w:rsidRPr="00557A4C" w:rsidRDefault="00557A4C" w:rsidP="00557A4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557A4C">
              <w:rPr>
                <w:sz w:val="18"/>
                <w:szCs w:val="18"/>
              </w:rPr>
              <w:t>4.9 Popis obrázku</w:t>
            </w:r>
          </w:p>
        </w:tc>
      </w:tr>
      <w:tr w:rsidR="00557A4C" w:rsidRPr="00557A4C" w14:paraId="6867D715" w14:textId="77777777" w:rsidTr="002B730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5917C4" w14:textId="77777777" w:rsidR="00557A4C" w:rsidRPr="00557A4C" w:rsidRDefault="00557A4C" w:rsidP="00557A4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57A4C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F18428" w14:textId="77E248F7" w:rsidR="00557A4C" w:rsidRPr="00557A4C" w:rsidRDefault="00557A4C" w:rsidP="00557A4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557A4C">
              <w:rPr>
                <w:sz w:val="18"/>
                <w:szCs w:val="18"/>
              </w:rPr>
              <w:t>2.2 Tematický blok č. 2 (</w:t>
            </w:r>
            <w:r w:rsidR="00193E56">
              <w:rPr>
                <w:sz w:val="18"/>
                <w:szCs w:val="18"/>
              </w:rPr>
              <w:t>Koncept pěti R</w:t>
            </w:r>
            <w:r w:rsidRPr="00557A4C">
              <w:rPr>
                <w:sz w:val="18"/>
                <w:szCs w:val="18"/>
              </w:rPr>
              <w:t>)</w:t>
            </w:r>
          </w:p>
        </w:tc>
      </w:tr>
      <w:tr w:rsidR="00557A4C" w:rsidRPr="00557A4C" w14:paraId="35CC3E74" w14:textId="77777777" w:rsidTr="002B7305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B337B0" w14:textId="77777777" w:rsidR="00557A4C" w:rsidRPr="00557A4C" w:rsidRDefault="00557A4C" w:rsidP="00557A4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57A4C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6C4CD4" w14:textId="77777777" w:rsidR="00557A4C" w:rsidRPr="00557A4C" w:rsidRDefault="00557A4C" w:rsidP="00557A4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557A4C">
              <w:rPr>
                <w:sz w:val="18"/>
                <w:szCs w:val="18"/>
              </w:rPr>
              <w:t>2.2.5 Téma č. 5 (</w:t>
            </w:r>
            <w:proofErr w:type="gramStart"/>
            <w:r w:rsidRPr="00557A4C">
              <w:rPr>
                <w:sz w:val="18"/>
                <w:szCs w:val="18"/>
              </w:rPr>
              <w:t>Angličtina</w:t>
            </w:r>
            <w:proofErr w:type="gramEnd"/>
            <w:r w:rsidRPr="00557A4C">
              <w:rPr>
                <w:sz w:val="18"/>
                <w:szCs w:val="18"/>
              </w:rPr>
              <w:t>)</w:t>
            </w:r>
          </w:p>
        </w:tc>
      </w:tr>
    </w:tbl>
    <w:p w14:paraId="7784AF05" w14:textId="77777777" w:rsidR="001C46D1" w:rsidRDefault="001C46D1" w:rsidP="00F8425D">
      <w:r>
        <w:rPr>
          <w:noProof/>
        </w:rPr>
        <w:drawing>
          <wp:anchor distT="0" distB="0" distL="114300" distR="114300" simplePos="0" relativeHeight="251695104" behindDoc="0" locked="0" layoutInCell="1" allowOverlap="1" wp14:anchorId="43A0D192" wp14:editId="62795306">
            <wp:simplePos x="0" y="0"/>
            <wp:positionH relativeFrom="column">
              <wp:posOffset>661670</wp:posOffset>
            </wp:positionH>
            <wp:positionV relativeFrom="paragraph">
              <wp:posOffset>177800</wp:posOffset>
            </wp:positionV>
            <wp:extent cx="5019675" cy="514350"/>
            <wp:effectExtent l="0" t="0" r="9525" b="0"/>
            <wp:wrapNone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9675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4080" behindDoc="0" locked="0" layoutInCell="1" allowOverlap="1" wp14:anchorId="5F4A07CF" wp14:editId="6372FD0C">
                <wp:simplePos x="0" y="0"/>
                <wp:positionH relativeFrom="column">
                  <wp:posOffset>13970</wp:posOffset>
                </wp:positionH>
                <wp:positionV relativeFrom="paragraph">
                  <wp:posOffset>-174625</wp:posOffset>
                </wp:positionV>
                <wp:extent cx="5915025" cy="2971800"/>
                <wp:effectExtent l="38100" t="0" r="47625" b="38100"/>
                <wp:wrapNone/>
                <wp:docPr id="17" name="Skupina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15025" cy="2971800"/>
                          <a:chOff x="0" y="0"/>
                          <a:chExt cx="5915025" cy="2971800"/>
                        </a:xfrm>
                      </wpg:grpSpPr>
                      <wpg:grpSp>
                        <wpg:cNvPr id="39" name="Skupina 39"/>
                        <wpg:cNvGrpSpPr/>
                        <wpg:grpSpPr>
                          <a:xfrm>
                            <a:off x="0" y="0"/>
                            <a:ext cx="5915025" cy="2971800"/>
                            <a:chOff x="0" y="0"/>
                            <a:chExt cx="5915025" cy="2971800"/>
                          </a:xfrm>
                        </wpg:grpSpPr>
                        <wpg:grpSp>
                          <wpg:cNvPr id="40" name="Skupina 40"/>
                          <wpg:cNvGrpSpPr/>
                          <wpg:grpSpPr>
                            <a:xfrm>
                              <a:off x="0" y="114300"/>
                              <a:ext cx="5915025" cy="2857500"/>
                              <a:chOff x="0" y="0"/>
                              <a:chExt cx="5915025" cy="2857500"/>
                            </a:xfrm>
                          </wpg:grpSpPr>
                          <wps:wsp>
                            <wps:cNvPr id="41" name="Obdélník 41"/>
                            <wps:cNvSpPr/>
                            <wps:spPr>
                              <a:xfrm>
                                <a:off x="0" y="0"/>
                                <a:ext cx="5915025" cy="2857500"/>
                              </a:xfrm>
                              <a:prstGeom prst="rect">
                                <a:avLst/>
                              </a:prstGeom>
                              <a:noFill/>
                              <a:ln w="76200">
                                <a:solidFill>
                                  <a:srgbClr val="5DAEBC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AEF3D39" w14:textId="77777777" w:rsidR="001834CA" w:rsidRPr="0053008B" w:rsidRDefault="001834CA" w:rsidP="00557A4C">
                                  <w:pPr>
                                    <w:spacing w:after="0"/>
                                    <w:rPr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2" name="Ovál 42"/>
                            <wps:cNvSpPr/>
                            <wps:spPr>
                              <a:xfrm>
                                <a:off x="66675" y="66675"/>
                                <a:ext cx="523875" cy="52387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5DAEBC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43" name="Textové pole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6200" y="0"/>
                              <a:ext cx="504825" cy="73342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6AD9064" w14:textId="77777777" w:rsidR="001834CA" w:rsidRPr="0053008B" w:rsidRDefault="001834CA" w:rsidP="00557A4C">
                                <w:pPr>
                                  <w:rPr>
                                    <w:b/>
                                    <w:bCs/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r w:rsidRPr="0053008B">
                                  <w:rPr>
                                    <w:b/>
                                    <w:bCs/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9" name="Přímá spojnice 9"/>
                        <wps:cNvCnPr/>
                        <wps:spPr>
                          <a:xfrm>
                            <a:off x="38100" y="1095375"/>
                            <a:ext cx="5857875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Přímá spojnice 10"/>
                        <wps:cNvCnPr/>
                        <wps:spPr>
                          <a:xfrm>
                            <a:off x="9525" y="2038350"/>
                            <a:ext cx="5857875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F4A07CF" id="Skupina 17" o:spid="_x0000_s1044" style="position:absolute;margin-left:1.1pt;margin-top:-13.75pt;width:465.75pt;height:234pt;z-index:251694080" coordsize="59150,297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">
                <v:group id="Skupina 39" o:spid="_x0000_s1045" style="position:absolute;width:59150;height:29718" coordsize="59150,29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<v:group id="Skupina 40" o:spid="_x0000_s1046" style="position:absolute;top:1143;width:59150;height:28575" coordsize="591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  <v:rect id="Obdélník 41" o:spid="_x0000_s1047" style="position:absolute;width:59150;height:285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" filled="f" strokecolor="#5daebc" strokeweight="6pt">
                      <v:textbox>
                        <w:txbxContent>
                          <w:p w14:paraId="2AEF3D39" w14:textId="77777777" w:rsidR="001834CA" w:rsidRPr="0053008B" w:rsidRDefault="001834CA" w:rsidP="00557A4C">
                            <w:p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rect>
                    <v:oval id="Ovál 42" o:spid="_x0000_s1048" style="position:absolute;left:666;top:666;width:5239;height:5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" fillcolor="#5daebc" stroked="f" strokeweight="1pt">
                      <v:stroke joinstyle="miter"/>
                    </v:oval>
                  </v:group>
                  <v:shape id="Textové pole 2" o:spid="_x0000_s1049" type="#_x0000_t202" style="position:absolute;left:762;width:5048;height:73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WST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bAqPL/EHyOwXAAD//wMAUEsBAi0AFAAGAAgAAAAhANvh9svuAAAAhQEAABMAAAAAAAAAAAAA&#10;AAAAAAAAAFtDb250ZW50X1R5cGVzXS54bWxQSwECLQAUAAYACAAAACEAWvQsW78AAAAVAQAACwAA&#10;AAAAAAAAAAAAAAAfAQAAX3JlbHMvLnJlbHNQSwECLQAUAAYACAAAACEAv+Fkk8MAAADbAAAADwAA&#10;AAAAAAAAAAAAAAAHAgAAZHJzL2Rvd25yZXYueG1sUEsFBgAAAAADAAMAtwAAAPcCAAAAAA==&#10;" filled="f" stroked="f">
                    <v:textbox>
                      <w:txbxContent>
                        <w:p w14:paraId="76AD9064" w14:textId="77777777" w:rsidR="001834CA" w:rsidRPr="0053008B" w:rsidRDefault="001834CA" w:rsidP="00557A4C">
                          <w:pPr>
                            <w:rPr>
                              <w:b/>
                              <w:bCs/>
                              <w:color w:val="FFFFFF" w:themeColor="background1"/>
                              <w:sz w:val="96"/>
                              <w:szCs w:val="96"/>
                            </w:rPr>
                          </w:pPr>
                          <w:r w:rsidRPr="0053008B">
                            <w:rPr>
                              <w:b/>
                              <w:bCs/>
                              <w:color w:val="FFFFFF" w:themeColor="background1"/>
                              <w:sz w:val="96"/>
                              <w:szCs w:val="96"/>
                            </w:rPr>
                            <w:t>1</w:t>
                          </w:r>
                        </w:p>
                      </w:txbxContent>
                    </v:textbox>
                  </v:shape>
                </v:group>
                <v:line id="Přímá spojnice 9" o:spid="_x0000_s1050" style="position:absolute;visibility:visible;mso-wrap-style:square" from="381,10953" to="58959,109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" strokecolor="#5daebc" strokeweight="3pt">
                  <v:stroke joinstyle="miter"/>
                </v:line>
                <v:line id="Přímá spojnice 10" o:spid="_x0000_s1051" style="position:absolute;visibility:visible;mso-wrap-style:square" from="95,20383" to="58674,203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" strokecolor="#5daebc" strokeweight="3pt">
                  <v:stroke joinstyle="miter"/>
                </v:line>
              </v:group>
            </w:pict>
          </mc:Fallback>
        </mc:AlternateContent>
      </w:r>
    </w:p>
    <w:p w14:paraId="383B4C93" w14:textId="77777777" w:rsidR="00DE13F4" w:rsidRDefault="001F020D">
      <w:pPr>
        <w:suppressAutoHyphens w:val="0"/>
      </w:pPr>
      <w:r>
        <w:rPr>
          <w:noProof/>
        </w:rPr>
        <w:drawing>
          <wp:anchor distT="0" distB="0" distL="114300" distR="114300" simplePos="0" relativeHeight="251714560" behindDoc="0" locked="0" layoutInCell="1" allowOverlap="1" wp14:anchorId="2EF84C95" wp14:editId="4D629677">
            <wp:simplePos x="0" y="0"/>
            <wp:positionH relativeFrom="column">
              <wp:posOffset>4709795</wp:posOffset>
            </wp:positionH>
            <wp:positionV relativeFrom="paragraph">
              <wp:posOffset>6538595</wp:posOffset>
            </wp:positionV>
            <wp:extent cx="904875" cy="952500"/>
            <wp:effectExtent l="0" t="0" r="9525" b="0"/>
            <wp:wrapNone/>
            <wp:docPr id="213" name="Obrázek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4875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3536" behindDoc="0" locked="0" layoutInCell="1" allowOverlap="1" wp14:anchorId="11476858" wp14:editId="5A333CA7">
            <wp:simplePos x="0" y="0"/>
            <wp:positionH relativeFrom="page">
              <wp:posOffset>2600325</wp:posOffset>
            </wp:positionH>
            <wp:positionV relativeFrom="paragraph">
              <wp:posOffset>7310120</wp:posOffset>
            </wp:positionV>
            <wp:extent cx="2581275" cy="754658"/>
            <wp:effectExtent l="0" t="0" r="0" b="7620"/>
            <wp:wrapNone/>
            <wp:docPr id="212" name="Obrázek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7546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2512" behindDoc="0" locked="0" layoutInCell="1" allowOverlap="1" wp14:anchorId="2B410F66" wp14:editId="7AAAC24F">
            <wp:simplePos x="0" y="0"/>
            <wp:positionH relativeFrom="page">
              <wp:align>center</wp:align>
            </wp:positionH>
            <wp:positionV relativeFrom="paragraph">
              <wp:posOffset>5986145</wp:posOffset>
            </wp:positionV>
            <wp:extent cx="1952625" cy="638175"/>
            <wp:effectExtent l="0" t="0" r="9525" b="9525"/>
            <wp:wrapNone/>
            <wp:docPr id="211" name="Obrázek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2625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1488" behindDoc="1" locked="0" layoutInCell="1" allowOverlap="1" wp14:anchorId="4F08D5F8" wp14:editId="03ED4345">
            <wp:simplePos x="0" y="0"/>
            <wp:positionH relativeFrom="margin">
              <wp:posOffset>52070</wp:posOffset>
            </wp:positionH>
            <wp:positionV relativeFrom="paragraph">
              <wp:posOffset>7319645</wp:posOffset>
            </wp:positionV>
            <wp:extent cx="1533525" cy="941690"/>
            <wp:effectExtent l="0" t="0" r="0" b="0"/>
            <wp:wrapNone/>
            <wp:docPr id="210" name="Obrázek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941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9440" behindDoc="1" locked="0" layoutInCell="1" allowOverlap="1" wp14:anchorId="672BF46D" wp14:editId="403A5734">
            <wp:simplePos x="0" y="0"/>
            <wp:positionH relativeFrom="margin">
              <wp:posOffset>61595</wp:posOffset>
            </wp:positionH>
            <wp:positionV relativeFrom="paragraph">
              <wp:posOffset>6119495</wp:posOffset>
            </wp:positionV>
            <wp:extent cx="1533525" cy="941070"/>
            <wp:effectExtent l="0" t="0" r="9525" b="0"/>
            <wp:wrapNone/>
            <wp:docPr id="209" name="Obrázek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941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BE4EF83" wp14:editId="19303505">
                <wp:simplePos x="0" y="0"/>
                <wp:positionH relativeFrom="column">
                  <wp:posOffset>4404995</wp:posOffset>
                </wp:positionH>
                <wp:positionV relativeFrom="paragraph">
                  <wp:posOffset>5633720</wp:posOffset>
                </wp:positionV>
                <wp:extent cx="0" cy="2790825"/>
                <wp:effectExtent l="19050" t="0" r="19050" b="28575"/>
                <wp:wrapNone/>
                <wp:docPr id="208" name="Přímá spojnice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9082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DAEBC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>
            <w:pict>
              <v:line w14:anchorId="662B212C" id="Přímá spojnice 208" o:spid="_x0000_s1026" style="position:absolute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6.85pt,443.6pt" to="346.85pt,66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" strokecolor="#5daebc" strokeweight="3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55018C5" wp14:editId="696EAD19">
                <wp:simplePos x="0" y="0"/>
                <wp:positionH relativeFrom="column">
                  <wp:posOffset>1557020</wp:posOffset>
                </wp:positionH>
                <wp:positionV relativeFrom="paragraph">
                  <wp:posOffset>5642610</wp:posOffset>
                </wp:positionV>
                <wp:extent cx="0" cy="2790825"/>
                <wp:effectExtent l="19050" t="0" r="19050" b="28575"/>
                <wp:wrapNone/>
                <wp:docPr id="207" name="Přímá spojnice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9082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DAEBC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>
            <w:pict>
              <v:line w14:anchorId="4E6B28ED" id="Přímá spojnice 207" o:spid="_x0000_s1026" style="position:absolute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2.6pt,444.3pt" to="122.6pt,66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" strokecolor="#5daebc" strokeweight="3pt">
                <v:stroke joinstyle="miter"/>
              </v:line>
            </w:pict>
          </mc:Fallback>
        </mc:AlternateContent>
      </w:r>
      <w:r w:rsidR="001C46D1">
        <w:rPr>
          <w:noProof/>
        </w:rPr>
        <w:drawing>
          <wp:anchor distT="0" distB="0" distL="114300" distR="114300" simplePos="0" relativeHeight="251705344" behindDoc="0" locked="0" layoutInCell="1" allowOverlap="1" wp14:anchorId="290204C8" wp14:editId="55F37F55">
            <wp:simplePos x="0" y="0"/>
            <wp:positionH relativeFrom="column">
              <wp:posOffset>3385820</wp:posOffset>
            </wp:positionH>
            <wp:positionV relativeFrom="paragraph">
              <wp:posOffset>4138295</wp:posOffset>
            </wp:positionV>
            <wp:extent cx="2105025" cy="1238250"/>
            <wp:effectExtent l="0" t="0" r="9525" b="0"/>
            <wp:wrapNone/>
            <wp:docPr id="205" name="Obrázek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C46D1">
        <w:rPr>
          <w:noProof/>
        </w:rPr>
        <w:drawing>
          <wp:anchor distT="0" distB="0" distL="114300" distR="114300" simplePos="0" relativeHeight="251704320" behindDoc="0" locked="0" layoutInCell="1" allowOverlap="1" wp14:anchorId="7FF04CFA" wp14:editId="7968C541">
            <wp:simplePos x="0" y="0"/>
            <wp:positionH relativeFrom="column">
              <wp:posOffset>347345</wp:posOffset>
            </wp:positionH>
            <wp:positionV relativeFrom="paragraph">
              <wp:posOffset>4128770</wp:posOffset>
            </wp:positionV>
            <wp:extent cx="2314575" cy="1266825"/>
            <wp:effectExtent l="0" t="0" r="9525" b="9525"/>
            <wp:wrapNone/>
            <wp:docPr id="85" name="Obrázek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457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C46D1">
        <w:rPr>
          <w:noProof/>
        </w:rPr>
        <w:drawing>
          <wp:anchor distT="0" distB="0" distL="114300" distR="114300" simplePos="0" relativeHeight="251703296" behindDoc="0" locked="0" layoutInCell="1" allowOverlap="1" wp14:anchorId="0B784C0C" wp14:editId="43644599">
            <wp:simplePos x="0" y="0"/>
            <wp:positionH relativeFrom="column">
              <wp:posOffset>3138170</wp:posOffset>
            </wp:positionH>
            <wp:positionV relativeFrom="paragraph">
              <wp:posOffset>2700020</wp:posOffset>
            </wp:positionV>
            <wp:extent cx="2514600" cy="1295400"/>
            <wp:effectExtent l="0" t="0" r="0" b="0"/>
            <wp:wrapNone/>
            <wp:docPr id="84" name="Obrázek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C46D1">
        <w:rPr>
          <w:noProof/>
        </w:rPr>
        <w:drawing>
          <wp:anchor distT="0" distB="0" distL="114300" distR="114300" simplePos="0" relativeHeight="251702272" behindDoc="0" locked="0" layoutInCell="1" allowOverlap="1" wp14:anchorId="1EA67237" wp14:editId="78CEE980">
            <wp:simplePos x="0" y="0"/>
            <wp:positionH relativeFrom="column">
              <wp:posOffset>995045</wp:posOffset>
            </wp:positionH>
            <wp:positionV relativeFrom="paragraph">
              <wp:posOffset>2814320</wp:posOffset>
            </wp:positionV>
            <wp:extent cx="1000125" cy="1057275"/>
            <wp:effectExtent l="0" t="0" r="9525" b="9525"/>
            <wp:wrapNone/>
            <wp:docPr id="83" name="Obrázek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C46D1">
        <w:rPr>
          <w:noProof/>
        </w:rPr>
        <mc:AlternateContent>
          <mc:Choice Requires="wpg">
            <w:drawing>
              <wp:anchor distT="0" distB="0" distL="114300" distR="114300" simplePos="0" relativeHeight="251701248" behindDoc="0" locked="0" layoutInCell="1" allowOverlap="1" wp14:anchorId="0FBAF946" wp14:editId="34E0DB6C">
                <wp:simplePos x="0" y="0"/>
                <wp:positionH relativeFrom="column">
                  <wp:posOffset>13970</wp:posOffset>
                </wp:positionH>
                <wp:positionV relativeFrom="paragraph">
                  <wp:posOffset>2519045</wp:posOffset>
                </wp:positionV>
                <wp:extent cx="5915025" cy="2971800"/>
                <wp:effectExtent l="38100" t="0" r="47625" b="38100"/>
                <wp:wrapNone/>
                <wp:docPr id="26" name="Skupina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15025" cy="2971800"/>
                          <a:chOff x="0" y="0"/>
                          <a:chExt cx="5915025" cy="2971800"/>
                        </a:xfrm>
                      </wpg:grpSpPr>
                      <wpg:grpSp>
                        <wpg:cNvPr id="44" name="Skupina 44"/>
                        <wpg:cNvGrpSpPr/>
                        <wpg:grpSpPr>
                          <a:xfrm>
                            <a:off x="0" y="0"/>
                            <a:ext cx="5915025" cy="2971800"/>
                            <a:chOff x="0" y="0"/>
                            <a:chExt cx="5915025" cy="2971800"/>
                          </a:xfrm>
                        </wpg:grpSpPr>
                        <wpg:grpSp>
                          <wpg:cNvPr id="74" name="Skupina 74"/>
                          <wpg:cNvGrpSpPr/>
                          <wpg:grpSpPr>
                            <a:xfrm>
                              <a:off x="0" y="114300"/>
                              <a:ext cx="5915025" cy="2857500"/>
                              <a:chOff x="0" y="0"/>
                              <a:chExt cx="5915025" cy="2857500"/>
                            </a:xfrm>
                          </wpg:grpSpPr>
                          <wps:wsp>
                            <wps:cNvPr id="75" name="Obdélník 75"/>
                            <wps:cNvSpPr/>
                            <wps:spPr>
                              <a:xfrm>
                                <a:off x="0" y="0"/>
                                <a:ext cx="5915025" cy="2857500"/>
                              </a:xfrm>
                              <a:prstGeom prst="rect">
                                <a:avLst/>
                              </a:prstGeom>
                              <a:noFill/>
                              <a:ln w="76200">
                                <a:solidFill>
                                  <a:srgbClr val="5DAEBC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D5B0E60" w14:textId="77777777" w:rsidR="001834CA" w:rsidRPr="0053008B" w:rsidRDefault="001834CA" w:rsidP="00557A4C">
                                  <w:pPr>
                                    <w:spacing w:after="0"/>
                                    <w:rPr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6" name="Ovál 76"/>
                            <wps:cNvSpPr/>
                            <wps:spPr>
                              <a:xfrm>
                                <a:off x="66675" y="66675"/>
                                <a:ext cx="523875" cy="52387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5DAEBC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77" name="Textové pole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6200" y="0"/>
                              <a:ext cx="504825" cy="73342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9D1253B" w14:textId="77777777" w:rsidR="001834CA" w:rsidRPr="0053008B" w:rsidRDefault="001834CA" w:rsidP="00557A4C">
                                <w:pPr>
                                  <w:rPr>
                                    <w:b/>
                                    <w:bCs/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24" name="Přímá spojnice 24"/>
                        <wps:cNvCnPr/>
                        <wps:spPr>
                          <a:xfrm>
                            <a:off x="28575" y="1543050"/>
                            <a:ext cx="5867400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Přímá spojnice 25"/>
                        <wps:cNvCnPr/>
                        <wps:spPr>
                          <a:xfrm>
                            <a:off x="2895600" y="133350"/>
                            <a:ext cx="28575" cy="282892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FBAF946" id="Skupina 26" o:spid="_x0000_s1052" style="position:absolute;margin-left:1.1pt;margin-top:198.35pt;width:465.75pt;height:234pt;z-index:251701248" coordsize="59150,297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">
                <v:group id="Skupina 44" o:spid="_x0000_s1053" style="position:absolute;width:59150;height:29718" coordsize="59150,29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<v:group id="Skupina 74" o:spid="_x0000_s1054" style="position:absolute;top:1143;width:59150;height:28575" coordsize="591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SG5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jB/g98v4QfI1Q8AAAD//wMAUEsBAi0AFAAGAAgAAAAhANvh9svuAAAAhQEAABMAAAAAAAAA&#10;AAAAAAAAAAAAAFtDb250ZW50X1R5cGVzXS54bWxQSwECLQAUAAYACAAAACEAWvQsW78AAAAVAQAA&#10;CwAAAAAAAAAAAAAAAAAfAQAAX3JlbHMvLnJlbHNQSwECLQAUAAYACAAAACEAT9khucYAAADbAAAA&#10;DwAAAAAAAAAAAAAAAAAHAgAAZHJzL2Rvd25yZXYueG1sUEsFBgAAAAADAAMAtwAAAPoCAAAAAA==&#10;">
                    <v:rect id="Obdélník 75" o:spid="_x0000_s1055" style="position:absolute;width:59150;height:285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" filled="f" strokecolor="#5daebc" strokeweight="6pt">
                      <v:textbox>
                        <w:txbxContent>
                          <w:p w14:paraId="5D5B0E60" w14:textId="77777777" w:rsidR="001834CA" w:rsidRPr="0053008B" w:rsidRDefault="001834CA" w:rsidP="00557A4C">
                            <w:p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rect>
                    <v:oval id="Ovál 76" o:spid="_x0000_s1056" style="position:absolute;left:666;top:666;width:5239;height:5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" fillcolor="#5daebc" stroked="f" strokeweight="1pt">
                      <v:stroke joinstyle="miter"/>
                    </v:oval>
                  </v:group>
                  <v:shape id="Textové pole 2" o:spid="_x0000_s1057" type="#_x0000_t202" style="position:absolute;left:762;width:5048;height:73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" filled="f" stroked="f">
                    <v:textbox>
                      <w:txbxContent>
                        <w:p w14:paraId="79D1253B" w14:textId="77777777" w:rsidR="001834CA" w:rsidRPr="0053008B" w:rsidRDefault="001834CA" w:rsidP="00557A4C">
                          <w:pPr>
                            <w:rPr>
                              <w:b/>
                              <w:bCs/>
                              <w:color w:val="FFFFFF" w:themeColor="background1"/>
                              <w:sz w:val="96"/>
                              <w:szCs w:val="96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96"/>
                              <w:szCs w:val="96"/>
                            </w:rPr>
                            <w:t>2</w:t>
                          </w:r>
                        </w:p>
                      </w:txbxContent>
                    </v:textbox>
                  </v:shape>
                </v:group>
                <v:line id="Přímá spojnice 24" o:spid="_x0000_s1058" style="position:absolute;visibility:visible;mso-wrap-style:square" from="285,15430" to="58959,154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" strokecolor="#5daebc" strokeweight="3pt">
                  <v:stroke joinstyle="miter"/>
                </v:line>
                <v:line id="Přímá spojnice 25" o:spid="_x0000_s1059" style="position:absolute;visibility:visible;mso-wrap-style:square" from="28956,1333" to="29241,296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" strokecolor="#5daebc" strokeweight="3pt">
                  <v:stroke joinstyle="miter"/>
                </v:line>
              </v:group>
            </w:pict>
          </mc:Fallback>
        </mc:AlternateContent>
      </w:r>
      <w:r w:rsidR="001C46D1">
        <w:rPr>
          <w:noProof/>
        </w:rPr>
        <w:drawing>
          <wp:anchor distT="0" distB="0" distL="114300" distR="114300" simplePos="0" relativeHeight="251697152" behindDoc="0" locked="0" layoutInCell="1" allowOverlap="1" wp14:anchorId="0D16D5B3" wp14:editId="314E84E5">
            <wp:simplePos x="0" y="0"/>
            <wp:positionH relativeFrom="page">
              <wp:align>center</wp:align>
            </wp:positionH>
            <wp:positionV relativeFrom="paragraph">
              <wp:posOffset>1642745</wp:posOffset>
            </wp:positionV>
            <wp:extent cx="4686300" cy="788350"/>
            <wp:effectExtent l="0" t="0" r="0" b="0"/>
            <wp:wrapNone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6300" cy="788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46D1">
        <w:rPr>
          <w:noProof/>
        </w:rPr>
        <w:drawing>
          <wp:anchor distT="0" distB="0" distL="114300" distR="114300" simplePos="0" relativeHeight="251696128" behindDoc="0" locked="0" layoutInCell="1" allowOverlap="1" wp14:anchorId="64E70204" wp14:editId="2C4D03AF">
            <wp:simplePos x="0" y="0"/>
            <wp:positionH relativeFrom="margin">
              <wp:posOffset>2109470</wp:posOffset>
            </wp:positionH>
            <wp:positionV relativeFrom="paragraph">
              <wp:posOffset>709295</wp:posOffset>
            </wp:positionV>
            <wp:extent cx="1685925" cy="776193"/>
            <wp:effectExtent l="0" t="0" r="0" b="5080"/>
            <wp:wrapNone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925" cy="7761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46D1" w:rsidRPr="00557A4C">
        <w:rPr>
          <w:noProof/>
        </w:rPr>
        <mc:AlternateContent>
          <mc:Choice Requires="wpg">
            <w:drawing>
              <wp:anchor distT="0" distB="0" distL="114300" distR="114300" simplePos="0" relativeHeight="251689984" behindDoc="0" locked="0" layoutInCell="1" allowOverlap="1" wp14:anchorId="32772174" wp14:editId="219316C9">
                <wp:simplePos x="0" y="0"/>
                <wp:positionH relativeFrom="margin">
                  <wp:posOffset>9525</wp:posOffset>
                </wp:positionH>
                <wp:positionV relativeFrom="paragraph">
                  <wp:posOffset>5493385</wp:posOffset>
                </wp:positionV>
                <wp:extent cx="5915025" cy="2971800"/>
                <wp:effectExtent l="38100" t="0" r="47625" b="38100"/>
                <wp:wrapNone/>
                <wp:docPr id="78" name="Skupina 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15025" cy="2971800"/>
                          <a:chOff x="0" y="0"/>
                          <a:chExt cx="5915025" cy="2971800"/>
                        </a:xfrm>
                      </wpg:grpSpPr>
                      <wpg:grpSp>
                        <wpg:cNvPr id="79" name="Skupina 79"/>
                        <wpg:cNvGrpSpPr/>
                        <wpg:grpSpPr>
                          <a:xfrm>
                            <a:off x="0" y="114300"/>
                            <a:ext cx="5915025" cy="2857500"/>
                            <a:chOff x="0" y="0"/>
                            <a:chExt cx="5915025" cy="2857500"/>
                          </a:xfrm>
                        </wpg:grpSpPr>
                        <wps:wsp>
                          <wps:cNvPr id="80" name="Obdélník 80"/>
                          <wps:cNvSpPr/>
                          <wps:spPr>
                            <a:xfrm>
                              <a:off x="0" y="0"/>
                              <a:ext cx="5915025" cy="2857500"/>
                            </a:xfrm>
                            <a:prstGeom prst="rect">
                              <a:avLst/>
                            </a:prstGeom>
                            <a:noFill/>
                            <a:ln w="76200">
                              <a:solidFill>
                                <a:srgbClr val="5DAEBC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86E67FF" w14:textId="77777777" w:rsidR="001834CA" w:rsidRPr="0053008B" w:rsidRDefault="001834CA" w:rsidP="00557A4C">
                                <w:pPr>
                                  <w:spacing w:after="0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1" name="Ovál 81"/>
                          <wps:cNvSpPr/>
                          <wps:spPr>
                            <a:xfrm>
                              <a:off x="66675" y="66675"/>
                              <a:ext cx="523875" cy="523875"/>
                            </a:xfrm>
                            <a:prstGeom prst="ellipse">
                              <a:avLst/>
                            </a:prstGeom>
                            <a:solidFill>
                              <a:srgbClr val="5DAEBC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82" name="Textové pole 2"/>
                        <wps:cNvSpPr txBox="1">
                          <a:spLocks noChangeArrowheads="1"/>
                        </wps:cNvSpPr>
                        <wps:spPr bwMode="auto">
                          <a:xfrm>
                            <a:off x="76200" y="0"/>
                            <a:ext cx="504825" cy="733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AF0E70D" w14:textId="77777777" w:rsidR="001834CA" w:rsidRPr="0053008B" w:rsidRDefault="001834CA" w:rsidP="00557A4C">
                              <w:pPr>
                                <w:rPr>
                                  <w:b/>
                                  <w:bCs/>
                                  <w:color w:val="FFFFFF" w:themeColor="background1"/>
                                  <w:sz w:val="96"/>
                                  <w:szCs w:val="9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FFFFFF" w:themeColor="background1"/>
                                  <w:sz w:val="96"/>
                                  <w:szCs w:val="96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2772174" id="Skupina 78" o:spid="_x0000_s1060" style="position:absolute;margin-left:.75pt;margin-top:432.55pt;width:465.75pt;height:234pt;z-index:251689984;mso-position-horizontal-relative:margin" coordsize="59150,297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">
                <v:group id="Skupina 79" o:spid="_x0000_s1061" style="position:absolute;top:1143;width:59150;height:28575" coordsize="591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I4n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C2gN8v4QfI1Q8AAAD//wMAUEsBAi0AFAAGAAgAAAAhANvh9svuAAAAhQEAABMAAAAAAAAA&#10;AAAAAAAAAAAAAFtDb250ZW50X1R5cGVzXS54bWxQSwECLQAUAAYACAAAACEAWvQsW78AAAAVAQAA&#10;CwAAAAAAAAAAAAAAAAAfAQAAX3JlbHMvLnJlbHNQSwECLQAUAAYACAAAACEAodiOJ8YAAADbAAAA&#10;DwAAAAAAAAAAAAAAAAAHAgAAZHJzL2Rvd25yZXYueG1sUEsFBgAAAAADAAMAtwAAAPoCAAAAAA==&#10;">
                  <v:rect id="Obdélník 80" o:spid="_x0000_s1062" style="position:absolute;width:59150;height:285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" filled="f" strokecolor="#5daebc" strokeweight="6pt">
                    <v:textbox>
                      <w:txbxContent>
                        <w:p w14:paraId="586E67FF" w14:textId="77777777" w:rsidR="001834CA" w:rsidRPr="0053008B" w:rsidRDefault="001834CA" w:rsidP="00557A4C">
                          <w:pPr>
                            <w:spacing w:after="0"/>
                            <w:rPr>
                              <w:color w:val="000000" w:themeColor="text1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</v:rect>
                  <v:oval id="Ovál 81" o:spid="_x0000_s1063" style="position:absolute;left:666;top:666;width:5239;height:5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" fillcolor="#5daebc" stroked="f" strokeweight="1pt">
                    <v:stroke joinstyle="miter"/>
                  </v:oval>
                </v:group>
                <v:shape id="Textové pole 2" o:spid="_x0000_s1064" type="#_x0000_t202" style="position:absolute;left:762;width:5048;height:73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" filled="f" stroked="f">
                  <v:textbox>
                    <w:txbxContent>
                      <w:p w14:paraId="5AF0E70D" w14:textId="77777777" w:rsidR="001834CA" w:rsidRPr="0053008B" w:rsidRDefault="001834CA" w:rsidP="00557A4C">
                        <w:pPr>
                          <w:rPr>
                            <w:b/>
                            <w:bCs/>
                            <w:color w:val="FFFFFF" w:themeColor="background1"/>
                            <w:sz w:val="96"/>
                            <w:szCs w:val="96"/>
                          </w:rPr>
                        </w:pPr>
                        <w:r>
                          <w:rPr>
                            <w:b/>
                            <w:bCs/>
                            <w:color w:val="FFFFFF" w:themeColor="background1"/>
                            <w:sz w:val="96"/>
                            <w:szCs w:val="96"/>
                          </w:rPr>
                          <w:t>3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1C46D1"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884506" w:rsidRPr="00557A4C" w14:paraId="549A1923" w14:textId="77777777" w:rsidTr="001834CA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C12D64" w14:textId="208EDAA9" w:rsidR="00884506" w:rsidRPr="00557A4C" w:rsidRDefault="00884506" w:rsidP="00884506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bookmarkStart w:id="2" w:name="_Hlk19457714"/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F72D84" w14:textId="441828C1" w:rsidR="00884506" w:rsidRPr="00557A4C" w:rsidRDefault="00884506" w:rsidP="00884506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0E7D96">
              <w:rPr>
                <w:sz w:val="18"/>
                <w:szCs w:val="18"/>
              </w:rPr>
              <w:t>4.</w:t>
            </w:r>
            <w:r>
              <w:rPr>
                <w:sz w:val="18"/>
                <w:szCs w:val="18"/>
              </w:rPr>
              <w:t>10</w:t>
            </w:r>
            <w:r w:rsidRPr="000E7D96">
              <w:rPr>
                <w:sz w:val="18"/>
                <w:szCs w:val="18"/>
              </w:rPr>
              <w:t xml:space="preserve"> Hádání odpadu</w:t>
            </w:r>
          </w:p>
        </w:tc>
      </w:tr>
      <w:tr w:rsidR="00884506" w:rsidRPr="00557A4C" w14:paraId="3A299BB0" w14:textId="77777777" w:rsidTr="001834CA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C33B0B" w14:textId="6A370642" w:rsidR="00884506" w:rsidRPr="00557A4C" w:rsidRDefault="00884506" w:rsidP="00884506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BCDAFA" w14:textId="11A44FBA" w:rsidR="00884506" w:rsidRPr="00557A4C" w:rsidRDefault="00884506" w:rsidP="00884506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0E7D96">
              <w:rPr>
                <w:sz w:val="18"/>
                <w:szCs w:val="18"/>
              </w:rPr>
              <w:t>2.3 Tematický blok č. 3 (</w:t>
            </w:r>
            <w:proofErr w:type="spellStart"/>
            <w:r w:rsidRPr="000E7D96">
              <w:rPr>
                <w:sz w:val="18"/>
                <w:szCs w:val="18"/>
              </w:rPr>
              <w:t>Refuse</w:t>
            </w:r>
            <w:proofErr w:type="spellEnd"/>
            <w:r w:rsidRPr="000E7D96">
              <w:rPr>
                <w:sz w:val="18"/>
                <w:szCs w:val="18"/>
              </w:rPr>
              <w:t xml:space="preserve"> a</w:t>
            </w:r>
            <w:r w:rsidR="00592984">
              <w:rPr>
                <w:sz w:val="18"/>
                <w:szCs w:val="18"/>
              </w:rPr>
              <w:t> </w:t>
            </w:r>
            <w:proofErr w:type="spellStart"/>
            <w:r w:rsidRPr="000E7D96">
              <w:rPr>
                <w:sz w:val="18"/>
                <w:szCs w:val="18"/>
              </w:rPr>
              <w:t>reduce</w:t>
            </w:r>
            <w:proofErr w:type="spellEnd"/>
            <w:r w:rsidRPr="000E7D96">
              <w:rPr>
                <w:sz w:val="18"/>
                <w:szCs w:val="18"/>
              </w:rPr>
              <w:t>)</w:t>
            </w:r>
          </w:p>
        </w:tc>
      </w:tr>
      <w:tr w:rsidR="00884506" w:rsidRPr="00557A4C" w14:paraId="4032DE84" w14:textId="77777777" w:rsidTr="001834CA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4673F2" w14:textId="41A1F2AD" w:rsidR="00884506" w:rsidRPr="00557A4C" w:rsidRDefault="00884506" w:rsidP="00884506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DAEFEB" w14:textId="5C72A423" w:rsidR="00884506" w:rsidRPr="00557A4C" w:rsidRDefault="00884506" w:rsidP="00884506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0E7D96">
              <w:rPr>
                <w:sz w:val="18"/>
                <w:szCs w:val="18"/>
              </w:rPr>
              <w:t>2.3.1 Téma č. 1 (</w:t>
            </w:r>
            <w:proofErr w:type="spellStart"/>
            <w:r w:rsidRPr="000E7D96">
              <w:rPr>
                <w:sz w:val="18"/>
                <w:szCs w:val="18"/>
              </w:rPr>
              <w:t>Refuse</w:t>
            </w:r>
            <w:proofErr w:type="spellEnd"/>
            <w:r w:rsidRPr="000E7D96">
              <w:rPr>
                <w:sz w:val="18"/>
                <w:szCs w:val="18"/>
              </w:rPr>
              <w:t xml:space="preserve"> a </w:t>
            </w:r>
            <w:proofErr w:type="spellStart"/>
            <w:r w:rsidRPr="000E7D96">
              <w:rPr>
                <w:sz w:val="18"/>
                <w:szCs w:val="18"/>
              </w:rPr>
              <w:t>reduce</w:t>
            </w:r>
            <w:proofErr w:type="spellEnd"/>
            <w:r w:rsidRPr="000E7D96">
              <w:rPr>
                <w:sz w:val="18"/>
                <w:szCs w:val="18"/>
              </w:rPr>
              <w:t>)</w:t>
            </w:r>
          </w:p>
        </w:tc>
      </w:tr>
    </w:tbl>
    <w:p w14:paraId="362F2B87" w14:textId="72DD04E8" w:rsidR="00884506" w:rsidRDefault="005A3C16">
      <w:r>
        <w:rPr>
          <w:noProof/>
        </w:rPr>
        <mc:AlternateContent>
          <mc:Choice Requires="wpg">
            <w:drawing>
              <wp:anchor distT="0" distB="0" distL="114300" distR="114300" simplePos="0" relativeHeight="251729508" behindDoc="1" locked="0" layoutInCell="1" allowOverlap="1" wp14:anchorId="2412289A" wp14:editId="547749FB">
                <wp:simplePos x="0" y="0"/>
                <wp:positionH relativeFrom="column">
                  <wp:posOffset>-419099</wp:posOffset>
                </wp:positionH>
                <wp:positionV relativeFrom="paragraph">
                  <wp:posOffset>-9526</wp:posOffset>
                </wp:positionV>
                <wp:extent cx="6671944" cy="8366125"/>
                <wp:effectExtent l="419100" t="0" r="358140" b="434975"/>
                <wp:wrapNone/>
                <wp:docPr id="232" name="Skupina 2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1944" cy="8366125"/>
                          <a:chOff x="0" y="0"/>
                          <a:chExt cx="6671944" cy="8366125"/>
                        </a:xfrm>
                      </wpg:grpSpPr>
                      <pic:pic xmlns:pic="http://schemas.openxmlformats.org/drawingml/2006/picture">
                        <pic:nvPicPr>
                          <pic:cNvPr id="3" name="Obrázek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598" t="9460" b="6982"/>
                          <a:stretch/>
                        </pic:blipFill>
                        <pic:spPr bwMode="auto">
                          <a:xfrm rot="15127159">
                            <a:off x="4127" y="5130483"/>
                            <a:ext cx="3231515" cy="3239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53" name="Obrázek 25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09" t="10746" r="2990" b="7456"/>
                          <a:stretch/>
                        </pic:blipFill>
                        <pic:spPr bwMode="auto">
                          <a:xfrm rot="16200000">
                            <a:off x="-804228" y="912178"/>
                            <a:ext cx="5064125" cy="3239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54" name="Obrázek 25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76" t="14493" r="13345" b="15942"/>
                          <a:stretch/>
                        </pic:blipFill>
                        <pic:spPr bwMode="auto">
                          <a:xfrm rot="16200000">
                            <a:off x="2764789" y="852171"/>
                            <a:ext cx="4486275" cy="2950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55" name="Obrázek 25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460" r="56601" b="6982"/>
                          <a:stretch/>
                        </pic:blipFill>
                        <pic:spPr bwMode="auto">
                          <a:xfrm rot="18730162">
                            <a:off x="3871594" y="4816476"/>
                            <a:ext cx="2360930" cy="3239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 xmlns:w16sdtdh="http://schemas.microsoft.com/office/word/2020/wordml/sdtdatahash">
            <w:pict>
              <v:group w14:anchorId="609E41C1" id="Skupina 232" o:spid="_x0000_s1026" style="position:absolute;margin-left:-33pt;margin-top:-.75pt;width:525.35pt;height:658.75pt;z-index:-251586972" coordsize="66719,836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">
                <v:shape id="Obrázek 3" o:spid="_x0000_s1027" type="#_x0000_t75" style="position:absolute;left:41;top:51305;width:32315;height:32397;rotation:-7070068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">
                  <v:imagedata r:id="rId53" o:title="" croptop="6200f" cropbottom="4576f" cropleft="26606f"/>
                </v:shape>
                <v:shape id="Obrázek 253" o:spid="_x0000_s1028" type="#_x0000_t75" style="position:absolute;left:-8043;top:9122;width:50641;height:32398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">
                  <v:imagedata r:id="rId54" o:title="" croptop="7042f" cropbottom="4886f" cropleft="2234f" cropright="1960f"/>
                </v:shape>
                <v:shape id="Obrázek 254" o:spid="_x0000_s1029" type="#_x0000_t75" style="position:absolute;left:27647;top:8522;width:44863;height:29508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">
                  <v:imagedata r:id="rId55" o:title="" croptop="9498f" cropbottom="10448f" cropleft="3064f" cropright="8746f"/>
                </v:shape>
                <v:shape id="Obrázek 255" o:spid="_x0000_s1030" type="#_x0000_t75" style="position:absolute;left:38715;top:48164;width:23610;height:32398;rotation:-3134628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">
                  <v:imagedata r:id="rId56" o:title="" croptop="6200f" cropbottom="4576f" cropright="37094f"/>
                </v:shape>
              </v:group>
            </w:pict>
          </mc:Fallback>
        </mc:AlternateContent>
      </w:r>
    </w:p>
    <w:p w14:paraId="48BB995C" w14:textId="2941DF02" w:rsidR="00884506" w:rsidRDefault="00884506" w:rsidP="005A3C16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498"/>
        <w:tblW w:w="509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402"/>
      </w:tblGrid>
      <w:tr w:rsidR="00DE13F4" w:rsidRPr="00557A4C" w14:paraId="43F43B27" w14:textId="77777777" w:rsidTr="005A3C16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F583AF" w14:textId="119C59D6" w:rsidR="00DE13F4" w:rsidRPr="00557A4C" w:rsidRDefault="00DE13F4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57A4C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40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C9BA13" w14:textId="35393DA3" w:rsidR="00DE13F4" w:rsidRPr="00557A4C" w:rsidRDefault="00DE13F4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557A4C">
              <w:rPr>
                <w:sz w:val="18"/>
                <w:szCs w:val="18"/>
              </w:rPr>
              <w:t>4.</w:t>
            </w:r>
            <w:r w:rsidR="00884506">
              <w:rPr>
                <w:sz w:val="18"/>
                <w:szCs w:val="18"/>
              </w:rPr>
              <w:t>1</w:t>
            </w:r>
            <w:r w:rsidR="00F16A8C">
              <w:rPr>
                <w:sz w:val="18"/>
                <w:szCs w:val="18"/>
              </w:rPr>
              <w:t>1</w:t>
            </w:r>
            <w:r w:rsidRPr="00557A4C">
              <w:rPr>
                <w:sz w:val="18"/>
                <w:szCs w:val="18"/>
              </w:rPr>
              <w:t xml:space="preserve"> </w:t>
            </w:r>
            <w:r w:rsidR="00884506">
              <w:rPr>
                <w:sz w:val="18"/>
                <w:szCs w:val="18"/>
              </w:rPr>
              <w:t>Fráze pro prezentování</w:t>
            </w:r>
          </w:p>
        </w:tc>
      </w:tr>
      <w:tr w:rsidR="00DE13F4" w:rsidRPr="00557A4C" w14:paraId="6A18E95B" w14:textId="77777777" w:rsidTr="005A3C16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8E0F41" w14:textId="77777777" w:rsidR="00DE13F4" w:rsidRPr="00557A4C" w:rsidRDefault="00DE13F4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57A4C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40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EBDA0C" w14:textId="5AC05890" w:rsidR="00DE13F4" w:rsidRPr="00557A4C" w:rsidRDefault="00DE13F4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557A4C">
              <w:rPr>
                <w:sz w:val="18"/>
                <w:szCs w:val="18"/>
              </w:rPr>
              <w:t xml:space="preserve">2.2 Tematický blok č. </w:t>
            </w:r>
            <w:r w:rsidR="005A3C16">
              <w:rPr>
                <w:sz w:val="18"/>
                <w:szCs w:val="18"/>
              </w:rPr>
              <w:t>3</w:t>
            </w:r>
            <w:r w:rsidRPr="00557A4C">
              <w:rPr>
                <w:sz w:val="18"/>
                <w:szCs w:val="18"/>
              </w:rPr>
              <w:t xml:space="preserve"> (</w:t>
            </w:r>
            <w:proofErr w:type="spellStart"/>
            <w:r w:rsidR="005A3C16">
              <w:rPr>
                <w:sz w:val="18"/>
                <w:szCs w:val="18"/>
              </w:rPr>
              <w:t>Refuse</w:t>
            </w:r>
            <w:proofErr w:type="spellEnd"/>
            <w:r w:rsidR="005A3C16">
              <w:rPr>
                <w:sz w:val="18"/>
                <w:szCs w:val="18"/>
              </w:rPr>
              <w:t xml:space="preserve"> a </w:t>
            </w:r>
            <w:proofErr w:type="spellStart"/>
            <w:r w:rsidR="005A3C16">
              <w:rPr>
                <w:sz w:val="18"/>
                <w:szCs w:val="18"/>
              </w:rPr>
              <w:t>reduce</w:t>
            </w:r>
            <w:proofErr w:type="spellEnd"/>
            <w:r w:rsidRPr="00557A4C">
              <w:rPr>
                <w:sz w:val="18"/>
                <w:szCs w:val="18"/>
              </w:rPr>
              <w:t>)</w:t>
            </w:r>
          </w:p>
        </w:tc>
      </w:tr>
      <w:tr w:rsidR="00DE13F4" w:rsidRPr="00557A4C" w14:paraId="5ADE0B07" w14:textId="77777777" w:rsidTr="005A3C16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BD3095" w14:textId="77777777" w:rsidR="00DE13F4" w:rsidRPr="00557A4C" w:rsidRDefault="00DE13F4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57A4C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40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FDACE0" w14:textId="73E00D6F" w:rsidR="00DE13F4" w:rsidRPr="00557A4C" w:rsidRDefault="00DE13F4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557A4C">
              <w:rPr>
                <w:sz w:val="18"/>
                <w:szCs w:val="18"/>
              </w:rPr>
              <w:t>2.</w:t>
            </w:r>
            <w:r w:rsidR="005A3C16">
              <w:rPr>
                <w:sz w:val="18"/>
                <w:szCs w:val="18"/>
              </w:rPr>
              <w:t>3</w:t>
            </w:r>
            <w:r w:rsidRPr="00557A4C">
              <w:rPr>
                <w:sz w:val="18"/>
                <w:szCs w:val="18"/>
              </w:rPr>
              <w:t>.</w:t>
            </w:r>
            <w:r w:rsidR="005A3C16">
              <w:rPr>
                <w:sz w:val="18"/>
                <w:szCs w:val="18"/>
              </w:rPr>
              <w:t>2</w:t>
            </w:r>
            <w:r w:rsidRPr="00557A4C">
              <w:rPr>
                <w:sz w:val="18"/>
                <w:szCs w:val="18"/>
              </w:rPr>
              <w:t xml:space="preserve"> Téma č. </w:t>
            </w:r>
            <w:r w:rsidR="005A3C16">
              <w:rPr>
                <w:sz w:val="18"/>
                <w:szCs w:val="18"/>
              </w:rPr>
              <w:t>2</w:t>
            </w:r>
            <w:r w:rsidRPr="00557A4C">
              <w:rPr>
                <w:sz w:val="18"/>
                <w:szCs w:val="18"/>
              </w:rPr>
              <w:t xml:space="preserve"> (</w:t>
            </w:r>
            <w:proofErr w:type="gramStart"/>
            <w:r w:rsidRPr="00557A4C">
              <w:rPr>
                <w:sz w:val="18"/>
                <w:szCs w:val="18"/>
              </w:rPr>
              <w:t>Angličtina</w:t>
            </w:r>
            <w:proofErr w:type="gramEnd"/>
            <w:r w:rsidRPr="00557A4C">
              <w:rPr>
                <w:sz w:val="18"/>
                <w:szCs w:val="18"/>
              </w:rPr>
              <w:t>)</w:t>
            </w:r>
          </w:p>
        </w:tc>
      </w:tr>
    </w:tbl>
    <w:tbl>
      <w:tblPr>
        <w:tblStyle w:val="Mkatabulky"/>
        <w:tblW w:w="0" w:type="auto"/>
        <w:tblInd w:w="0" w:type="dxa"/>
        <w:tblBorders>
          <w:top w:val="single" w:sz="8" w:space="0" w:color="5DAEBC"/>
          <w:left w:val="single" w:sz="8" w:space="0" w:color="5DAEBC"/>
          <w:bottom w:val="single" w:sz="8" w:space="0" w:color="5DAEBC"/>
          <w:right w:val="single" w:sz="8" w:space="0" w:color="5DAEBC"/>
          <w:insideH w:val="single" w:sz="8" w:space="0" w:color="5DAEBC"/>
          <w:insideV w:val="single" w:sz="8" w:space="0" w:color="5DAEBC"/>
        </w:tblBorders>
        <w:tblLook w:val="04A0" w:firstRow="1" w:lastRow="0" w:firstColumn="1" w:lastColumn="0" w:noHBand="0" w:noVBand="1"/>
      </w:tblPr>
      <w:tblGrid>
        <w:gridCol w:w="9062"/>
      </w:tblGrid>
      <w:tr w:rsidR="00DE13F4" w:rsidRPr="00DE13F4" w14:paraId="7E4849A9" w14:textId="77777777" w:rsidTr="0053313F">
        <w:trPr>
          <w:trHeight w:val="283"/>
        </w:trPr>
        <w:tc>
          <w:tcPr>
            <w:tcW w:w="9062" w:type="dxa"/>
            <w:shd w:val="clear" w:color="auto" w:fill="5DAEBC"/>
            <w:hideMark/>
          </w:tcPr>
          <w:bookmarkEnd w:id="2"/>
          <w:p w14:paraId="1359FCEA" w14:textId="77777777" w:rsidR="00DE13F4" w:rsidRPr="004C67A4" w:rsidRDefault="00DE13F4" w:rsidP="00DE13F4">
            <w:pPr>
              <w:suppressAutoHyphens w:val="0"/>
              <w:jc w:val="center"/>
              <w:rPr>
                <w:color w:val="FFFFFF" w:themeColor="background1"/>
                <w:sz w:val="32"/>
                <w:szCs w:val="32"/>
                <w:lang w:val="en-GB"/>
              </w:rPr>
            </w:pPr>
            <w:r w:rsidRPr="004C67A4">
              <w:rPr>
                <w:b/>
                <w:color w:val="FFFFFF" w:themeColor="background1"/>
                <w:sz w:val="32"/>
                <w:szCs w:val="32"/>
                <w:lang w:val="en-GB"/>
              </w:rPr>
              <w:t>Useful phrases for a presentation</w:t>
            </w:r>
          </w:p>
        </w:tc>
      </w:tr>
      <w:tr w:rsidR="00DE13F4" w:rsidRPr="00DE13F4" w14:paraId="2583A642" w14:textId="77777777" w:rsidTr="0008588D">
        <w:trPr>
          <w:trHeight w:val="567"/>
        </w:trPr>
        <w:tc>
          <w:tcPr>
            <w:tcW w:w="9062" w:type="dxa"/>
            <w:vAlign w:val="center"/>
            <w:hideMark/>
          </w:tcPr>
          <w:p w14:paraId="363EE27D" w14:textId="77777777" w:rsidR="00DE13F4" w:rsidRPr="004C67A4" w:rsidRDefault="00DE13F4" w:rsidP="00DE13F4">
            <w:pPr>
              <w:suppressAutoHyphens w:val="0"/>
              <w:rPr>
                <w:b/>
                <w:bCs/>
                <w:sz w:val="24"/>
                <w:szCs w:val="24"/>
                <w:lang w:val="en-GB"/>
              </w:rPr>
            </w:pPr>
            <w:r w:rsidRPr="004C67A4">
              <w:rPr>
                <w:b/>
                <w:bCs/>
                <w:sz w:val="24"/>
                <w:szCs w:val="24"/>
                <w:lang w:val="en-GB"/>
              </w:rPr>
              <w:t>How to greet the audience?</w:t>
            </w:r>
          </w:p>
        </w:tc>
      </w:tr>
      <w:tr w:rsidR="00DE13F4" w:rsidRPr="00DE13F4" w14:paraId="5259C33E" w14:textId="77777777" w:rsidTr="0008588D">
        <w:trPr>
          <w:trHeight w:val="1134"/>
        </w:trPr>
        <w:tc>
          <w:tcPr>
            <w:tcW w:w="9062" w:type="dxa"/>
          </w:tcPr>
          <w:p w14:paraId="468E0B71" w14:textId="77777777" w:rsidR="00DE13F4" w:rsidRPr="004C67A4" w:rsidRDefault="00DE13F4" w:rsidP="00DE13F4">
            <w:pPr>
              <w:suppressAutoHyphens w:val="0"/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E13F4" w:rsidRPr="00DE13F4" w14:paraId="28F42DAC" w14:textId="77777777" w:rsidTr="0008588D">
        <w:trPr>
          <w:trHeight w:val="567"/>
        </w:trPr>
        <w:tc>
          <w:tcPr>
            <w:tcW w:w="9062" w:type="dxa"/>
            <w:vAlign w:val="center"/>
            <w:hideMark/>
          </w:tcPr>
          <w:p w14:paraId="58A40F84" w14:textId="77777777" w:rsidR="00DE13F4" w:rsidRPr="004C67A4" w:rsidRDefault="00DE13F4" w:rsidP="00DE13F4">
            <w:pPr>
              <w:suppressAutoHyphens w:val="0"/>
              <w:rPr>
                <w:b/>
                <w:bCs/>
                <w:sz w:val="24"/>
                <w:szCs w:val="24"/>
                <w:lang w:val="en-GB"/>
              </w:rPr>
            </w:pPr>
            <w:r w:rsidRPr="004C67A4">
              <w:rPr>
                <w:b/>
                <w:bCs/>
                <w:sz w:val="24"/>
                <w:szCs w:val="24"/>
                <w:lang w:val="en-GB"/>
              </w:rPr>
              <w:t>How to introduce yourself?</w:t>
            </w:r>
          </w:p>
        </w:tc>
      </w:tr>
      <w:tr w:rsidR="00DE13F4" w:rsidRPr="00DE13F4" w14:paraId="2E9912F6" w14:textId="77777777" w:rsidTr="0008588D">
        <w:trPr>
          <w:trHeight w:val="1134"/>
        </w:trPr>
        <w:tc>
          <w:tcPr>
            <w:tcW w:w="9062" w:type="dxa"/>
          </w:tcPr>
          <w:p w14:paraId="3A88D67B" w14:textId="77777777" w:rsidR="00DE13F4" w:rsidRPr="004C67A4" w:rsidRDefault="00DE13F4" w:rsidP="00DE13F4">
            <w:pPr>
              <w:suppressAutoHyphens w:val="0"/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E13F4" w:rsidRPr="00DE13F4" w14:paraId="636E43EF" w14:textId="77777777" w:rsidTr="0008588D">
        <w:trPr>
          <w:trHeight w:val="567"/>
        </w:trPr>
        <w:tc>
          <w:tcPr>
            <w:tcW w:w="9062" w:type="dxa"/>
            <w:vAlign w:val="center"/>
            <w:hideMark/>
          </w:tcPr>
          <w:p w14:paraId="41793EE2" w14:textId="77777777" w:rsidR="00DE13F4" w:rsidRPr="004C67A4" w:rsidRDefault="00DE13F4" w:rsidP="00DE13F4">
            <w:pPr>
              <w:suppressAutoHyphens w:val="0"/>
              <w:rPr>
                <w:b/>
                <w:bCs/>
                <w:sz w:val="24"/>
                <w:szCs w:val="24"/>
                <w:lang w:val="en-GB"/>
              </w:rPr>
            </w:pPr>
            <w:r w:rsidRPr="004C67A4">
              <w:rPr>
                <w:b/>
                <w:bCs/>
                <w:sz w:val="24"/>
                <w:szCs w:val="24"/>
                <w:lang w:val="en-GB"/>
              </w:rPr>
              <w:t>How to introduce the group (classmates and school)?</w:t>
            </w:r>
          </w:p>
        </w:tc>
      </w:tr>
      <w:tr w:rsidR="00DE13F4" w:rsidRPr="00DE13F4" w14:paraId="2CEE335A" w14:textId="77777777" w:rsidTr="0008588D">
        <w:trPr>
          <w:trHeight w:val="1134"/>
        </w:trPr>
        <w:tc>
          <w:tcPr>
            <w:tcW w:w="9062" w:type="dxa"/>
          </w:tcPr>
          <w:p w14:paraId="18310DE1" w14:textId="77777777" w:rsidR="00DE13F4" w:rsidRPr="004C67A4" w:rsidRDefault="00DE13F4" w:rsidP="00DE13F4">
            <w:pPr>
              <w:suppressAutoHyphens w:val="0"/>
              <w:rPr>
                <w:b/>
                <w:bCs/>
                <w:i/>
                <w:sz w:val="24"/>
                <w:szCs w:val="24"/>
                <w:lang w:val="en-GB"/>
              </w:rPr>
            </w:pPr>
          </w:p>
        </w:tc>
      </w:tr>
      <w:tr w:rsidR="00DE13F4" w:rsidRPr="00DE13F4" w14:paraId="092424FA" w14:textId="77777777" w:rsidTr="0008588D">
        <w:trPr>
          <w:trHeight w:val="567"/>
        </w:trPr>
        <w:tc>
          <w:tcPr>
            <w:tcW w:w="9062" w:type="dxa"/>
            <w:vAlign w:val="center"/>
            <w:hideMark/>
          </w:tcPr>
          <w:p w14:paraId="4934C987" w14:textId="77777777" w:rsidR="00DE13F4" w:rsidRPr="004C67A4" w:rsidRDefault="00DE13F4" w:rsidP="00DE13F4">
            <w:pPr>
              <w:suppressAutoHyphens w:val="0"/>
              <w:rPr>
                <w:b/>
                <w:bCs/>
                <w:sz w:val="24"/>
                <w:szCs w:val="24"/>
                <w:lang w:val="en-GB"/>
              </w:rPr>
            </w:pPr>
            <w:r w:rsidRPr="004C67A4">
              <w:rPr>
                <w:b/>
                <w:bCs/>
                <w:sz w:val="24"/>
                <w:szCs w:val="24"/>
                <w:lang w:val="en-GB"/>
              </w:rPr>
              <w:t>How to introduce the topic of the project?</w:t>
            </w:r>
          </w:p>
        </w:tc>
      </w:tr>
      <w:tr w:rsidR="00DE13F4" w:rsidRPr="00DE13F4" w14:paraId="249BF124" w14:textId="77777777" w:rsidTr="0008588D">
        <w:trPr>
          <w:trHeight w:val="1134"/>
        </w:trPr>
        <w:tc>
          <w:tcPr>
            <w:tcW w:w="9062" w:type="dxa"/>
          </w:tcPr>
          <w:p w14:paraId="4AAB31A2" w14:textId="77777777" w:rsidR="00DE13F4" w:rsidRPr="004C67A4" w:rsidRDefault="00DE13F4" w:rsidP="00DE13F4">
            <w:pPr>
              <w:suppressAutoHyphens w:val="0"/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E13F4" w:rsidRPr="00DE13F4" w14:paraId="4F73E0D1" w14:textId="77777777" w:rsidTr="0008588D">
        <w:trPr>
          <w:trHeight w:val="567"/>
        </w:trPr>
        <w:tc>
          <w:tcPr>
            <w:tcW w:w="9062" w:type="dxa"/>
            <w:vAlign w:val="center"/>
            <w:hideMark/>
          </w:tcPr>
          <w:p w14:paraId="0D7EAB07" w14:textId="77777777" w:rsidR="00DE13F4" w:rsidRPr="004C67A4" w:rsidRDefault="00DE13F4" w:rsidP="00DE13F4">
            <w:pPr>
              <w:suppressAutoHyphens w:val="0"/>
              <w:rPr>
                <w:b/>
                <w:bCs/>
                <w:sz w:val="24"/>
                <w:szCs w:val="24"/>
                <w:lang w:val="en-GB"/>
              </w:rPr>
            </w:pPr>
            <w:r w:rsidRPr="004C67A4">
              <w:rPr>
                <w:b/>
                <w:bCs/>
                <w:sz w:val="24"/>
                <w:szCs w:val="24"/>
                <w:lang w:val="en-GB"/>
              </w:rPr>
              <w:t>How to explain why we have chosen this topic?</w:t>
            </w:r>
          </w:p>
        </w:tc>
      </w:tr>
      <w:tr w:rsidR="00DE13F4" w:rsidRPr="00DE13F4" w14:paraId="17CA462E" w14:textId="77777777" w:rsidTr="0008588D">
        <w:trPr>
          <w:trHeight w:val="1134"/>
        </w:trPr>
        <w:tc>
          <w:tcPr>
            <w:tcW w:w="9062" w:type="dxa"/>
          </w:tcPr>
          <w:p w14:paraId="2B849163" w14:textId="77777777" w:rsidR="00DE13F4" w:rsidRPr="004C67A4" w:rsidRDefault="00DE13F4" w:rsidP="00DE13F4">
            <w:pPr>
              <w:suppressAutoHyphens w:val="0"/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E13F4" w:rsidRPr="00DE13F4" w14:paraId="16DC95A3" w14:textId="77777777" w:rsidTr="0008588D">
        <w:trPr>
          <w:trHeight w:val="567"/>
        </w:trPr>
        <w:tc>
          <w:tcPr>
            <w:tcW w:w="9062" w:type="dxa"/>
            <w:vAlign w:val="center"/>
            <w:hideMark/>
          </w:tcPr>
          <w:p w14:paraId="45F30390" w14:textId="77777777" w:rsidR="00DE13F4" w:rsidRPr="004C67A4" w:rsidRDefault="00DE13F4" w:rsidP="00DE13F4">
            <w:pPr>
              <w:suppressAutoHyphens w:val="0"/>
              <w:rPr>
                <w:b/>
                <w:bCs/>
                <w:sz w:val="24"/>
                <w:szCs w:val="24"/>
                <w:lang w:val="en-GB"/>
              </w:rPr>
            </w:pPr>
            <w:r w:rsidRPr="004C67A4">
              <w:rPr>
                <w:b/>
                <w:bCs/>
                <w:sz w:val="24"/>
                <w:szCs w:val="24"/>
                <w:lang w:val="en-GB"/>
              </w:rPr>
              <w:t>How to explain a possible solution?</w:t>
            </w:r>
          </w:p>
        </w:tc>
      </w:tr>
      <w:tr w:rsidR="00DE13F4" w:rsidRPr="00DE13F4" w14:paraId="76E2E370" w14:textId="77777777" w:rsidTr="0008588D">
        <w:trPr>
          <w:trHeight w:val="1134"/>
        </w:trPr>
        <w:tc>
          <w:tcPr>
            <w:tcW w:w="9062" w:type="dxa"/>
          </w:tcPr>
          <w:p w14:paraId="27655E64" w14:textId="77777777" w:rsidR="00DE13F4" w:rsidRPr="004C67A4" w:rsidRDefault="00DE13F4" w:rsidP="00DE13F4">
            <w:pPr>
              <w:suppressAutoHyphens w:val="0"/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E13F4" w:rsidRPr="00DE13F4" w14:paraId="1688C9B8" w14:textId="77777777" w:rsidTr="0008588D">
        <w:trPr>
          <w:trHeight w:val="567"/>
        </w:trPr>
        <w:tc>
          <w:tcPr>
            <w:tcW w:w="9062" w:type="dxa"/>
            <w:vAlign w:val="center"/>
            <w:hideMark/>
          </w:tcPr>
          <w:p w14:paraId="793C39F8" w14:textId="77777777" w:rsidR="00DE13F4" w:rsidRPr="004C67A4" w:rsidRDefault="00DE13F4" w:rsidP="00DE13F4">
            <w:pPr>
              <w:suppressAutoHyphens w:val="0"/>
              <w:rPr>
                <w:b/>
                <w:bCs/>
                <w:sz w:val="24"/>
                <w:szCs w:val="24"/>
                <w:lang w:val="en-GB"/>
              </w:rPr>
            </w:pPr>
            <w:r w:rsidRPr="004C67A4">
              <w:rPr>
                <w:b/>
                <w:bCs/>
                <w:sz w:val="24"/>
                <w:szCs w:val="24"/>
                <w:lang w:val="en-GB"/>
              </w:rPr>
              <w:t>How to end the presentation?</w:t>
            </w:r>
          </w:p>
        </w:tc>
      </w:tr>
      <w:tr w:rsidR="00DE13F4" w:rsidRPr="00DE13F4" w14:paraId="1AA6BAE8" w14:textId="77777777" w:rsidTr="0008588D">
        <w:trPr>
          <w:trHeight w:val="1134"/>
        </w:trPr>
        <w:tc>
          <w:tcPr>
            <w:tcW w:w="9062" w:type="dxa"/>
          </w:tcPr>
          <w:p w14:paraId="18AF5D9B" w14:textId="77777777" w:rsidR="00DE13F4" w:rsidRPr="004C67A4" w:rsidRDefault="00DE13F4" w:rsidP="00DE13F4">
            <w:pPr>
              <w:suppressAutoHyphens w:val="0"/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095D2795" w14:textId="77777777" w:rsidR="001C46D1" w:rsidRDefault="001C46D1">
      <w:pPr>
        <w:suppressAutoHyphens w:val="0"/>
      </w:pP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08588D" w:rsidRPr="00557A4C" w14:paraId="7828AD16" w14:textId="77777777" w:rsidTr="002B730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435AD" w14:textId="77777777" w:rsidR="0008588D" w:rsidRPr="00557A4C" w:rsidRDefault="0008588D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57A4C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4C10AD" w14:textId="334A4AEA" w:rsidR="0008588D" w:rsidRPr="00557A4C" w:rsidRDefault="0008588D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08588D">
              <w:rPr>
                <w:sz w:val="18"/>
                <w:szCs w:val="18"/>
              </w:rPr>
              <w:t>4.1</w:t>
            </w:r>
            <w:r w:rsidR="00F16A8C">
              <w:rPr>
                <w:sz w:val="18"/>
                <w:szCs w:val="18"/>
              </w:rPr>
              <w:t>2</w:t>
            </w:r>
            <w:r w:rsidRPr="0008588D">
              <w:rPr>
                <w:sz w:val="18"/>
                <w:szCs w:val="18"/>
              </w:rPr>
              <w:t xml:space="preserve"> Fráze pro </w:t>
            </w:r>
            <w:proofErr w:type="spellStart"/>
            <w:r w:rsidRPr="0008588D">
              <w:rPr>
                <w:sz w:val="18"/>
                <w:szCs w:val="18"/>
              </w:rPr>
              <w:t>videochat</w:t>
            </w:r>
            <w:proofErr w:type="spellEnd"/>
          </w:p>
        </w:tc>
      </w:tr>
      <w:tr w:rsidR="0008588D" w:rsidRPr="00557A4C" w14:paraId="31E63989" w14:textId="77777777" w:rsidTr="002B730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8528F1" w14:textId="77777777" w:rsidR="0008588D" w:rsidRPr="00557A4C" w:rsidRDefault="0008588D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57A4C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807A72" w14:textId="371B1DA7" w:rsidR="0008588D" w:rsidRPr="00557A4C" w:rsidRDefault="0008588D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08588D">
              <w:rPr>
                <w:sz w:val="18"/>
                <w:szCs w:val="18"/>
              </w:rPr>
              <w:t>2.3 Tematický blok č. 3 (</w:t>
            </w:r>
            <w:proofErr w:type="spellStart"/>
            <w:r w:rsidRPr="0008588D">
              <w:rPr>
                <w:sz w:val="18"/>
                <w:szCs w:val="18"/>
              </w:rPr>
              <w:t>Refuse</w:t>
            </w:r>
            <w:proofErr w:type="spellEnd"/>
            <w:r w:rsidRPr="0008588D">
              <w:rPr>
                <w:sz w:val="18"/>
                <w:szCs w:val="18"/>
              </w:rPr>
              <w:t xml:space="preserve"> a</w:t>
            </w:r>
            <w:r w:rsidR="00592984">
              <w:rPr>
                <w:sz w:val="18"/>
                <w:szCs w:val="18"/>
              </w:rPr>
              <w:t> </w:t>
            </w:r>
            <w:proofErr w:type="spellStart"/>
            <w:r w:rsidRPr="0008588D">
              <w:rPr>
                <w:sz w:val="18"/>
                <w:szCs w:val="18"/>
              </w:rPr>
              <w:t>reduce</w:t>
            </w:r>
            <w:proofErr w:type="spellEnd"/>
            <w:r w:rsidRPr="0008588D">
              <w:rPr>
                <w:sz w:val="18"/>
                <w:szCs w:val="18"/>
              </w:rPr>
              <w:t>)</w:t>
            </w:r>
          </w:p>
        </w:tc>
      </w:tr>
      <w:tr w:rsidR="0008588D" w:rsidRPr="00557A4C" w14:paraId="338604FC" w14:textId="77777777" w:rsidTr="002B7305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3A199B" w14:textId="77777777" w:rsidR="0008588D" w:rsidRPr="00557A4C" w:rsidRDefault="0008588D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57A4C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F52B2C" w14:textId="77777777" w:rsidR="0008588D" w:rsidRPr="00557A4C" w:rsidRDefault="0008588D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08588D">
              <w:rPr>
                <w:sz w:val="18"/>
                <w:szCs w:val="18"/>
              </w:rPr>
              <w:t>2.3.2 Téma č. 2 (</w:t>
            </w:r>
            <w:proofErr w:type="gramStart"/>
            <w:r w:rsidRPr="0008588D">
              <w:rPr>
                <w:sz w:val="18"/>
                <w:szCs w:val="18"/>
              </w:rPr>
              <w:t>Angličtina</w:t>
            </w:r>
            <w:proofErr w:type="gramEnd"/>
            <w:r w:rsidRPr="0008588D">
              <w:rPr>
                <w:sz w:val="18"/>
                <w:szCs w:val="18"/>
              </w:rPr>
              <w:t>)</w:t>
            </w:r>
          </w:p>
        </w:tc>
      </w:tr>
    </w:tbl>
    <w:tbl>
      <w:tblPr>
        <w:tblStyle w:val="Mkatabulky"/>
        <w:tblW w:w="9039" w:type="dxa"/>
        <w:tblInd w:w="0" w:type="dxa"/>
        <w:tblBorders>
          <w:top w:val="single" w:sz="8" w:space="0" w:color="5DAEBC"/>
          <w:left w:val="single" w:sz="8" w:space="0" w:color="5DAEBC"/>
          <w:bottom w:val="single" w:sz="8" w:space="0" w:color="5DAEBC"/>
          <w:right w:val="single" w:sz="8" w:space="0" w:color="5DAEBC"/>
          <w:insideH w:val="single" w:sz="8" w:space="0" w:color="5DAEBC"/>
          <w:insideV w:val="single" w:sz="8" w:space="0" w:color="5DAEBC"/>
        </w:tblBorders>
        <w:tblLook w:val="04A0" w:firstRow="1" w:lastRow="0" w:firstColumn="1" w:lastColumn="0" w:noHBand="0" w:noVBand="1"/>
      </w:tblPr>
      <w:tblGrid>
        <w:gridCol w:w="9039"/>
      </w:tblGrid>
      <w:tr w:rsidR="0008588D" w:rsidRPr="0008588D" w14:paraId="617B2ED1" w14:textId="77777777" w:rsidTr="0053313F">
        <w:trPr>
          <w:trHeight w:val="283"/>
        </w:trPr>
        <w:tc>
          <w:tcPr>
            <w:tcW w:w="9039" w:type="dxa"/>
            <w:shd w:val="clear" w:color="auto" w:fill="5DAEBC"/>
            <w:vAlign w:val="center"/>
            <w:hideMark/>
          </w:tcPr>
          <w:p w14:paraId="377A14C2" w14:textId="77777777" w:rsidR="0008588D" w:rsidRPr="004C67A4" w:rsidRDefault="0008588D" w:rsidP="0008588D">
            <w:pPr>
              <w:suppressAutoHyphens w:val="0"/>
              <w:jc w:val="center"/>
              <w:rPr>
                <w:b/>
                <w:color w:val="FFFFFF" w:themeColor="background1"/>
                <w:sz w:val="32"/>
                <w:szCs w:val="32"/>
                <w:lang w:val="en-GB"/>
              </w:rPr>
            </w:pPr>
            <w:r w:rsidRPr="004C67A4">
              <w:rPr>
                <w:b/>
                <w:color w:val="FFFFFF" w:themeColor="background1"/>
                <w:sz w:val="32"/>
                <w:szCs w:val="32"/>
                <w:lang w:val="en-GB"/>
              </w:rPr>
              <w:t>Useful phrases for a conference call</w:t>
            </w:r>
          </w:p>
        </w:tc>
      </w:tr>
      <w:tr w:rsidR="0008588D" w:rsidRPr="0008588D" w14:paraId="562803A8" w14:textId="77777777" w:rsidTr="0008588D">
        <w:trPr>
          <w:trHeight w:val="445"/>
        </w:trPr>
        <w:tc>
          <w:tcPr>
            <w:tcW w:w="9039" w:type="dxa"/>
            <w:shd w:val="clear" w:color="auto" w:fill="F2F2F2" w:themeFill="background1" w:themeFillShade="F2"/>
            <w:vAlign w:val="center"/>
            <w:hideMark/>
          </w:tcPr>
          <w:p w14:paraId="4DBFE7AF" w14:textId="77777777" w:rsidR="0008588D" w:rsidRPr="004C67A4" w:rsidRDefault="0008588D" w:rsidP="0008588D">
            <w:pPr>
              <w:suppressAutoHyphens w:val="0"/>
              <w:rPr>
                <w:lang w:val="en-GB"/>
              </w:rPr>
            </w:pPr>
            <w:r w:rsidRPr="004C67A4">
              <w:rPr>
                <w:lang w:val="en-GB"/>
              </w:rPr>
              <w:t>Is Tom on the line?</w:t>
            </w:r>
          </w:p>
        </w:tc>
      </w:tr>
      <w:tr w:rsidR="0008588D" w:rsidRPr="0008588D" w14:paraId="0C668473" w14:textId="77777777" w:rsidTr="0008588D">
        <w:trPr>
          <w:trHeight w:val="445"/>
        </w:trPr>
        <w:tc>
          <w:tcPr>
            <w:tcW w:w="9039" w:type="dxa"/>
            <w:shd w:val="clear" w:color="auto" w:fill="F2F2F2" w:themeFill="background1" w:themeFillShade="F2"/>
            <w:vAlign w:val="center"/>
            <w:hideMark/>
          </w:tcPr>
          <w:p w14:paraId="58213120" w14:textId="77777777" w:rsidR="0008588D" w:rsidRPr="004C67A4" w:rsidRDefault="0008588D" w:rsidP="0008588D">
            <w:pPr>
              <w:suppressAutoHyphens w:val="0"/>
            </w:pPr>
            <w:r w:rsidRPr="004C67A4">
              <w:t>_ _ Tom na _ _ _ _ _?</w:t>
            </w:r>
          </w:p>
        </w:tc>
      </w:tr>
      <w:tr w:rsidR="0008588D" w:rsidRPr="0008588D" w14:paraId="50928D11" w14:textId="77777777" w:rsidTr="0008588D">
        <w:trPr>
          <w:trHeight w:val="445"/>
        </w:trPr>
        <w:tc>
          <w:tcPr>
            <w:tcW w:w="9039" w:type="dxa"/>
            <w:vAlign w:val="center"/>
            <w:hideMark/>
          </w:tcPr>
          <w:p w14:paraId="53F3F1DD" w14:textId="77777777" w:rsidR="0008588D" w:rsidRPr="004C67A4" w:rsidRDefault="0008588D" w:rsidP="0008588D">
            <w:pPr>
              <w:suppressAutoHyphens w:val="0"/>
            </w:pPr>
            <w:r w:rsidRPr="004C67A4">
              <w:rPr>
                <w:lang w:val="en-GB"/>
              </w:rPr>
              <w:t>_ _ you _ _ _ _ any _ _ _ _ _ _ _ _ _?</w:t>
            </w:r>
          </w:p>
        </w:tc>
      </w:tr>
      <w:tr w:rsidR="0008588D" w:rsidRPr="0008588D" w14:paraId="612F8B68" w14:textId="77777777" w:rsidTr="0008588D">
        <w:trPr>
          <w:trHeight w:val="445"/>
        </w:trPr>
        <w:tc>
          <w:tcPr>
            <w:tcW w:w="9039" w:type="dxa"/>
            <w:vAlign w:val="center"/>
            <w:hideMark/>
          </w:tcPr>
          <w:p w14:paraId="213AA097" w14:textId="77777777" w:rsidR="0008588D" w:rsidRPr="004C67A4" w:rsidRDefault="0008588D" w:rsidP="0008588D">
            <w:pPr>
              <w:suppressAutoHyphens w:val="0"/>
              <w:rPr>
                <w:lang w:val="en-GB"/>
              </w:rPr>
            </w:pPr>
            <w:r w:rsidRPr="004C67A4">
              <w:t>Máte nějaké otázky?</w:t>
            </w:r>
          </w:p>
        </w:tc>
      </w:tr>
      <w:tr w:rsidR="0008588D" w:rsidRPr="0008588D" w14:paraId="4E1C0AF0" w14:textId="77777777" w:rsidTr="0008588D">
        <w:trPr>
          <w:trHeight w:val="445"/>
        </w:trPr>
        <w:tc>
          <w:tcPr>
            <w:tcW w:w="9039" w:type="dxa"/>
            <w:shd w:val="clear" w:color="auto" w:fill="F2F2F2" w:themeFill="background1" w:themeFillShade="F2"/>
            <w:vAlign w:val="center"/>
            <w:hideMark/>
          </w:tcPr>
          <w:p w14:paraId="78040AB7" w14:textId="77777777" w:rsidR="0008588D" w:rsidRPr="004C67A4" w:rsidRDefault="0008588D" w:rsidP="0008588D">
            <w:pPr>
              <w:suppressAutoHyphens w:val="0"/>
            </w:pPr>
            <w:r w:rsidRPr="004C67A4">
              <w:rPr>
                <w:lang w:val="en-GB"/>
              </w:rPr>
              <w:t>Could you speak a little louder please?</w:t>
            </w:r>
          </w:p>
        </w:tc>
      </w:tr>
      <w:tr w:rsidR="0008588D" w:rsidRPr="0008588D" w14:paraId="3686789D" w14:textId="77777777" w:rsidTr="0008588D">
        <w:trPr>
          <w:trHeight w:val="445"/>
        </w:trPr>
        <w:tc>
          <w:tcPr>
            <w:tcW w:w="9039" w:type="dxa"/>
            <w:shd w:val="clear" w:color="auto" w:fill="F2F2F2" w:themeFill="background1" w:themeFillShade="F2"/>
            <w:vAlign w:val="center"/>
            <w:hideMark/>
          </w:tcPr>
          <w:p w14:paraId="24DC67CA" w14:textId="77777777" w:rsidR="0008588D" w:rsidRPr="004C67A4" w:rsidRDefault="0008588D" w:rsidP="0008588D">
            <w:pPr>
              <w:suppressAutoHyphens w:val="0"/>
            </w:pPr>
            <w:r w:rsidRPr="004C67A4">
              <w:t>Mohli byste _ _ _ _ _ _ trochu _ _ _ _ _ _ _ _ _, prosím?</w:t>
            </w:r>
          </w:p>
        </w:tc>
      </w:tr>
      <w:tr w:rsidR="0008588D" w:rsidRPr="0008588D" w14:paraId="7C66F452" w14:textId="77777777" w:rsidTr="0008588D">
        <w:trPr>
          <w:trHeight w:val="445"/>
        </w:trPr>
        <w:tc>
          <w:tcPr>
            <w:tcW w:w="9039" w:type="dxa"/>
            <w:vAlign w:val="center"/>
            <w:hideMark/>
          </w:tcPr>
          <w:p w14:paraId="5FCDFCC5" w14:textId="77777777" w:rsidR="0008588D" w:rsidRPr="004C67A4" w:rsidRDefault="0008588D" w:rsidP="0008588D">
            <w:pPr>
              <w:suppressAutoHyphens w:val="0"/>
            </w:pPr>
            <w:r w:rsidRPr="004C67A4">
              <w:rPr>
                <w:lang w:val="en-GB"/>
              </w:rPr>
              <w:t>_ _ _ _ _, it’s Kate _ _ _ _ _ _ _ _.</w:t>
            </w:r>
          </w:p>
        </w:tc>
      </w:tr>
      <w:tr w:rsidR="0008588D" w:rsidRPr="0008588D" w14:paraId="6BC26297" w14:textId="77777777" w:rsidTr="0008588D">
        <w:trPr>
          <w:trHeight w:val="445"/>
        </w:trPr>
        <w:tc>
          <w:tcPr>
            <w:tcW w:w="9039" w:type="dxa"/>
            <w:vAlign w:val="center"/>
            <w:hideMark/>
          </w:tcPr>
          <w:p w14:paraId="14B7D711" w14:textId="4BD7C8AA" w:rsidR="0008588D" w:rsidRPr="004C67A4" w:rsidRDefault="0008588D" w:rsidP="0008588D">
            <w:pPr>
              <w:suppressAutoHyphens w:val="0"/>
              <w:spacing w:before="120"/>
              <w:rPr>
                <w:lang w:val="en-GB"/>
              </w:rPr>
            </w:pPr>
            <w:r w:rsidRPr="004C67A4">
              <w:t xml:space="preserve">Ahoj, tady </w:t>
            </w:r>
            <w:r w:rsidR="001C3785" w:rsidRPr="004C67A4">
              <w:t>je</w:t>
            </w:r>
            <w:r w:rsidRPr="004C67A4">
              <w:t xml:space="preserve"> Kate.</w:t>
            </w:r>
          </w:p>
        </w:tc>
      </w:tr>
      <w:tr w:rsidR="0008588D" w:rsidRPr="0008588D" w14:paraId="7D1BDD67" w14:textId="77777777" w:rsidTr="0008588D">
        <w:trPr>
          <w:trHeight w:val="445"/>
        </w:trPr>
        <w:tc>
          <w:tcPr>
            <w:tcW w:w="9039" w:type="dxa"/>
            <w:shd w:val="clear" w:color="auto" w:fill="F2F2F2" w:themeFill="background1" w:themeFillShade="F2"/>
            <w:vAlign w:val="center"/>
            <w:hideMark/>
          </w:tcPr>
          <w:p w14:paraId="1B4D3CA2" w14:textId="7EF2DEA4" w:rsidR="0008588D" w:rsidRPr="004C67A4" w:rsidRDefault="0008588D" w:rsidP="0008588D">
            <w:pPr>
              <w:suppressAutoHyphens w:val="0"/>
            </w:pPr>
            <w:r w:rsidRPr="004C67A4">
              <w:rPr>
                <w:lang w:val="en-GB"/>
              </w:rPr>
              <w:t>Welcome to the call about</w:t>
            </w:r>
            <w:r w:rsidR="00592984" w:rsidRPr="004C67A4">
              <w:rPr>
                <w:lang w:val="en-GB"/>
              </w:rPr>
              <w:t xml:space="preserve"> „</w:t>
            </w:r>
            <w:r w:rsidR="00592984" w:rsidRPr="004C67A4">
              <w:rPr>
                <w:lang w:val="en-GB"/>
              </w:rPr>
              <w:br w:type="page"/>
              <w:t>z</w:t>
            </w:r>
            <w:r w:rsidRPr="004C67A4">
              <w:rPr>
                <w:lang w:val="en-GB"/>
              </w:rPr>
              <w:t>ero</w:t>
            </w:r>
            <w:r w:rsidR="00592984" w:rsidRPr="004C67A4">
              <w:rPr>
                <w:lang w:val="en-GB"/>
              </w:rPr>
              <w:t xml:space="preserve"> </w:t>
            </w:r>
            <w:proofErr w:type="gramStart"/>
            <w:r w:rsidRPr="004C67A4">
              <w:rPr>
                <w:lang w:val="en-GB"/>
              </w:rPr>
              <w:t>waste</w:t>
            </w:r>
            <w:r w:rsidR="00592984" w:rsidRPr="004C67A4">
              <w:rPr>
                <w:lang w:val="en-GB"/>
              </w:rPr>
              <w:t>“</w:t>
            </w:r>
            <w:proofErr w:type="gramEnd"/>
            <w:r w:rsidRPr="004C67A4">
              <w:rPr>
                <w:lang w:val="en-GB"/>
              </w:rPr>
              <w:t>.</w:t>
            </w:r>
          </w:p>
        </w:tc>
      </w:tr>
      <w:tr w:rsidR="0008588D" w:rsidRPr="0008588D" w14:paraId="5B72AF4D" w14:textId="77777777" w:rsidTr="0008588D">
        <w:trPr>
          <w:trHeight w:val="445"/>
        </w:trPr>
        <w:tc>
          <w:tcPr>
            <w:tcW w:w="9039" w:type="dxa"/>
            <w:shd w:val="clear" w:color="auto" w:fill="F2F2F2" w:themeFill="background1" w:themeFillShade="F2"/>
            <w:vAlign w:val="center"/>
            <w:hideMark/>
          </w:tcPr>
          <w:p w14:paraId="3109AE5B" w14:textId="46543FC6" w:rsidR="0008588D" w:rsidRPr="004C67A4" w:rsidRDefault="0008588D" w:rsidP="0008588D">
            <w:pPr>
              <w:suppressAutoHyphens w:val="0"/>
            </w:pPr>
            <w:r w:rsidRPr="004C67A4">
              <w:t xml:space="preserve">_ _ _ _ _ _ _ v hovoru _ </w:t>
            </w:r>
            <w:r w:rsidR="00B469F9" w:rsidRPr="004C67A4">
              <w:t>„</w:t>
            </w:r>
            <w:proofErr w:type="spellStart"/>
            <w:r w:rsidR="00B469F9" w:rsidRPr="004C67A4">
              <w:t>z</w:t>
            </w:r>
            <w:r w:rsidRPr="004C67A4">
              <w:t>erowaste</w:t>
            </w:r>
            <w:proofErr w:type="spellEnd"/>
            <w:r w:rsidRPr="004C67A4">
              <w:t>“.</w:t>
            </w:r>
          </w:p>
        </w:tc>
      </w:tr>
      <w:tr w:rsidR="0008588D" w:rsidRPr="0008588D" w14:paraId="1B5CF6B6" w14:textId="77777777" w:rsidTr="0008588D">
        <w:trPr>
          <w:trHeight w:val="445"/>
        </w:trPr>
        <w:tc>
          <w:tcPr>
            <w:tcW w:w="9039" w:type="dxa"/>
            <w:vAlign w:val="center"/>
            <w:hideMark/>
          </w:tcPr>
          <w:p w14:paraId="59BBF96F" w14:textId="77777777" w:rsidR="0008588D" w:rsidRPr="004C67A4" w:rsidRDefault="0008588D" w:rsidP="0008588D">
            <w:pPr>
              <w:suppressAutoHyphens w:val="0"/>
            </w:pPr>
            <w:r w:rsidRPr="004C67A4">
              <w:rPr>
                <w:lang w:val="en-GB"/>
              </w:rPr>
              <w:t>Let’s _ _ _ _ _ _ the _ _ _ _, thank _ _ _ everyone</w:t>
            </w:r>
            <w:r w:rsidRPr="004C67A4">
              <w:t>.</w:t>
            </w:r>
          </w:p>
        </w:tc>
      </w:tr>
      <w:tr w:rsidR="0008588D" w:rsidRPr="0008588D" w14:paraId="108A84C3" w14:textId="77777777" w:rsidTr="0008588D">
        <w:trPr>
          <w:trHeight w:val="445"/>
        </w:trPr>
        <w:tc>
          <w:tcPr>
            <w:tcW w:w="9039" w:type="dxa"/>
            <w:vAlign w:val="center"/>
            <w:hideMark/>
          </w:tcPr>
          <w:p w14:paraId="5871605C" w14:textId="77777777" w:rsidR="0008588D" w:rsidRPr="004C67A4" w:rsidRDefault="0008588D" w:rsidP="0008588D">
            <w:pPr>
              <w:suppressAutoHyphens w:val="0"/>
            </w:pPr>
            <w:r w:rsidRPr="004C67A4">
              <w:t>Ukončeme hovor, děkuji vám všem.</w:t>
            </w:r>
          </w:p>
        </w:tc>
      </w:tr>
      <w:tr w:rsidR="0008588D" w:rsidRPr="0008588D" w14:paraId="70FB594A" w14:textId="77777777" w:rsidTr="0008588D">
        <w:trPr>
          <w:trHeight w:val="445"/>
        </w:trPr>
        <w:tc>
          <w:tcPr>
            <w:tcW w:w="9039" w:type="dxa"/>
            <w:shd w:val="clear" w:color="auto" w:fill="F2F2F2" w:themeFill="background1" w:themeFillShade="F2"/>
            <w:vAlign w:val="center"/>
            <w:hideMark/>
          </w:tcPr>
          <w:p w14:paraId="2D13F06D" w14:textId="77777777" w:rsidR="0008588D" w:rsidRPr="004C67A4" w:rsidRDefault="0008588D" w:rsidP="0008588D">
            <w:pPr>
              <w:suppressAutoHyphens w:val="0"/>
            </w:pPr>
            <w:r w:rsidRPr="004C67A4">
              <w:rPr>
                <w:lang w:val="en-GB"/>
              </w:rPr>
              <w:t>Are we waiting for anyone else?</w:t>
            </w:r>
          </w:p>
        </w:tc>
      </w:tr>
      <w:tr w:rsidR="0008588D" w:rsidRPr="0008588D" w14:paraId="32AA40C7" w14:textId="77777777" w:rsidTr="0008588D">
        <w:trPr>
          <w:trHeight w:val="445"/>
        </w:trPr>
        <w:tc>
          <w:tcPr>
            <w:tcW w:w="9039" w:type="dxa"/>
            <w:shd w:val="clear" w:color="auto" w:fill="F2F2F2" w:themeFill="background1" w:themeFillShade="F2"/>
            <w:vAlign w:val="center"/>
            <w:hideMark/>
          </w:tcPr>
          <w:p w14:paraId="759D67F6" w14:textId="77777777" w:rsidR="0008588D" w:rsidRPr="004C67A4" w:rsidRDefault="0008588D" w:rsidP="0008588D">
            <w:pPr>
              <w:suppressAutoHyphens w:val="0"/>
            </w:pPr>
            <w:r w:rsidRPr="004C67A4">
              <w:t>_ _ _ _ _ _ ještě na _ _ _ _ _ _?</w:t>
            </w:r>
          </w:p>
        </w:tc>
      </w:tr>
      <w:tr w:rsidR="0008588D" w:rsidRPr="0008588D" w14:paraId="07712CC1" w14:textId="77777777" w:rsidTr="0008588D">
        <w:trPr>
          <w:trHeight w:val="445"/>
        </w:trPr>
        <w:tc>
          <w:tcPr>
            <w:tcW w:w="9039" w:type="dxa"/>
            <w:vAlign w:val="center"/>
            <w:hideMark/>
          </w:tcPr>
          <w:p w14:paraId="4883E83C" w14:textId="77777777" w:rsidR="0008588D" w:rsidRPr="004C67A4" w:rsidRDefault="0008588D" w:rsidP="0008588D">
            <w:pPr>
              <w:suppressAutoHyphens w:val="0"/>
            </w:pPr>
            <w:r w:rsidRPr="004C67A4">
              <w:rPr>
                <w:lang w:val="en-GB"/>
              </w:rPr>
              <w:t>_ _ _ _ _, we can’t _ _ _ _ you _ _ _ _ _ _ _.</w:t>
            </w:r>
          </w:p>
        </w:tc>
      </w:tr>
      <w:tr w:rsidR="0008588D" w:rsidRPr="0008588D" w14:paraId="5DC11DB8" w14:textId="77777777" w:rsidTr="0008588D">
        <w:trPr>
          <w:trHeight w:val="445"/>
        </w:trPr>
        <w:tc>
          <w:tcPr>
            <w:tcW w:w="9039" w:type="dxa"/>
            <w:vAlign w:val="center"/>
            <w:hideMark/>
          </w:tcPr>
          <w:p w14:paraId="1BCE8B42" w14:textId="77777777" w:rsidR="0008588D" w:rsidRPr="004C67A4" w:rsidRDefault="0008588D" w:rsidP="0008588D">
            <w:pPr>
              <w:suppressAutoHyphens w:val="0"/>
            </w:pPr>
            <w:r w:rsidRPr="004C67A4">
              <w:t>Promiňte, neslyšíme vás jasně.</w:t>
            </w:r>
          </w:p>
        </w:tc>
      </w:tr>
      <w:tr w:rsidR="0008588D" w:rsidRPr="0008588D" w14:paraId="4D3CF159" w14:textId="77777777" w:rsidTr="0008588D">
        <w:trPr>
          <w:trHeight w:val="445"/>
        </w:trPr>
        <w:tc>
          <w:tcPr>
            <w:tcW w:w="9039" w:type="dxa"/>
            <w:shd w:val="clear" w:color="auto" w:fill="F2F2F2" w:themeFill="background1" w:themeFillShade="F2"/>
            <w:vAlign w:val="center"/>
            <w:hideMark/>
          </w:tcPr>
          <w:p w14:paraId="549E0544" w14:textId="77777777" w:rsidR="0008588D" w:rsidRPr="004C67A4" w:rsidRDefault="0008588D" w:rsidP="0008588D">
            <w:pPr>
              <w:suppressAutoHyphens w:val="0"/>
            </w:pPr>
            <w:r w:rsidRPr="004C67A4">
              <w:rPr>
                <w:lang w:val="en-GB"/>
              </w:rPr>
              <w:t>Hello, John here.</w:t>
            </w:r>
          </w:p>
        </w:tc>
      </w:tr>
      <w:tr w:rsidR="0008588D" w:rsidRPr="0008588D" w14:paraId="4671EA32" w14:textId="77777777" w:rsidTr="0008588D">
        <w:trPr>
          <w:trHeight w:val="445"/>
        </w:trPr>
        <w:tc>
          <w:tcPr>
            <w:tcW w:w="9039" w:type="dxa"/>
            <w:shd w:val="clear" w:color="auto" w:fill="F2F2F2" w:themeFill="background1" w:themeFillShade="F2"/>
            <w:vAlign w:val="center"/>
            <w:hideMark/>
          </w:tcPr>
          <w:p w14:paraId="3603AF89" w14:textId="20F5D85B" w:rsidR="0008588D" w:rsidRPr="004C67A4" w:rsidRDefault="0008588D" w:rsidP="0008588D">
            <w:pPr>
              <w:suppressAutoHyphens w:val="0"/>
            </w:pPr>
            <w:r w:rsidRPr="004C67A4">
              <w:t>Ahoj</w:t>
            </w:r>
            <w:r w:rsidR="003F0E1E" w:rsidRPr="004C67A4">
              <w:t>,</w:t>
            </w:r>
            <w:r w:rsidRPr="004C67A4">
              <w:t xml:space="preserve"> _ _ _ _ je _ _ _ _.</w:t>
            </w:r>
          </w:p>
        </w:tc>
      </w:tr>
      <w:tr w:rsidR="0008588D" w:rsidRPr="0008588D" w14:paraId="730D488E" w14:textId="77777777" w:rsidTr="0008588D">
        <w:trPr>
          <w:trHeight w:val="445"/>
        </w:trPr>
        <w:tc>
          <w:tcPr>
            <w:tcW w:w="9039" w:type="dxa"/>
            <w:vAlign w:val="center"/>
            <w:hideMark/>
          </w:tcPr>
          <w:p w14:paraId="1B324853" w14:textId="77777777" w:rsidR="0008588D" w:rsidRPr="004C67A4" w:rsidRDefault="0008588D" w:rsidP="0008588D">
            <w:pPr>
              <w:suppressAutoHyphens w:val="0"/>
            </w:pPr>
            <w:r w:rsidRPr="004C67A4">
              <w:rPr>
                <w:lang w:val="en-GB"/>
              </w:rPr>
              <w:t>Well, that’s _ _ _ from _ _.</w:t>
            </w:r>
          </w:p>
        </w:tc>
      </w:tr>
      <w:tr w:rsidR="0008588D" w:rsidRPr="0008588D" w14:paraId="64F2D5D7" w14:textId="77777777" w:rsidTr="0008588D">
        <w:trPr>
          <w:trHeight w:val="445"/>
        </w:trPr>
        <w:tc>
          <w:tcPr>
            <w:tcW w:w="9039" w:type="dxa"/>
            <w:vAlign w:val="center"/>
            <w:hideMark/>
          </w:tcPr>
          <w:p w14:paraId="5FA55676" w14:textId="77777777" w:rsidR="0008588D" w:rsidRPr="004C67A4" w:rsidRDefault="0008588D" w:rsidP="0008588D">
            <w:pPr>
              <w:suppressAutoHyphens w:val="0"/>
            </w:pPr>
            <w:r w:rsidRPr="004C67A4">
              <w:t>To je od nás vše.</w:t>
            </w:r>
          </w:p>
        </w:tc>
      </w:tr>
      <w:tr w:rsidR="0008588D" w:rsidRPr="0008588D" w14:paraId="22C0BFE7" w14:textId="77777777" w:rsidTr="0008588D">
        <w:trPr>
          <w:trHeight w:val="445"/>
        </w:trPr>
        <w:tc>
          <w:tcPr>
            <w:tcW w:w="9039" w:type="dxa"/>
            <w:shd w:val="clear" w:color="auto" w:fill="F2F2F2" w:themeFill="background1" w:themeFillShade="F2"/>
            <w:vAlign w:val="center"/>
            <w:hideMark/>
          </w:tcPr>
          <w:p w14:paraId="5302854D" w14:textId="77777777" w:rsidR="0008588D" w:rsidRPr="004C67A4" w:rsidRDefault="0008588D" w:rsidP="0008588D">
            <w:pPr>
              <w:suppressAutoHyphens w:val="0"/>
            </w:pPr>
            <w:r w:rsidRPr="004C67A4">
              <w:rPr>
                <w:lang w:val="en-GB"/>
              </w:rPr>
              <w:t>Could you please repeat that?</w:t>
            </w:r>
          </w:p>
        </w:tc>
      </w:tr>
      <w:tr w:rsidR="0008588D" w:rsidRPr="0008588D" w14:paraId="1C854C02" w14:textId="77777777" w:rsidTr="0008588D">
        <w:trPr>
          <w:trHeight w:val="445"/>
        </w:trPr>
        <w:tc>
          <w:tcPr>
            <w:tcW w:w="9039" w:type="dxa"/>
            <w:shd w:val="clear" w:color="auto" w:fill="F2F2F2" w:themeFill="background1" w:themeFillShade="F2"/>
            <w:vAlign w:val="center"/>
            <w:hideMark/>
          </w:tcPr>
          <w:p w14:paraId="578ECE18" w14:textId="77777777" w:rsidR="0008588D" w:rsidRPr="004C67A4" w:rsidRDefault="0008588D" w:rsidP="0008588D">
            <w:pPr>
              <w:suppressAutoHyphens w:val="0"/>
              <w:rPr>
                <w:lang w:val="en-GB"/>
              </w:rPr>
            </w:pPr>
            <w:r w:rsidRPr="004C67A4">
              <w:t>_ _ _ _ _ byste _ _ prosím _ _ _ _ _ _ _ _ _.</w:t>
            </w:r>
          </w:p>
        </w:tc>
      </w:tr>
      <w:tr w:rsidR="0008588D" w:rsidRPr="0008588D" w14:paraId="5F641F1F" w14:textId="77777777" w:rsidTr="0008588D">
        <w:trPr>
          <w:trHeight w:val="445"/>
        </w:trPr>
        <w:tc>
          <w:tcPr>
            <w:tcW w:w="9039" w:type="dxa"/>
            <w:vAlign w:val="center"/>
            <w:hideMark/>
          </w:tcPr>
          <w:p w14:paraId="40C1A1AC" w14:textId="291F750F" w:rsidR="0008588D" w:rsidRPr="004C67A4" w:rsidRDefault="0008588D" w:rsidP="0008588D">
            <w:pPr>
              <w:suppressAutoHyphens w:val="0"/>
            </w:pPr>
            <w:r w:rsidRPr="004C67A4">
              <w:rPr>
                <w:lang w:val="en-GB"/>
              </w:rPr>
              <w:t>_ _ you have _ _ _ _ _ _ to the _ _ _ _ _ _ _ _ called „</w:t>
            </w:r>
            <w:proofErr w:type="gramStart"/>
            <w:r w:rsidRPr="004C67A4">
              <w:rPr>
                <w:lang w:val="en-GB"/>
              </w:rPr>
              <w:t>Zerowaste_infographics.jpg</w:t>
            </w:r>
            <w:r w:rsidR="003F0E1E" w:rsidRPr="004C67A4">
              <w:rPr>
                <w:lang w:val="en-GB"/>
              </w:rPr>
              <w:t>“</w:t>
            </w:r>
            <w:proofErr w:type="gramEnd"/>
            <w:r w:rsidRPr="004C67A4">
              <w:rPr>
                <w:lang w:val="en-GB"/>
              </w:rPr>
              <w:t>?</w:t>
            </w:r>
          </w:p>
        </w:tc>
      </w:tr>
      <w:tr w:rsidR="0008588D" w:rsidRPr="0008588D" w14:paraId="7B9CC76A" w14:textId="77777777" w:rsidTr="0008588D">
        <w:trPr>
          <w:trHeight w:val="445"/>
        </w:trPr>
        <w:tc>
          <w:tcPr>
            <w:tcW w:w="9039" w:type="dxa"/>
            <w:vAlign w:val="center"/>
            <w:hideMark/>
          </w:tcPr>
          <w:p w14:paraId="1F0AC7B9" w14:textId="77777777" w:rsidR="0008588D" w:rsidRPr="004C67A4" w:rsidRDefault="0008588D" w:rsidP="0008588D">
            <w:pPr>
              <w:suppressAutoHyphens w:val="0"/>
            </w:pPr>
            <w:r w:rsidRPr="004C67A4">
              <w:t>Máte přístup k dokumentu s názvem „Zerowaste_infographics.jpg.“?</w:t>
            </w:r>
          </w:p>
        </w:tc>
      </w:tr>
      <w:tr w:rsidR="0008588D" w:rsidRPr="0008588D" w14:paraId="03D0D552" w14:textId="77777777" w:rsidTr="0008588D">
        <w:trPr>
          <w:trHeight w:val="445"/>
        </w:trPr>
        <w:tc>
          <w:tcPr>
            <w:tcW w:w="9039" w:type="dxa"/>
            <w:shd w:val="clear" w:color="auto" w:fill="F2F2F2" w:themeFill="background1" w:themeFillShade="F2"/>
            <w:vAlign w:val="center"/>
            <w:hideMark/>
          </w:tcPr>
          <w:p w14:paraId="489B2B16" w14:textId="77777777" w:rsidR="0008588D" w:rsidRPr="004C67A4" w:rsidRDefault="0008588D" w:rsidP="0008588D">
            <w:pPr>
              <w:suppressAutoHyphens w:val="0"/>
            </w:pPr>
            <w:r w:rsidRPr="004C67A4">
              <w:rPr>
                <w:lang w:val="en-GB"/>
              </w:rPr>
              <w:t>Is everyone ready to start?</w:t>
            </w:r>
          </w:p>
        </w:tc>
      </w:tr>
      <w:tr w:rsidR="0008588D" w:rsidRPr="0008588D" w14:paraId="3E7E590F" w14:textId="77777777" w:rsidTr="0008588D">
        <w:trPr>
          <w:trHeight w:val="445"/>
        </w:trPr>
        <w:tc>
          <w:tcPr>
            <w:tcW w:w="9039" w:type="dxa"/>
            <w:shd w:val="clear" w:color="auto" w:fill="F2F2F2" w:themeFill="background1" w:themeFillShade="F2"/>
            <w:vAlign w:val="center"/>
            <w:hideMark/>
          </w:tcPr>
          <w:p w14:paraId="7D945498" w14:textId="303A00FE" w:rsidR="0008588D" w:rsidRPr="004C67A4" w:rsidRDefault="0008588D" w:rsidP="0008588D">
            <w:pPr>
              <w:suppressAutoHyphens w:val="0"/>
            </w:pPr>
            <w:r w:rsidRPr="004C67A4">
              <w:t xml:space="preserve">_ _ _ _ všichni _ _ _ _ _ _ _ _ _ </w:t>
            </w:r>
            <w:r w:rsidR="001C3785" w:rsidRPr="004C67A4">
              <w:t>_</w:t>
            </w:r>
            <w:r w:rsidRPr="004C67A4">
              <w:t>začít?</w:t>
            </w:r>
          </w:p>
        </w:tc>
      </w:tr>
      <w:tr w:rsidR="0008588D" w:rsidRPr="0008588D" w14:paraId="6C52A8A4" w14:textId="77777777" w:rsidTr="0008588D">
        <w:trPr>
          <w:trHeight w:val="445"/>
        </w:trPr>
        <w:tc>
          <w:tcPr>
            <w:tcW w:w="9039" w:type="dxa"/>
            <w:vAlign w:val="center"/>
            <w:hideMark/>
          </w:tcPr>
          <w:p w14:paraId="102B6872" w14:textId="77777777" w:rsidR="0008588D" w:rsidRPr="004C67A4" w:rsidRDefault="0008588D" w:rsidP="0008588D">
            <w:pPr>
              <w:suppressAutoHyphens w:val="0"/>
            </w:pPr>
            <w:r w:rsidRPr="004C67A4">
              <w:rPr>
                <w:lang w:val="en-GB"/>
              </w:rPr>
              <w:t>The _ _ _ _ _ quality _ _ poor.</w:t>
            </w:r>
          </w:p>
        </w:tc>
      </w:tr>
      <w:tr w:rsidR="0008588D" w:rsidRPr="0008588D" w14:paraId="72EDC34D" w14:textId="77777777" w:rsidTr="0008588D">
        <w:trPr>
          <w:trHeight w:val="445"/>
        </w:trPr>
        <w:tc>
          <w:tcPr>
            <w:tcW w:w="9039" w:type="dxa"/>
            <w:vAlign w:val="center"/>
            <w:hideMark/>
          </w:tcPr>
          <w:p w14:paraId="3A1C8381" w14:textId="77777777" w:rsidR="0008588D" w:rsidRPr="004C67A4" w:rsidRDefault="0008588D" w:rsidP="0008588D">
            <w:pPr>
              <w:suppressAutoHyphens w:val="0"/>
            </w:pPr>
            <w:r w:rsidRPr="004C67A4">
              <w:t>Kvalita zvuku je nízká.</w:t>
            </w:r>
          </w:p>
        </w:tc>
      </w:tr>
    </w:tbl>
    <w:p w14:paraId="266A6034" w14:textId="77777777" w:rsidR="0008588D" w:rsidRDefault="0008588D">
      <w:pPr>
        <w:suppressAutoHyphens w:val="0"/>
      </w:pP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FF2073" w:rsidRPr="00557A4C" w14:paraId="17F00AA1" w14:textId="77777777" w:rsidTr="002B730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F96ED9" w14:textId="77777777" w:rsidR="00FF2073" w:rsidRPr="00557A4C" w:rsidRDefault="00FF2073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57A4C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1E715E" w14:textId="5C801153" w:rsidR="00FF2073" w:rsidRPr="00557A4C" w:rsidRDefault="00FF2073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08588D">
              <w:rPr>
                <w:sz w:val="18"/>
                <w:szCs w:val="18"/>
              </w:rPr>
              <w:t>4.1</w:t>
            </w:r>
            <w:r w:rsidR="00F16A8C">
              <w:rPr>
                <w:sz w:val="18"/>
                <w:szCs w:val="18"/>
              </w:rPr>
              <w:t>3</w:t>
            </w:r>
            <w:r w:rsidRPr="0008588D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Myšlenková mapa</w:t>
            </w:r>
          </w:p>
        </w:tc>
      </w:tr>
      <w:tr w:rsidR="00FF2073" w:rsidRPr="00557A4C" w14:paraId="044AD986" w14:textId="77777777" w:rsidTr="002B730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D4700B" w14:textId="77777777" w:rsidR="00FF2073" w:rsidRPr="00557A4C" w:rsidRDefault="00FF2073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57A4C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DB409E" w14:textId="1EA9AFBE" w:rsidR="00FF2073" w:rsidRPr="00557A4C" w:rsidRDefault="00F16A8C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F16A8C">
              <w:rPr>
                <w:sz w:val="18"/>
                <w:szCs w:val="18"/>
              </w:rPr>
              <w:t>2.4 Tematický blok č. 4 (</w:t>
            </w:r>
            <w:proofErr w:type="spellStart"/>
            <w:r w:rsidRPr="00F16A8C">
              <w:rPr>
                <w:sz w:val="18"/>
                <w:szCs w:val="18"/>
              </w:rPr>
              <w:t>Reuse</w:t>
            </w:r>
            <w:proofErr w:type="spellEnd"/>
            <w:r w:rsidRPr="00F16A8C">
              <w:rPr>
                <w:sz w:val="18"/>
                <w:szCs w:val="18"/>
              </w:rPr>
              <w:t>)</w:t>
            </w:r>
          </w:p>
        </w:tc>
      </w:tr>
      <w:tr w:rsidR="00FF2073" w:rsidRPr="00557A4C" w14:paraId="0F4E3945" w14:textId="77777777" w:rsidTr="002B7305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87A147" w14:textId="77777777" w:rsidR="00FF2073" w:rsidRPr="00557A4C" w:rsidRDefault="00FF2073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57A4C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42F217" w14:textId="17593215" w:rsidR="00FF2073" w:rsidRPr="00557A4C" w:rsidRDefault="00F16A8C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F16A8C">
              <w:rPr>
                <w:sz w:val="18"/>
                <w:szCs w:val="18"/>
              </w:rPr>
              <w:t>2.4.1 Téma č. 1 (</w:t>
            </w:r>
            <w:proofErr w:type="spellStart"/>
            <w:r w:rsidRPr="00F16A8C">
              <w:rPr>
                <w:sz w:val="18"/>
                <w:szCs w:val="18"/>
              </w:rPr>
              <w:t>Reuse</w:t>
            </w:r>
            <w:proofErr w:type="spellEnd"/>
            <w:r>
              <w:rPr>
                <w:sz w:val="18"/>
                <w:szCs w:val="18"/>
              </w:rPr>
              <w:t>)</w:t>
            </w:r>
          </w:p>
        </w:tc>
      </w:tr>
    </w:tbl>
    <w:p w14:paraId="46F7C889" w14:textId="77777777" w:rsidR="0008588D" w:rsidRDefault="00FF2073">
      <w:pPr>
        <w:suppressAutoHyphens w:val="0"/>
      </w:pPr>
      <w:r>
        <w:rPr>
          <w:noProof/>
        </w:rPr>
        <w:drawing>
          <wp:inline distT="0" distB="0" distL="0" distR="0" wp14:anchorId="21A26035" wp14:editId="33B6BCBF">
            <wp:extent cx="5939790" cy="8396605"/>
            <wp:effectExtent l="0" t="0" r="3810" b="4445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8396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8588D"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FF2073" w:rsidRPr="00557A4C" w14:paraId="35FF29A6" w14:textId="77777777" w:rsidTr="002B730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4F9A7" w14:textId="77777777" w:rsidR="00FF2073" w:rsidRPr="00557A4C" w:rsidRDefault="00FF2073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57A4C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A32E4" w14:textId="45D47ECE" w:rsidR="00FF2073" w:rsidRPr="00557A4C" w:rsidRDefault="00FF2073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FF2073">
              <w:rPr>
                <w:sz w:val="18"/>
                <w:szCs w:val="18"/>
              </w:rPr>
              <w:t>4.1</w:t>
            </w:r>
            <w:r w:rsidR="00EB02F3">
              <w:rPr>
                <w:sz w:val="18"/>
                <w:szCs w:val="18"/>
              </w:rPr>
              <w:t>4</w:t>
            </w:r>
            <w:r w:rsidRPr="00FF2073">
              <w:rPr>
                <w:sz w:val="18"/>
                <w:szCs w:val="18"/>
              </w:rPr>
              <w:t xml:space="preserve"> Výroba voskovaného ubrousku</w:t>
            </w:r>
          </w:p>
        </w:tc>
      </w:tr>
      <w:tr w:rsidR="00FF2073" w:rsidRPr="00557A4C" w14:paraId="5E96BF5A" w14:textId="77777777" w:rsidTr="002B730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ED9076" w14:textId="77777777" w:rsidR="00FF2073" w:rsidRPr="00557A4C" w:rsidRDefault="00FF2073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57A4C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CBB975" w14:textId="77777777" w:rsidR="00FF2073" w:rsidRPr="00557A4C" w:rsidRDefault="00FF2073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FF2073">
              <w:rPr>
                <w:sz w:val="18"/>
                <w:szCs w:val="18"/>
              </w:rPr>
              <w:t>2.4 Tematický blok č. 4 (</w:t>
            </w:r>
            <w:proofErr w:type="spellStart"/>
            <w:r w:rsidRPr="00FF2073">
              <w:rPr>
                <w:sz w:val="18"/>
                <w:szCs w:val="18"/>
              </w:rPr>
              <w:t>Reuse</w:t>
            </w:r>
            <w:proofErr w:type="spellEnd"/>
            <w:r w:rsidRPr="00FF2073">
              <w:rPr>
                <w:sz w:val="18"/>
                <w:szCs w:val="18"/>
              </w:rPr>
              <w:t>)</w:t>
            </w:r>
          </w:p>
        </w:tc>
      </w:tr>
      <w:tr w:rsidR="00FF2073" w:rsidRPr="00557A4C" w14:paraId="0258A67E" w14:textId="77777777" w:rsidTr="002B7305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37D7A8" w14:textId="77777777" w:rsidR="00FF2073" w:rsidRPr="00557A4C" w:rsidRDefault="00FF2073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57A4C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591A73" w14:textId="77777777" w:rsidR="00FF2073" w:rsidRPr="00557A4C" w:rsidRDefault="00FF2073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FF2073">
              <w:rPr>
                <w:sz w:val="18"/>
                <w:szCs w:val="18"/>
              </w:rPr>
              <w:t>2.4.2 Téma č. 2 (Workshop: výroba voskovaného ubrousku)</w:t>
            </w:r>
          </w:p>
        </w:tc>
      </w:tr>
    </w:tbl>
    <w:p w14:paraId="1DF7D4DE" w14:textId="77777777" w:rsidR="0008588D" w:rsidRDefault="00814E84" w:rsidP="00814E84">
      <w:pPr>
        <w:pStyle w:val="Nadpis1"/>
      </w:pPr>
      <w:r>
        <w:t>Postup výroby voskovaného ubrousku</w:t>
      </w:r>
    </w:p>
    <w:p w14:paraId="2A61EE78" w14:textId="77777777" w:rsidR="00EB02F3" w:rsidRDefault="00EB02F3" w:rsidP="00EB02F3">
      <w:pPr>
        <w:suppressAutoHyphens w:val="0"/>
        <w:autoSpaceDN/>
        <w:spacing w:after="80" w:line="259" w:lineRule="auto"/>
        <w:jc w:val="both"/>
        <w:textAlignment w:val="auto"/>
        <w:rPr>
          <w:b/>
        </w:rPr>
      </w:pPr>
    </w:p>
    <w:p w14:paraId="0E9FE4E3" w14:textId="5A848EAA" w:rsidR="00EB02F3" w:rsidRPr="00EB02F3" w:rsidRDefault="00EB02F3" w:rsidP="00EB02F3">
      <w:pPr>
        <w:suppressAutoHyphens w:val="0"/>
        <w:autoSpaceDN/>
        <w:spacing w:after="80" w:line="259" w:lineRule="auto"/>
        <w:jc w:val="both"/>
        <w:textAlignment w:val="auto"/>
        <w:rPr>
          <w:b/>
        </w:rPr>
      </w:pPr>
      <w:r w:rsidRPr="00EB02F3">
        <w:rPr>
          <w:b/>
        </w:rPr>
        <w:t>1. PŘÍPRAVA POMŮCEK</w:t>
      </w:r>
    </w:p>
    <w:p w14:paraId="271C8593" w14:textId="7686C008" w:rsidR="00EB02F3" w:rsidRPr="00EB02F3" w:rsidRDefault="00EB02F3" w:rsidP="00EB02F3">
      <w:pPr>
        <w:suppressAutoHyphens w:val="0"/>
        <w:autoSpaceDN/>
        <w:spacing w:after="80" w:line="259" w:lineRule="auto"/>
        <w:jc w:val="both"/>
        <w:textAlignment w:val="auto"/>
      </w:pPr>
      <w:r w:rsidRPr="00EB02F3">
        <w:t xml:space="preserve">- připravte si následující pomůcky: látku o velikosti </w:t>
      </w:r>
      <w:r w:rsidR="001C3785">
        <w:t>30</w:t>
      </w:r>
      <w:r w:rsidR="000F6143">
        <w:t xml:space="preserve"> </w:t>
      </w:r>
      <w:r w:rsidRPr="00EB02F3">
        <w:t>x</w:t>
      </w:r>
      <w:r w:rsidR="000F6143">
        <w:t xml:space="preserve"> </w:t>
      </w:r>
      <w:r w:rsidR="001C3785">
        <w:t xml:space="preserve">30 </w:t>
      </w:r>
      <w:r w:rsidRPr="00EB02F3">
        <w:t>m (100% bavlna)</w:t>
      </w:r>
    </w:p>
    <w:p w14:paraId="0C3D1938" w14:textId="77777777" w:rsidR="00EB02F3" w:rsidRPr="00EB02F3" w:rsidRDefault="00EB02F3" w:rsidP="00EB02F3">
      <w:pPr>
        <w:suppressAutoHyphens w:val="0"/>
        <w:autoSpaceDN/>
        <w:spacing w:after="80" w:line="259" w:lineRule="auto"/>
        <w:jc w:val="both"/>
        <w:textAlignment w:val="auto"/>
      </w:pPr>
      <w:r w:rsidRPr="00EB02F3">
        <w:tab/>
      </w:r>
      <w:r w:rsidRPr="00EB02F3">
        <w:tab/>
      </w:r>
      <w:r w:rsidRPr="00EB02F3">
        <w:tab/>
      </w:r>
      <w:r w:rsidRPr="00EB02F3">
        <w:tab/>
        <w:t xml:space="preserve">      včelí vosk (100% čistý)</w:t>
      </w:r>
    </w:p>
    <w:p w14:paraId="1EFD3164" w14:textId="77777777" w:rsidR="00EB02F3" w:rsidRPr="00EB02F3" w:rsidRDefault="00EB02F3" w:rsidP="00EB02F3">
      <w:pPr>
        <w:suppressAutoHyphens w:val="0"/>
        <w:autoSpaceDN/>
        <w:spacing w:after="80" w:line="259" w:lineRule="auto"/>
        <w:jc w:val="both"/>
        <w:textAlignment w:val="auto"/>
      </w:pPr>
      <w:r w:rsidRPr="00EB02F3">
        <w:t xml:space="preserve"> </w:t>
      </w:r>
      <w:r w:rsidRPr="00EB02F3">
        <w:tab/>
      </w:r>
      <w:r w:rsidRPr="00EB02F3">
        <w:tab/>
      </w:r>
      <w:r w:rsidRPr="00EB02F3">
        <w:tab/>
      </w:r>
      <w:r w:rsidRPr="00EB02F3">
        <w:tab/>
        <w:t xml:space="preserve">      pečicí papír</w:t>
      </w:r>
    </w:p>
    <w:p w14:paraId="725C9E12" w14:textId="78EE169D" w:rsidR="00EB02F3" w:rsidRPr="00EB02F3" w:rsidRDefault="00EB02F3" w:rsidP="00EB02F3">
      <w:pPr>
        <w:suppressAutoHyphens w:val="0"/>
        <w:autoSpaceDN/>
        <w:spacing w:after="240" w:line="259" w:lineRule="auto"/>
        <w:jc w:val="both"/>
        <w:textAlignment w:val="auto"/>
        <w:rPr>
          <w:color w:val="FF0000"/>
        </w:rPr>
      </w:pPr>
      <w:r w:rsidRPr="00EB02F3">
        <w:tab/>
      </w:r>
      <w:r w:rsidRPr="00EB02F3">
        <w:tab/>
      </w:r>
      <w:r w:rsidRPr="00EB02F3">
        <w:tab/>
      </w:r>
      <w:r w:rsidRPr="00EB02F3">
        <w:tab/>
        <w:t xml:space="preserve">      žehličku – </w:t>
      </w:r>
      <w:r w:rsidRPr="00EB02F3">
        <w:rPr>
          <w:color w:val="FF0000"/>
        </w:rPr>
        <w:t>prozatím vypnutou!</w:t>
      </w:r>
    </w:p>
    <w:p w14:paraId="66290316" w14:textId="77777777" w:rsidR="00EB02F3" w:rsidRPr="00EB02F3" w:rsidRDefault="00EB02F3" w:rsidP="00EB02F3">
      <w:pPr>
        <w:suppressAutoHyphens w:val="0"/>
        <w:autoSpaceDN/>
        <w:spacing w:after="80" w:line="259" w:lineRule="auto"/>
        <w:jc w:val="both"/>
        <w:textAlignment w:val="auto"/>
        <w:rPr>
          <w:b/>
        </w:rPr>
      </w:pPr>
      <w:r w:rsidRPr="00EB02F3">
        <w:rPr>
          <w:b/>
        </w:rPr>
        <w:t>2. PŘÍPRAVA LÁTKY A VOSKU</w:t>
      </w:r>
    </w:p>
    <w:p w14:paraId="4E684838" w14:textId="77777777" w:rsidR="00EB02F3" w:rsidRPr="00EB02F3" w:rsidRDefault="00EB02F3" w:rsidP="00EB02F3">
      <w:pPr>
        <w:suppressAutoHyphens w:val="0"/>
        <w:autoSpaceDN/>
        <w:spacing w:after="80" w:line="259" w:lineRule="auto"/>
        <w:jc w:val="both"/>
        <w:textAlignment w:val="auto"/>
      </w:pPr>
      <w:r w:rsidRPr="00EB02F3">
        <w:t>- položte jeden kus pečicího papíru na stůl</w:t>
      </w:r>
    </w:p>
    <w:p w14:paraId="11A77565" w14:textId="77777777" w:rsidR="00EB02F3" w:rsidRPr="00EB02F3" w:rsidRDefault="00EB02F3" w:rsidP="00EB02F3">
      <w:pPr>
        <w:suppressAutoHyphens w:val="0"/>
        <w:autoSpaceDN/>
        <w:spacing w:after="80" w:line="259" w:lineRule="auto"/>
        <w:jc w:val="both"/>
        <w:textAlignment w:val="auto"/>
      </w:pPr>
      <w:r w:rsidRPr="00EB02F3">
        <w:t>- doprostřed umístěte látku, jejíž lícová (přední) strana směřuje nahoru a je viditelná</w:t>
      </w:r>
    </w:p>
    <w:p w14:paraId="604F707E" w14:textId="77777777" w:rsidR="00EB02F3" w:rsidRPr="00EB02F3" w:rsidRDefault="00EB02F3" w:rsidP="00EB02F3">
      <w:pPr>
        <w:suppressAutoHyphens w:val="0"/>
        <w:autoSpaceDN/>
        <w:spacing w:after="80" w:line="259" w:lineRule="auto"/>
        <w:jc w:val="both"/>
        <w:textAlignment w:val="auto"/>
      </w:pPr>
      <w:r w:rsidRPr="00EB02F3">
        <w:t>- rozmístěte na látku (nikoli na pečicí papír) přiměřené množství vosku</w:t>
      </w:r>
    </w:p>
    <w:p w14:paraId="629B7294" w14:textId="77777777" w:rsidR="00EB02F3" w:rsidRPr="00EB02F3" w:rsidRDefault="00EB02F3" w:rsidP="00EB02F3">
      <w:pPr>
        <w:suppressAutoHyphens w:val="0"/>
        <w:autoSpaceDN/>
        <w:spacing w:after="80" w:line="259" w:lineRule="auto"/>
        <w:jc w:val="both"/>
        <w:textAlignment w:val="auto"/>
        <w:rPr>
          <w:color w:val="FF0000"/>
        </w:rPr>
      </w:pPr>
      <w:r w:rsidRPr="00EB02F3">
        <w:rPr>
          <w:color w:val="FF0000"/>
        </w:rPr>
        <w:t xml:space="preserve">! požádejte vyučujícího o kontrolu množství </w:t>
      </w:r>
      <w:proofErr w:type="gramStart"/>
      <w:r w:rsidRPr="00EB02F3">
        <w:rPr>
          <w:color w:val="FF0000"/>
        </w:rPr>
        <w:t>vosku !</w:t>
      </w:r>
      <w:proofErr w:type="gramEnd"/>
    </w:p>
    <w:p w14:paraId="00878BAF" w14:textId="77777777" w:rsidR="00EB02F3" w:rsidRPr="00EB02F3" w:rsidRDefault="00EB02F3" w:rsidP="00EB02F3">
      <w:pPr>
        <w:suppressAutoHyphens w:val="0"/>
        <w:autoSpaceDN/>
        <w:spacing w:after="240" w:line="259" w:lineRule="auto"/>
        <w:jc w:val="both"/>
        <w:textAlignment w:val="auto"/>
      </w:pPr>
      <w:r w:rsidRPr="00EB02F3">
        <w:t>- látku s voskem překryjte druhým kusem pečicího papíru</w:t>
      </w:r>
    </w:p>
    <w:p w14:paraId="6B066BF9" w14:textId="7B7BB939" w:rsidR="00EB02F3" w:rsidRPr="00EB02F3" w:rsidRDefault="00EB02F3" w:rsidP="00EB02F3">
      <w:pPr>
        <w:suppressAutoHyphens w:val="0"/>
        <w:autoSpaceDN/>
        <w:spacing w:after="80" w:line="259" w:lineRule="auto"/>
        <w:jc w:val="both"/>
        <w:textAlignment w:val="auto"/>
        <w:rPr>
          <w:b/>
        </w:rPr>
      </w:pPr>
      <w:r w:rsidRPr="00EB02F3">
        <w:rPr>
          <w:b/>
        </w:rPr>
        <w:t>3. ZOPAKUJTE SI BEZPEČNOST</w:t>
      </w:r>
      <w:r w:rsidR="000F6143">
        <w:rPr>
          <w:b/>
        </w:rPr>
        <w:t>N</w:t>
      </w:r>
      <w:r w:rsidRPr="00EB02F3">
        <w:rPr>
          <w:b/>
        </w:rPr>
        <w:t>Í POKYNY PRO PRÁCI S ŽEHLIČKOU</w:t>
      </w:r>
    </w:p>
    <w:p w14:paraId="70692086" w14:textId="77777777" w:rsidR="00EB02F3" w:rsidRPr="00EB02F3" w:rsidRDefault="00EB02F3" w:rsidP="00EB02F3">
      <w:pPr>
        <w:suppressAutoHyphens w:val="0"/>
        <w:autoSpaceDN/>
        <w:spacing w:after="80" w:line="259" w:lineRule="auto"/>
        <w:jc w:val="both"/>
        <w:textAlignment w:val="auto"/>
        <w:rPr>
          <w:color w:val="FF0000"/>
        </w:rPr>
      </w:pPr>
      <w:r w:rsidRPr="00EB02F3">
        <w:rPr>
          <w:color w:val="FF0000"/>
        </w:rPr>
        <w:t xml:space="preserve">! požádejte vyučujícího o kontrolu připravených pomůcek a o svolení zapnout </w:t>
      </w:r>
      <w:proofErr w:type="gramStart"/>
      <w:r w:rsidRPr="00EB02F3">
        <w:rPr>
          <w:color w:val="FF0000"/>
        </w:rPr>
        <w:t>žehličku !</w:t>
      </w:r>
      <w:proofErr w:type="gramEnd"/>
    </w:p>
    <w:p w14:paraId="0C119DCF" w14:textId="77777777" w:rsidR="00EB02F3" w:rsidRPr="00EB02F3" w:rsidRDefault="00EB02F3" w:rsidP="00EB02F3">
      <w:pPr>
        <w:suppressAutoHyphens w:val="0"/>
        <w:autoSpaceDN/>
        <w:spacing w:after="80" w:line="259" w:lineRule="auto"/>
        <w:jc w:val="both"/>
        <w:textAlignment w:val="auto"/>
      </w:pPr>
      <w:r w:rsidRPr="00EB02F3">
        <w:t>- s žehličkou pracujte vždy opatrně, za žádných okolností se nedotýkejte její kovové části</w:t>
      </w:r>
    </w:p>
    <w:p w14:paraId="1ADFBBAF" w14:textId="77777777" w:rsidR="00EB02F3" w:rsidRPr="00EB02F3" w:rsidRDefault="00EB02F3" w:rsidP="00EB02F3">
      <w:pPr>
        <w:suppressAutoHyphens w:val="0"/>
        <w:autoSpaceDN/>
        <w:spacing w:after="80" w:line="259" w:lineRule="auto"/>
        <w:jc w:val="both"/>
        <w:textAlignment w:val="auto"/>
      </w:pPr>
      <w:r w:rsidRPr="00EB02F3">
        <w:t>- dejte si pozor na elektrický kabel: ten se nesmí dotýkat kovové části</w:t>
      </w:r>
    </w:p>
    <w:p w14:paraId="142FE5DE" w14:textId="77777777" w:rsidR="00EB02F3" w:rsidRPr="00EB02F3" w:rsidRDefault="00EB02F3" w:rsidP="00EB02F3">
      <w:pPr>
        <w:suppressAutoHyphens w:val="0"/>
        <w:autoSpaceDN/>
        <w:spacing w:after="40" w:line="259" w:lineRule="auto"/>
        <w:jc w:val="both"/>
        <w:textAlignment w:val="auto"/>
      </w:pPr>
      <w:r w:rsidRPr="00EB02F3">
        <w:t>- při pohybu kolem pracovního místa dbejte zvýšené opatrnosti na elektrický kabel: jeho zatažením by mohla žehlička spadnout</w:t>
      </w:r>
    </w:p>
    <w:p w14:paraId="0C923F75" w14:textId="77777777" w:rsidR="00EB02F3" w:rsidRPr="00EB02F3" w:rsidRDefault="00EB02F3" w:rsidP="00EB02F3">
      <w:pPr>
        <w:suppressAutoHyphens w:val="0"/>
        <w:autoSpaceDN/>
        <w:spacing w:after="240" w:line="259" w:lineRule="auto"/>
        <w:jc w:val="both"/>
        <w:textAlignment w:val="auto"/>
      </w:pPr>
      <w:r w:rsidRPr="00EB02F3">
        <w:t>- jakmile s žehličkou přestanete pracovat, vypněte ji, případně ji předejte na starost spolužákovi: musíte se ale jednoznačně domluvit, kdo je za žehličku v dané chvíli zodpovědný, žehlička nesmí být bez dozoru</w:t>
      </w:r>
    </w:p>
    <w:p w14:paraId="61991BC2" w14:textId="77777777" w:rsidR="00EB02F3" w:rsidRPr="00EB02F3" w:rsidRDefault="00EB02F3" w:rsidP="00EB02F3">
      <w:pPr>
        <w:suppressAutoHyphens w:val="0"/>
        <w:autoSpaceDN/>
        <w:spacing w:after="80" w:line="259" w:lineRule="auto"/>
        <w:jc w:val="both"/>
        <w:textAlignment w:val="auto"/>
        <w:rPr>
          <w:b/>
        </w:rPr>
      </w:pPr>
      <w:r w:rsidRPr="00EB02F3">
        <w:rPr>
          <w:b/>
        </w:rPr>
        <w:t>4. ZAŽEHLENÍ VOSKU DO LÁTKY</w:t>
      </w:r>
    </w:p>
    <w:p w14:paraId="49CABA6B" w14:textId="77777777" w:rsidR="00EB02F3" w:rsidRPr="00EB02F3" w:rsidRDefault="00EB02F3" w:rsidP="00EB02F3">
      <w:pPr>
        <w:suppressAutoHyphens w:val="0"/>
        <w:autoSpaceDN/>
        <w:spacing w:before="120" w:after="40" w:line="259" w:lineRule="auto"/>
        <w:jc w:val="both"/>
        <w:textAlignment w:val="auto"/>
      </w:pPr>
      <w:r w:rsidRPr="00EB02F3">
        <w:t>- postupně zažehlujte vosk do látky</w:t>
      </w:r>
    </w:p>
    <w:p w14:paraId="015E65A7" w14:textId="77777777" w:rsidR="00EB02F3" w:rsidRPr="00EB02F3" w:rsidRDefault="00EB02F3" w:rsidP="00EB02F3">
      <w:pPr>
        <w:suppressAutoHyphens w:val="0"/>
        <w:autoSpaceDN/>
        <w:spacing w:after="40" w:line="259" w:lineRule="auto"/>
        <w:jc w:val="both"/>
        <w:textAlignment w:val="auto"/>
      </w:pPr>
      <w:r w:rsidRPr="00EB02F3">
        <w:t>- postupujte podle názorné ukázky, kterou vám předvedl vyučující (nejdříve vosk zahřát a poté pomalu žehličkou postupovat z jedné strany na druhou)</w:t>
      </w:r>
    </w:p>
    <w:p w14:paraId="1D6E75C9" w14:textId="77777777" w:rsidR="00EB02F3" w:rsidRPr="00EB02F3" w:rsidRDefault="00EB02F3" w:rsidP="00EB02F3">
      <w:pPr>
        <w:suppressAutoHyphens w:val="0"/>
        <w:autoSpaceDN/>
        <w:spacing w:after="40" w:line="259" w:lineRule="auto"/>
        <w:jc w:val="both"/>
        <w:textAlignment w:val="auto"/>
      </w:pPr>
      <w:r w:rsidRPr="00EB02F3">
        <w:t>- budete-li mít hotovo, ještě jednou po celé látce přejeďte žehličkou</w:t>
      </w:r>
    </w:p>
    <w:p w14:paraId="31A969C0" w14:textId="77777777" w:rsidR="00EB02F3" w:rsidRPr="00EB02F3" w:rsidRDefault="00EB02F3" w:rsidP="00EB02F3">
      <w:pPr>
        <w:suppressAutoHyphens w:val="0"/>
        <w:autoSpaceDN/>
        <w:spacing w:after="80" w:line="259" w:lineRule="auto"/>
        <w:jc w:val="both"/>
        <w:textAlignment w:val="auto"/>
        <w:rPr>
          <w:color w:val="FF0000"/>
        </w:rPr>
      </w:pPr>
      <w:r w:rsidRPr="00EB02F3">
        <w:rPr>
          <w:color w:val="FF0000"/>
        </w:rPr>
        <w:t xml:space="preserve">! požádejte vyučujícího o kontrolu rozžehlení vosku do </w:t>
      </w:r>
      <w:proofErr w:type="gramStart"/>
      <w:r w:rsidRPr="00EB02F3">
        <w:rPr>
          <w:color w:val="FF0000"/>
        </w:rPr>
        <w:t>látky !</w:t>
      </w:r>
      <w:proofErr w:type="gramEnd"/>
    </w:p>
    <w:p w14:paraId="4B4AC5E6" w14:textId="47F18B7B" w:rsidR="00EB02F3" w:rsidRPr="00EB02F3" w:rsidRDefault="00EB02F3" w:rsidP="00EB02F3">
      <w:pPr>
        <w:suppressAutoHyphens w:val="0"/>
        <w:autoSpaceDN/>
        <w:spacing w:after="40" w:line="259" w:lineRule="auto"/>
        <w:jc w:val="both"/>
        <w:textAlignment w:val="auto"/>
        <w:rPr>
          <w:color w:val="FF0000"/>
        </w:rPr>
      </w:pPr>
      <w:r w:rsidRPr="00EB02F3">
        <w:rPr>
          <w:color w:val="FF0000"/>
        </w:rPr>
        <w:t>! předejte žehličku na starost jinému spolužákovi</w:t>
      </w:r>
      <w:r w:rsidR="00194214">
        <w:rPr>
          <w:color w:val="FF0000"/>
        </w:rPr>
        <w:t>,</w:t>
      </w:r>
      <w:r w:rsidRPr="00EB02F3">
        <w:rPr>
          <w:color w:val="FF0000"/>
        </w:rPr>
        <w:t xml:space="preserve"> případně </w:t>
      </w:r>
      <w:proofErr w:type="gramStart"/>
      <w:r w:rsidRPr="00EB02F3">
        <w:rPr>
          <w:color w:val="FF0000"/>
        </w:rPr>
        <w:t>vyučujícímu !</w:t>
      </w:r>
      <w:proofErr w:type="gramEnd"/>
    </w:p>
    <w:p w14:paraId="0E96F444" w14:textId="77777777" w:rsidR="00EB02F3" w:rsidRPr="00EB02F3" w:rsidRDefault="00EB02F3" w:rsidP="00EB02F3">
      <w:pPr>
        <w:suppressAutoHyphens w:val="0"/>
        <w:autoSpaceDN/>
        <w:spacing w:before="240" w:after="80" w:line="259" w:lineRule="auto"/>
        <w:jc w:val="both"/>
        <w:textAlignment w:val="auto"/>
        <w:rPr>
          <w:b/>
        </w:rPr>
      </w:pPr>
      <w:r w:rsidRPr="00EB02F3">
        <w:rPr>
          <w:b/>
        </w:rPr>
        <w:t>5. USCHNUTÍ VOSKU</w:t>
      </w:r>
    </w:p>
    <w:p w14:paraId="50259F7B" w14:textId="77777777" w:rsidR="00EB02F3" w:rsidRPr="00EB02F3" w:rsidRDefault="00EB02F3" w:rsidP="00EB02F3">
      <w:pPr>
        <w:suppressAutoHyphens w:val="0"/>
        <w:autoSpaceDN/>
        <w:spacing w:after="240" w:line="259" w:lineRule="auto"/>
        <w:jc w:val="both"/>
        <w:textAlignment w:val="auto"/>
      </w:pPr>
      <w:r w:rsidRPr="00EB02F3">
        <w:rPr>
          <w:b/>
        </w:rPr>
        <w:t xml:space="preserve">- </w:t>
      </w:r>
      <w:r w:rsidRPr="00EB02F3">
        <w:t>počkejte pár minut, až vosk trochu zchladne, následně z látky odlepte pečicí papír a nechte ubrousek ještě chvíli uschnout</w:t>
      </w:r>
    </w:p>
    <w:p w14:paraId="4E641629" w14:textId="77777777" w:rsidR="00EB02F3" w:rsidRPr="00E070B2" w:rsidRDefault="00EB02F3" w:rsidP="00EB02F3">
      <w:pPr>
        <w:suppressAutoHyphens w:val="0"/>
        <w:autoSpaceDN/>
        <w:spacing w:after="80" w:line="259" w:lineRule="auto"/>
        <w:jc w:val="both"/>
        <w:textAlignment w:val="auto"/>
      </w:pPr>
      <w:r w:rsidRPr="00EB02F3">
        <w:rPr>
          <w:b/>
        </w:rPr>
        <w:t>6. HOTOVO! :-)</w:t>
      </w:r>
    </w:p>
    <w:p w14:paraId="47ADF8C1" w14:textId="77777777" w:rsidR="00FF2073" w:rsidRDefault="00FF2073">
      <w:pPr>
        <w:suppressAutoHyphens w:val="0"/>
      </w:pPr>
    </w:p>
    <w:p w14:paraId="782CE61E" w14:textId="77777777" w:rsidR="00DE13F4" w:rsidRDefault="00DE13F4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FF2073" w:rsidRPr="00557A4C" w14:paraId="0411376B" w14:textId="77777777" w:rsidTr="002B730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84FD37" w14:textId="77777777" w:rsidR="00FF2073" w:rsidRPr="00557A4C" w:rsidRDefault="00FF2073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57A4C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F30B9D" w14:textId="37A90A09" w:rsidR="00FF2073" w:rsidRPr="00557A4C" w:rsidRDefault="00FF2073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FF2073">
              <w:rPr>
                <w:sz w:val="18"/>
                <w:szCs w:val="18"/>
              </w:rPr>
              <w:t>4.1</w:t>
            </w:r>
            <w:r w:rsidR="00F06BDC">
              <w:rPr>
                <w:sz w:val="18"/>
                <w:szCs w:val="18"/>
              </w:rPr>
              <w:t>5</w:t>
            </w:r>
            <w:r w:rsidRPr="00FF2073">
              <w:rPr>
                <w:sz w:val="18"/>
                <w:szCs w:val="18"/>
              </w:rPr>
              <w:t xml:space="preserve"> </w:t>
            </w:r>
            <w:r w:rsidR="00213AD7">
              <w:rPr>
                <w:sz w:val="18"/>
                <w:szCs w:val="18"/>
              </w:rPr>
              <w:t>Hodnocení</w:t>
            </w:r>
            <w:r w:rsidRPr="00FF2073">
              <w:rPr>
                <w:sz w:val="18"/>
                <w:szCs w:val="18"/>
              </w:rPr>
              <w:t xml:space="preserve"> infografik</w:t>
            </w:r>
            <w:r w:rsidR="00213AD7">
              <w:rPr>
                <w:sz w:val="18"/>
                <w:szCs w:val="18"/>
              </w:rPr>
              <w:t>y</w:t>
            </w:r>
          </w:p>
        </w:tc>
      </w:tr>
      <w:tr w:rsidR="00FF2073" w:rsidRPr="00557A4C" w14:paraId="0E11ED7C" w14:textId="77777777" w:rsidTr="002B730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87ABE3" w14:textId="77777777" w:rsidR="00FF2073" w:rsidRPr="00557A4C" w:rsidRDefault="00FF2073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57A4C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D9D6CB" w14:textId="77777777" w:rsidR="00FF2073" w:rsidRPr="00557A4C" w:rsidRDefault="00FF2073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FF2073">
              <w:rPr>
                <w:sz w:val="18"/>
                <w:szCs w:val="18"/>
              </w:rPr>
              <w:t>2.4 Tematický blok č. 4 (</w:t>
            </w:r>
            <w:proofErr w:type="spellStart"/>
            <w:r w:rsidRPr="00FF2073">
              <w:rPr>
                <w:sz w:val="18"/>
                <w:szCs w:val="18"/>
              </w:rPr>
              <w:t>Reuse</w:t>
            </w:r>
            <w:proofErr w:type="spellEnd"/>
            <w:r w:rsidRPr="00FF2073">
              <w:rPr>
                <w:sz w:val="18"/>
                <w:szCs w:val="18"/>
              </w:rPr>
              <w:t>)</w:t>
            </w:r>
          </w:p>
        </w:tc>
      </w:tr>
      <w:tr w:rsidR="00FF2073" w:rsidRPr="00557A4C" w14:paraId="5F0611B6" w14:textId="77777777" w:rsidTr="002B7305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D06950" w14:textId="77777777" w:rsidR="00FF2073" w:rsidRPr="00557A4C" w:rsidRDefault="00FF2073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57A4C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6515E7" w14:textId="58268842" w:rsidR="00FF2073" w:rsidRPr="00557A4C" w:rsidRDefault="00FF2073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FF2073">
              <w:rPr>
                <w:sz w:val="18"/>
                <w:szCs w:val="18"/>
              </w:rPr>
              <w:t>2.4.3 Téma č. 3 (</w:t>
            </w:r>
            <w:r w:rsidR="00890FC4">
              <w:rPr>
                <w:sz w:val="18"/>
                <w:szCs w:val="18"/>
              </w:rPr>
              <w:t>Představení nástroje pro tvorbu infografiky</w:t>
            </w:r>
            <w:r w:rsidRPr="00FF2073">
              <w:rPr>
                <w:sz w:val="18"/>
                <w:szCs w:val="18"/>
              </w:rPr>
              <w:t>)</w:t>
            </w:r>
          </w:p>
        </w:tc>
      </w:tr>
    </w:tbl>
    <w:p w14:paraId="06E2684F" w14:textId="300F59D6" w:rsidR="00DE34AF" w:rsidRDefault="00213AD7" w:rsidP="00DE34AF">
      <w:pPr>
        <w:pStyle w:val="Nadpis1"/>
      </w:pPr>
      <w:r>
        <w:t>Hodnocení</w:t>
      </w:r>
      <w:r w:rsidR="00814E84">
        <w:t xml:space="preserve"> infografik</w:t>
      </w:r>
      <w:r>
        <w:t>y</w:t>
      </w:r>
    </w:p>
    <w:p w14:paraId="36C85579" w14:textId="77777777" w:rsidR="000E7D96" w:rsidRDefault="00DE34AF" w:rsidP="00DE34AF">
      <w:pPr>
        <w:suppressAutoHyphens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B9D08C2" wp14:editId="0473CA8D">
                <wp:simplePos x="0" y="0"/>
                <wp:positionH relativeFrom="margin">
                  <wp:align>right</wp:align>
                </wp:positionH>
                <wp:positionV relativeFrom="paragraph">
                  <wp:posOffset>29210</wp:posOffset>
                </wp:positionV>
                <wp:extent cx="5886450" cy="1047750"/>
                <wp:effectExtent l="19050" t="19050" r="19050" b="38100"/>
                <wp:wrapNone/>
                <wp:docPr id="16" name="Bublinový popisek: se šipkou dolů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86450" cy="1047750"/>
                        </a:xfrm>
                        <a:prstGeom prst="downArrowCallout">
                          <a:avLst/>
                        </a:prstGeom>
                        <a:noFill/>
                        <a:ln w="38100">
                          <a:solidFill>
                            <a:srgbClr val="5DAEB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EA5A806" w14:textId="2858FAD5" w:rsidR="001834CA" w:rsidRPr="006C672E" w:rsidRDefault="001834CA" w:rsidP="00DE34AF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6C672E"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POKUSTE SE NALÉZT A POJMENOVAT NEDOSTATKY, KTERÉ INFOGRAFIKA OBSAHUJE. POPŘÍPADĚ OCEŇTE, CO JE NA INFOGRAFICE V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 </w:t>
                            </w:r>
                            <w:r w:rsidRPr="006C672E"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POŘÁDKU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.</w:t>
                            </w:r>
                            <w:r w:rsidRPr="006C672E"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9D08C2" id="_x0000_t80" coordsize="21600,21600" o:spt="80" adj="14400,5400,18000,8100" path="m,l21600,,21600@0@5@0@5@2@4@2,10800,21600@1@2@3@2@3@0,0@0xe">
                <v:stroke joinstyle="miter"/>
                <v:formulas>
                  <v:f eqn="val #0"/>
                  <v:f eqn="val #1"/>
                  <v:f eqn="val #2"/>
                  <v:f eqn="val #3"/>
                  <v:f eqn="sum 21600 0 #1"/>
                  <v:f eqn="sum 21600 0 #3"/>
                  <v:f eqn="prod #0 1 2"/>
                </v:formulas>
                <v:path o:connecttype="custom" o:connectlocs="10800,0;0,@6;10800,21600;21600,@6" o:connectangles="270,180,90,0" textboxrect="0,0,21600,@0"/>
                <v:handles>
                  <v:h position="topLeft,#0" yrange="0,@2"/>
                  <v:h position="#1,bottomRight" xrange="0,@3"/>
                  <v:h position="#3,#2" xrange="@1,10800" yrange="@0,21600"/>
                </v:handles>
              </v:shapetype>
              <v:shape id="Bublinový popisek: se šipkou dolů 16" o:spid="_x0000_s1065" type="#_x0000_t80" style="position:absolute;margin-left:412.3pt;margin-top:2.3pt;width:463.5pt;height:82.5pt;z-index:2517155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" adj="14035,9839,16200,10319" filled="f" strokecolor="#5daebc" strokeweight="3pt">
                <v:textbox>
                  <w:txbxContent>
                    <w:p w14:paraId="3EA5A806" w14:textId="2858FAD5" w:rsidR="001834CA" w:rsidRPr="006C672E" w:rsidRDefault="001834CA" w:rsidP="00DE34AF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6C672E"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POKUSTE SE NALÉZT A POJMENOVAT NEDOSTATKY, KTERÉ INFOGRAFIKA OBSAHUJE. POPŘÍPADĚ OCEŇTE, CO JE NA INFOGRAFICE V</w:t>
                      </w:r>
                      <w:r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 </w:t>
                      </w:r>
                      <w:r w:rsidRPr="006C672E"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POŘÁDKU</w:t>
                      </w:r>
                      <w:r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.</w:t>
                      </w:r>
                      <w:r w:rsidRPr="006C672E"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E83D454" w14:textId="77777777" w:rsidR="001C46D1" w:rsidRDefault="001C46D1" w:rsidP="00F8425D"/>
    <w:p w14:paraId="62757E65" w14:textId="77777777" w:rsidR="00F02F7A" w:rsidRDefault="00F02F7A" w:rsidP="00F8425D"/>
    <w:p w14:paraId="507EC766" w14:textId="77777777" w:rsidR="00F02F7A" w:rsidRDefault="00F02F7A" w:rsidP="00F8425D"/>
    <w:tbl>
      <w:tblPr>
        <w:tblStyle w:val="Mkatabulky"/>
        <w:tblW w:w="0" w:type="auto"/>
        <w:tblInd w:w="0" w:type="dxa"/>
        <w:tblBorders>
          <w:top w:val="single" w:sz="24" w:space="0" w:color="5DAEBC"/>
          <w:left w:val="single" w:sz="24" w:space="0" w:color="5DAEBC"/>
          <w:bottom w:val="single" w:sz="24" w:space="0" w:color="5DAEBC"/>
          <w:right w:val="single" w:sz="24" w:space="0" w:color="5DAEBC"/>
          <w:insideH w:val="single" w:sz="24" w:space="0" w:color="5DAEBC"/>
          <w:insideV w:val="single" w:sz="24" w:space="0" w:color="5DAEBC"/>
        </w:tblBorders>
        <w:tblLook w:val="04A0" w:firstRow="1" w:lastRow="0" w:firstColumn="1" w:lastColumn="0" w:noHBand="0" w:noVBand="1"/>
      </w:tblPr>
      <w:tblGrid>
        <w:gridCol w:w="9294"/>
      </w:tblGrid>
      <w:tr w:rsidR="00F02F7A" w14:paraId="6A52948C" w14:textId="77777777" w:rsidTr="006C672E">
        <w:tc>
          <w:tcPr>
            <w:tcW w:w="9344" w:type="dxa"/>
            <w:shd w:val="clear" w:color="auto" w:fill="5DAEBC"/>
          </w:tcPr>
          <w:p w14:paraId="2AB484AC" w14:textId="77777777" w:rsidR="00F02F7A" w:rsidRPr="006C672E" w:rsidRDefault="00F02F7A" w:rsidP="006C672E">
            <w:pPr>
              <w:suppressAutoHyphens w:val="0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6C672E">
              <w:rPr>
                <w:b/>
                <w:bCs/>
                <w:color w:val="FFFFFF" w:themeColor="background1"/>
                <w:sz w:val="28"/>
                <w:szCs w:val="28"/>
              </w:rPr>
              <w:t>NEDOSTATKY</w:t>
            </w:r>
          </w:p>
        </w:tc>
      </w:tr>
      <w:tr w:rsidR="00F02F7A" w14:paraId="2F9CD374" w14:textId="77777777" w:rsidTr="00F02F7A">
        <w:tc>
          <w:tcPr>
            <w:tcW w:w="9344" w:type="dxa"/>
          </w:tcPr>
          <w:p w14:paraId="7D19A56F" w14:textId="77777777" w:rsidR="00F02F7A" w:rsidRDefault="006C672E" w:rsidP="006C672E">
            <w:pPr>
              <w:suppressAutoHyphens w:val="0"/>
              <w:jc w:val="center"/>
            </w:pPr>
            <w:r w:rsidRPr="006C672E">
              <w:rPr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1B26CFCA" wp14:editId="692E2A8F">
                      <wp:simplePos x="0" y="0"/>
                      <wp:positionH relativeFrom="column">
                        <wp:posOffset>-6985</wp:posOffset>
                      </wp:positionH>
                      <wp:positionV relativeFrom="paragraph">
                        <wp:posOffset>-91440</wp:posOffset>
                      </wp:positionV>
                      <wp:extent cx="533400" cy="533400"/>
                      <wp:effectExtent l="0" t="0" r="0" b="0"/>
                      <wp:wrapNone/>
                      <wp:docPr id="215" name="Znak minus 2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3400" cy="533400"/>
                              </a:xfrm>
                              <a:prstGeom prst="mathMinus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 w14:anchorId="2BBFA147" id="Znak minus 215" o:spid="_x0000_s1026" style="position:absolute;margin-left:-.55pt;margin-top:-7.2pt;width:42pt;height:42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33400,533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" path="m70702,203972r391996,l462698,329428r-391996,l70702,203972xe" fillcolor="red" stroked="f" strokeweight="1pt">
                      <v:stroke joinstyle="miter"/>
                      <v:path arrowok="t" o:connecttype="custom" o:connectlocs="70702,203972;462698,203972;462698,329428;70702,329428;70702,203972" o:connectangles="0,0,0,0,0"/>
                    </v:shape>
                  </w:pict>
                </mc:Fallback>
              </mc:AlternateContent>
            </w:r>
          </w:p>
          <w:p w14:paraId="5BEC86B6" w14:textId="77777777" w:rsidR="006C672E" w:rsidRDefault="006C672E" w:rsidP="006C672E">
            <w:pPr>
              <w:suppressAutoHyphens w:val="0"/>
              <w:jc w:val="center"/>
            </w:pPr>
          </w:p>
          <w:p w14:paraId="1BF8E9D5" w14:textId="77777777" w:rsidR="006C672E" w:rsidRDefault="006C672E" w:rsidP="006C672E">
            <w:pPr>
              <w:suppressAutoHyphens w:val="0"/>
              <w:jc w:val="center"/>
            </w:pPr>
          </w:p>
          <w:p w14:paraId="372F5191" w14:textId="77777777" w:rsidR="006C672E" w:rsidRDefault="006C672E" w:rsidP="006C672E">
            <w:pPr>
              <w:suppressAutoHyphens w:val="0"/>
              <w:jc w:val="center"/>
            </w:pPr>
          </w:p>
          <w:p w14:paraId="2D590291" w14:textId="77777777" w:rsidR="006C672E" w:rsidRDefault="006C672E" w:rsidP="006C672E">
            <w:pPr>
              <w:suppressAutoHyphens w:val="0"/>
              <w:jc w:val="center"/>
            </w:pPr>
          </w:p>
          <w:p w14:paraId="4AC434D0" w14:textId="77777777" w:rsidR="006C672E" w:rsidRDefault="006C672E" w:rsidP="006C672E">
            <w:pPr>
              <w:suppressAutoHyphens w:val="0"/>
              <w:jc w:val="center"/>
            </w:pPr>
          </w:p>
          <w:p w14:paraId="642AFBFB" w14:textId="77777777" w:rsidR="006C672E" w:rsidRDefault="006C672E" w:rsidP="006C672E">
            <w:pPr>
              <w:suppressAutoHyphens w:val="0"/>
              <w:jc w:val="center"/>
            </w:pPr>
          </w:p>
          <w:p w14:paraId="6011C604" w14:textId="77777777" w:rsidR="006C672E" w:rsidRDefault="006C672E" w:rsidP="006C672E">
            <w:pPr>
              <w:suppressAutoHyphens w:val="0"/>
              <w:jc w:val="center"/>
            </w:pPr>
          </w:p>
          <w:p w14:paraId="24E66EA2" w14:textId="77777777" w:rsidR="006C672E" w:rsidRDefault="006C672E" w:rsidP="006C672E">
            <w:pPr>
              <w:suppressAutoHyphens w:val="0"/>
              <w:jc w:val="center"/>
            </w:pPr>
          </w:p>
          <w:p w14:paraId="372EF4E6" w14:textId="77777777" w:rsidR="006C672E" w:rsidRDefault="006C672E" w:rsidP="006C672E">
            <w:pPr>
              <w:suppressAutoHyphens w:val="0"/>
              <w:jc w:val="center"/>
            </w:pPr>
          </w:p>
          <w:p w14:paraId="1F75F04D" w14:textId="77777777" w:rsidR="006C672E" w:rsidRDefault="006C672E" w:rsidP="006C672E">
            <w:pPr>
              <w:suppressAutoHyphens w:val="0"/>
              <w:jc w:val="center"/>
            </w:pPr>
          </w:p>
          <w:p w14:paraId="0A907E29" w14:textId="77777777" w:rsidR="006C672E" w:rsidRDefault="006C672E" w:rsidP="006C672E">
            <w:pPr>
              <w:suppressAutoHyphens w:val="0"/>
              <w:jc w:val="center"/>
            </w:pPr>
          </w:p>
          <w:p w14:paraId="6444A99C" w14:textId="77777777" w:rsidR="006C672E" w:rsidRDefault="006C672E" w:rsidP="006C672E">
            <w:pPr>
              <w:suppressAutoHyphens w:val="0"/>
              <w:jc w:val="center"/>
            </w:pPr>
          </w:p>
          <w:p w14:paraId="392BA0C9" w14:textId="77777777" w:rsidR="006C672E" w:rsidRDefault="006C672E" w:rsidP="006C672E">
            <w:pPr>
              <w:suppressAutoHyphens w:val="0"/>
              <w:jc w:val="center"/>
            </w:pPr>
          </w:p>
          <w:p w14:paraId="59C41410" w14:textId="77777777" w:rsidR="006C672E" w:rsidRDefault="006C672E" w:rsidP="006C672E">
            <w:pPr>
              <w:suppressAutoHyphens w:val="0"/>
              <w:jc w:val="center"/>
            </w:pPr>
          </w:p>
          <w:p w14:paraId="524289DF" w14:textId="77777777" w:rsidR="006C672E" w:rsidRDefault="006C672E" w:rsidP="006C672E">
            <w:pPr>
              <w:suppressAutoHyphens w:val="0"/>
              <w:jc w:val="center"/>
            </w:pPr>
          </w:p>
          <w:p w14:paraId="5DB0049B" w14:textId="77777777" w:rsidR="006C672E" w:rsidRDefault="006C672E" w:rsidP="006C672E">
            <w:pPr>
              <w:suppressAutoHyphens w:val="0"/>
              <w:jc w:val="center"/>
            </w:pPr>
          </w:p>
          <w:p w14:paraId="44AD8AEC" w14:textId="77777777" w:rsidR="006C672E" w:rsidRDefault="006C672E" w:rsidP="006C672E">
            <w:pPr>
              <w:suppressAutoHyphens w:val="0"/>
              <w:jc w:val="center"/>
            </w:pPr>
          </w:p>
          <w:p w14:paraId="50B746B1" w14:textId="77777777" w:rsidR="006C672E" w:rsidRDefault="006C672E" w:rsidP="006C672E">
            <w:pPr>
              <w:suppressAutoHyphens w:val="0"/>
              <w:jc w:val="center"/>
            </w:pPr>
          </w:p>
          <w:p w14:paraId="221FCEAB" w14:textId="77777777" w:rsidR="006C672E" w:rsidRDefault="006C672E" w:rsidP="006C672E">
            <w:pPr>
              <w:suppressAutoHyphens w:val="0"/>
              <w:jc w:val="center"/>
            </w:pPr>
          </w:p>
          <w:p w14:paraId="39482BD8" w14:textId="77777777" w:rsidR="006C672E" w:rsidRDefault="006C672E" w:rsidP="006C672E">
            <w:pPr>
              <w:suppressAutoHyphens w:val="0"/>
              <w:jc w:val="center"/>
            </w:pPr>
          </w:p>
          <w:p w14:paraId="20C6E060" w14:textId="77777777" w:rsidR="006C672E" w:rsidRDefault="006C672E" w:rsidP="006C672E">
            <w:pPr>
              <w:suppressAutoHyphens w:val="0"/>
              <w:jc w:val="center"/>
            </w:pPr>
          </w:p>
          <w:p w14:paraId="089A93BA" w14:textId="77777777" w:rsidR="006C672E" w:rsidRDefault="006C672E" w:rsidP="006C672E">
            <w:pPr>
              <w:suppressAutoHyphens w:val="0"/>
              <w:jc w:val="center"/>
            </w:pPr>
          </w:p>
          <w:p w14:paraId="2D21F9AC" w14:textId="77777777" w:rsidR="006C672E" w:rsidRDefault="006C672E" w:rsidP="006C672E">
            <w:pPr>
              <w:suppressAutoHyphens w:val="0"/>
              <w:jc w:val="center"/>
            </w:pPr>
          </w:p>
          <w:p w14:paraId="0B7410AE" w14:textId="77777777" w:rsidR="006C672E" w:rsidRDefault="006C672E" w:rsidP="006C672E">
            <w:pPr>
              <w:suppressAutoHyphens w:val="0"/>
              <w:jc w:val="center"/>
            </w:pPr>
          </w:p>
          <w:p w14:paraId="7EB0AAD7" w14:textId="77777777" w:rsidR="006C672E" w:rsidRDefault="006C672E" w:rsidP="006C672E">
            <w:pPr>
              <w:suppressAutoHyphens w:val="0"/>
              <w:jc w:val="center"/>
            </w:pPr>
          </w:p>
          <w:p w14:paraId="5A96ECD2" w14:textId="77777777" w:rsidR="006C672E" w:rsidRDefault="006C672E" w:rsidP="006C672E">
            <w:pPr>
              <w:suppressAutoHyphens w:val="0"/>
              <w:jc w:val="center"/>
            </w:pPr>
          </w:p>
          <w:p w14:paraId="6B0811B9" w14:textId="77777777" w:rsidR="006C672E" w:rsidRDefault="006C672E" w:rsidP="006C672E">
            <w:pPr>
              <w:suppressAutoHyphens w:val="0"/>
              <w:jc w:val="center"/>
            </w:pPr>
          </w:p>
        </w:tc>
      </w:tr>
      <w:tr w:rsidR="00F02F7A" w14:paraId="07E713B9" w14:textId="77777777" w:rsidTr="006C672E">
        <w:tc>
          <w:tcPr>
            <w:tcW w:w="9344" w:type="dxa"/>
            <w:shd w:val="clear" w:color="auto" w:fill="5DAEBC"/>
          </w:tcPr>
          <w:p w14:paraId="2E68DCB0" w14:textId="77777777" w:rsidR="00F02F7A" w:rsidRPr="006C672E" w:rsidRDefault="00F02F7A" w:rsidP="006C672E">
            <w:pPr>
              <w:suppressAutoHyphens w:val="0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6C672E">
              <w:rPr>
                <w:b/>
                <w:bCs/>
                <w:color w:val="FFFFFF" w:themeColor="background1"/>
                <w:sz w:val="28"/>
                <w:szCs w:val="28"/>
              </w:rPr>
              <w:t>KLADY</w:t>
            </w:r>
          </w:p>
        </w:tc>
      </w:tr>
      <w:tr w:rsidR="00F02F7A" w14:paraId="4E82EC77" w14:textId="77777777" w:rsidTr="00F02F7A">
        <w:tc>
          <w:tcPr>
            <w:tcW w:w="9344" w:type="dxa"/>
          </w:tcPr>
          <w:p w14:paraId="46EC5422" w14:textId="77777777" w:rsidR="00F02F7A" w:rsidRDefault="006C672E">
            <w:pPr>
              <w:suppressAutoHyphens w:val="0"/>
            </w:pPr>
            <w:r>
              <w:rPr>
                <w:b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48776AF6" wp14:editId="2B2397A7">
                      <wp:simplePos x="0" y="0"/>
                      <wp:positionH relativeFrom="column">
                        <wp:posOffset>-26670</wp:posOffset>
                      </wp:positionH>
                      <wp:positionV relativeFrom="paragraph">
                        <wp:posOffset>5715</wp:posOffset>
                      </wp:positionV>
                      <wp:extent cx="523875" cy="523875"/>
                      <wp:effectExtent l="0" t="0" r="0" b="0"/>
                      <wp:wrapNone/>
                      <wp:docPr id="214" name="Znak plus 2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23875" cy="523875"/>
                              </a:xfrm>
                              <a:prstGeom prst="mathPlus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 w14:anchorId="55982571" id="Znak plus 214" o:spid="_x0000_s1026" style="position:absolute;margin-left:-2.1pt;margin-top:.45pt;width:41.25pt;height:41.2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23875,5238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" path="m69440,200330r130890,l200330,69440r123215,l323545,200330r130890,l454435,323545r-130890,l323545,454435r-123215,l200330,323545r-130890,l69440,200330xe" fillcolor="#00b050" stroked="f" strokeweight="1pt">
                      <v:stroke joinstyle="miter"/>
                      <v:path arrowok="t" o:connecttype="custom" o:connectlocs="69440,200330;200330,200330;200330,69440;323545,69440;323545,200330;454435,200330;454435,323545;323545,323545;323545,454435;200330,454435;200330,323545;69440,323545;69440,200330" o:connectangles="0,0,0,0,0,0,0,0,0,0,0,0,0"/>
                    </v:shape>
                  </w:pict>
                </mc:Fallback>
              </mc:AlternateContent>
            </w:r>
          </w:p>
          <w:p w14:paraId="73647178" w14:textId="77777777" w:rsidR="006C672E" w:rsidRDefault="006C672E">
            <w:pPr>
              <w:suppressAutoHyphens w:val="0"/>
            </w:pPr>
          </w:p>
          <w:p w14:paraId="6F61EF9E" w14:textId="77777777" w:rsidR="006C672E" w:rsidRDefault="006C672E">
            <w:pPr>
              <w:suppressAutoHyphens w:val="0"/>
            </w:pPr>
          </w:p>
          <w:p w14:paraId="1B327750" w14:textId="77777777" w:rsidR="006C672E" w:rsidRDefault="006C672E">
            <w:pPr>
              <w:suppressAutoHyphens w:val="0"/>
            </w:pPr>
          </w:p>
          <w:p w14:paraId="7A17F5BA" w14:textId="77777777" w:rsidR="006C672E" w:rsidRDefault="006C672E">
            <w:pPr>
              <w:suppressAutoHyphens w:val="0"/>
            </w:pPr>
          </w:p>
          <w:p w14:paraId="043ACD38" w14:textId="77777777" w:rsidR="006C672E" w:rsidRDefault="006C672E">
            <w:pPr>
              <w:suppressAutoHyphens w:val="0"/>
            </w:pPr>
          </w:p>
          <w:p w14:paraId="5EDF9F81" w14:textId="77777777" w:rsidR="006C672E" w:rsidRDefault="006C672E">
            <w:pPr>
              <w:suppressAutoHyphens w:val="0"/>
            </w:pPr>
          </w:p>
          <w:p w14:paraId="43F7009D" w14:textId="77777777" w:rsidR="006C672E" w:rsidRDefault="006C672E">
            <w:pPr>
              <w:suppressAutoHyphens w:val="0"/>
            </w:pPr>
          </w:p>
          <w:p w14:paraId="75DF5E53" w14:textId="77777777" w:rsidR="006C672E" w:rsidRDefault="006C672E">
            <w:pPr>
              <w:suppressAutoHyphens w:val="0"/>
            </w:pPr>
          </w:p>
          <w:p w14:paraId="15328772" w14:textId="77777777" w:rsidR="006C672E" w:rsidRDefault="006C672E">
            <w:pPr>
              <w:suppressAutoHyphens w:val="0"/>
            </w:pPr>
          </w:p>
        </w:tc>
      </w:tr>
    </w:tbl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1A28C1" w:rsidRPr="00557A4C" w14:paraId="22F84190" w14:textId="77777777" w:rsidTr="002B730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B67916" w14:textId="77777777" w:rsidR="001A28C1" w:rsidRPr="00557A4C" w:rsidRDefault="001A28C1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57A4C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4FEB06" w14:textId="5E4ACD37" w:rsidR="001A28C1" w:rsidRPr="00557A4C" w:rsidRDefault="001A28C1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1A28C1">
              <w:rPr>
                <w:sz w:val="18"/>
                <w:szCs w:val="18"/>
              </w:rPr>
              <w:t>4.1</w:t>
            </w:r>
            <w:r w:rsidR="00213AD7">
              <w:rPr>
                <w:sz w:val="18"/>
                <w:szCs w:val="18"/>
              </w:rPr>
              <w:t>6</w:t>
            </w:r>
            <w:r w:rsidRPr="001A28C1">
              <w:rPr>
                <w:sz w:val="18"/>
                <w:szCs w:val="18"/>
              </w:rPr>
              <w:t xml:space="preserve"> Zásady pro tvorbu infografiky</w:t>
            </w:r>
          </w:p>
        </w:tc>
      </w:tr>
      <w:tr w:rsidR="001A28C1" w:rsidRPr="00557A4C" w14:paraId="1ACD2C2D" w14:textId="77777777" w:rsidTr="002B730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F7F8DF" w14:textId="77777777" w:rsidR="001A28C1" w:rsidRPr="00557A4C" w:rsidRDefault="001A28C1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57A4C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134865" w14:textId="77777777" w:rsidR="001A28C1" w:rsidRPr="00557A4C" w:rsidRDefault="001A28C1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1A28C1">
              <w:rPr>
                <w:sz w:val="18"/>
                <w:szCs w:val="18"/>
              </w:rPr>
              <w:t>2.4 Tematický blok č. 4 (</w:t>
            </w:r>
            <w:proofErr w:type="spellStart"/>
            <w:r w:rsidRPr="001A28C1">
              <w:rPr>
                <w:sz w:val="18"/>
                <w:szCs w:val="18"/>
              </w:rPr>
              <w:t>Reuse</w:t>
            </w:r>
            <w:proofErr w:type="spellEnd"/>
            <w:r w:rsidRPr="001A28C1">
              <w:rPr>
                <w:sz w:val="18"/>
                <w:szCs w:val="18"/>
              </w:rPr>
              <w:t>)</w:t>
            </w:r>
          </w:p>
        </w:tc>
      </w:tr>
      <w:tr w:rsidR="001A28C1" w:rsidRPr="00557A4C" w14:paraId="6D3926F0" w14:textId="77777777" w:rsidTr="002B7305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2479E3" w14:textId="77777777" w:rsidR="001A28C1" w:rsidRPr="00557A4C" w:rsidRDefault="001A28C1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57A4C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64D481" w14:textId="52D31BB6" w:rsidR="001A28C1" w:rsidRPr="00557A4C" w:rsidRDefault="002953B9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FF2073">
              <w:rPr>
                <w:sz w:val="18"/>
                <w:szCs w:val="18"/>
              </w:rPr>
              <w:t>2.4.3 Téma č. 3 (</w:t>
            </w:r>
            <w:r>
              <w:rPr>
                <w:sz w:val="18"/>
                <w:szCs w:val="18"/>
              </w:rPr>
              <w:t>Představení nástroje pro tvorbu infografiky</w:t>
            </w:r>
            <w:r w:rsidRPr="00FF2073">
              <w:rPr>
                <w:sz w:val="18"/>
                <w:szCs w:val="18"/>
              </w:rPr>
              <w:t>)</w:t>
            </w:r>
          </w:p>
        </w:tc>
      </w:tr>
    </w:tbl>
    <w:tbl>
      <w:tblPr>
        <w:tblStyle w:val="Mkatabulky"/>
        <w:tblW w:w="9322" w:type="dxa"/>
        <w:tblInd w:w="0" w:type="dxa"/>
        <w:tblBorders>
          <w:top w:val="single" w:sz="24" w:space="0" w:color="5DAEBC"/>
          <w:left w:val="single" w:sz="24" w:space="0" w:color="5DAEBC"/>
          <w:bottom w:val="single" w:sz="24" w:space="0" w:color="5DAEBC"/>
          <w:right w:val="single" w:sz="24" w:space="0" w:color="5DAEBC"/>
          <w:insideH w:val="single" w:sz="24" w:space="0" w:color="5DAEBC"/>
          <w:insideV w:val="single" w:sz="24" w:space="0" w:color="5DAEBC"/>
        </w:tblBorders>
        <w:tblLook w:val="04A0" w:firstRow="1" w:lastRow="0" w:firstColumn="1" w:lastColumn="0" w:noHBand="0" w:noVBand="1"/>
      </w:tblPr>
      <w:tblGrid>
        <w:gridCol w:w="4662"/>
        <w:gridCol w:w="4660"/>
      </w:tblGrid>
      <w:tr w:rsidR="00722F83" w14:paraId="09494F72" w14:textId="77777777" w:rsidTr="000F7B25">
        <w:trPr>
          <w:trHeight w:val="390"/>
        </w:trPr>
        <w:tc>
          <w:tcPr>
            <w:tcW w:w="9322" w:type="dxa"/>
            <w:gridSpan w:val="2"/>
            <w:shd w:val="clear" w:color="auto" w:fill="FFFFFF" w:themeFill="background1"/>
          </w:tcPr>
          <w:p w14:paraId="4497A95E" w14:textId="77777777" w:rsidR="00722F83" w:rsidRPr="000F7B25" w:rsidRDefault="00722F83" w:rsidP="00722F83">
            <w:pPr>
              <w:suppressAutoHyphens w:val="0"/>
              <w:jc w:val="center"/>
              <w:rPr>
                <w:b/>
                <w:bCs/>
                <w:sz w:val="32"/>
                <w:szCs w:val="32"/>
              </w:rPr>
            </w:pPr>
            <w:r w:rsidRPr="000F7B25">
              <w:rPr>
                <w:b/>
                <w:bCs/>
                <w:sz w:val="32"/>
                <w:szCs w:val="32"/>
              </w:rPr>
              <w:t>Jak by měla vypadat správná infografika?</w:t>
            </w:r>
          </w:p>
        </w:tc>
      </w:tr>
      <w:tr w:rsidR="00722F83" w14:paraId="43795D89" w14:textId="77777777" w:rsidTr="000F7B25">
        <w:trPr>
          <w:trHeight w:val="390"/>
        </w:trPr>
        <w:tc>
          <w:tcPr>
            <w:tcW w:w="4662" w:type="dxa"/>
            <w:shd w:val="clear" w:color="auto" w:fill="auto"/>
          </w:tcPr>
          <w:p w14:paraId="5C798927" w14:textId="77777777" w:rsidR="00722F83" w:rsidRPr="00722F83" w:rsidRDefault="00722F83" w:rsidP="00722F83">
            <w:pPr>
              <w:suppressAutoHyphens w:val="0"/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028075DC" wp14:editId="0F7DA422">
                      <wp:simplePos x="0" y="0"/>
                      <wp:positionH relativeFrom="column">
                        <wp:posOffset>47625</wp:posOffset>
                      </wp:positionH>
                      <wp:positionV relativeFrom="paragraph">
                        <wp:posOffset>4445</wp:posOffset>
                      </wp:positionV>
                      <wp:extent cx="523875" cy="523875"/>
                      <wp:effectExtent l="0" t="0" r="0" b="0"/>
                      <wp:wrapNone/>
                      <wp:docPr id="216" name="Znak plus 2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23875" cy="523875"/>
                              </a:xfrm>
                              <a:prstGeom prst="mathPlus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 w14:anchorId="1B403A7E" id="Znak plus 216" o:spid="_x0000_s1026" style="position:absolute;margin-left:3.75pt;margin-top:.35pt;width:41.25pt;height:41.2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23875,5238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" path="m69440,200330r130890,l200330,69440r123215,l323545,200330r130890,l454435,323545r-130890,l323545,454435r-123215,l200330,323545r-130890,l69440,200330xe" fillcolor="#00b050" stroked="f" strokeweight="1pt">
                      <v:stroke joinstyle="miter"/>
                      <v:path arrowok="t" o:connecttype="custom" o:connectlocs="69440,200330;200330,200330;200330,69440;323545,69440;323545,200330;454435,200330;454435,323545;323545,323545;323545,454435;200330,454435;200330,323545;69440,323545;69440,200330" o:connectangles="0,0,0,0,0,0,0,0,0,0,0,0,0"/>
                    </v:shape>
                  </w:pict>
                </mc:Fallback>
              </mc:AlternateContent>
            </w:r>
            <w:r w:rsidRPr="00722F83">
              <w:rPr>
                <w:b/>
                <w:bCs/>
                <w:color w:val="000000" w:themeColor="text1"/>
                <w:sz w:val="28"/>
                <w:szCs w:val="28"/>
              </w:rPr>
              <w:t>ANO</w:t>
            </w:r>
          </w:p>
        </w:tc>
        <w:tc>
          <w:tcPr>
            <w:tcW w:w="4660" w:type="dxa"/>
            <w:shd w:val="clear" w:color="auto" w:fill="auto"/>
          </w:tcPr>
          <w:p w14:paraId="3D8F749C" w14:textId="77777777" w:rsidR="00722F83" w:rsidRPr="00722F83" w:rsidRDefault="00722F83" w:rsidP="00722F83">
            <w:pPr>
              <w:suppressAutoHyphens w:val="0"/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6C672E">
              <w:rPr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5BDEC4E1" wp14:editId="620E643F">
                      <wp:simplePos x="0" y="0"/>
                      <wp:positionH relativeFrom="column">
                        <wp:posOffset>2145030</wp:posOffset>
                      </wp:positionH>
                      <wp:positionV relativeFrom="paragraph">
                        <wp:posOffset>-2540</wp:posOffset>
                      </wp:positionV>
                      <wp:extent cx="533400" cy="533400"/>
                      <wp:effectExtent l="0" t="0" r="0" b="0"/>
                      <wp:wrapNone/>
                      <wp:docPr id="218" name="Znak minus 2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3400" cy="533400"/>
                              </a:xfrm>
                              <a:prstGeom prst="mathMinus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 w14:anchorId="7F526527" id="Znak minus 218" o:spid="_x0000_s1026" style="position:absolute;margin-left:168.9pt;margin-top:-.2pt;width:42pt;height:42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33400,533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" path="m70702,203972r391996,l462698,329428r-391996,l70702,203972xe" fillcolor="red" stroked="f" strokeweight="1pt">
                      <v:stroke joinstyle="miter"/>
                      <v:path arrowok="t" o:connecttype="custom" o:connectlocs="70702,203972;462698,203972;462698,329428;70702,329428;70702,203972" o:connectangles="0,0,0,0,0"/>
                    </v:shape>
                  </w:pict>
                </mc:Fallback>
              </mc:AlternateContent>
            </w:r>
            <w:r w:rsidRPr="00722F83">
              <w:rPr>
                <w:b/>
                <w:bCs/>
                <w:color w:val="000000" w:themeColor="text1"/>
                <w:sz w:val="28"/>
                <w:szCs w:val="28"/>
              </w:rPr>
              <w:t>NE</w:t>
            </w:r>
          </w:p>
        </w:tc>
      </w:tr>
      <w:tr w:rsidR="00722F83" w14:paraId="067C94D7" w14:textId="77777777" w:rsidTr="000F7B25">
        <w:trPr>
          <w:trHeight w:val="4999"/>
        </w:trPr>
        <w:tc>
          <w:tcPr>
            <w:tcW w:w="4662" w:type="dxa"/>
          </w:tcPr>
          <w:p w14:paraId="22063AF2" w14:textId="77777777" w:rsidR="00722F83" w:rsidRDefault="00722F83">
            <w:pPr>
              <w:suppressAutoHyphens w:val="0"/>
            </w:pPr>
          </w:p>
        </w:tc>
        <w:tc>
          <w:tcPr>
            <w:tcW w:w="4660" w:type="dxa"/>
          </w:tcPr>
          <w:p w14:paraId="64101826" w14:textId="77777777" w:rsidR="00722F83" w:rsidRDefault="00722F83">
            <w:pPr>
              <w:suppressAutoHyphens w:val="0"/>
            </w:pPr>
          </w:p>
          <w:p w14:paraId="587B5986" w14:textId="77777777" w:rsidR="00722F83" w:rsidRDefault="00722F83">
            <w:pPr>
              <w:suppressAutoHyphens w:val="0"/>
            </w:pPr>
          </w:p>
          <w:p w14:paraId="0F263CDA" w14:textId="77777777" w:rsidR="00722F83" w:rsidRDefault="00722F83">
            <w:pPr>
              <w:suppressAutoHyphens w:val="0"/>
            </w:pPr>
          </w:p>
          <w:p w14:paraId="48F9427F" w14:textId="77777777" w:rsidR="00722F83" w:rsidRDefault="00722F83">
            <w:pPr>
              <w:suppressAutoHyphens w:val="0"/>
            </w:pPr>
          </w:p>
          <w:p w14:paraId="1D78F108" w14:textId="77777777" w:rsidR="00722F83" w:rsidRDefault="00722F83">
            <w:pPr>
              <w:suppressAutoHyphens w:val="0"/>
            </w:pPr>
          </w:p>
          <w:p w14:paraId="43C39327" w14:textId="77777777" w:rsidR="00722F83" w:rsidRDefault="00722F83">
            <w:pPr>
              <w:suppressAutoHyphens w:val="0"/>
            </w:pPr>
          </w:p>
          <w:p w14:paraId="40F11171" w14:textId="77777777" w:rsidR="00722F83" w:rsidRDefault="00722F83">
            <w:pPr>
              <w:suppressAutoHyphens w:val="0"/>
            </w:pPr>
          </w:p>
          <w:p w14:paraId="7B36E075" w14:textId="77777777" w:rsidR="00722F83" w:rsidRDefault="00722F83">
            <w:pPr>
              <w:suppressAutoHyphens w:val="0"/>
            </w:pPr>
          </w:p>
          <w:p w14:paraId="034DE27E" w14:textId="77777777" w:rsidR="00722F83" w:rsidRDefault="00722F83">
            <w:pPr>
              <w:suppressAutoHyphens w:val="0"/>
            </w:pPr>
          </w:p>
          <w:p w14:paraId="5DF6A429" w14:textId="77777777" w:rsidR="00722F83" w:rsidRDefault="00722F83">
            <w:pPr>
              <w:suppressAutoHyphens w:val="0"/>
            </w:pPr>
          </w:p>
          <w:p w14:paraId="5A048F10" w14:textId="77777777" w:rsidR="00722F83" w:rsidRDefault="00722F83">
            <w:pPr>
              <w:suppressAutoHyphens w:val="0"/>
            </w:pPr>
          </w:p>
          <w:p w14:paraId="7BF1454E" w14:textId="77777777" w:rsidR="00722F83" w:rsidRDefault="00722F83">
            <w:pPr>
              <w:suppressAutoHyphens w:val="0"/>
            </w:pPr>
          </w:p>
          <w:p w14:paraId="71FCC223" w14:textId="77777777" w:rsidR="00722F83" w:rsidRDefault="00722F83">
            <w:pPr>
              <w:suppressAutoHyphens w:val="0"/>
            </w:pPr>
          </w:p>
          <w:p w14:paraId="08B09BD9" w14:textId="77777777" w:rsidR="00722F83" w:rsidRDefault="00722F83">
            <w:pPr>
              <w:suppressAutoHyphens w:val="0"/>
            </w:pPr>
          </w:p>
          <w:p w14:paraId="7A57934B" w14:textId="77777777" w:rsidR="00722F83" w:rsidRDefault="00722F83">
            <w:pPr>
              <w:suppressAutoHyphens w:val="0"/>
            </w:pPr>
          </w:p>
          <w:p w14:paraId="0CBA9EAF" w14:textId="77777777" w:rsidR="00722F83" w:rsidRDefault="00722F83">
            <w:pPr>
              <w:suppressAutoHyphens w:val="0"/>
            </w:pPr>
          </w:p>
          <w:p w14:paraId="6E664B8E" w14:textId="77777777" w:rsidR="00722F83" w:rsidRDefault="00722F83">
            <w:pPr>
              <w:suppressAutoHyphens w:val="0"/>
            </w:pPr>
          </w:p>
          <w:p w14:paraId="656D7853" w14:textId="77777777" w:rsidR="00722F83" w:rsidRDefault="00722F83">
            <w:pPr>
              <w:suppressAutoHyphens w:val="0"/>
            </w:pPr>
          </w:p>
          <w:p w14:paraId="33ADFE2A" w14:textId="77777777" w:rsidR="00722F83" w:rsidRDefault="00722F83">
            <w:pPr>
              <w:suppressAutoHyphens w:val="0"/>
            </w:pPr>
          </w:p>
          <w:p w14:paraId="34FC6E52" w14:textId="77777777" w:rsidR="00722F83" w:rsidRDefault="00722F83">
            <w:pPr>
              <w:suppressAutoHyphens w:val="0"/>
            </w:pPr>
          </w:p>
          <w:p w14:paraId="53210A31" w14:textId="77777777" w:rsidR="00722F83" w:rsidRDefault="00722F83">
            <w:pPr>
              <w:suppressAutoHyphens w:val="0"/>
            </w:pPr>
          </w:p>
          <w:p w14:paraId="3590E1CD" w14:textId="77777777" w:rsidR="00722F83" w:rsidRDefault="00722F83">
            <w:pPr>
              <w:suppressAutoHyphens w:val="0"/>
            </w:pPr>
          </w:p>
          <w:p w14:paraId="123353CF" w14:textId="77777777" w:rsidR="00722F83" w:rsidRDefault="00722F83">
            <w:pPr>
              <w:suppressAutoHyphens w:val="0"/>
            </w:pPr>
          </w:p>
          <w:p w14:paraId="5622F9F9" w14:textId="77777777" w:rsidR="00722F83" w:rsidRDefault="00722F83">
            <w:pPr>
              <w:suppressAutoHyphens w:val="0"/>
            </w:pPr>
          </w:p>
          <w:p w14:paraId="16DCB421" w14:textId="77777777" w:rsidR="00722F83" w:rsidRDefault="00722F83">
            <w:pPr>
              <w:suppressAutoHyphens w:val="0"/>
            </w:pPr>
          </w:p>
          <w:p w14:paraId="2BF71455" w14:textId="77777777" w:rsidR="00722F83" w:rsidRDefault="00722F83">
            <w:pPr>
              <w:suppressAutoHyphens w:val="0"/>
            </w:pPr>
          </w:p>
          <w:p w14:paraId="40D3B926" w14:textId="77777777" w:rsidR="00722F83" w:rsidRDefault="00722F83">
            <w:pPr>
              <w:suppressAutoHyphens w:val="0"/>
            </w:pPr>
          </w:p>
          <w:p w14:paraId="1572D075" w14:textId="77777777" w:rsidR="00722F83" w:rsidRDefault="00722F83">
            <w:pPr>
              <w:suppressAutoHyphens w:val="0"/>
            </w:pPr>
          </w:p>
          <w:p w14:paraId="70B3D053" w14:textId="77777777" w:rsidR="00722F83" w:rsidRDefault="00722F83">
            <w:pPr>
              <w:suppressAutoHyphens w:val="0"/>
            </w:pPr>
          </w:p>
          <w:p w14:paraId="3D4BE65B" w14:textId="77777777" w:rsidR="00722F83" w:rsidRDefault="00722F83">
            <w:pPr>
              <w:suppressAutoHyphens w:val="0"/>
            </w:pPr>
          </w:p>
          <w:p w14:paraId="23D1019C" w14:textId="77777777" w:rsidR="00722F83" w:rsidRDefault="00722F83">
            <w:pPr>
              <w:suppressAutoHyphens w:val="0"/>
            </w:pPr>
          </w:p>
          <w:p w14:paraId="24377B44" w14:textId="77777777" w:rsidR="00722F83" w:rsidRDefault="00722F83">
            <w:pPr>
              <w:suppressAutoHyphens w:val="0"/>
            </w:pPr>
          </w:p>
          <w:p w14:paraId="7F809F04" w14:textId="77777777" w:rsidR="00722F83" w:rsidRDefault="00722F83">
            <w:pPr>
              <w:suppressAutoHyphens w:val="0"/>
            </w:pPr>
          </w:p>
          <w:p w14:paraId="046148F4" w14:textId="77777777" w:rsidR="00722F83" w:rsidRDefault="00722F83">
            <w:pPr>
              <w:suppressAutoHyphens w:val="0"/>
            </w:pPr>
          </w:p>
          <w:p w14:paraId="23386CB8" w14:textId="77777777" w:rsidR="00722F83" w:rsidRDefault="00722F83">
            <w:pPr>
              <w:suppressAutoHyphens w:val="0"/>
            </w:pPr>
          </w:p>
          <w:p w14:paraId="46AF8B89" w14:textId="77777777" w:rsidR="00722F83" w:rsidRDefault="00722F83">
            <w:pPr>
              <w:suppressAutoHyphens w:val="0"/>
            </w:pPr>
          </w:p>
          <w:p w14:paraId="5788E58D" w14:textId="77777777" w:rsidR="00722F83" w:rsidRDefault="00722F83">
            <w:pPr>
              <w:suppressAutoHyphens w:val="0"/>
            </w:pPr>
          </w:p>
          <w:p w14:paraId="39DB49CF" w14:textId="77777777" w:rsidR="00722F83" w:rsidRDefault="00722F83">
            <w:pPr>
              <w:suppressAutoHyphens w:val="0"/>
            </w:pPr>
          </w:p>
          <w:p w14:paraId="2CAB6025" w14:textId="77777777" w:rsidR="00722F83" w:rsidRDefault="00722F83">
            <w:pPr>
              <w:suppressAutoHyphens w:val="0"/>
            </w:pPr>
          </w:p>
          <w:p w14:paraId="45942C08" w14:textId="77777777" w:rsidR="00722F83" w:rsidRDefault="00722F83">
            <w:pPr>
              <w:suppressAutoHyphens w:val="0"/>
            </w:pPr>
          </w:p>
          <w:p w14:paraId="6069F869" w14:textId="77777777" w:rsidR="00722F83" w:rsidRDefault="00722F83">
            <w:pPr>
              <w:suppressAutoHyphens w:val="0"/>
            </w:pPr>
          </w:p>
          <w:p w14:paraId="5C6BB540" w14:textId="77777777" w:rsidR="00722F83" w:rsidRDefault="00722F83">
            <w:pPr>
              <w:suppressAutoHyphens w:val="0"/>
            </w:pPr>
          </w:p>
          <w:p w14:paraId="2B1541AD" w14:textId="77777777" w:rsidR="00722F83" w:rsidRDefault="00722F83">
            <w:pPr>
              <w:suppressAutoHyphens w:val="0"/>
            </w:pPr>
          </w:p>
          <w:p w14:paraId="69855320" w14:textId="77777777" w:rsidR="00722F83" w:rsidRDefault="00722F83">
            <w:pPr>
              <w:suppressAutoHyphens w:val="0"/>
            </w:pPr>
          </w:p>
          <w:p w14:paraId="3AD2E531" w14:textId="77777777" w:rsidR="00722F83" w:rsidRDefault="00722F83">
            <w:pPr>
              <w:suppressAutoHyphens w:val="0"/>
            </w:pPr>
          </w:p>
          <w:p w14:paraId="47AF583A" w14:textId="77777777" w:rsidR="00722F83" w:rsidRDefault="00722F83">
            <w:pPr>
              <w:suppressAutoHyphens w:val="0"/>
            </w:pPr>
          </w:p>
          <w:p w14:paraId="2CD8713A" w14:textId="77777777" w:rsidR="00722F83" w:rsidRDefault="00722F83">
            <w:pPr>
              <w:suppressAutoHyphens w:val="0"/>
            </w:pPr>
          </w:p>
        </w:tc>
      </w:tr>
    </w:tbl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2B7305" w:rsidRPr="00557A4C" w14:paraId="671C62D6" w14:textId="77777777" w:rsidTr="002B730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66BC9E" w14:textId="77777777" w:rsidR="002B7305" w:rsidRPr="00557A4C" w:rsidRDefault="002B7305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57A4C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5EE24D" w14:textId="35E0DCC9" w:rsidR="002B7305" w:rsidRPr="00557A4C" w:rsidRDefault="002B7305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1A28C1">
              <w:rPr>
                <w:sz w:val="18"/>
                <w:szCs w:val="18"/>
              </w:rPr>
              <w:t>4.1</w:t>
            </w:r>
            <w:r w:rsidR="00213AD7">
              <w:rPr>
                <w:sz w:val="18"/>
                <w:szCs w:val="18"/>
              </w:rPr>
              <w:t>7</w:t>
            </w:r>
            <w:r w:rsidRPr="001A28C1">
              <w:rPr>
                <w:sz w:val="18"/>
                <w:szCs w:val="18"/>
              </w:rPr>
              <w:t xml:space="preserve"> Zásady </w:t>
            </w:r>
            <w:r w:rsidR="00213AD7">
              <w:rPr>
                <w:sz w:val="18"/>
                <w:szCs w:val="18"/>
              </w:rPr>
              <w:t>správné</w:t>
            </w:r>
            <w:r w:rsidRPr="001A28C1">
              <w:rPr>
                <w:sz w:val="18"/>
                <w:szCs w:val="18"/>
              </w:rPr>
              <w:t xml:space="preserve"> infografiky</w:t>
            </w:r>
          </w:p>
        </w:tc>
      </w:tr>
      <w:tr w:rsidR="002B7305" w:rsidRPr="00557A4C" w14:paraId="6B2567AA" w14:textId="77777777" w:rsidTr="002B730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0894CB" w14:textId="77777777" w:rsidR="002B7305" w:rsidRPr="00557A4C" w:rsidRDefault="002B7305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57A4C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40FC8D" w14:textId="02DDF6DF" w:rsidR="002B7305" w:rsidRPr="00557A4C" w:rsidRDefault="00213AD7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213AD7">
              <w:rPr>
                <w:sz w:val="18"/>
                <w:szCs w:val="18"/>
              </w:rPr>
              <w:t>2.5 Tematický blok č. 5 (Tvorba infografiky</w:t>
            </w:r>
            <w:r w:rsidR="00570A26">
              <w:rPr>
                <w:sz w:val="18"/>
                <w:szCs w:val="18"/>
              </w:rPr>
              <w:t>)</w:t>
            </w:r>
          </w:p>
        </w:tc>
      </w:tr>
      <w:tr w:rsidR="002B7305" w:rsidRPr="00557A4C" w14:paraId="6BB8F9D2" w14:textId="77777777" w:rsidTr="002B7305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06D8AD" w14:textId="77777777" w:rsidR="002B7305" w:rsidRPr="00557A4C" w:rsidRDefault="002B7305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57A4C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B31853" w14:textId="6495E6FD" w:rsidR="002B7305" w:rsidRPr="00557A4C" w:rsidRDefault="00213AD7" w:rsidP="002B730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213AD7">
              <w:rPr>
                <w:sz w:val="18"/>
                <w:szCs w:val="18"/>
              </w:rPr>
              <w:t>2.5.2 Téma č. 2 (Práce na infografice)</w:t>
            </w:r>
          </w:p>
        </w:tc>
      </w:tr>
    </w:tbl>
    <w:tbl>
      <w:tblPr>
        <w:tblStyle w:val="Mkatabulky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6797"/>
      </w:tblGrid>
      <w:tr w:rsidR="000F7B25" w14:paraId="7F168D4B" w14:textId="77777777" w:rsidTr="000F7B25">
        <w:tc>
          <w:tcPr>
            <w:tcW w:w="9344" w:type="dxa"/>
            <w:gridSpan w:val="2"/>
            <w:shd w:val="clear" w:color="auto" w:fill="5DAEBC"/>
            <w:vAlign w:val="center"/>
          </w:tcPr>
          <w:p w14:paraId="3254ED0B" w14:textId="77777777" w:rsidR="000F7B25" w:rsidRPr="000F7B25" w:rsidRDefault="000F7B25" w:rsidP="000F7B25">
            <w:pPr>
              <w:suppressAutoHyphens w:val="0"/>
              <w:jc w:val="center"/>
              <w:rPr>
                <w:b/>
                <w:bCs/>
                <w:color w:val="FFFFFF" w:themeColor="background1"/>
                <w:sz w:val="44"/>
                <w:szCs w:val="44"/>
              </w:rPr>
            </w:pPr>
            <w:r w:rsidRPr="000F7B25">
              <w:rPr>
                <w:b/>
                <w:bCs/>
                <w:color w:val="FFFFFF" w:themeColor="background1"/>
                <w:sz w:val="44"/>
                <w:szCs w:val="44"/>
              </w:rPr>
              <w:t>Zásady tvorby infografiky</w:t>
            </w:r>
          </w:p>
        </w:tc>
      </w:tr>
      <w:tr w:rsidR="002B7305" w14:paraId="7D7F288D" w14:textId="77777777" w:rsidTr="000F7B25">
        <w:trPr>
          <w:trHeight w:val="2098"/>
        </w:trPr>
        <w:tc>
          <w:tcPr>
            <w:tcW w:w="2547" w:type="dxa"/>
            <w:vAlign w:val="center"/>
          </w:tcPr>
          <w:p w14:paraId="1F376F55" w14:textId="77777777" w:rsidR="002B7305" w:rsidRDefault="002B7305" w:rsidP="000F7B25">
            <w:pPr>
              <w:suppressAutoHyphens w:val="0"/>
              <w:jc w:val="center"/>
            </w:pPr>
            <w:r>
              <w:rPr>
                <w:noProof/>
              </w:rPr>
              <w:drawing>
                <wp:inline distT="0" distB="0" distL="0" distR="0" wp14:anchorId="3D937DDF" wp14:editId="5D28B20E">
                  <wp:extent cx="914400" cy="914400"/>
                  <wp:effectExtent l="0" t="0" r="0" b="0"/>
                  <wp:docPr id="219" name="Grafický objekt 219" descr="Váhy spravedlnosti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fický objekt 3" descr="Váhy spravedlnosti"/>
                          <pic:cNvPicPr/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97" w:type="dxa"/>
            <w:vAlign w:val="center"/>
          </w:tcPr>
          <w:p w14:paraId="2CB6D7BD" w14:textId="77777777" w:rsidR="002B7305" w:rsidRPr="000F7B25" w:rsidRDefault="000F7B25" w:rsidP="000F7B25">
            <w:pPr>
              <w:suppressAutoHyphens w:val="0"/>
              <w:rPr>
                <w:b/>
                <w:bCs/>
                <w:color w:val="5DAEBC"/>
                <w:sz w:val="36"/>
                <w:szCs w:val="36"/>
              </w:rPr>
            </w:pPr>
            <w:r w:rsidRPr="000F7B25">
              <w:rPr>
                <w:b/>
                <w:bCs/>
                <w:color w:val="5DAEBC"/>
                <w:sz w:val="36"/>
                <w:szCs w:val="36"/>
              </w:rPr>
              <w:t>rovnováha mezi množstvím textu a obrázků</w:t>
            </w:r>
          </w:p>
        </w:tc>
      </w:tr>
      <w:tr w:rsidR="002B7305" w14:paraId="55EB1D3A" w14:textId="77777777" w:rsidTr="000F7B25">
        <w:trPr>
          <w:trHeight w:val="2098"/>
        </w:trPr>
        <w:tc>
          <w:tcPr>
            <w:tcW w:w="2547" w:type="dxa"/>
            <w:shd w:val="clear" w:color="auto" w:fill="5DAEBC"/>
            <w:vAlign w:val="center"/>
          </w:tcPr>
          <w:p w14:paraId="1243A096" w14:textId="77777777" w:rsidR="002B7305" w:rsidRDefault="002B7305" w:rsidP="000F7B25">
            <w:pPr>
              <w:suppressAutoHyphens w:val="0"/>
              <w:jc w:val="center"/>
            </w:pPr>
            <w:r>
              <w:rPr>
                <w:noProof/>
              </w:rPr>
              <w:drawing>
                <wp:inline distT="0" distB="0" distL="0" distR="0" wp14:anchorId="581636C5" wp14:editId="7D43B5DF">
                  <wp:extent cx="914400" cy="1026160"/>
                  <wp:effectExtent l="0" t="0" r="0" b="0"/>
                  <wp:docPr id="220" name="Grafický objekt 220" descr="Paleta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fický objekt 5" descr="Paleta"/>
                          <pic:cNvPicPr/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1026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97" w:type="dxa"/>
            <w:shd w:val="clear" w:color="auto" w:fill="5DAEBC"/>
            <w:vAlign w:val="center"/>
          </w:tcPr>
          <w:p w14:paraId="47745B9B" w14:textId="77777777" w:rsidR="002B7305" w:rsidRPr="000F7B25" w:rsidRDefault="000F7B25" w:rsidP="000F7B25">
            <w:pPr>
              <w:suppressAutoHyphens w:val="0"/>
              <w:rPr>
                <w:b/>
                <w:bCs/>
                <w:color w:val="FFFFFF" w:themeColor="background1"/>
                <w:sz w:val="36"/>
                <w:szCs w:val="36"/>
              </w:rPr>
            </w:pPr>
            <w:r w:rsidRPr="000F7B25">
              <w:rPr>
                <w:b/>
                <w:bCs/>
                <w:color w:val="FFFFFF" w:themeColor="background1"/>
                <w:sz w:val="36"/>
                <w:szCs w:val="36"/>
              </w:rPr>
              <w:t>vhodná barevná kombinace</w:t>
            </w:r>
          </w:p>
        </w:tc>
      </w:tr>
      <w:tr w:rsidR="002B7305" w14:paraId="72FFDB52" w14:textId="77777777" w:rsidTr="000F7B25">
        <w:trPr>
          <w:trHeight w:val="2098"/>
        </w:trPr>
        <w:tc>
          <w:tcPr>
            <w:tcW w:w="2547" w:type="dxa"/>
            <w:vAlign w:val="center"/>
          </w:tcPr>
          <w:p w14:paraId="37CD24B2" w14:textId="77777777" w:rsidR="002B7305" w:rsidRDefault="002B7305" w:rsidP="000F7B25">
            <w:pPr>
              <w:suppressAutoHyphens w:val="0"/>
              <w:jc w:val="center"/>
            </w:pPr>
            <w:r>
              <w:rPr>
                <w:noProof/>
              </w:rPr>
              <w:drawing>
                <wp:inline distT="0" distB="0" distL="0" distR="0" wp14:anchorId="212ABF71" wp14:editId="29A536B5">
                  <wp:extent cx="935990" cy="935990"/>
                  <wp:effectExtent l="0" t="0" r="0" b="0"/>
                  <wp:docPr id="221" name="Grafický objekt 221" descr="Trefa do černého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Grafický objekt 7" descr="Trefa do černého"/>
                          <pic:cNvPicPr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5990" cy="935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97" w:type="dxa"/>
            <w:vAlign w:val="center"/>
          </w:tcPr>
          <w:p w14:paraId="54058659" w14:textId="77777777" w:rsidR="002B7305" w:rsidRPr="000F7B25" w:rsidRDefault="000F7B25" w:rsidP="000F7B25">
            <w:pPr>
              <w:suppressAutoHyphens w:val="0"/>
              <w:rPr>
                <w:b/>
                <w:bCs/>
                <w:color w:val="5DAEBC"/>
                <w:sz w:val="36"/>
                <w:szCs w:val="36"/>
              </w:rPr>
            </w:pPr>
            <w:r w:rsidRPr="000F7B25">
              <w:rPr>
                <w:b/>
                <w:bCs/>
                <w:color w:val="5DAEBC"/>
                <w:sz w:val="36"/>
                <w:szCs w:val="36"/>
              </w:rPr>
              <w:t>výběr podstatných informací</w:t>
            </w:r>
          </w:p>
        </w:tc>
      </w:tr>
      <w:tr w:rsidR="002B7305" w14:paraId="2BAF0AC2" w14:textId="77777777" w:rsidTr="000F7B25">
        <w:trPr>
          <w:trHeight w:val="2098"/>
        </w:trPr>
        <w:tc>
          <w:tcPr>
            <w:tcW w:w="2547" w:type="dxa"/>
            <w:shd w:val="clear" w:color="auto" w:fill="5DAEBC"/>
            <w:vAlign w:val="center"/>
          </w:tcPr>
          <w:p w14:paraId="5C8DD492" w14:textId="77777777" w:rsidR="002B7305" w:rsidRDefault="002B7305" w:rsidP="000F7B25">
            <w:pPr>
              <w:suppressAutoHyphens w:val="0"/>
              <w:jc w:val="center"/>
            </w:pPr>
            <w:r>
              <w:rPr>
                <w:noProof/>
              </w:rPr>
              <w:drawing>
                <wp:inline distT="0" distB="0" distL="0" distR="0" wp14:anchorId="77192B7A" wp14:editId="4230799F">
                  <wp:extent cx="734060" cy="734060"/>
                  <wp:effectExtent l="0" t="0" r="0" b="0"/>
                  <wp:docPr id="222" name="Grafický objekt 222" descr="Tužka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fický objekt 12" descr="Tužka"/>
                          <pic:cNvPicPr/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4060" cy="734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97" w:type="dxa"/>
            <w:shd w:val="clear" w:color="auto" w:fill="5DAEBC"/>
            <w:vAlign w:val="center"/>
          </w:tcPr>
          <w:p w14:paraId="4820C193" w14:textId="77777777" w:rsidR="002B7305" w:rsidRPr="000F7B25" w:rsidRDefault="000F7B25" w:rsidP="000F7B25">
            <w:pPr>
              <w:suppressAutoHyphens w:val="0"/>
              <w:rPr>
                <w:b/>
                <w:bCs/>
                <w:color w:val="FFFFFF" w:themeColor="background1"/>
                <w:sz w:val="36"/>
                <w:szCs w:val="36"/>
              </w:rPr>
            </w:pPr>
            <w:r w:rsidRPr="000F7B25">
              <w:rPr>
                <w:b/>
                <w:bCs/>
                <w:color w:val="FFFFFF" w:themeColor="background1"/>
                <w:sz w:val="36"/>
                <w:szCs w:val="36"/>
              </w:rPr>
              <w:t>vhodná volba druhů písma</w:t>
            </w:r>
          </w:p>
        </w:tc>
      </w:tr>
      <w:tr w:rsidR="002B7305" w14:paraId="031AF4AD" w14:textId="77777777" w:rsidTr="000F7B25">
        <w:trPr>
          <w:trHeight w:val="2098"/>
        </w:trPr>
        <w:tc>
          <w:tcPr>
            <w:tcW w:w="2547" w:type="dxa"/>
            <w:vAlign w:val="center"/>
          </w:tcPr>
          <w:p w14:paraId="753C6C98" w14:textId="77777777" w:rsidR="002B7305" w:rsidRDefault="002B7305" w:rsidP="000F7B25">
            <w:pPr>
              <w:suppressAutoHyphens w:val="0"/>
              <w:jc w:val="center"/>
            </w:pPr>
            <w:r>
              <w:rPr>
                <w:noProof/>
              </w:rPr>
              <w:drawing>
                <wp:inline distT="0" distB="0" distL="0" distR="0" wp14:anchorId="45C9DBC6" wp14:editId="58B6A79F">
                  <wp:extent cx="1112520" cy="1112520"/>
                  <wp:effectExtent l="0" t="0" r="0" b="0"/>
                  <wp:docPr id="223" name="Grafický objekt 223" descr="Kruhový vývojový graf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Grafický objekt 13" descr="Kruhový vývojový graf"/>
                          <pic:cNvPicPr/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2520" cy="1112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97" w:type="dxa"/>
            <w:vAlign w:val="center"/>
          </w:tcPr>
          <w:p w14:paraId="2A1F054C" w14:textId="77777777" w:rsidR="002B7305" w:rsidRPr="000F7B25" w:rsidRDefault="000F7B25" w:rsidP="000F7B25">
            <w:pPr>
              <w:suppressAutoHyphens w:val="0"/>
              <w:rPr>
                <w:b/>
                <w:bCs/>
                <w:color w:val="5DAEBC"/>
                <w:sz w:val="36"/>
                <w:szCs w:val="36"/>
              </w:rPr>
            </w:pPr>
            <w:r w:rsidRPr="000F7B25">
              <w:rPr>
                <w:b/>
                <w:bCs/>
                <w:color w:val="5DAEBC"/>
                <w:sz w:val="36"/>
                <w:szCs w:val="36"/>
              </w:rPr>
              <w:t>rovnoměrné umístění textu i obrázků</w:t>
            </w:r>
          </w:p>
        </w:tc>
      </w:tr>
      <w:tr w:rsidR="002B7305" w14:paraId="673BAD18" w14:textId="77777777" w:rsidTr="000F7B25">
        <w:trPr>
          <w:trHeight w:val="2098"/>
        </w:trPr>
        <w:tc>
          <w:tcPr>
            <w:tcW w:w="2547" w:type="dxa"/>
            <w:shd w:val="clear" w:color="auto" w:fill="5DAEBC"/>
            <w:vAlign w:val="center"/>
          </w:tcPr>
          <w:p w14:paraId="3C294FF0" w14:textId="77777777" w:rsidR="002B7305" w:rsidRDefault="002B7305" w:rsidP="000F7B25">
            <w:pPr>
              <w:suppressAutoHyphens w:val="0"/>
              <w:jc w:val="center"/>
            </w:pPr>
            <w:r>
              <w:rPr>
                <w:noProof/>
              </w:rPr>
              <w:drawing>
                <wp:inline distT="0" distB="0" distL="0" distR="0" wp14:anchorId="7F2ACAE2" wp14:editId="724956F3">
                  <wp:extent cx="965835" cy="965835"/>
                  <wp:effectExtent l="0" t="0" r="0" b="0"/>
                  <wp:docPr id="15" name="Grafický objekt 15" descr="Hierarchi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Grafický objekt 15" descr="Hierarchie"/>
                          <pic:cNvPicPr/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5835" cy="965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97" w:type="dxa"/>
            <w:shd w:val="clear" w:color="auto" w:fill="5DAEBC"/>
            <w:vAlign w:val="center"/>
          </w:tcPr>
          <w:p w14:paraId="17EC81C9" w14:textId="77777777" w:rsidR="002B7305" w:rsidRPr="000F7B25" w:rsidRDefault="000F7B25" w:rsidP="000F7B25">
            <w:pPr>
              <w:suppressAutoHyphens w:val="0"/>
              <w:rPr>
                <w:b/>
                <w:bCs/>
                <w:color w:val="FFFFFF" w:themeColor="background1"/>
                <w:sz w:val="36"/>
                <w:szCs w:val="36"/>
              </w:rPr>
            </w:pPr>
            <w:r w:rsidRPr="000F7B25">
              <w:rPr>
                <w:b/>
                <w:bCs/>
                <w:color w:val="FFFFFF" w:themeColor="background1"/>
                <w:sz w:val="36"/>
                <w:szCs w:val="36"/>
              </w:rPr>
              <w:t>přehledná struktura</w:t>
            </w:r>
          </w:p>
        </w:tc>
      </w:tr>
    </w:tbl>
    <w:p w14:paraId="776C70F2" w14:textId="77777777" w:rsidR="00F02F7A" w:rsidRDefault="00F02F7A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963230" w:rsidRPr="00557A4C" w14:paraId="2EF2A272" w14:textId="77777777" w:rsidTr="0035703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35DE17" w14:textId="77777777" w:rsidR="00963230" w:rsidRPr="00557A4C" w:rsidRDefault="00963230" w:rsidP="0035703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57A4C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5DAAB" w14:textId="77777777" w:rsidR="00963230" w:rsidRPr="00557A4C" w:rsidRDefault="00175765" w:rsidP="0035703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4.18 </w:t>
            </w:r>
            <w:r w:rsidRPr="00175765">
              <w:rPr>
                <w:sz w:val="18"/>
                <w:szCs w:val="18"/>
              </w:rPr>
              <w:t xml:space="preserve">Základní pravidla pro úspěšný </w:t>
            </w:r>
            <w:proofErr w:type="spellStart"/>
            <w:r w:rsidRPr="00175765">
              <w:rPr>
                <w:sz w:val="18"/>
                <w:szCs w:val="18"/>
              </w:rPr>
              <w:t>videochat</w:t>
            </w:r>
            <w:proofErr w:type="spellEnd"/>
          </w:p>
        </w:tc>
      </w:tr>
      <w:tr w:rsidR="00963230" w:rsidRPr="00557A4C" w14:paraId="7828FDA6" w14:textId="77777777" w:rsidTr="0035703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4EBE77" w14:textId="77777777" w:rsidR="00963230" w:rsidRPr="00557A4C" w:rsidRDefault="00963230" w:rsidP="0035703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57A4C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EDA6E9" w14:textId="60E690B3" w:rsidR="00963230" w:rsidRPr="00557A4C" w:rsidRDefault="005C1B39" w:rsidP="0035703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5C1B39">
              <w:rPr>
                <w:sz w:val="18"/>
                <w:szCs w:val="18"/>
              </w:rPr>
              <w:t>2.6 Tematický blok č. 6 (Prezentace v</w:t>
            </w:r>
            <w:r w:rsidR="001A406F">
              <w:rPr>
                <w:sz w:val="18"/>
                <w:szCs w:val="18"/>
              </w:rPr>
              <w:t> </w:t>
            </w:r>
            <w:r w:rsidRPr="005C1B39">
              <w:rPr>
                <w:sz w:val="18"/>
                <w:szCs w:val="18"/>
              </w:rPr>
              <w:t xml:space="preserve">angličtině a </w:t>
            </w:r>
            <w:proofErr w:type="spellStart"/>
            <w:r w:rsidRPr="005C1B39">
              <w:rPr>
                <w:sz w:val="18"/>
                <w:szCs w:val="18"/>
              </w:rPr>
              <w:t>videochat</w:t>
            </w:r>
            <w:proofErr w:type="spellEnd"/>
            <w:r w:rsidRPr="005C1B39">
              <w:rPr>
                <w:sz w:val="18"/>
                <w:szCs w:val="18"/>
              </w:rPr>
              <w:t>)</w:t>
            </w:r>
          </w:p>
        </w:tc>
      </w:tr>
      <w:tr w:rsidR="00963230" w:rsidRPr="00557A4C" w14:paraId="3CC05FA7" w14:textId="77777777" w:rsidTr="00357035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97D4AC" w14:textId="77777777" w:rsidR="00963230" w:rsidRPr="00557A4C" w:rsidRDefault="00963230" w:rsidP="0035703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57A4C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C69EA0" w14:textId="0A3A0A96" w:rsidR="00963230" w:rsidRPr="00557A4C" w:rsidRDefault="005C1B39" w:rsidP="0035703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5C1B39">
              <w:rPr>
                <w:sz w:val="18"/>
                <w:szCs w:val="18"/>
              </w:rPr>
              <w:t>2.6.2 Téma č. 2 (</w:t>
            </w:r>
            <w:proofErr w:type="spellStart"/>
            <w:r w:rsidRPr="005C1B39">
              <w:rPr>
                <w:sz w:val="18"/>
                <w:szCs w:val="18"/>
              </w:rPr>
              <w:t>Videochat</w:t>
            </w:r>
            <w:proofErr w:type="spellEnd"/>
            <w:r w:rsidRPr="005C1B39">
              <w:rPr>
                <w:sz w:val="18"/>
                <w:szCs w:val="18"/>
              </w:rPr>
              <w:t>)</w:t>
            </w:r>
          </w:p>
        </w:tc>
      </w:tr>
    </w:tbl>
    <w:tbl>
      <w:tblPr>
        <w:tblStyle w:val="Mkatabulky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44"/>
      </w:tblGrid>
      <w:tr w:rsidR="00175765" w14:paraId="3236398E" w14:textId="77777777" w:rsidTr="00EC2F9F">
        <w:tc>
          <w:tcPr>
            <w:tcW w:w="9344" w:type="dxa"/>
            <w:shd w:val="clear" w:color="auto" w:fill="5DAEBC"/>
          </w:tcPr>
          <w:p w14:paraId="3B226980" w14:textId="77777777" w:rsidR="00175765" w:rsidRPr="00175765" w:rsidRDefault="00175765" w:rsidP="00175765">
            <w:pPr>
              <w:suppressAutoHyphens w:val="0"/>
              <w:jc w:val="center"/>
              <w:rPr>
                <w:b/>
                <w:bCs/>
                <w:color w:val="FFFFFF" w:themeColor="background1"/>
                <w:sz w:val="36"/>
                <w:szCs w:val="36"/>
              </w:rPr>
            </w:pPr>
            <w:r w:rsidRPr="00175765">
              <w:rPr>
                <w:b/>
                <w:bCs/>
                <w:color w:val="FFFFFF" w:themeColor="background1"/>
                <w:sz w:val="36"/>
                <w:szCs w:val="36"/>
              </w:rPr>
              <w:t>Základní pravidla pro úspěšný videohovor</w:t>
            </w:r>
          </w:p>
        </w:tc>
      </w:tr>
      <w:tr w:rsidR="00175765" w14:paraId="00789991" w14:textId="77777777" w:rsidTr="00EC2F9F">
        <w:tc>
          <w:tcPr>
            <w:tcW w:w="9344" w:type="dxa"/>
          </w:tcPr>
          <w:p w14:paraId="654ABF32" w14:textId="77777777" w:rsidR="00175765" w:rsidRDefault="00175765" w:rsidP="00EC2F9F">
            <w:pPr>
              <w:suppressAutoHyphens w:val="0"/>
              <w:spacing w:line="276" w:lineRule="auto"/>
              <w:rPr>
                <w:b/>
                <w:bCs/>
                <w:color w:val="5DAEBC"/>
                <w:sz w:val="28"/>
                <w:szCs w:val="28"/>
              </w:rPr>
            </w:pPr>
          </w:p>
          <w:p w14:paraId="7F95CD5B" w14:textId="77777777" w:rsidR="00EC2F9F" w:rsidRDefault="00EC2F9F" w:rsidP="00EC2F9F">
            <w:pPr>
              <w:suppressAutoHyphens w:val="0"/>
              <w:spacing w:line="276" w:lineRule="auto"/>
              <w:rPr>
                <w:b/>
                <w:bCs/>
                <w:color w:val="5DAEBC"/>
                <w:sz w:val="28"/>
                <w:szCs w:val="28"/>
              </w:rPr>
            </w:pPr>
          </w:p>
          <w:p w14:paraId="30F4275A" w14:textId="77777777" w:rsidR="00175765" w:rsidRPr="00175765" w:rsidRDefault="00175765" w:rsidP="00EC2F9F">
            <w:pPr>
              <w:suppressAutoHyphens w:val="0"/>
              <w:spacing w:line="276" w:lineRule="auto"/>
              <w:rPr>
                <w:b/>
                <w:bCs/>
                <w:color w:val="5DAEBC"/>
                <w:sz w:val="28"/>
                <w:szCs w:val="28"/>
              </w:rPr>
            </w:pPr>
            <w:r w:rsidRPr="00175765">
              <w:rPr>
                <w:b/>
                <w:bCs/>
                <w:color w:val="5DAEBC"/>
                <w:sz w:val="28"/>
                <w:szCs w:val="28"/>
              </w:rPr>
              <w:t>Před zahájením</w:t>
            </w:r>
            <w:r>
              <w:rPr>
                <w:b/>
                <w:bCs/>
                <w:color w:val="5DAEBC"/>
                <w:sz w:val="28"/>
                <w:szCs w:val="28"/>
              </w:rPr>
              <w:t>:</w:t>
            </w:r>
          </w:p>
          <w:p w14:paraId="219674F3" w14:textId="084A130D" w:rsidR="00175765" w:rsidRPr="00175765" w:rsidRDefault="00175765" w:rsidP="00EC2F9F">
            <w:pPr>
              <w:pStyle w:val="Odstavecseseznamem"/>
              <w:numPr>
                <w:ilvl w:val="0"/>
                <w:numId w:val="8"/>
              </w:numPr>
              <w:suppressAutoHyphens w:val="0"/>
              <w:spacing w:line="276" w:lineRule="auto"/>
              <w:rPr>
                <w:sz w:val="24"/>
                <w:szCs w:val="24"/>
              </w:rPr>
            </w:pPr>
            <w:r w:rsidRPr="00175765">
              <w:rPr>
                <w:sz w:val="24"/>
                <w:szCs w:val="24"/>
              </w:rPr>
              <w:t xml:space="preserve">být připraven několik minut předtím, než má </w:t>
            </w:r>
            <w:r w:rsidR="00893BFE" w:rsidRPr="00175765">
              <w:rPr>
                <w:sz w:val="24"/>
                <w:szCs w:val="24"/>
              </w:rPr>
              <w:t xml:space="preserve">videohovor </w:t>
            </w:r>
            <w:r w:rsidRPr="00175765">
              <w:rPr>
                <w:sz w:val="24"/>
                <w:szCs w:val="24"/>
              </w:rPr>
              <w:t>začít</w:t>
            </w:r>
          </w:p>
          <w:p w14:paraId="24114C2C" w14:textId="77777777" w:rsidR="00175765" w:rsidRPr="00175765" w:rsidRDefault="00175765" w:rsidP="00EC2F9F">
            <w:pPr>
              <w:pStyle w:val="Odstavecseseznamem"/>
              <w:numPr>
                <w:ilvl w:val="0"/>
                <w:numId w:val="8"/>
              </w:numPr>
              <w:suppressAutoHyphens w:val="0"/>
              <w:spacing w:line="276" w:lineRule="auto"/>
              <w:rPr>
                <w:sz w:val="24"/>
                <w:szCs w:val="24"/>
              </w:rPr>
            </w:pPr>
            <w:r w:rsidRPr="00175765">
              <w:rPr>
                <w:sz w:val="24"/>
                <w:szCs w:val="24"/>
              </w:rPr>
              <w:t>uzpůsobit místnost tak, aby videohovor nic nerušilo (ani zvukem, ani obrazem)</w:t>
            </w:r>
          </w:p>
          <w:p w14:paraId="46A3E8CF" w14:textId="77777777" w:rsidR="00175765" w:rsidRPr="00175765" w:rsidRDefault="00175765" w:rsidP="00EC2F9F">
            <w:pPr>
              <w:pStyle w:val="Odstavecseseznamem"/>
              <w:numPr>
                <w:ilvl w:val="0"/>
                <w:numId w:val="8"/>
              </w:numPr>
              <w:suppressAutoHyphens w:val="0"/>
              <w:spacing w:line="276" w:lineRule="auto"/>
              <w:rPr>
                <w:sz w:val="24"/>
                <w:szCs w:val="24"/>
              </w:rPr>
            </w:pPr>
            <w:r w:rsidRPr="00175765">
              <w:rPr>
                <w:sz w:val="24"/>
                <w:szCs w:val="24"/>
              </w:rPr>
              <w:t>zkontrolovat audiální i vizuální přenos</w:t>
            </w:r>
          </w:p>
          <w:p w14:paraId="19272937" w14:textId="77777777" w:rsidR="00175765" w:rsidRPr="00175765" w:rsidRDefault="00EC2F9F" w:rsidP="00EC2F9F">
            <w:pPr>
              <w:pStyle w:val="Odstavecseseznamem"/>
              <w:numPr>
                <w:ilvl w:val="0"/>
                <w:numId w:val="8"/>
              </w:numPr>
              <w:suppressAutoHyphens w:val="0"/>
              <w:spacing w:line="276" w:lineRule="auto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30944" behindDoc="0" locked="0" layoutInCell="1" allowOverlap="1" wp14:anchorId="15BC82DD" wp14:editId="0299A077">
                  <wp:simplePos x="0" y="0"/>
                  <wp:positionH relativeFrom="margin">
                    <wp:posOffset>4446270</wp:posOffset>
                  </wp:positionH>
                  <wp:positionV relativeFrom="paragraph">
                    <wp:posOffset>95885</wp:posOffset>
                  </wp:positionV>
                  <wp:extent cx="1162050" cy="1068931"/>
                  <wp:effectExtent l="0" t="0" r="0" b="0"/>
                  <wp:wrapNone/>
                  <wp:docPr id="229" name="Obrázek 2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10689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75765" w:rsidRPr="00175765">
              <w:rPr>
                <w:sz w:val="24"/>
                <w:szCs w:val="24"/>
              </w:rPr>
              <w:t>zkontrolovat fungování různých dokumentů a aplikací</w:t>
            </w:r>
          </w:p>
          <w:p w14:paraId="0E64D88F" w14:textId="77777777" w:rsidR="00175765" w:rsidRPr="00175765" w:rsidRDefault="00175765" w:rsidP="00EC2F9F">
            <w:pPr>
              <w:pStyle w:val="Odstavecseseznamem"/>
              <w:numPr>
                <w:ilvl w:val="0"/>
                <w:numId w:val="8"/>
              </w:numPr>
              <w:suppressAutoHyphens w:val="0"/>
              <w:spacing w:line="276" w:lineRule="auto"/>
            </w:pPr>
            <w:r w:rsidRPr="00175765">
              <w:rPr>
                <w:sz w:val="24"/>
                <w:szCs w:val="24"/>
              </w:rPr>
              <w:t>dbát na upravený zevnějšek osoby</w:t>
            </w:r>
          </w:p>
          <w:p w14:paraId="4DD4948E" w14:textId="77777777" w:rsidR="00175765" w:rsidRDefault="00175765" w:rsidP="00EC2F9F">
            <w:pPr>
              <w:suppressAutoHyphens w:val="0"/>
              <w:spacing w:line="276" w:lineRule="auto"/>
            </w:pPr>
          </w:p>
          <w:p w14:paraId="6F53E4AC" w14:textId="77777777" w:rsidR="00175765" w:rsidRDefault="00175765" w:rsidP="00EC2F9F">
            <w:pPr>
              <w:suppressAutoHyphens w:val="0"/>
              <w:spacing w:line="276" w:lineRule="auto"/>
            </w:pPr>
          </w:p>
        </w:tc>
      </w:tr>
      <w:tr w:rsidR="00175765" w14:paraId="56C3F847" w14:textId="77777777" w:rsidTr="00EC2F9F">
        <w:tc>
          <w:tcPr>
            <w:tcW w:w="9344" w:type="dxa"/>
          </w:tcPr>
          <w:p w14:paraId="2DA8058D" w14:textId="77777777" w:rsidR="00175765" w:rsidRDefault="00175765" w:rsidP="00EC2F9F">
            <w:pPr>
              <w:suppressAutoHyphens w:val="0"/>
              <w:spacing w:line="276" w:lineRule="auto"/>
              <w:rPr>
                <w:b/>
                <w:bCs/>
                <w:color w:val="5DAEBC"/>
                <w:sz w:val="28"/>
                <w:szCs w:val="2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01BFF5CD" wp14:editId="5AADB631">
                      <wp:simplePos x="0" y="0"/>
                      <wp:positionH relativeFrom="column">
                        <wp:posOffset>2666365</wp:posOffset>
                      </wp:positionH>
                      <wp:positionV relativeFrom="paragraph">
                        <wp:posOffset>-191135</wp:posOffset>
                      </wp:positionV>
                      <wp:extent cx="476250" cy="476250"/>
                      <wp:effectExtent l="0" t="0" r="0" b="0"/>
                      <wp:wrapNone/>
                      <wp:docPr id="226" name="Šipka: dolů 2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76250" cy="476250"/>
                              </a:xfrm>
                              <a:prstGeom prst="downArrow">
                                <a:avLst/>
                              </a:prstGeom>
                              <a:solidFill>
                                <a:srgbClr val="5DAEBC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type w14:anchorId="4AF8C559" id="_x0000_t67" coordsize="21600,21600" o:spt="67" adj="16200,5400" path="m0@0l@1@0@1,0@2,0@2@0,21600@0,10800,216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10800,0;0,@0;10800,21600;21600,@0" o:connectangles="270,180,90,0" textboxrect="@1,0,@2,@6"/>
                      <v:handles>
                        <v:h position="#1,#0" xrange="0,10800" yrange="0,21600"/>
                      </v:handles>
                    </v:shapetype>
                    <v:shape id="Šipka: dolů 226" o:spid="_x0000_s1026" type="#_x0000_t67" style="position:absolute;margin-left:209.95pt;margin-top:-15.05pt;width:37.5pt;height:37.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" adj="10800" fillcolor="#5daebc" stroked="f" strokeweight="1pt"/>
                  </w:pict>
                </mc:Fallback>
              </mc:AlternateContent>
            </w:r>
          </w:p>
          <w:p w14:paraId="21E9BCB4" w14:textId="77777777" w:rsidR="00175765" w:rsidRPr="00175765" w:rsidRDefault="00175765" w:rsidP="00EC2F9F">
            <w:pPr>
              <w:suppressAutoHyphens w:val="0"/>
              <w:spacing w:line="276" w:lineRule="auto"/>
              <w:rPr>
                <w:b/>
                <w:bCs/>
                <w:color w:val="5DAEBC"/>
                <w:sz w:val="28"/>
                <w:szCs w:val="28"/>
              </w:rPr>
            </w:pPr>
            <w:r w:rsidRPr="00175765">
              <w:rPr>
                <w:b/>
                <w:bCs/>
                <w:color w:val="5DAEBC"/>
                <w:sz w:val="28"/>
                <w:szCs w:val="28"/>
              </w:rPr>
              <w:t>V úvodu:</w:t>
            </w:r>
          </w:p>
          <w:p w14:paraId="1EF91980" w14:textId="77777777" w:rsidR="00175765" w:rsidRPr="00175765" w:rsidRDefault="00175765" w:rsidP="00EC2F9F">
            <w:pPr>
              <w:pStyle w:val="Odstavecseseznamem"/>
              <w:numPr>
                <w:ilvl w:val="0"/>
                <w:numId w:val="9"/>
              </w:numPr>
              <w:suppressAutoHyphens w:val="0"/>
              <w:spacing w:line="276" w:lineRule="auto"/>
            </w:pPr>
            <w:r w:rsidRPr="00175765">
              <w:rPr>
                <w:sz w:val="24"/>
                <w:szCs w:val="24"/>
              </w:rPr>
              <w:t>pozdravit a zeptat se na kvalitu přenosu (ujistit se, že druhá strana dobře vidí i slyší)</w:t>
            </w:r>
          </w:p>
          <w:p w14:paraId="555405FF" w14:textId="77777777" w:rsidR="00175765" w:rsidRDefault="00175765" w:rsidP="00EC2F9F">
            <w:pPr>
              <w:suppressAutoHyphens w:val="0"/>
              <w:spacing w:line="276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6848" behindDoc="0" locked="0" layoutInCell="1" allowOverlap="1" wp14:anchorId="4F90EB05" wp14:editId="55336226">
                      <wp:simplePos x="0" y="0"/>
                      <wp:positionH relativeFrom="column">
                        <wp:posOffset>2670175</wp:posOffset>
                      </wp:positionH>
                      <wp:positionV relativeFrom="paragraph">
                        <wp:posOffset>157480</wp:posOffset>
                      </wp:positionV>
                      <wp:extent cx="476250" cy="476250"/>
                      <wp:effectExtent l="0" t="0" r="0" b="0"/>
                      <wp:wrapNone/>
                      <wp:docPr id="227" name="Šipka: dolů 2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76250" cy="476250"/>
                              </a:xfrm>
                              <a:prstGeom prst="downArrow">
                                <a:avLst/>
                              </a:prstGeom>
                              <a:solidFill>
                                <a:srgbClr val="5DAEBC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 w14:anchorId="6BA1D87D" id="Šipka: dolů 227" o:spid="_x0000_s1026" type="#_x0000_t67" style="position:absolute;margin-left:210.25pt;margin-top:12.4pt;width:37.5pt;height:37.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" adj="10800" fillcolor="#5daebc" stroked="f" strokeweight="1pt"/>
                  </w:pict>
                </mc:Fallback>
              </mc:AlternateContent>
            </w:r>
          </w:p>
          <w:p w14:paraId="1376FC91" w14:textId="77777777" w:rsidR="00175765" w:rsidRDefault="00175765" w:rsidP="00EC2F9F">
            <w:pPr>
              <w:suppressAutoHyphens w:val="0"/>
              <w:spacing w:line="276" w:lineRule="auto"/>
            </w:pPr>
          </w:p>
        </w:tc>
      </w:tr>
      <w:tr w:rsidR="00175765" w14:paraId="29D88E02" w14:textId="77777777" w:rsidTr="00EC2F9F">
        <w:tc>
          <w:tcPr>
            <w:tcW w:w="9344" w:type="dxa"/>
          </w:tcPr>
          <w:p w14:paraId="37189F13" w14:textId="77777777" w:rsidR="00175765" w:rsidRDefault="00175765" w:rsidP="00EC2F9F">
            <w:pPr>
              <w:suppressAutoHyphens w:val="0"/>
              <w:spacing w:line="276" w:lineRule="auto"/>
              <w:rPr>
                <w:b/>
                <w:bCs/>
                <w:color w:val="5DAEBC"/>
                <w:sz w:val="28"/>
                <w:szCs w:val="28"/>
              </w:rPr>
            </w:pPr>
          </w:p>
          <w:p w14:paraId="469B693A" w14:textId="77777777" w:rsidR="00175765" w:rsidRPr="00175765" w:rsidRDefault="00175765" w:rsidP="00EC2F9F">
            <w:pPr>
              <w:suppressAutoHyphens w:val="0"/>
              <w:spacing w:line="276" w:lineRule="auto"/>
              <w:rPr>
                <w:b/>
                <w:bCs/>
                <w:color w:val="5DAEBC"/>
                <w:sz w:val="28"/>
                <w:szCs w:val="28"/>
              </w:rPr>
            </w:pPr>
            <w:r w:rsidRPr="00175765">
              <w:rPr>
                <w:b/>
                <w:bCs/>
                <w:color w:val="5DAEBC"/>
                <w:sz w:val="28"/>
                <w:szCs w:val="28"/>
              </w:rPr>
              <w:t>Během videohovoru:</w:t>
            </w:r>
          </w:p>
          <w:p w14:paraId="5320C14B" w14:textId="1CC97C0B" w:rsidR="00175765" w:rsidRPr="00175765" w:rsidRDefault="00175765" w:rsidP="00EC2F9F">
            <w:pPr>
              <w:pStyle w:val="Odstavecseseznamem"/>
              <w:numPr>
                <w:ilvl w:val="0"/>
                <w:numId w:val="9"/>
              </w:numPr>
              <w:suppressAutoHyphens w:val="0"/>
              <w:spacing w:line="276" w:lineRule="auto"/>
              <w:rPr>
                <w:sz w:val="24"/>
                <w:szCs w:val="24"/>
              </w:rPr>
            </w:pPr>
            <w:r w:rsidRPr="00175765">
              <w:rPr>
                <w:sz w:val="24"/>
                <w:szCs w:val="24"/>
              </w:rPr>
              <w:t>být trpělivý při čekání na odpověď partnera (kvůli přenosu to může trvat, ale je lepší počkat než otázku opakovat, čímž může dojít k tomu, že oba partneři mluví zároveň)</w:t>
            </w:r>
          </w:p>
          <w:p w14:paraId="2AA43150" w14:textId="27E833CC" w:rsidR="00175765" w:rsidRPr="00175765" w:rsidRDefault="00175765" w:rsidP="00EC2F9F">
            <w:pPr>
              <w:pStyle w:val="Odstavecseseznamem"/>
              <w:numPr>
                <w:ilvl w:val="0"/>
                <w:numId w:val="9"/>
              </w:numPr>
              <w:suppressAutoHyphens w:val="0"/>
              <w:spacing w:line="276" w:lineRule="auto"/>
              <w:rPr>
                <w:sz w:val="24"/>
                <w:szCs w:val="24"/>
              </w:rPr>
            </w:pPr>
            <w:r w:rsidRPr="00175765">
              <w:rPr>
                <w:sz w:val="24"/>
                <w:szCs w:val="24"/>
              </w:rPr>
              <w:t>jelikož může být omezená viditelnost (mimika a gesta)</w:t>
            </w:r>
            <w:r w:rsidR="00893BFE">
              <w:rPr>
                <w:sz w:val="24"/>
                <w:szCs w:val="24"/>
              </w:rPr>
              <w:t>,</w:t>
            </w:r>
            <w:r w:rsidRPr="00175765">
              <w:rPr>
                <w:sz w:val="24"/>
                <w:szCs w:val="24"/>
              </w:rPr>
              <w:t xml:space="preserve"> je dobré některé úmysly přímo verbalizovat (například po dokončení vašeho projevu se přímo zeptejte, co si o tom váš partner myslí</w:t>
            </w:r>
            <w:r w:rsidR="00893BFE">
              <w:rPr>
                <w:sz w:val="24"/>
                <w:szCs w:val="24"/>
              </w:rPr>
              <w:t>,</w:t>
            </w:r>
            <w:r w:rsidRPr="00175765">
              <w:rPr>
                <w:sz w:val="24"/>
                <w:szCs w:val="24"/>
              </w:rPr>
              <w:t xml:space="preserve"> a poté vyčkejte na odpověď)</w:t>
            </w:r>
          </w:p>
          <w:p w14:paraId="7804A672" w14:textId="78A86CD0" w:rsidR="00175765" w:rsidRPr="00175765" w:rsidRDefault="00175765" w:rsidP="00EC2F9F">
            <w:pPr>
              <w:pStyle w:val="Odstavecseseznamem"/>
              <w:numPr>
                <w:ilvl w:val="0"/>
                <w:numId w:val="9"/>
              </w:numPr>
              <w:suppressAutoHyphens w:val="0"/>
              <w:spacing w:line="276" w:lineRule="auto"/>
            </w:pPr>
            <w:r w:rsidRPr="00175765">
              <w:rPr>
                <w:sz w:val="24"/>
                <w:szCs w:val="24"/>
              </w:rPr>
              <w:t xml:space="preserve">pokud mluví váš partner, nechejte ho domluvit, případně se o slovo pokuste přihlásit zvednutím ruky </w:t>
            </w:r>
            <w:r w:rsidR="00893BFE">
              <w:rPr>
                <w:sz w:val="24"/>
                <w:szCs w:val="24"/>
              </w:rPr>
              <w:t>či</w:t>
            </w:r>
            <w:r w:rsidR="00893BFE" w:rsidRPr="00175765">
              <w:rPr>
                <w:sz w:val="24"/>
                <w:szCs w:val="24"/>
              </w:rPr>
              <w:t xml:space="preserve"> </w:t>
            </w:r>
            <w:r w:rsidRPr="00175765">
              <w:rPr>
                <w:sz w:val="24"/>
                <w:szCs w:val="24"/>
              </w:rPr>
              <w:t>krátkou větou</w:t>
            </w:r>
          </w:p>
          <w:p w14:paraId="65726231" w14:textId="77777777" w:rsidR="00175765" w:rsidRDefault="00175765" w:rsidP="00EC2F9F">
            <w:pPr>
              <w:suppressAutoHyphens w:val="0"/>
              <w:spacing w:line="276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9920" behindDoc="0" locked="0" layoutInCell="1" allowOverlap="1" wp14:anchorId="3E3100EC" wp14:editId="78FD236A">
                      <wp:simplePos x="0" y="0"/>
                      <wp:positionH relativeFrom="column">
                        <wp:posOffset>2670175</wp:posOffset>
                      </wp:positionH>
                      <wp:positionV relativeFrom="paragraph">
                        <wp:posOffset>144145</wp:posOffset>
                      </wp:positionV>
                      <wp:extent cx="476250" cy="476250"/>
                      <wp:effectExtent l="0" t="0" r="0" b="0"/>
                      <wp:wrapNone/>
                      <wp:docPr id="228" name="Šipka: dolů 2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76250" cy="476250"/>
                              </a:xfrm>
                              <a:prstGeom prst="downArrow">
                                <a:avLst/>
                              </a:prstGeom>
                              <a:solidFill>
                                <a:srgbClr val="5DAEBC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 w14:anchorId="16FF4889" id="Šipka: dolů 228" o:spid="_x0000_s1026" type="#_x0000_t67" style="position:absolute;margin-left:210.25pt;margin-top:11.35pt;width:37.5pt;height:37.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" adj="10800" fillcolor="#5daebc" stroked="f" strokeweight="1pt"/>
                  </w:pict>
                </mc:Fallback>
              </mc:AlternateContent>
            </w:r>
          </w:p>
          <w:p w14:paraId="702DD886" w14:textId="77777777" w:rsidR="00175765" w:rsidRDefault="00175765" w:rsidP="00EC2F9F">
            <w:pPr>
              <w:suppressAutoHyphens w:val="0"/>
              <w:spacing w:line="276" w:lineRule="auto"/>
            </w:pPr>
          </w:p>
        </w:tc>
      </w:tr>
      <w:tr w:rsidR="00175765" w14:paraId="6DB4C858" w14:textId="77777777" w:rsidTr="00EC2F9F">
        <w:tc>
          <w:tcPr>
            <w:tcW w:w="9344" w:type="dxa"/>
          </w:tcPr>
          <w:p w14:paraId="73CCA9FB" w14:textId="77777777" w:rsidR="00175765" w:rsidRDefault="00EC2F9F" w:rsidP="00EC2F9F">
            <w:pPr>
              <w:suppressAutoHyphens w:val="0"/>
              <w:spacing w:line="276" w:lineRule="auto"/>
              <w:rPr>
                <w:b/>
                <w:bCs/>
                <w:color w:val="5DAEBC"/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731968" behindDoc="0" locked="0" layoutInCell="1" allowOverlap="1" wp14:anchorId="224496DD" wp14:editId="3C5C71C7">
                  <wp:simplePos x="0" y="0"/>
                  <wp:positionH relativeFrom="column">
                    <wp:posOffset>4515485</wp:posOffset>
                  </wp:positionH>
                  <wp:positionV relativeFrom="paragraph">
                    <wp:posOffset>-118745</wp:posOffset>
                  </wp:positionV>
                  <wp:extent cx="1097605" cy="1009650"/>
                  <wp:effectExtent l="0" t="0" r="7620" b="0"/>
                  <wp:wrapNone/>
                  <wp:docPr id="230" name="Obrázek 2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duotone>
                              <a:schemeClr val="accent6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7605" cy="1009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DA1F86D" w14:textId="77777777" w:rsidR="00175765" w:rsidRPr="00175765" w:rsidRDefault="00175765" w:rsidP="00EC2F9F">
            <w:pPr>
              <w:suppressAutoHyphens w:val="0"/>
              <w:spacing w:line="276" w:lineRule="auto"/>
              <w:rPr>
                <w:b/>
                <w:bCs/>
                <w:color w:val="5DAEBC"/>
                <w:sz w:val="28"/>
                <w:szCs w:val="28"/>
              </w:rPr>
            </w:pPr>
            <w:r w:rsidRPr="00175765">
              <w:rPr>
                <w:b/>
                <w:bCs/>
                <w:color w:val="5DAEBC"/>
                <w:sz w:val="28"/>
                <w:szCs w:val="28"/>
              </w:rPr>
              <w:t>Na konec:</w:t>
            </w:r>
          </w:p>
          <w:p w14:paraId="19C412FD" w14:textId="77777777" w:rsidR="00175765" w:rsidRPr="00175765" w:rsidRDefault="00175765" w:rsidP="00EC2F9F">
            <w:pPr>
              <w:pStyle w:val="Odstavecseseznamem"/>
              <w:numPr>
                <w:ilvl w:val="0"/>
                <w:numId w:val="10"/>
              </w:numPr>
              <w:suppressAutoHyphens w:val="0"/>
              <w:spacing w:line="276" w:lineRule="auto"/>
              <w:rPr>
                <w:sz w:val="24"/>
                <w:szCs w:val="24"/>
              </w:rPr>
            </w:pPr>
            <w:r w:rsidRPr="00175765">
              <w:rPr>
                <w:sz w:val="24"/>
                <w:szCs w:val="24"/>
              </w:rPr>
              <w:t>poděkovat za spolupráci a rozloučit se</w:t>
            </w:r>
          </w:p>
          <w:p w14:paraId="12193FE4" w14:textId="77777777" w:rsidR="00175765" w:rsidRDefault="00175765" w:rsidP="00EC2F9F">
            <w:pPr>
              <w:pStyle w:val="Odstavecseseznamem"/>
              <w:numPr>
                <w:ilvl w:val="0"/>
                <w:numId w:val="10"/>
              </w:numPr>
              <w:suppressAutoHyphens w:val="0"/>
              <w:spacing w:line="276" w:lineRule="auto"/>
            </w:pPr>
            <w:r w:rsidRPr="00175765">
              <w:rPr>
                <w:sz w:val="24"/>
                <w:szCs w:val="24"/>
              </w:rPr>
              <w:t>ukončit přenos</w:t>
            </w:r>
          </w:p>
        </w:tc>
      </w:tr>
    </w:tbl>
    <w:p w14:paraId="4B76D2DA" w14:textId="77777777" w:rsidR="00175765" w:rsidRDefault="00175765">
      <w:pPr>
        <w:suppressAutoHyphens w:val="0"/>
      </w:pPr>
    </w:p>
    <w:p w14:paraId="2883CAD7" w14:textId="77777777" w:rsidR="00175765" w:rsidRDefault="00175765">
      <w:pPr>
        <w:suppressAutoHyphens w:val="0"/>
      </w:pPr>
    </w:p>
    <w:p w14:paraId="6309652F" w14:textId="77777777" w:rsidR="00175765" w:rsidRDefault="00175765" w:rsidP="00F8425D"/>
    <w:p w14:paraId="7A7B960F" w14:textId="77777777" w:rsidR="00175765" w:rsidRDefault="00175765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C3450E" w:rsidRPr="00C3450E" w14:paraId="562C99A6" w14:textId="77777777" w:rsidTr="0035703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38C36B" w14:textId="77777777" w:rsidR="00C3450E" w:rsidRPr="00C3450E" w:rsidRDefault="00C3450E" w:rsidP="00C3450E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C3450E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ADD763" w14:textId="041AEF57" w:rsidR="00C3450E" w:rsidRPr="00C3450E" w:rsidRDefault="00C3450E" w:rsidP="00C3450E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C3450E">
              <w:rPr>
                <w:sz w:val="18"/>
                <w:szCs w:val="18"/>
              </w:rPr>
              <w:t>4.19 Reflexe pomocí emotikon</w:t>
            </w:r>
            <w:r w:rsidR="00337804">
              <w:rPr>
                <w:sz w:val="18"/>
                <w:szCs w:val="18"/>
              </w:rPr>
              <w:t>ů</w:t>
            </w:r>
          </w:p>
        </w:tc>
      </w:tr>
      <w:tr w:rsidR="00C3450E" w:rsidRPr="00C3450E" w14:paraId="5FBA9C9B" w14:textId="77777777" w:rsidTr="0035703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0F6759" w14:textId="77777777" w:rsidR="00C3450E" w:rsidRPr="00C3450E" w:rsidRDefault="00C3450E" w:rsidP="00C3450E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C3450E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FC8657" w14:textId="706357F4" w:rsidR="00C3450E" w:rsidRPr="00C3450E" w:rsidRDefault="00C3450E" w:rsidP="00C3450E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C3450E">
              <w:rPr>
                <w:sz w:val="18"/>
                <w:szCs w:val="18"/>
              </w:rPr>
              <w:t>2.6 Tematický blok č. 6 (Prezentace v</w:t>
            </w:r>
            <w:r w:rsidR="00337804">
              <w:rPr>
                <w:sz w:val="18"/>
                <w:szCs w:val="18"/>
              </w:rPr>
              <w:t> </w:t>
            </w:r>
            <w:r w:rsidRPr="00C3450E">
              <w:rPr>
                <w:sz w:val="18"/>
                <w:szCs w:val="18"/>
              </w:rPr>
              <w:t xml:space="preserve">angličtině a </w:t>
            </w:r>
            <w:proofErr w:type="spellStart"/>
            <w:r w:rsidRPr="00C3450E">
              <w:rPr>
                <w:sz w:val="18"/>
                <w:szCs w:val="18"/>
              </w:rPr>
              <w:t>videochat</w:t>
            </w:r>
            <w:proofErr w:type="spellEnd"/>
            <w:r w:rsidRPr="00C3450E">
              <w:rPr>
                <w:sz w:val="18"/>
                <w:szCs w:val="18"/>
              </w:rPr>
              <w:t>)</w:t>
            </w:r>
          </w:p>
        </w:tc>
      </w:tr>
      <w:tr w:rsidR="00C3450E" w:rsidRPr="00C3450E" w14:paraId="1AD3D10B" w14:textId="77777777" w:rsidTr="00357035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16E0D2" w14:textId="77777777" w:rsidR="00C3450E" w:rsidRPr="00C3450E" w:rsidRDefault="00C3450E" w:rsidP="00C3450E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C3450E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BB8B18" w14:textId="0A22C2BB" w:rsidR="00C3450E" w:rsidRPr="00C3450E" w:rsidRDefault="00C3450E" w:rsidP="00C3450E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C3450E">
              <w:rPr>
                <w:sz w:val="18"/>
                <w:szCs w:val="18"/>
              </w:rPr>
              <w:t>2.6.3 Téma č. 3 (</w:t>
            </w:r>
            <w:r w:rsidR="001C3785">
              <w:rPr>
                <w:sz w:val="18"/>
                <w:szCs w:val="18"/>
              </w:rPr>
              <w:t>Průběžná r</w:t>
            </w:r>
            <w:r w:rsidRPr="00C3450E">
              <w:rPr>
                <w:sz w:val="18"/>
                <w:szCs w:val="18"/>
              </w:rPr>
              <w:t>eflexe vzdělávací</w:t>
            </w:r>
            <w:r w:rsidR="00337804">
              <w:rPr>
                <w:sz w:val="18"/>
                <w:szCs w:val="18"/>
              </w:rPr>
              <w:t>ho</w:t>
            </w:r>
            <w:r w:rsidRPr="00C3450E">
              <w:rPr>
                <w:sz w:val="18"/>
                <w:szCs w:val="18"/>
              </w:rPr>
              <w:t xml:space="preserve"> program</w:t>
            </w:r>
            <w:r w:rsidR="00337804">
              <w:rPr>
                <w:sz w:val="18"/>
                <w:szCs w:val="18"/>
              </w:rPr>
              <w:t>u</w:t>
            </w:r>
            <w:r w:rsidRPr="00C3450E">
              <w:rPr>
                <w:sz w:val="18"/>
                <w:szCs w:val="18"/>
              </w:rPr>
              <w:t xml:space="preserve"> na </w:t>
            </w:r>
            <w:proofErr w:type="spellStart"/>
            <w:r w:rsidRPr="00C3450E">
              <w:rPr>
                <w:sz w:val="18"/>
                <w:szCs w:val="18"/>
              </w:rPr>
              <w:t>ŠvP</w:t>
            </w:r>
            <w:proofErr w:type="spellEnd"/>
            <w:r w:rsidRPr="00C3450E">
              <w:rPr>
                <w:sz w:val="18"/>
                <w:szCs w:val="18"/>
              </w:rPr>
              <w:t>)</w:t>
            </w:r>
          </w:p>
        </w:tc>
      </w:tr>
    </w:tbl>
    <w:p w14:paraId="4B0744C0" w14:textId="77777777" w:rsidR="00175765" w:rsidRDefault="00C3450E">
      <w:pPr>
        <w:suppressAutoHyphens w:val="0"/>
      </w:pPr>
      <w:r>
        <w:rPr>
          <w:noProof/>
        </w:rPr>
        <w:drawing>
          <wp:anchor distT="0" distB="0" distL="114300" distR="114300" simplePos="0" relativeHeight="251732992" behindDoc="0" locked="0" layoutInCell="1" allowOverlap="1" wp14:anchorId="4185C2CC" wp14:editId="438EEE57">
            <wp:simplePos x="0" y="0"/>
            <wp:positionH relativeFrom="page">
              <wp:align>center</wp:align>
            </wp:positionH>
            <wp:positionV relativeFrom="paragraph">
              <wp:posOffset>1750061</wp:posOffset>
            </wp:positionV>
            <wp:extent cx="8731245" cy="5188902"/>
            <wp:effectExtent l="0" t="635" r="0" b="0"/>
            <wp:wrapNone/>
            <wp:docPr id="231" name="Obrázek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731245" cy="51889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75765"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322298" w:rsidRPr="00322298" w14:paraId="723FEF72" w14:textId="77777777" w:rsidTr="0035703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E5449A" w14:textId="77777777" w:rsidR="00322298" w:rsidRPr="00322298" w:rsidRDefault="00322298" w:rsidP="0032229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22298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85B365" w14:textId="71B5CFD7" w:rsidR="00322298" w:rsidRPr="00322298" w:rsidRDefault="00322298" w:rsidP="0032229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322298">
              <w:rPr>
                <w:sz w:val="18"/>
                <w:szCs w:val="18"/>
              </w:rPr>
              <w:t>4.</w:t>
            </w:r>
            <w:r w:rsidR="005C1B39">
              <w:rPr>
                <w:sz w:val="18"/>
                <w:szCs w:val="18"/>
              </w:rPr>
              <w:t>20</w:t>
            </w:r>
            <w:r w:rsidRPr="00322298">
              <w:rPr>
                <w:sz w:val="18"/>
                <w:szCs w:val="18"/>
              </w:rPr>
              <w:t xml:space="preserve"> Zadání prezentace a zásady správné prezentace</w:t>
            </w:r>
          </w:p>
        </w:tc>
      </w:tr>
      <w:tr w:rsidR="00322298" w:rsidRPr="00322298" w14:paraId="696956A7" w14:textId="77777777" w:rsidTr="0035703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D1ECBD" w14:textId="77777777" w:rsidR="00322298" w:rsidRPr="00322298" w:rsidRDefault="00322298" w:rsidP="0032229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22298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73E01C" w14:textId="77777777" w:rsidR="00322298" w:rsidRPr="00322298" w:rsidRDefault="00322298" w:rsidP="0032229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322298">
              <w:rPr>
                <w:sz w:val="18"/>
                <w:szCs w:val="18"/>
              </w:rPr>
              <w:t>2.7 Tematický blok č. 7 (Prezentování infografik)</w:t>
            </w:r>
          </w:p>
        </w:tc>
      </w:tr>
      <w:tr w:rsidR="00322298" w:rsidRPr="00322298" w14:paraId="402265DF" w14:textId="77777777" w:rsidTr="00357035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2E45A0" w14:textId="77777777" w:rsidR="00322298" w:rsidRPr="00322298" w:rsidRDefault="00322298" w:rsidP="0032229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22298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31AF64" w14:textId="77777777" w:rsidR="00322298" w:rsidRPr="00322298" w:rsidRDefault="00322298" w:rsidP="00322298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322298">
              <w:rPr>
                <w:sz w:val="18"/>
                <w:szCs w:val="18"/>
              </w:rPr>
              <w:t>2.7.1 Téma č. 1 (Prezentování)</w:t>
            </w:r>
          </w:p>
        </w:tc>
      </w:tr>
    </w:tbl>
    <w:p w14:paraId="02AAEDFD" w14:textId="39F5D9AD" w:rsidR="00175765" w:rsidRDefault="001C3785">
      <w:pPr>
        <w:suppressAutoHyphens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38FAAEBA" wp14:editId="287938A3">
                <wp:simplePos x="0" y="0"/>
                <wp:positionH relativeFrom="margin">
                  <wp:posOffset>21378</wp:posOffset>
                </wp:positionH>
                <wp:positionV relativeFrom="paragraph">
                  <wp:posOffset>256117</wp:posOffset>
                </wp:positionV>
                <wp:extent cx="5915025" cy="5019675"/>
                <wp:effectExtent l="38100" t="38100" r="47625" b="47625"/>
                <wp:wrapNone/>
                <wp:docPr id="233" name="Obdélník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5025" cy="5019675"/>
                        </a:xfrm>
                        <a:prstGeom prst="rect">
                          <a:avLst/>
                        </a:prstGeom>
                        <a:noFill/>
                        <a:ln w="76200">
                          <a:solidFill>
                            <a:srgbClr val="5DAEB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EABEFF" w14:textId="77777777" w:rsidR="001834CA" w:rsidRDefault="001834CA" w:rsidP="00322298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color w:val="5DAEBC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5DAEBC"/>
                                <w:sz w:val="40"/>
                                <w:szCs w:val="40"/>
                              </w:rPr>
                              <w:t>POMOCNÉ OTÁZKY</w:t>
                            </w:r>
                          </w:p>
                          <w:p w14:paraId="10AE1AE6" w14:textId="77777777" w:rsidR="001834CA" w:rsidRPr="00474DD2" w:rsidRDefault="001834CA" w:rsidP="00322298">
                            <w:pPr>
                              <w:spacing w:after="0"/>
                              <w:rPr>
                                <w:b/>
                                <w:bCs/>
                                <w:color w:val="5DAEBC"/>
                                <w:sz w:val="40"/>
                                <w:szCs w:val="40"/>
                              </w:rPr>
                            </w:pPr>
                          </w:p>
                          <w:p w14:paraId="024AB05E" w14:textId="77777777" w:rsidR="001834CA" w:rsidRPr="00322298" w:rsidRDefault="001834CA" w:rsidP="00322298">
                            <w:pPr>
                              <w:pStyle w:val="Odstavecseseznamem"/>
                              <w:spacing w:after="0"/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Ú</w:t>
                            </w:r>
                            <w:r w:rsidRPr="00322298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vod</w:t>
                            </w:r>
                          </w:p>
                          <w:p w14:paraId="065CAC37" w14:textId="77777777" w:rsidR="001834CA" w:rsidRPr="00322298" w:rsidRDefault="001834CA" w:rsidP="00322298">
                            <w:pPr>
                              <w:pStyle w:val="Odstavecseseznamem"/>
                              <w:numPr>
                                <w:ilvl w:val="0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22298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Víme, kdo za skupinu publikum pozdraví?</w:t>
                            </w:r>
                          </w:p>
                          <w:p w14:paraId="2C4777F3" w14:textId="77777777" w:rsidR="001834CA" w:rsidRPr="00322298" w:rsidRDefault="001834CA" w:rsidP="00322298">
                            <w:pPr>
                              <w:pStyle w:val="Odstavecseseznamem"/>
                              <w:numPr>
                                <w:ilvl w:val="0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22298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Jak se naše skupina jmenuje a jaké má členy?</w:t>
                            </w:r>
                          </w:p>
                          <w:p w14:paraId="4CD17810" w14:textId="77777777" w:rsidR="001834CA" w:rsidRPr="00322298" w:rsidRDefault="001834CA" w:rsidP="00322298">
                            <w:pPr>
                              <w:pStyle w:val="Odstavecseseznamem"/>
                              <w:numPr>
                                <w:ilvl w:val="0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22298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Jaký problém obsahuje naše infografika? Proč jsme si zvolili právě toto téma?</w:t>
                            </w:r>
                          </w:p>
                          <w:p w14:paraId="1AF7E3C1" w14:textId="77777777" w:rsidR="001834CA" w:rsidRPr="00322298" w:rsidRDefault="001834CA" w:rsidP="00322298">
                            <w:pPr>
                              <w:pStyle w:val="Odstavecseseznamem"/>
                              <w:spacing w:after="0"/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O</w:t>
                            </w:r>
                            <w:r w:rsidRPr="00322298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bsahová část</w:t>
                            </w:r>
                          </w:p>
                          <w:p w14:paraId="32E92E7E" w14:textId="77777777" w:rsidR="001834CA" w:rsidRPr="00322298" w:rsidRDefault="001834CA" w:rsidP="00322298">
                            <w:pPr>
                              <w:pStyle w:val="Odstavecseseznamem"/>
                              <w:numPr>
                                <w:ilvl w:val="0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22298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Jaké je námi navrhované řešení problému?</w:t>
                            </w:r>
                          </w:p>
                          <w:p w14:paraId="36A96746" w14:textId="77777777" w:rsidR="001834CA" w:rsidRPr="00322298" w:rsidRDefault="001834CA" w:rsidP="00322298">
                            <w:pPr>
                              <w:pStyle w:val="Odstavecseseznamem"/>
                              <w:numPr>
                                <w:ilvl w:val="0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22298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Jak můžeme tohoto řešení dosáhnout?</w:t>
                            </w:r>
                          </w:p>
                          <w:p w14:paraId="1BEBB78E" w14:textId="77777777" w:rsidR="001834CA" w:rsidRPr="00322298" w:rsidRDefault="001834CA" w:rsidP="00322298">
                            <w:pPr>
                              <w:pStyle w:val="Odstavecseseznamem"/>
                              <w:spacing w:after="0"/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G</w:t>
                            </w:r>
                            <w:r w:rsidRPr="00322298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rafická část</w:t>
                            </w:r>
                          </w:p>
                          <w:p w14:paraId="3CED953B" w14:textId="77777777" w:rsidR="001834CA" w:rsidRPr="00322298" w:rsidRDefault="001834CA" w:rsidP="00322298">
                            <w:pPr>
                              <w:pStyle w:val="Odstavecseseznamem"/>
                              <w:numPr>
                                <w:ilvl w:val="0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22298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(každou odpověď je nutné zdůvodnit)</w:t>
                            </w:r>
                          </w:p>
                          <w:p w14:paraId="0182DFB0" w14:textId="77777777" w:rsidR="001834CA" w:rsidRPr="00322298" w:rsidRDefault="001834CA" w:rsidP="00322298">
                            <w:pPr>
                              <w:pStyle w:val="Odstavecseseznamem"/>
                              <w:numPr>
                                <w:ilvl w:val="0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22298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Jakým způsobem je v naší infografice formulován problém? </w:t>
                            </w:r>
                          </w:p>
                          <w:p w14:paraId="14CC21F5" w14:textId="77777777" w:rsidR="001834CA" w:rsidRPr="00322298" w:rsidRDefault="001834CA" w:rsidP="00322298">
                            <w:pPr>
                              <w:pStyle w:val="Odstavecseseznamem"/>
                              <w:numPr>
                                <w:ilvl w:val="0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22298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Jakým způsobem je v naší infografice představeno možné řešení? </w:t>
                            </w:r>
                          </w:p>
                          <w:p w14:paraId="763F5E43" w14:textId="77777777" w:rsidR="001834CA" w:rsidRPr="00322298" w:rsidRDefault="001834CA" w:rsidP="00322298">
                            <w:pPr>
                              <w:pStyle w:val="Odstavecseseznamem"/>
                              <w:numPr>
                                <w:ilvl w:val="0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22298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Jaké ikony/obrázky jsme zvolili? </w:t>
                            </w:r>
                          </w:p>
                          <w:p w14:paraId="781026C3" w14:textId="77777777" w:rsidR="001834CA" w:rsidRPr="00322298" w:rsidRDefault="001834CA" w:rsidP="00322298">
                            <w:pPr>
                              <w:pStyle w:val="Odstavecseseznamem"/>
                              <w:numPr>
                                <w:ilvl w:val="0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22298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Jakou barevnou kombinaci jsme zvolili? </w:t>
                            </w:r>
                          </w:p>
                          <w:p w14:paraId="1EABF729" w14:textId="77777777" w:rsidR="001834CA" w:rsidRPr="00322298" w:rsidRDefault="001834CA" w:rsidP="00322298">
                            <w:pPr>
                              <w:pStyle w:val="Odstavecseseznamem"/>
                              <w:numPr>
                                <w:ilvl w:val="0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22298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Jaký druh písma jsme zvolili? </w:t>
                            </w:r>
                          </w:p>
                          <w:p w14:paraId="46359E29" w14:textId="77777777" w:rsidR="001834CA" w:rsidRPr="00322298" w:rsidRDefault="001834CA" w:rsidP="00322298">
                            <w:pPr>
                              <w:pStyle w:val="Odstavecseseznamem"/>
                              <w:spacing w:after="0"/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Z</w:t>
                            </w:r>
                            <w:r w:rsidRPr="00322298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ávěr</w:t>
                            </w:r>
                          </w:p>
                          <w:p w14:paraId="12016290" w14:textId="77777777" w:rsidR="001834CA" w:rsidRPr="00322298" w:rsidRDefault="001834CA" w:rsidP="00322298">
                            <w:pPr>
                              <w:pStyle w:val="Odstavecseseznamem"/>
                              <w:numPr>
                                <w:ilvl w:val="0"/>
                                <w:numId w:val="6"/>
                              </w:numPr>
                              <w:spacing w:after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22298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Víme, kdo za skupinu publiku poděkuje a rozloučí se s ním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FAAEBA" id="Obdélník 233" o:spid="_x0000_s1066" style="position:absolute;margin-left:1.7pt;margin-top:20.15pt;width:465.75pt;height:395.25pt;z-index:251737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" filled="f" strokecolor="#5daebc" strokeweight="6pt">
                <v:textbox>
                  <w:txbxContent>
                    <w:p w14:paraId="68EABEFF" w14:textId="77777777" w:rsidR="001834CA" w:rsidRDefault="001834CA" w:rsidP="00322298">
                      <w:pPr>
                        <w:spacing w:after="0"/>
                        <w:jc w:val="center"/>
                        <w:rPr>
                          <w:b/>
                          <w:bCs/>
                          <w:color w:val="5DAEBC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5DAEBC"/>
                          <w:sz w:val="40"/>
                          <w:szCs w:val="40"/>
                        </w:rPr>
                        <w:t>POMOCNÉ OTÁZKY</w:t>
                      </w:r>
                    </w:p>
                    <w:p w14:paraId="10AE1AE6" w14:textId="77777777" w:rsidR="001834CA" w:rsidRPr="00474DD2" w:rsidRDefault="001834CA" w:rsidP="00322298">
                      <w:pPr>
                        <w:spacing w:after="0"/>
                        <w:rPr>
                          <w:b/>
                          <w:bCs/>
                          <w:color w:val="5DAEBC"/>
                          <w:sz w:val="40"/>
                          <w:szCs w:val="40"/>
                        </w:rPr>
                      </w:pPr>
                    </w:p>
                    <w:p w14:paraId="024AB05E" w14:textId="77777777" w:rsidR="001834CA" w:rsidRPr="00322298" w:rsidRDefault="001834CA" w:rsidP="00322298">
                      <w:pPr>
                        <w:pStyle w:val="Odstavecseseznamem"/>
                        <w:spacing w:after="0"/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  <w:t>Ú</w:t>
                      </w:r>
                      <w:r w:rsidRPr="00322298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  <w:t>vod</w:t>
                      </w:r>
                    </w:p>
                    <w:p w14:paraId="065CAC37" w14:textId="77777777" w:rsidR="001834CA" w:rsidRPr="00322298" w:rsidRDefault="001834CA" w:rsidP="00322298">
                      <w:pPr>
                        <w:pStyle w:val="Odstavecseseznamem"/>
                        <w:numPr>
                          <w:ilvl w:val="0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22298">
                        <w:rPr>
                          <w:color w:val="000000" w:themeColor="text1"/>
                          <w:sz w:val="24"/>
                          <w:szCs w:val="24"/>
                        </w:rPr>
                        <w:t>Víme, kdo za skupinu publikum pozdraví?</w:t>
                      </w:r>
                    </w:p>
                    <w:p w14:paraId="2C4777F3" w14:textId="77777777" w:rsidR="001834CA" w:rsidRPr="00322298" w:rsidRDefault="001834CA" w:rsidP="00322298">
                      <w:pPr>
                        <w:pStyle w:val="Odstavecseseznamem"/>
                        <w:numPr>
                          <w:ilvl w:val="0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22298">
                        <w:rPr>
                          <w:color w:val="000000" w:themeColor="text1"/>
                          <w:sz w:val="24"/>
                          <w:szCs w:val="24"/>
                        </w:rPr>
                        <w:t>Jak se naše skupina jmenuje a jaké má členy?</w:t>
                      </w:r>
                    </w:p>
                    <w:p w14:paraId="4CD17810" w14:textId="77777777" w:rsidR="001834CA" w:rsidRPr="00322298" w:rsidRDefault="001834CA" w:rsidP="00322298">
                      <w:pPr>
                        <w:pStyle w:val="Odstavecseseznamem"/>
                        <w:numPr>
                          <w:ilvl w:val="0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22298">
                        <w:rPr>
                          <w:color w:val="000000" w:themeColor="text1"/>
                          <w:sz w:val="24"/>
                          <w:szCs w:val="24"/>
                        </w:rPr>
                        <w:t>Jaký problém obsahuje naše infografika? Proč jsme si zvolili právě toto téma?</w:t>
                      </w:r>
                    </w:p>
                    <w:p w14:paraId="1AF7E3C1" w14:textId="77777777" w:rsidR="001834CA" w:rsidRPr="00322298" w:rsidRDefault="001834CA" w:rsidP="00322298">
                      <w:pPr>
                        <w:pStyle w:val="Odstavecseseznamem"/>
                        <w:spacing w:after="0"/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  <w:t>O</w:t>
                      </w:r>
                      <w:r w:rsidRPr="00322298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  <w:t>bsahová část</w:t>
                      </w:r>
                    </w:p>
                    <w:p w14:paraId="32E92E7E" w14:textId="77777777" w:rsidR="001834CA" w:rsidRPr="00322298" w:rsidRDefault="001834CA" w:rsidP="00322298">
                      <w:pPr>
                        <w:pStyle w:val="Odstavecseseznamem"/>
                        <w:numPr>
                          <w:ilvl w:val="0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22298">
                        <w:rPr>
                          <w:color w:val="000000" w:themeColor="text1"/>
                          <w:sz w:val="24"/>
                          <w:szCs w:val="24"/>
                        </w:rPr>
                        <w:t>Jaké je námi navrhované řešení problému?</w:t>
                      </w:r>
                    </w:p>
                    <w:p w14:paraId="36A96746" w14:textId="77777777" w:rsidR="001834CA" w:rsidRPr="00322298" w:rsidRDefault="001834CA" w:rsidP="00322298">
                      <w:pPr>
                        <w:pStyle w:val="Odstavecseseznamem"/>
                        <w:numPr>
                          <w:ilvl w:val="0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22298">
                        <w:rPr>
                          <w:color w:val="000000" w:themeColor="text1"/>
                          <w:sz w:val="24"/>
                          <w:szCs w:val="24"/>
                        </w:rPr>
                        <w:t>Jak můžeme tohoto řešení dosáhnout?</w:t>
                      </w:r>
                    </w:p>
                    <w:p w14:paraId="1BEBB78E" w14:textId="77777777" w:rsidR="001834CA" w:rsidRPr="00322298" w:rsidRDefault="001834CA" w:rsidP="00322298">
                      <w:pPr>
                        <w:pStyle w:val="Odstavecseseznamem"/>
                        <w:spacing w:after="0"/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  <w:t>G</w:t>
                      </w:r>
                      <w:r w:rsidRPr="00322298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  <w:t>rafická část</w:t>
                      </w:r>
                    </w:p>
                    <w:p w14:paraId="3CED953B" w14:textId="77777777" w:rsidR="001834CA" w:rsidRPr="00322298" w:rsidRDefault="001834CA" w:rsidP="00322298">
                      <w:pPr>
                        <w:pStyle w:val="Odstavecseseznamem"/>
                        <w:numPr>
                          <w:ilvl w:val="0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22298">
                        <w:rPr>
                          <w:color w:val="000000" w:themeColor="text1"/>
                          <w:sz w:val="24"/>
                          <w:szCs w:val="24"/>
                        </w:rPr>
                        <w:t>(každou odpověď je nutné zdůvodnit)</w:t>
                      </w:r>
                    </w:p>
                    <w:p w14:paraId="0182DFB0" w14:textId="77777777" w:rsidR="001834CA" w:rsidRPr="00322298" w:rsidRDefault="001834CA" w:rsidP="00322298">
                      <w:pPr>
                        <w:pStyle w:val="Odstavecseseznamem"/>
                        <w:numPr>
                          <w:ilvl w:val="0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22298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Jakým způsobem je v naší infografice formulován problém? </w:t>
                      </w:r>
                    </w:p>
                    <w:p w14:paraId="14CC21F5" w14:textId="77777777" w:rsidR="001834CA" w:rsidRPr="00322298" w:rsidRDefault="001834CA" w:rsidP="00322298">
                      <w:pPr>
                        <w:pStyle w:val="Odstavecseseznamem"/>
                        <w:numPr>
                          <w:ilvl w:val="0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22298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Jakým způsobem je v naší infografice představeno možné řešení? </w:t>
                      </w:r>
                    </w:p>
                    <w:p w14:paraId="763F5E43" w14:textId="77777777" w:rsidR="001834CA" w:rsidRPr="00322298" w:rsidRDefault="001834CA" w:rsidP="00322298">
                      <w:pPr>
                        <w:pStyle w:val="Odstavecseseznamem"/>
                        <w:numPr>
                          <w:ilvl w:val="0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22298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Jaké ikony/obrázky jsme zvolili? </w:t>
                      </w:r>
                    </w:p>
                    <w:p w14:paraId="781026C3" w14:textId="77777777" w:rsidR="001834CA" w:rsidRPr="00322298" w:rsidRDefault="001834CA" w:rsidP="00322298">
                      <w:pPr>
                        <w:pStyle w:val="Odstavecseseznamem"/>
                        <w:numPr>
                          <w:ilvl w:val="0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22298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Jakou barevnou kombinaci jsme zvolili? </w:t>
                      </w:r>
                    </w:p>
                    <w:p w14:paraId="1EABF729" w14:textId="77777777" w:rsidR="001834CA" w:rsidRPr="00322298" w:rsidRDefault="001834CA" w:rsidP="00322298">
                      <w:pPr>
                        <w:pStyle w:val="Odstavecseseznamem"/>
                        <w:numPr>
                          <w:ilvl w:val="0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22298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Jaký druh písma jsme zvolili? </w:t>
                      </w:r>
                    </w:p>
                    <w:p w14:paraId="46359E29" w14:textId="77777777" w:rsidR="001834CA" w:rsidRPr="00322298" w:rsidRDefault="001834CA" w:rsidP="00322298">
                      <w:pPr>
                        <w:pStyle w:val="Odstavecseseznamem"/>
                        <w:spacing w:after="0"/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  <w:t>Z</w:t>
                      </w:r>
                      <w:r w:rsidRPr="00322298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  <w:t>ávěr</w:t>
                      </w:r>
                    </w:p>
                    <w:p w14:paraId="12016290" w14:textId="77777777" w:rsidR="001834CA" w:rsidRPr="00322298" w:rsidRDefault="001834CA" w:rsidP="00322298">
                      <w:pPr>
                        <w:pStyle w:val="Odstavecseseznamem"/>
                        <w:numPr>
                          <w:ilvl w:val="0"/>
                          <w:numId w:val="6"/>
                        </w:numPr>
                        <w:spacing w:after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22298">
                        <w:rPr>
                          <w:color w:val="000000" w:themeColor="text1"/>
                          <w:sz w:val="24"/>
                          <w:szCs w:val="24"/>
                        </w:rPr>
                        <w:t>Víme, kdo za skupinu publiku poděkuje a rozloučí se s ním?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278AB72" w14:textId="5C5C01D1" w:rsidR="00175765" w:rsidRDefault="00175765" w:rsidP="00F8425D"/>
    <w:p w14:paraId="1A561886" w14:textId="4A18F182" w:rsidR="00322298" w:rsidRDefault="00322298">
      <w:pPr>
        <w:suppressAutoHyphens w:val="0"/>
      </w:pPr>
      <w:r>
        <w:rPr>
          <w:noProof/>
        </w:rPr>
        <w:drawing>
          <wp:anchor distT="0" distB="0" distL="114300" distR="114300" simplePos="0" relativeHeight="251741184" behindDoc="0" locked="0" layoutInCell="1" allowOverlap="1" wp14:anchorId="046C907F" wp14:editId="4A9329AC">
            <wp:simplePos x="0" y="0"/>
            <wp:positionH relativeFrom="margin">
              <wp:posOffset>4690745</wp:posOffset>
            </wp:positionH>
            <wp:positionV relativeFrom="paragraph">
              <wp:posOffset>3135630</wp:posOffset>
            </wp:positionV>
            <wp:extent cx="1095375" cy="1116330"/>
            <wp:effectExtent l="0" t="0" r="9525" b="7620"/>
            <wp:wrapNone/>
            <wp:docPr id="236" name="Obrázek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11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A64F7A" w:rsidRPr="00A64F7A" w14:paraId="511F9D1F" w14:textId="77777777" w:rsidTr="0035703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F78AA4" w14:textId="77777777" w:rsidR="00A64F7A" w:rsidRPr="00A64F7A" w:rsidRDefault="00A64F7A" w:rsidP="00A64F7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A64F7A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8EBE18" w14:textId="77777777" w:rsidR="00A64F7A" w:rsidRPr="00A64F7A" w:rsidRDefault="00A64F7A" w:rsidP="00A64F7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A64F7A">
              <w:rPr>
                <w:sz w:val="18"/>
                <w:szCs w:val="18"/>
              </w:rPr>
              <w:t>4.21 Zpětná vazba</w:t>
            </w:r>
          </w:p>
        </w:tc>
      </w:tr>
      <w:tr w:rsidR="00A64F7A" w:rsidRPr="00A64F7A" w14:paraId="4B969B3C" w14:textId="77777777" w:rsidTr="0035703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DB9896" w14:textId="77777777" w:rsidR="00A64F7A" w:rsidRPr="00A64F7A" w:rsidRDefault="00A64F7A" w:rsidP="00A64F7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A64F7A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982AB" w14:textId="77777777" w:rsidR="00A64F7A" w:rsidRPr="00A64F7A" w:rsidRDefault="00A64F7A" w:rsidP="00A64F7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A64F7A">
              <w:rPr>
                <w:sz w:val="18"/>
                <w:szCs w:val="18"/>
              </w:rPr>
              <w:t>2.7 Tematický blok č. 7 (Prezentování infografik)</w:t>
            </w:r>
          </w:p>
        </w:tc>
      </w:tr>
      <w:tr w:rsidR="00A64F7A" w:rsidRPr="00A64F7A" w14:paraId="28198C92" w14:textId="77777777" w:rsidTr="00357035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CE20B7" w14:textId="77777777" w:rsidR="00A64F7A" w:rsidRPr="00A64F7A" w:rsidRDefault="00A64F7A" w:rsidP="00A64F7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A64F7A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C9F71A" w14:textId="77777777" w:rsidR="00A64F7A" w:rsidRPr="00A64F7A" w:rsidRDefault="00A64F7A" w:rsidP="00A64F7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A64F7A">
              <w:rPr>
                <w:sz w:val="18"/>
                <w:szCs w:val="18"/>
              </w:rPr>
              <w:t>2.7.1 Téma č. 1 (Prezentování)</w:t>
            </w:r>
          </w:p>
        </w:tc>
      </w:tr>
    </w:tbl>
    <w:p w14:paraId="773274A2" w14:textId="77777777" w:rsidR="00175765" w:rsidRDefault="00A64F7A" w:rsidP="00A64F7A">
      <w:pPr>
        <w:pStyle w:val="Nadpis1"/>
      </w:pPr>
      <w:r>
        <w:t>Zpětná vazba</w:t>
      </w:r>
    </w:p>
    <w:tbl>
      <w:tblPr>
        <w:tblStyle w:val="Mkatabulky1"/>
        <w:tblpPr w:leftFromText="141" w:rightFromText="141" w:vertAnchor="text" w:horzAnchor="margin" w:tblpY="245"/>
        <w:tblW w:w="9628" w:type="dxa"/>
        <w:tblInd w:w="0" w:type="dxa"/>
        <w:tblBorders>
          <w:top w:val="single" w:sz="8" w:space="0" w:color="D9D9D9" w:themeColor="background1" w:themeShade="D9"/>
          <w:left w:val="single" w:sz="8" w:space="0" w:color="D9D9D9" w:themeColor="background1" w:themeShade="D9"/>
          <w:bottom w:val="single" w:sz="8" w:space="0" w:color="D9D9D9" w:themeColor="background1" w:themeShade="D9"/>
          <w:right w:val="single" w:sz="8" w:space="0" w:color="D9D9D9" w:themeColor="background1" w:themeShade="D9"/>
          <w:insideH w:val="single" w:sz="8" w:space="0" w:color="D9D9D9" w:themeColor="background1" w:themeShade="D9"/>
          <w:insideV w:val="single" w:sz="8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3065"/>
        <w:gridCol w:w="6563"/>
      </w:tblGrid>
      <w:tr w:rsidR="00AD61D8" w:rsidRPr="00A64F7A" w14:paraId="611D1893" w14:textId="77777777" w:rsidTr="00FC7A89">
        <w:trPr>
          <w:trHeight w:val="362"/>
        </w:trPr>
        <w:tc>
          <w:tcPr>
            <w:tcW w:w="9628" w:type="dxa"/>
            <w:gridSpan w:val="2"/>
            <w:shd w:val="clear" w:color="auto" w:fill="5DAEBC"/>
            <w:hideMark/>
          </w:tcPr>
          <w:p w14:paraId="65B16283" w14:textId="77777777" w:rsidR="00A64F7A" w:rsidRPr="00A64F7A" w:rsidRDefault="00A64F7A" w:rsidP="004D35A7">
            <w:pPr>
              <w:suppressAutoHyphens w:val="0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A64F7A">
              <w:rPr>
                <w:b/>
                <w:bCs/>
                <w:color w:val="FFFFFF" w:themeColor="background1"/>
                <w:sz w:val="28"/>
                <w:szCs w:val="28"/>
              </w:rPr>
              <w:t>Prezentování skupiny</w:t>
            </w:r>
          </w:p>
        </w:tc>
      </w:tr>
      <w:tr w:rsidR="00AD61D8" w:rsidRPr="00A64F7A" w14:paraId="50ABBF44" w14:textId="77777777" w:rsidTr="00FC7A89">
        <w:trPr>
          <w:trHeight w:val="567"/>
        </w:trPr>
        <w:tc>
          <w:tcPr>
            <w:tcW w:w="3065" w:type="dxa"/>
            <w:vAlign w:val="center"/>
            <w:hideMark/>
          </w:tcPr>
          <w:p w14:paraId="3444A934" w14:textId="77777777" w:rsidR="00A64F7A" w:rsidRPr="00A64F7A" w:rsidRDefault="00A64F7A" w:rsidP="004D35A7">
            <w:pPr>
              <w:suppressAutoHyphens w:val="0"/>
              <w:ind w:right="599"/>
              <w:rPr>
                <w:b/>
                <w:bCs/>
                <w:sz w:val="24"/>
                <w:szCs w:val="24"/>
              </w:rPr>
            </w:pPr>
            <w:r w:rsidRPr="00A64F7A">
              <w:rPr>
                <w:b/>
                <w:bCs/>
                <w:sz w:val="24"/>
                <w:szCs w:val="24"/>
              </w:rPr>
              <w:t>Úvodní slovo skupiny</w:t>
            </w:r>
          </w:p>
        </w:tc>
        <w:tc>
          <w:tcPr>
            <w:tcW w:w="6563" w:type="dxa"/>
          </w:tcPr>
          <w:p w14:paraId="491BF5A6" w14:textId="77777777" w:rsidR="00A64F7A" w:rsidRPr="00A64F7A" w:rsidRDefault="00AD61D8" w:rsidP="004D35A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6475993" wp14:editId="1A443532">
                  <wp:extent cx="3286125" cy="351487"/>
                  <wp:effectExtent l="0" t="0" r="0" b="0"/>
                  <wp:docPr id="304" name="Obrázek 3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6125" cy="3514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D61D8" w:rsidRPr="00A64F7A" w14:paraId="44A1067A" w14:textId="77777777" w:rsidTr="00FC7A89">
        <w:trPr>
          <w:trHeight w:val="567"/>
        </w:trPr>
        <w:tc>
          <w:tcPr>
            <w:tcW w:w="3065" w:type="dxa"/>
            <w:vAlign w:val="center"/>
            <w:hideMark/>
          </w:tcPr>
          <w:p w14:paraId="67D56500" w14:textId="77777777" w:rsidR="00A64F7A" w:rsidRPr="00A64F7A" w:rsidRDefault="00A64F7A" w:rsidP="004D35A7">
            <w:pPr>
              <w:suppressAutoHyphens w:val="0"/>
              <w:rPr>
                <w:b/>
                <w:bCs/>
                <w:sz w:val="24"/>
                <w:szCs w:val="24"/>
              </w:rPr>
            </w:pPr>
            <w:r w:rsidRPr="00A64F7A">
              <w:rPr>
                <w:b/>
                <w:bCs/>
                <w:sz w:val="24"/>
                <w:szCs w:val="24"/>
              </w:rPr>
              <w:t>Závěrečné slovo skupiny</w:t>
            </w:r>
          </w:p>
        </w:tc>
        <w:tc>
          <w:tcPr>
            <w:tcW w:w="6563" w:type="dxa"/>
          </w:tcPr>
          <w:p w14:paraId="00908DEA" w14:textId="77777777" w:rsidR="00A64F7A" w:rsidRPr="00A64F7A" w:rsidRDefault="00AD61D8" w:rsidP="004D35A7">
            <w:pPr>
              <w:suppressAutoHyphens w:val="0"/>
              <w:jc w:val="center"/>
            </w:pPr>
            <w:r>
              <w:rPr>
                <w:noProof/>
              </w:rPr>
              <w:drawing>
                <wp:inline distT="0" distB="0" distL="0" distR="0" wp14:anchorId="45B97C01" wp14:editId="77D71F15">
                  <wp:extent cx="3286125" cy="351487"/>
                  <wp:effectExtent l="0" t="0" r="0" b="0"/>
                  <wp:docPr id="305" name="Obrázek 3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2276" cy="4034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D61D8" w:rsidRPr="00A64F7A" w14:paraId="3E0C73B8" w14:textId="77777777" w:rsidTr="00FC7A89">
        <w:trPr>
          <w:trHeight w:val="567"/>
        </w:trPr>
        <w:tc>
          <w:tcPr>
            <w:tcW w:w="3065" w:type="dxa"/>
            <w:vAlign w:val="center"/>
            <w:hideMark/>
          </w:tcPr>
          <w:p w14:paraId="70824033" w14:textId="77777777" w:rsidR="00A64F7A" w:rsidRPr="00A64F7A" w:rsidRDefault="00A64F7A" w:rsidP="004D35A7">
            <w:pPr>
              <w:suppressAutoHyphens w:val="0"/>
              <w:rPr>
                <w:b/>
                <w:bCs/>
                <w:sz w:val="24"/>
                <w:szCs w:val="24"/>
              </w:rPr>
            </w:pPr>
            <w:r w:rsidRPr="00A64F7A">
              <w:rPr>
                <w:b/>
                <w:bCs/>
                <w:sz w:val="24"/>
                <w:szCs w:val="24"/>
              </w:rPr>
              <w:t>Práce s dataprojektorem</w:t>
            </w:r>
          </w:p>
        </w:tc>
        <w:tc>
          <w:tcPr>
            <w:tcW w:w="6563" w:type="dxa"/>
          </w:tcPr>
          <w:p w14:paraId="4FE5CD94" w14:textId="77777777" w:rsidR="00A64F7A" w:rsidRPr="00A64F7A" w:rsidRDefault="00AD61D8" w:rsidP="004D35A7">
            <w:pPr>
              <w:suppressAutoHyphens w:val="0"/>
              <w:jc w:val="center"/>
            </w:pPr>
            <w:r>
              <w:rPr>
                <w:noProof/>
              </w:rPr>
              <w:drawing>
                <wp:inline distT="0" distB="0" distL="0" distR="0" wp14:anchorId="12D057FA" wp14:editId="5DCBC24C">
                  <wp:extent cx="3286125" cy="351487"/>
                  <wp:effectExtent l="0" t="0" r="0" b="0"/>
                  <wp:docPr id="306" name="Obrázek 3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2276" cy="4034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A89" w:rsidRPr="00A64F7A" w14:paraId="2BEDD061" w14:textId="77777777" w:rsidTr="00FC7A89">
        <w:trPr>
          <w:trHeight w:val="362"/>
        </w:trPr>
        <w:tc>
          <w:tcPr>
            <w:tcW w:w="9628" w:type="dxa"/>
            <w:gridSpan w:val="2"/>
            <w:shd w:val="clear" w:color="auto" w:fill="5DAEBC"/>
            <w:hideMark/>
          </w:tcPr>
          <w:p w14:paraId="7EC02239" w14:textId="77777777" w:rsidR="00FC7A89" w:rsidRPr="00A64F7A" w:rsidRDefault="00FC7A89" w:rsidP="00357035">
            <w:pPr>
              <w:suppressAutoHyphens w:val="0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AD61D8">
              <w:rPr>
                <w:b/>
                <w:bCs/>
                <w:color w:val="FFFFFF" w:themeColor="background1"/>
                <w:sz w:val="28"/>
                <w:szCs w:val="28"/>
              </w:rPr>
              <w:t>Prezentování jednotlivců</w:t>
            </w:r>
          </w:p>
        </w:tc>
      </w:tr>
      <w:tr w:rsidR="00FC7A89" w:rsidRPr="00A64F7A" w14:paraId="0B4C4E7D" w14:textId="77777777" w:rsidTr="00FC7A89">
        <w:trPr>
          <w:trHeight w:val="567"/>
        </w:trPr>
        <w:tc>
          <w:tcPr>
            <w:tcW w:w="3065" w:type="dxa"/>
            <w:vAlign w:val="center"/>
            <w:hideMark/>
          </w:tcPr>
          <w:p w14:paraId="5D5FF3D3" w14:textId="77777777" w:rsidR="00FC7A89" w:rsidRPr="00A64F7A" w:rsidRDefault="00FC7A89" w:rsidP="00357035">
            <w:pPr>
              <w:suppressAutoHyphens w:val="0"/>
              <w:ind w:right="599"/>
              <w:rPr>
                <w:b/>
                <w:bCs/>
                <w:sz w:val="24"/>
                <w:szCs w:val="24"/>
              </w:rPr>
            </w:pPr>
            <w:r w:rsidRPr="00AD61D8">
              <w:rPr>
                <w:b/>
                <w:bCs/>
                <w:sz w:val="24"/>
                <w:szCs w:val="24"/>
              </w:rPr>
              <w:t>Hlasitost projevu</w:t>
            </w:r>
          </w:p>
        </w:tc>
        <w:tc>
          <w:tcPr>
            <w:tcW w:w="6563" w:type="dxa"/>
          </w:tcPr>
          <w:p w14:paraId="4519D6A5" w14:textId="77777777" w:rsidR="00FC7A89" w:rsidRPr="00A64F7A" w:rsidRDefault="00FC7A89" w:rsidP="0035703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CE9CB74" wp14:editId="602F05EB">
                  <wp:extent cx="3286125" cy="351487"/>
                  <wp:effectExtent l="0" t="0" r="0" b="0"/>
                  <wp:docPr id="243" name="Obrázek 2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2276" cy="4034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A89" w:rsidRPr="00A64F7A" w14:paraId="65494B95" w14:textId="77777777" w:rsidTr="00FC7A89">
        <w:trPr>
          <w:trHeight w:val="567"/>
        </w:trPr>
        <w:tc>
          <w:tcPr>
            <w:tcW w:w="3065" w:type="dxa"/>
            <w:vAlign w:val="center"/>
            <w:hideMark/>
          </w:tcPr>
          <w:p w14:paraId="096BBD06" w14:textId="77777777" w:rsidR="00FC7A89" w:rsidRPr="00A64F7A" w:rsidRDefault="00FC7A89" w:rsidP="00357035">
            <w:pPr>
              <w:suppressAutoHyphens w:val="0"/>
              <w:rPr>
                <w:b/>
                <w:bCs/>
                <w:sz w:val="24"/>
                <w:szCs w:val="24"/>
              </w:rPr>
            </w:pPr>
            <w:r w:rsidRPr="00AD61D8">
              <w:rPr>
                <w:b/>
                <w:bCs/>
                <w:sz w:val="24"/>
                <w:szCs w:val="24"/>
              </w:rPr>
              <w:t>Plynulost projevu</w:t>
            </w:r>
          </w:p>
        </w:tc>
        <w:tc>
          <w:tcPr>
            <w:tcW w:w="6563" w:type="dxa"/>
          </w:tcPr>
          <w:p w14:paraId="053F37B8" w14:textId="77777777" w:rsidR="00FC7A89" w:rsidRPr="00A64F7A" w:rsidRDefault="00FC7A89" w:rsidP="00357035">
            <w:pPr>
              <w:suppressAutoHyphens w:val="0"/>
              <w:jc w:val="center"/>
            </w:pPr>
            <w:r>
              <w:rPr>
                <w:noProof/>
              </w:rPr>
              <w:drawing>
                <wp:inline distT="0" distB="0" distL="0" distR="0" wp14:anchorId="0702EE0D" wp14:editId="16732EDC">
                  <wp:extent cx="3286125" cy="351487"/>
                  <wp:effectExtent l="0" t="0" r="0" b="0"/>
                  <wp:docPr id="244" name="Obrázek 2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2276" cy="4034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A89" w:rsidRPr="00A64F7A" w14:paraId="7E107DFA" w14:textId="77777777" w:rsidTr="00FC7A89">
        <w:trPr>
          <w:trHeight w:val="567"/>
        </w:trPr>
        <w:tc>
          <w:tcPr>
            <w:tcW w:w="3065" w:type="dxa"/>
            <w:vAlign w:val="center"/>
          </w:tcPr>
          <w:p w14:paraId="47E586BE" w14:textId="77777777" w:rsidR="00FC7A89" w:rsidRPr="00A64F7A" w:rsidRDefault="00FC7A89" w:rsidP="00357035">
            <w:pPr>
              <w:suppressAutoHyphens w:val="0"/>
              <w:rPr>
                <w:b/>
                <w:bCs/>
                <w:sz w:val="24"/>
                <w:szCs w:val="24"/>
              </w:rPr>
            </w:pPr>
            <w:r w:rsidRPr="00AD61D8">
              <w:rPr>
                <w:b/>
                <w:bCs/>
                <w:sz w:val="24"/>
                <w:szCs w:val="24"/>
              </w:rPr>
              <w:t>Spisovnost projevu</w:t>
            </w:r>
          </w:p>
        </w:tc>
        <w:tc>
          <w:tcPr>
            <w:tcW w:w="6563" w:type="dxa"/>
          </w:tcPr>
          <w:p w14:paraId="4B6F0B47" w14:textId="77777777" w:rsidR="00FC7A89" w:rsidRPr="00A64F7A" w:rsidRDefault="00FC7A89" w:rsidP="00357035">
            <w:pPr>
              <w:suppressAutoHyphens w:val="0"/>
              <w:jc w:val="center"/>
            </w:pPr>
            <w:r>
              <w:rPr>
                <w:noProof/>
              </w:rPr>
              <w:drawing>
                <wp:inline distT="0" distB="0" distL="0" distR="0" wp14:anchorId="5BD961FF" wp14:editId="3D9156B1">
                  <wp:extent cx="3286125" cy="351487"/>
                  <wp:effectExtent l="0" t="0" r="0" b="0"/>
                  <wp:docPr id="245" name="Obrázek 2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2276" cy="4034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A89" w:rsidRPr="00A64F7A" w14:paraId="3AC1DE6A" w14:textId="77777777" w:rsidTr="00FC7A89">
        <w:trPr>
          <w:trHeight w:val="567"/>
        </w:trPr>
        <w:tc>
          <w:tcPr>
            <w:tcW w:w="3065" w:type="dxa"/>
            <w:vAlign w:val="center"/>
          </w:tcPr>
          <w:p w14:paraId="59BDE232" w14:textId="77777777" w:rsidR="00FC7A89" w:rsidRPr="00A64F7A" w:rsidRDefault="00FC7A89" w:rsidP="00357035">
            <w:pPr>
              <w:suppressAutoHyphens w:val="0"/>
              <w:rPr>
                <w:b/>
                <w:bCs/>
                <w:sz w:val="24"/>
                <w:szCs w:val="24"/>
              </w:rPr>
            </w:pPr>
            <w:r w:rsidRPr="00AD61D8">
              <w:rPr>
                <w:b/>
                <w:bCs/>
                <w:sz w:val="24"/>
                <w:szCs w:val="24"/>
              </w:rPr>
              <w:t>Oční kontakt</w:t>
            </w:r>
          </w:p>
        </w:tc>
        <w:tc>
          <w:tcPr>
            <w:tcW w:w="6563" w:type="dxa"/>
          </w:tcPr>
          <w:p w14:paraId="649B7419" w14:textId="77777777" w:rsidR="00FC7A89" w:rsidRPr="00A64F7A" w:rsidRDefault="00FC7A89" w:rsidP="00357035">
            <w:pPr>
              <w:suppressAutoHyphens w:val="0"/>
              <w:jc w:val="center"/>
            </w:pPr>
            <w:r>
              <w:rPr>
                <w:noProof/>
              </w:rPr>
              <w:drawing>
                <wp:inline distT="0" distB="0" distL="0" distR="0" wp14:anchorId="0BB7A317" wp14:editId="1EF85438">
                  <wp:extent cx="3286125" cy="351487"/>
                  <wp:effectExtent l="0" t="0" r="0" b="0"/>
                  <wp:docPr id="246" name="Obrázek 2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2276" cy="4034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A89" w:rsidRPr="00A64F7A" w14:paraId="605256D8" w14:textId="77777777" w:rsidTr="00FC7A89">
        <w:trPr>
          <w:trHeight w:val="567"/>
        </w:trPr>
        <w:tc>
          <w:tcPr>
            <w:tcW w:w="3065" w:type="dxa"/>
            <w:vAlign w:val="center"/>
          </w:tcPr>
          <w:p w14:paraId="3A7E6199" w14:textId="77777777" w:rsidR="00FC7A89" w:rsidRPr="00AD61D8" w:rsidRDefault="00FC7A89" w:rsidP="00357035">
            <w:pPr>
              <w:suppressAutoHyphens w:val="0"/>
              <w:rPr>
                <w:b/>
                <w:bCs/>
                <w:sz w:val="24"/>
                <w:szCs w:val="24"/>
              </w:rPr>
            </w:pPr>
            <w:r w:rsidRPr="00AD61D8">
              <w:rPr>
                <w:b/>
                <w:bCs/>
                <w:sz w:val="24"/>
                <w:szCs w:val="24"/>
              </w:rPr>
              <w:t>Gesta</w:t>
            </w:r>
          </w:p>
        </w:tc>
        <w:tc>
          <w:tcPr>
            <w:tcW w:w="6563" w:type="dxa"/>
          </w:tcPr>
          <w:p w14:paraId="1D73034D" w14:textId="77777777" w:rsidR="00FC7A89" w:rsidRPr="00A64F7A" w:rsidRDefault="00FC7A89" w:rsidP="00357035">
            <w:pPr>
              <w:suppressAutoHyphens w:val="0"/>
              <w:jc w:val="center"/>
            </w:pPr>
            <w:r>
              <w:rPr>
                <w:noProof/>
              </w:rPr>
              <w:drawing>
                <wp:inline distT="0" distB="0" distL="0" distR="0" wp14:anchorId="37C397ED" wp14:editId="65A81FAF">
                  <wp:extent cx="3286125" cy="351487"/>
                  <wp:effectExtent l="0" t="0" r="0" b="0"/>
                  <wp:docPr id="247" name="Obrázek 2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2276" cy="4034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A89" w:rsidRPr="00A64F7A" w14:paraId="486BFEAB" w14:textId="77777777" w:rsidTr="00FC7A89">
        <w:trPr>
          <w:trHeight w:val="362"/>
        </w:trPr>
        <w:tc>
          <w:tcPr>
            <w:tcW w:w="9628" w:type="dxa"/>
            <w:gridSpan w:val="2"/>
            <w:shd w:val="clear" w:color="auto" w:fill="5DAEBC"/>
            <w:hideMark/>
          </w:tcPr>
          <w:p w14:paraId="51DA8D4F" w14:textId="77777777" w:rsidR="00FC7A89" w:rsidRPr="00A64F7A" w:rsidRDefault="00FC7A89" w:rsidP="00357035">
            <w:pPr>
              <w:suppressAutoHyphens w:val="0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AD61D8">
              <w:rPr>
                <w:b/>
                <w:bCs/>
                <w:color w:val="FFFFFF" w:themeColor="background1"/>
                <w:sz w:val="28"/>
                <w:szCs w:val="28"/>
              </w:rPr>
              <w:t>Obsah</w:t>
            </w:r>
          </w:p>
        </w:tc>
      </w:tr>
      <w:tr w:rsidR="00FC7A89" w:rsidRPr="00A64F7A" w14:paraId="258AF48D" w14:textId="77777777" w:rsidTr="00FC7A89">
        <w:trPr>
          <w:trHeight w:val="567"/>
        </w:trPr>
        <w:tc>
          <w:tcPr>
            <w:tcW w:w="3065" w:type="dxa"/>
            <w:vAlign w:val="center"/>
            <w:hideMark/>
          </w:tcPr>
          <w:p w14:paraId="7215C055" w14:textId="77777777" w:rsidR="00FC7A89" w:rsidRPr="00A64F7A" w:rsidRDefault="00FC7A89" w:rsidP="00357035">
            <w:pPr>
              <w:suppressAutoHyphens w:val="0"/>
              <w:ind w:right="599"/>
              <w:rPr>
                <w:b/>
                <w:bCs/>
                <w:sz w:val="24"/>
                <w:szCs w:val="24"/>
              </w:rPr>
            </w:pPr>
            <w:r w:rsidRPr="00AD61D8">
              <w:rPr>
                <w:b/>
                <w:bCs/>
                <w:sz w:val="24"/>
                <w:szCs w:val="24"/>
              </w:rPr>
              <w:t>Srozumitelnost</w:t>
            </w:r>
          </w:p>
        </w:tc>
        <w:tc>
          <w:tcPr>
            <w:tcW w:w="6563" w:type="dxa"/>
          </w:tcPr>
          <w:p w14:paraId="47807164" w14:textId="77777777" w:rsidR="00FC7A89" w:rsidRPr="00A64F7A" w:rsidRDefault="00FC7A89" w:rsidP="0035703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DD46C70" wp14:editId="59510C28">
                  <wp:extent cx="3286125" cy="351487"/>
                  <wp:effectExtent l="0" t="0" r="0" b="0"/>
                  <wp:docPr id="250" name="Obrázek 2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2276" cy="4034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A89" w:rsidRPr="00A64F7A" w14:paraId="50F6F27B" w14:textId="77777777" w:rsidTr="00FC7A89">
        <w:trPr>
          <w:trHeight w:val="567"/>
        </w:trPr>
        <w:tc>
          <w:tcPr>
            <w:tcW w:w="3065" w:type="dxa"/>
            <w:vAlign w:val="center"/>
            <w:hideMark/>
          </w:tcPr>
          <w:p w14:paraId="5ED49C4A" w14:textId="77777777" w:rsidR="00FC7A89" w:rsidRPr="00A64F7A" w:rsidRDefault="00FC7A89" w:rsidP="00357035">
            <w:pPr>
              <w:suppressAutoHyphens w:val="0"/>
              <w:rPr>
                <w:b/>
                <w:bCs/>
                <w:sz w:val="24"/>
                <w:szCs w:val="24"/>
              </w:rPr>
            </w:pPr>
            <w:r w:rsidRPr="00AD61D8">
              <w:rPr>
                <w:b/>
                <w:bCs/>
                <w:sz w:val="24"/>
                <w:szCs w:val="24"/>
              </w:rPr>
              <w:t>Přiměřené množství textu</w:t>
            </w:r>
          </w:p>
        </w:tc>
        <w:tc>
          <w:tcPr>
            <w:tcW w:w="6563" w:type="dxa"/>
          </w:tcPr>
          <w:p w14:paraId="1D7C9F46" w14:textId="77777777" w:rsidR="00FC7A89" w:rsidRPr="00A64F7A" w:rsidRDefault="00FC7A89" w:rsidP="00357035">
            <w:pPr>
              <w:suppressAutoHyphens w:val="0"/>
              <w:jc w:val="center"/>
            </w:pPr>
            <w:r>
              <w:rPr>
                <w:noProof/>
              </w:rPr>
              <w:drawing>
                <wp:inline distT="0" distB="0" distL="0" distR="0" wp14:anchorId="154C43F5" wp14:editId="29D7D749">
                  <wp:extent cx="3286125" cy="351487"/>
                  <wp:effectExtent l="0" t="0" r="0" b="0"/>
                  <wp:docPr id="251" name="Obrázek 2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2276" cy="4034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A89" w:rsidRPr="00A64F7A" w14:paraId="0CAA7A1C" w14:textId="77777777" w:rsidTr="00FC7A89">
        <w:trPr>
          <w:trHeight w:val="362"/>
        </w:trPr>
        <w:tc>
          <w:tcPr>
            <w:tcW w:w="9628" w:type="dxa"/>
            <w:gridSpan w:val="2"/>
            <w:shd w:val="clear" w:color="auto" w:fill="5DAEBC"/>
            <w:hideMark/>
          </w:tcPr>
          <w:p w14:paraId="2CC13F69" w14:textId="77777777" w:rsidR="00FC7A89" w:rsidRPr="00A64F7A" w:rsidRDefault="00FC7A89" w:rsidP="00357035">
            <w:pPr>
              <w:suppressAutoHyphens w:val="0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AD61D8">
              <w:rPr>
                <w:b/>
                <w:bCs/>
                <w:color w:val="FFFFFF" w:themeColor="background1"/>
                <w:sz w:val="28"/>
                <w:szCs w:val="28"/>
              </w:rPr>
              <w:t>Grafika</w:t>
            </w:r>
          </w:p>
        </w:tc>
      </w:tr>
      <w:tr w:rsidR="00FC7A89" w:rsidRPr="00A64F7A" w14:paraId="7D332B90" w14:textId="77777777" w:rsidTr="00FC7A89">
        <w:trPr>
          <w:trHeight w:val="567"/>
        </w:trPr>
        <w:tc>
          <w:tcPr>
            <w:tcW w:w="3065" w:type="dxa"/>
            <w:vAlign w:val="center"/>
            <w:hideMark/>
          </w:tcPr>
          <w:p w14:paraId="031B4B48" w14:textId="77777777" w:rsidR="00FC7A89" w:rsidRPr="00A64F7A" w:rsidRDefault="00FC7A89" w:rsidP="00357035">
            <w:pPr>
              <w:suppressAutoHyphens w:val="0"/>
              <w:ind w:right="599"/>
              <w:rPr>
                <w:b/>
                <w:bCs/>
                <w:sz w:val="24"/>
                <w:szCs w:val="24"/>
              </w:rPr>
            </w:pPr>
            <w:r w:rsidRPr="00AD61D8">
              <w:rPr>
                <w:b/>
                <w:bCs/>
                <w:sz w:val="24"/>
                <w:szCs w:val="24"/>
              </w:rPr>
              <w:t>Barevná kombinace</w:t>
            </w:r>
          </w:p>
        </w:tc>
        <w:tc>
          <w:tcPr>
            <w:tcW w:w="6563" w:type="dxa"/>
          </w:tcPr>
          <w:p w14:paraId="4923CB18" w14:textId="77777777" w:rsidR="00FC7A89" w:rsidRPr="00A64F7A" w:rsidRDefault="00FC7A89" w:rsidP="0035703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86AD7B8" wp14:editId="15E2A3A2">
                  <wp:extent cx="3286125" cy="351487"/>
                  <wp:effectExtent l="0" t="0" r="0" b="0"/>
                  <wp:docPr id="288" name="Obrázek 2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2276" cy="4034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A89" w:rsidRPr="00A64F7A" w14:paraId="0A5CB77B" w14:textId="77777777" w:rsidTr="00FC7A89">
        <w:trPr>
          <w:trHeight w:val="567"/>
        </w:trPr>
        <w:tc>
          <w:tcPr>
            <w:tcW w:w="3065" w:type="dxa"/>
            <w:vAlign w:val="center"/>
            <w:hideMark/>
          </w:tcPr>
          <w:p w14:paraId="2F1B2DF9" w14:textId="77777777" w:rsidR="00FC7A89" w:rsidRPr="00A64F7A" w:rsidRDefault="00FC7A89" w:rsidP="00357035">
            <w:pPr>
              <w:suppressAutoHyphens w:val="0"/>
              <w:rPr>
                <w:b/>
                <w:bCs/>
                <w:sz w:val="24"/>
                <w:szCs w:val="24"/>
              </w:rPr>
            </w:pPr>
            <w:r w:rsidRPr="00AD61D8">
              <w:rPr>
                <w:b/>
                <w:bCs/>
                <w:sz w:val="24"/>
                <w:szCs w:val="24"/>
              </w:rPr>
              <w:t>Druh písma</w:t>
            </w:r>
          </w:p>
        </w:tc>
        <w:tc>
          <w:tcPr>
            <w:tcW w:w="6563" w:type="dxa"/>
          </w:tcPr>
          <w:p w14:paraId="40BF6A45" w14:textId="77777777" w:rsidR="00FC7A89" w:rsidRPr="00A64F7A" w:rsidRDefault="00FC7A89" w:rsidP="00357035">
            <w:pPr>
              <w:suppressAutoHyphens w:val="0"/>
              <w:jc w:val="center"/>
            </w:pPr>
            <w:r>
              <w:rPr>
                <w:noProof/>
              </w:rPr>
              <w:drawing>
                <wp:inline distT="0" distB="0" distL="0" distR="0" wp14:anchorId="32AC4602" wp14:editId="1606917F">
                  <wp:extent cx="3286125" cy="351487"/>
                  <wp:effectExtent l="0" t="0" r="0" b="0"/>
                  <wp:docPr id="289" name="Obrázek 2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2276" cy="4034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A89" w:rsidRPr="00A64F7A" w14:paraId="14291681" w14:textId="77777777" w:rsidTr="00FC7A89">
        <w:trPr>
          <w:trHeight w:val="567"/>
        </w:trPr>
        <w:tc>
          <w:tcPr>
            <w:tcW w:w="3065" w:type="dxa"/>
            <w:vAlign w:val="center"/>
          </w:tcPr>
          <w:p w14:paraId="21F79811" w14:textId="2FD82784" w:rsidR="00FC7A89" w:rsidRPr="00A64F7A" w:rsidRDefault="00FC7A89" w:rsidP="00357035">
            <w:pPr>
              <w:suppressAutoHyphens w:val="0"/>
              <w:rPr>
                <w:b/>
                <w:bCs/>
                <w:sz w:val="24"/>
                <w:szCs w:val="24"/>
              </w:rPr>
            </w:pPr>
            <w:r w:rsidRPr="00AD61D8">
              <w:rPr>
                <w:b/>
                <w:bCs/>
                <w:sz w:val="24"/>
                <w:szCs w:val="24"/>
              </w:rPr>
              <w:t>Obrázky/ikony</w:t>
            </w:r>
          </w:p>
        </w:tc>
        <w:tc>
          <w:tcPr>
            <w:tcW w:w="6563" w:type="dxa"/>
          </w:tcPr>
          <w:p w14:paraId="3291885D" w14:textId="77777777" w:rsidR="00FC7A89" w:rsidRPr="00A64F7A" w:rsidRDefault="00FC7A89" w:rsidP="00357035">
            <w:pPr>
              <w:suppressAutoHyphens w:val="0"/>
              <w:jc w:val="center"/>
            </w:pPr>
            <w:r>
              <w:rPr>
                <w:noProof/>
              </w:rPr>
              <w:drawing>
                <wp:inline distT="0" distB="0" distL="0" distR="0" wp14:anchorId="150875A7" wp14:editId="00964A35">
                  <wp:extent cx="3286125" cy="351487"/>
                  <wp:effectExtent l="0" t="0" r="0" b="0"/>
                  <wp:docPr id="290" name="Obrázek 2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2276" cy="4034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A89" w:rsidRPr="00A64F7A" w14:paraId="26B6CA53" w14:textId="77777777" w:rsidTr="00FC7A89">
        <w:trPr>
          <w:trHeight w:val="567"/>
        </w:trPr>
        <w:tc>
          <w:tcPr>
            <w:tcW w:w="3065" w:type="dxa"/>
            <w:vAlign w:val="center"/>
          </w:tcPr>
          <w:p w14:paraId="0751079E" w14:textId="77777777" w:rsidR="00FC7A89" w:rsidRPr="00A64F7A" w:rsidRDefault="00FC7A89" w:rsidP="00357035">
            <w:pPr>
              <w:suppressAutoHyphens w:val="0"/>
              <w:rPr>
                <w:b/>
                <w:bCs/>
                <w:sz w:val="24"/>
                <w:szCs w:val="24"/>
              </w:rPr>
            </w:pPr>
            <w:r w:rsidRPr="00AD61D8">
              <w:rPr>
                <w:b/>
                <w:bCs/>
                <w:sz w:val="24"/>
                <w:szCs w:val="24"/>
              </w:rPr>
              <w:t>Umístění v prostoru</w:t>
            </w:r>
          </w:p>
        </w:tc>
        <w:tc>
          <w:tcPr>
            <w:tcW w:w="6563" w:type="dxa"/>
          </w:tcPr>
          <w:p w14:paraId="4A9DE714" w14:textId="77777777" w:rsidR="00FC7A89" w:rsidRPr="00A64F7A" w:rsidRDefault="00FC7A89" w:rsidP="00357035">
            <w:pPr>
              <w:suppressAutoHyphens w:val="0"/>
              <w:jc w:val="center"/>
            </w:pPr>
            <w:r>
              <w:rPr>
                <w:noProof/>
              </w:rPr>
              <w:drawing>
                <wp:inline distT="0" distB="0" distL="0" distR="0" wp14:anchorId="20A9921F" wp14:editId="245771F3">
                  <wp:extent cx="3286125" cy="351487"/>
                  <wp:effectExtent l="0" t="0" r="0" b="0"/>
                  <wp:docPr id="291" name="Obrázek 2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2276" cy="4034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7A89" w:rsidRPr="00A64F7A" w14:paraId="4215CA00" w14:textId="77777777" w:rsidTr="00FC7A89">
        <w:trPr>
          <w:trHeight w:val="307"/>
        </w:trPr>
        <w:tc>
          <w:tcPr>
            <w:tcW w:w="9628" w:type="dxa"/>
            <w:gridSpan w:val="2"/>
            <w:shd w:val="clear" w:color="auto" w:fill="5DAEBC"/>
            <w:vAlign w:val="center"/>
          </w:tcPr>
          <w:p w14:paraId="4D7CA6BF" w14:textId="77777777" w:rsidR="00FC7A89" w:rsidRPr="00FC7A89" w:rsidRDefault="00FC7A89" w:rsidP="00357035">
            <w:pPr>
              <w:suppressAutoHyphens w:val="0"/>
              <w:jc w:val="center"/>
              <w:rPr>
                <w:b/>
                <w:bCs/>
                <w:noProof/>
                <w:color w:val="FFFFFF" w:themeColor="background1"/>
                <w:sz w:val="28"/>
                <w:szCs w:val="28"/>
              </w:rPr>
            </w:pPr>
            <w:r>
              <w:rPr>
                <w:b/>
                <w:bCs/>
                <w:noProof/>
                <w:color w:val="FFFFFF" w:themeColor="background1"/>
                <w:sz w:val="28"/>
                <w:szCs w:val="28"/>
              </w:rPr>
              <w:t>Slovní hodnocení (volitelné)</w:t>
            </w:r>
          </w:p>
        </w:tc>
      </w:tr>
      <w:tr w:rsidR="00FC7A89" w:rsidRPr="00A64F7A" w14:paraId="74CD9995" w14:textId="77777777" w:rsidTr="00FC7A89">
        <w:trPr>
          <w:trHeight w:val="567"/>
        </w:trPr>
        <w:tc>
          <w:tcPr>
            <w:tcW w:w="9628" w:type="dxa"/>
            <w:gridSpan w:val="2"/>
            <w:vAlign w:val="center"/>
          </w:tcPr>
          <w:p w14:paraId="58F328F5" w14:textId="77777777" w:rsidR="00FC7A89" w:rsidRDefault="00FC7A89" w:rsidP="00357035">
            <w:pPr>
              <w:suppressAutoHyphens w:val="0"/>
              <w:jc w:val="center"/>
              <w:rPr>
                <w:noProof/>
              </w:rPr>
            </w:pPr>
          </w:p>
          <w:p w14:paraId="0377195F" w14:textId="77777777" w:rsidR="00FC7A89" w:rsidRDefault="00FC7A89" w:rsidP="00357035">
            <w:pPr>
              <w:suppressAutoHyphens w:val="0"/>
              <w:jc w:val="center"/>
              <w:rPr>
                <w:noProof/>
              </w:rPr>
            </w:pPr>
          </w:p>
          <w:p w14:paraId="0B15073D" w14:textId="77777777" w:rsidR="00FC7A89" w:rsidRDefault="00FC7A89" w:rsidP="00357035">
            <w:pPr>
              <w:suppressAutoHyphens w:val="0"/>
              <w:jc w:val="center"/>
              <w:rPr>
                <w:noProof/>
              </w:rPr>
            </w:pPr>
          </w:p>
          <w:p w14:paraId="40C36BB4" w14:textId="77777777" w:rsidR="00FC7A89" w:rsidRDefault="00FC7A89" w:rsidP="00357035">
            <w:pPr>
              <w:suppressAutoHyphens w:val="0"/>
              <w:jc w:val="center"/>
              <w:rPr>
                <w:noProof/>
              </w:rPr>
            </w:pPr>
          </w:p>
          <w:p w14:paraId="2407A93E" w14:textId="77777777" w:rsidR="00FC7A89" w:rsidRDefault="00FC7A89" w:rsidP="00357035">
            <w:pPr>
              <w:suppressAutoHyphens w:val="0"/>
              <w:jc w:val="center"/>
              <w:rPr>
                <w:noProof/>
              </w:rPr>
            </w:pPr>
          </w:p>
          <w:p w14:paraId="54F462A0" w14:textId="77777777" w:rsidR="00FC7A89" w:rsidRDefault="00FC7A89" w:rsidP="00357035">
            <w:pPr>
              <w:suppressAutoHyphens w:val="0"/>
              <w:jc w:val="center"/>
              <w:rPr>
                <w:noProof/>
              </w:rPr>
            </w:pPr>
          </w:p>
          <w:p w14:paraId="3E786952" w14:textId="77777777" w:rsidR="00FC7A89" w:rsidRDefault="00FC7A89" w:rsidP="00357035">
            <w:pPr>
              <w:suppressAutoHyphens w:val="0"/>
              <w:jc w:val="center"/>
              <w:rPr>
                <w:noProof/>
              </w:rPr>
            </w:pPr>
          </w:p>
          <w:p w14:paraId="2C6D366C" w14:textId="77777777" w:rsidR="00FC7A89" w:rsidRDefault="00FC7A89" w:rsidP="00357035">
            <w:pPr>
              <w:suppressAutoHyphens w:val="0"/>
              <w:jc w:val="center"/>
              <w:rPr>
                <w:noProof/>
              </w:rPr>
            </w:pPr>
          </w:p>
        </w:tc>
      </w:tr>
    </w:tbl>
    <w:p w14:paraId="0E89ECDB" w14:textId="77777777" w:rsidR="00A64F7A" w:rsidRPr="004D35A7" w:rsidRDefault="00A64F7A" w:rsidP="004D35A7">
      <w:pPr>
        <w:spacing w:after="0" w:line="240" w:lineRule="auto"/>
      </w:pPr>
    </w:p>
    <w:tbl>
      <w:tblPr>
        <w:tblpPr w:leftFromText="142" w:rightFromText="142" w:vertAnchor="text" w:horzAnchor="margin" w:tblpY="-142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B757A3" w:rsidRPr="00357035" w14:paraId="21C7BF93" w14:textId="77777777" w:rsidTr="00B757A3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504D9F" w14:textId="77777777" w:rsidR="00B757A3" w:rsidRPr="00357035" w:rsidRDefault="00B757A3" w:rsidP="00B757A3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57035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BEB238" w14:textId="6B421CBC" w:rsidR="00B757A3" w:rsidRPr="00357035" w:rsidRDefault="00B757A3" w:rsidP="00B757A3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357035">
              <w:rPr>
                <w:sz w:val="18"/>
                <w:szCs w:val="18"/>
              </w:rPr>
              <w:t>4.</w:t>
            </w:r>
            <w:r w:rsidR="005C1B39">
              <w:rPr>
                <w:sz w:val="18"/>
                <w:szCs w:val="18"/>
              </w:rPr>
              <w:t>22</w:t>
            </w:r>
            <w:r w:rsidRPr="00357035">
              <w:rPr>
                <w:sz w:val="18"/>
                <w:szCs w:val="18"/>
              </w:rPr>
              <w:t xml:space="preserve"> </w:t>
            </w:r>
            <w:r w:rsidR="005C1B39">
              <w:rPr>
                <w:sz w:val="18"/>
                <w:szCs w:val="18"/>
              </w:rPr>
              <w:t>Vyhodnocení z</w:t>
            </w:r>
            <w:r w:rsidRPr="00357035">
              <w:rPr>
                <w:sz w:val="18"/>
                <w:szCs w:val="18"/>
              </w:rPr>
              <w:t>pětn</w:t>
            </w:r>
            <w:r w:rsidR="005C1B39">
              <w:rPr>
                <w:sz w:val="18"/>
                <w:szCs w:val="18"/>
              </w:rPr>
              <w:t xml:space="preserve">é </w:t>
            </w:r>
            <w:r w:rsidRPr="00357035">
              <w:rPr>
                <w:sz w:val="18"/>
                <w:szCs w:val="18"/>
              </w:rPr>
              <w:t>vazb</w:t>
            </w:r>
            <w:r w:rsidR="005C1B39">
              <w:rPr>
                <w:sz w:val="18"/>
                <w:szCs w:val="18"/>
              </w:rPr>
              <w:t>y</w:t>
            </w:r>
          </w:p>
        </w:tc>
      </w:tr>
      <w:tr w:rsidR="00B757A3" w:rsidRPr="00357035" w14:paraId="43A4AE9E" w14:textId="77777777" w:rsidTr="00B757A3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0D2AD8" w14:textId="77777777" w:rsidR="00B757A3" w:rsidRPr="00357035" w:rsidRDefault="00B757A3" w:rsidP="00B757A3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57035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315C0A" w14:textId="77777777" w:rsidR="00B757A3" w:rsidRPr="00357035" w:rsidRDefault="00B757A3" w:rsidP="00B757A3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357035">
              <w:rPr>
                <w:sz w:val="18"/>
                <w:szCs w:val="18"/>
              </w:rPr>
              <w:t>2.7 Tematický blok č. 7 (Prezentování infografik)</w:t>
            </w:r>
          </w:p>
        </w:tc>
      </w:tr>
      <w:tr w:rsidR="00B757A3" w:rsidRPr="00357035" w14:paraId="637B111E" w14:textId="77777777" w:rsidTr="00B757A3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CBCC13" w14:textId="77777777" w:rsidR="00B757A3" w:rsidRPr="00357035" w:rsidRDefault="00B757A3" w:rsidP="00B757A3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57035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60C539" w14:textId="77777777" w:rsidR="00B757A3" w:rsidRPr="00357035" w:rsidRDefault="00B757A3" w:rsidP="00B757A3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357035">
              <w:rPr>
                <w:sz w:val="18"/>
                <w:szCs w:val="18"/>
              </w:rPr>
              <w:t>2.7.1 Téma č. 1 (Prezentování)</w:t>
            </w:r>
          </w:p>
        </w:tc>
      </w:tr>
    </w:tbl>
    <w:p w14:paraId="034C9DF1" w14:textId="77777777" w:rsidR="00AD61D8" w:rsidRDefault="00357035" w:rsidP="00357035">
      <w:pPr>
        <w:pStyle w:val="Nadpis1"/>
      </w:pPr>
      <w:r>
        <w:t>Vyhodnocení zpětné vazby</w:t>
      </w:r>
    </w:p>
    <w:tbl>
      <w:tblPr>
        <w:tblStyle w:val="Mkatabulky1"/>
        <w:tblpPr w:leftFromText="141" w:rightFromText="141" w:vertAnchor="text" w:horzAnchor="margin" w:tblpY="83"/>
        <w:tblW w:w="9628" w:type="dxa"/>
        <w:tblInd w:w="0" w:type="dxa"/>
        <w:tblBorders>
          <w:top w:val="single" w:sz="8" w:space="0" w:color="D9D9D9" w:themeColor="background1" w:themeShade="D9"/>
          <w:left w:val="single" w:sz="8" w:space="0" w:color="D9D9D9" w:themeColor="background1" w:themeShade="D9"/>
          <w:bottom w:val="single" w:sz="8" w:space="0" w:color="D9D9D9" w:themeColor="background1" w:themeShade="D9"/>
          <w:right w:val="single" w:sz="8" w:space="0" w:color="D9D9D9" w:themeColor="background1" w:themeShade="D9"/>
          <w:insideH w:val="single" w:sz="8" w:space="0" w:color="D9D9D9" w:themeColor="background1" w:themeShade="D9"/>
          <w:insideV w:val="single" w:sz="8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3065"/>
        <w:gridCol w:w="6563"/>
      </w:tblGrid>
      <w:tr w:rsidR="00B757A3" w:rsidRPr="00A64F7A" w14:paraId="0780B1F5" w14:textId="77777777" w:rsidTr="00B757A3">
        <w:trPr>
          <w:trHeight w:val="362"/>
        </w:trPr>
        <w:tc>
          <w:tcPr>
            <w:tcW w:w="9628" w:type="dxa"/>
            <w:gridSpan w:val="2"/>
            <w:shd w:val="clear" w:color="auto" w:fill="5DAEBC"/>
            <w:hideMark/>
          </w:tcPr>
          <w:p w14:paraId="2D53EB90" w14:textId="77777777" w:rsidR="00B757A3" w:rsidRPr="00A64F7A" w:rsidRDefault="00B757A3" w:rsidP="00B757A3">
            <w:pPr>
              <w:suppressAutoHyphens w:val="0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A64F7A">
              <w:rPr>
                <w:b/>
                <w:bCs/>
                <w:color w:val="FFFFFF" w:themeColor="background1"/>
                <w:sz w:val="28"/>
                <w:szCs w:val="28"/>
              </w:rPr>
              <w:t>Prezentování skupiny</w:t>
            </w:r>
          </w:p>
        </w:tc>
      </w:tr>
      <w:tr w:rsidR="00B757A3" w:rsidRPr="00A64F7A" w14:paraId="06DBD579" w14:textId="77777777" w:rsidTr="00B757A3">
        <w:trPr>
          <w:trHeight w:val="567"/>
        </w:trPr>
        <w:tc>
          <w:tcPr>
            <w:tcW w:w="3065" w:type="dxa"/>
            <w:vAlign w:val="center"/>
            <w:hideMark/>
          </w:tcPr>
          <w:p w14:paraId="6F37C8C9" w14:textId="77777777" w:rsidR="00B757A3" w:rsidRPr="00A64F7A" w:rsidRDefault="00B757A3" w:rsidP="00B757A3">
            <w:pPr>
              <w:suppressAutoHyphens w:val="0"/>
              <w:ind w:right="599"/>
              <w:rPr>
                <w:b/>
                <w:bCs/>
                <w:sz w:val="24"/>
                <w:szCs w:val="24"/>
              </w:rPr>
            </w:pPr>
            <w:r w:rsidRPr="00A64F7A">
              <w:rPr>
                <w:b/>
                <w:bCs/>
                <w:sz w:val="24"/>
                <w:szCs w:val="24"/>
              </w:rPr>
              <w:t>Úvodní slovo skupiny</w:t>
            </w:r>
          </w:p>
        </w:tc>
        <w:tc>
          <w:tcPr>
            <w:tcW w:w="6563" w:type="dxa"/>
          </w:tcPr>
          <w:p w14:paraId="4A1EBD7B" w14:textId="77777777" w:rsidR="00B757A3" w:rsidRPr="00915A17" w:rsidRDefault="00B757A3" w:rsidP="00B757A3">
            <w:pPr>
              <w:rPr>
                <w:color w:val="808080" w:themeColor="background1" w:themeShade="80"/>
                <w:sz w:val="20"/>
                <w:szCs w:val="20"/>
              </w:rPr>
            </w:pPr>
            <w:r w:rsidRPr="00915A17">
              <w:rPr>
                <w:color w:val="808080" w:themeColor="background1" w:themeShade="80"/>
                <w:sz w:val="20"/>
                <w:szCs w:val="20"/>
              </w:rPr>
              <w:t>S hodnocením souhlasíme / nesouhlasíme, protože . . .</w:t>
            </w:r>
          </w:p>
          <w:p w14:paraId="1857F845" w14:textId="77777777" w:rsidR="00B757A3" w:rsidRDefault="00B757A3" w:rsidP="00B757A3">
            <w:pPr>
              <w:rPr>
                <w:sz w:val="20"/>
                <w:szCs w:val="20"/>
              </w:rPr>
            </w:pPr>
          </w:p>
          <w:p w14:paraId="01DC27B7" w14:textId="77777777" w:rsidR="00B757A3" w:rsidRDefault="00B757A3" w:rsidP="00B757A3">
            <w:pPr>
              <w:rPr>
                <w:sz w:val="20"/>
                <w:szCs w:val="20"/>
              </w:rPr>
            </w:pPr>
          </w:p>
          <w:p w14:paraId="75EC573E" w14:textId="77777777" w:rsidR="00B757A3" w:rsidRPr="00915A17" w:rsidRDefault="00B757A3" w:rsidP="00B757A3">
            <w:pPr>
              <w:rPr>
                <w:sz w:val="20"/>
                <w:szCs w:val="20"/>
              </w:rPr>
            </w:pPr>
          </w:p>
        </w:tc>
      </w:tr>
      <w:tr w:rsidR="00B757A3" w:rsidRPr="00A64F7A" w14:paraId="5A073513" w14:textId="77777777" w:rsidTr="00B757A3">
        <w:trPr>
          <w:trHeight w:val="567"/>
        </w:trPr>
        <w:tc>
          <w:tcPr>
            <w:tcW w:w="3065" w:type="dxa"/>
            <w:vAlign w:val="center"/>
            <w:hideMark/>
          </w:tcPr>
          <w:p w14:paraId="3A993562" w14:textId="77777777" w:rsidR="00B757A3" w:rsidRPr="00A64F7A" w:rsidRDefault="00B757A3" w:rsidP="00B757A3">
            <w:pPr>
              <w:suppressAutoHyphens w:val="0"/>
              <w:rPr>
                <w:b/>
                <w:bCs/>
                <w:sz w:val="24"/>
                <w:szCs w:val="24"/>
              </w:rPr>
            </w:pPr>
            <w:r w:rsidRPr="00A64F7A">
              <w:rPr>
                <w:b/>
                <w:bCs/>
                <w:sz w:val="24"/>
                <w:szCs w:val="24"/>
              </w:rPr>
              <w:t>Závěrečné slovo skupiny</w:t>
            </w:r>
          </w:p>
        </w:tc>
        <w:tc>
          <w:tcPr>
            <w:tcW w:w="6563" w:type="dxa"/>
          </w:tcPr>
          <w:p w14:paraId="22A1D3CF" w14:textId="77777777" w:rsidR="00B757A3" w:rsidRPr="00915A17" w:rsidRDefault="00B757A3" w:rsidP="00B757A3">
            <w:pPr>
              <w:rPr>
                <w:color w:val="808080" w:themeColor="background1" w:themeShade="80"/>
                <w:sz w:val="20"/>
                <w:szCs w:val="20"/>
              </w:rPr>
            </w:pPr>
            <w:r w:rsidRPr="00915A17">
              <w:rPr>
                <w:color w:val="808080" w:themeColor="background1" w:themeShade="80"/>
                <w:sz w:val="20"/>
                <w:szCs w:val="20"/>
              </w:rPr>
              <w:t>S hodnocením souhlasíme / nesouhlasíme, protože . . .</w:t>
            </w:r>
          </w:p>
          <w:p w14:paraId="3547728F" w14:textId="77777777" w:rsidR="00B757A3" w:rsidRDefault="00B757A3" w:rsidP="00B757A3">
            <w:pPr>
              <w:rPr>
                <w:sz w:val="20"/>
                <w:szCs w:val="20"/>
              </w:rPr>
            </w:pPr>
          </w:p>
          <w:p w14:paraId="1102A0EF" w14:textId="77777777" w:rsidR="00B757A3" w:rsidRDefault="00B757A3" w:rsidP="00B757A3">
            <w:pPr>
              <w:rPr>
                <w:sz w:val="20"/>
                <w:szCs w:val="20"/>
              </w:rPr>
            </w:pPr>
          </w:p>
          <w:p w14:paraId="2CE4A128" w14:textId="77777777" w:rsidR="00B757A3" w:rsidRPr="00915A17" w:rsidRDefault="00B757A3" w:rsidP="00B757A3">
            <w:pPr>
              <w:rPr>
                <w:sz w:val="20"/>
                <w:szCs w:val="20"/>
              </w:rPr>
            </w:pPr>
          </w:p>
        </w:tc>
      </w:tr>
      <w:tr w:rsidR="00B757A3" w:rsidRPr="00A64F7A" w14:paraId="42530BF4" w14:textId="77777777" w:rsidTr="00B757A3">
        <w:trPr>
          <w:trHeight w:val="567"/>
        </w:trPr>
        <w:tc>
          <w:tcPr>
            <w:tcW w:w="3065" w:type="dxa"/>
            <w:vAlign w:val="center"/>
            <w:hideMark/>
          </w:tcPr>
          <w:p w14:paraId="618C06EC" w14:textId="77777777" w:rsidR="00B757A3" w:rsidRPr="00A64F7A" w:rsidRDefault="00B757A3" w:rsidP="00B757A3">
            <w:pPr>
              <w:suppressAutoHyphens w:val="0"/>
              <w:rPr>
                <w:b/>
                <w:bCs/>
                <w:sz w:val="24"/>
                <w:szCs w:val="24"/>
              </w:rPr>
            </w:pPr>
            <w:r w:rsidRPr="00A64F7A">
              <w:rPr>
                <w:b/>
                <w:bCs/>
                <w:sz w:val="24"/>
                <w:szCs w:val="24"/>
              </w:rPr>
              <w:t>Práce s dataprojektorem</w:t>
            </w:r>
          </w:p>
        </w:tc>
        <w:tc>
          <w:tcPr>
            <w:tcW w:w="6563" w:type="dxa"/>
          </w:tcPr>
          <w:p w14:paraId="53F27096" w14:textId="77777777" w:rsidR="00B757A3" w:rsidRPr="00915A17" w:rsidRDefault="00B757A3" w:rsidP="00B757A3">
            <w:pPr>
              <w:rPr>
                <w:color w:val="808080" w:themeColor="background1" w:themeShade="80"/>
                <w:sz w:val="20"/>
                <w:szCs w:val="20"/>
              </w:rPr>
            </w:pPr>
            <w:r w:rsidRPr="00915A17">
              <w:rPr>
                <w:color w:val="808080" w:themeColor="background1" w:themeShade="80"/>
                <w:sz w:val="20"/>
                <w:szCs w:val="20"/>
              </w:rPr>
              <w:t>S hodnocením souhlasíme / nesouhlasíme, protože . . .</w:t>
            </w:r>
          </w:p>
          <w:p w14:paraId="16D61711" w14:textId="77777777" w:rsidR="00B757A3" w:rsidRDefault="00B757A3" w:rsidP="00B757A3">
            <w:pPr>
              <w:rPr>
                <w:sz w:val="20"/>
                <w:szCs w:val="20"/>
              </w:rPr>
            </w:pPr>
          </w:p>
          <w:p w14:paraId="2E3FA238" w14:textId="77777777" w:rsidR="00B757A3" w:rsidRDefault="00B757A3" w:rsidP="00B757A3">
            <w:pPr>
              <w:rPr>
                <w:sz w:val="20"/>
                <w:szCs w:val="20"/>
              </w:rPr>
            </w:pPr>
          </w:p>
          <w:p w14:paraId="5A3F1D47" w14:textId="77777777" w:rsidR="00B757A3" w:rsidRPr="00915A17" w:rsidRDefault="00B757A3" w:rsidP="00B757A3">
            <w:pPr>
              <w:rPr>
                <w:sz w:val="20"/>
                <w:szCs w:val="20"/>
              </w:rPr>
            </w:pPr>
          </w:p>
        </w:tc>
      </w:tr>
      <w:tr w:rsidR="00B757A3" w:rsidRPr="00A64F7A" w14:paraId="674FBA4E" w14:textId="77777777" w:rsidTr="00B757A3">
        <w:trPr>
          <w:trHeight w:val="362"/>
        </w:trPr>
        <w:tc>
          <w:tcPr>
            <w:tcW w:w="9628" w:type="dxa"/>
            <w:gridSpan w:val="2"/>
            <w:shd w:val="clear" w:color="auto" w:fill="5DAEBC"/>
            <w:hideMark/>
          </w:tcPr>
          <w:p w14:paraId="06FE5D58" w14:textId="77777777" w:rsidR="00B757A3" w:rsidRPr="00A64F7A" w:rsidRDefault="00B757A3" w:rsidP="00B757A3">
            <w:pPr>
              <w:suppressAutoHyphens w:val="0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AD61D8">
              <w:rPr>
                <w:b/>
                <w:bCs/>
                <w:color w:val="FFFFFF" w:themeColor="background1"/>
                <w:sz w:val="28"/>
                <w:szCs w:val="28"/>
              </w:rPr>
              <w:t>Obsah</w:t>
            </w:r>
          </w:p>
        </w:tc>
      </w:tr>
      <w:tr w:rsidR="00B757A3" w:rsidRPr="00A64F7A" w14:paraId="668EBC19" w14:textId="77777777" w:rsidTr="00B757A3">
        <w:trPr>
          <w:trHeight w:val="567"/>
        </w:trPr>
        <w:tc>
          <w:tcPr>
            <w:tcW w:w="3065" w:type="dxa"/>
            <w:vAlign w:val="center"/>
            <w:hideMark/>
          </w:tcPr>
          <w:p w14:paraId="78AB2B28" w14:textId="77777777" w:rsidR="00B757A3" w:rsidRPr="00A64F7A" w:rsidRDefault="00B757A3" w:rsidP="00B757A3">
            <w:pPr>
              <w:suppressAutoHyphens w:val="0"/>
              <w:ind w:right="599"/>
              <w:rPr>
                <w:b/>
                <w:bCs/>
                <w:sz w:val="24"/>
                <w:szCs w:val="24"/>
              </w:rPr>
            </w:pPr>
            <w:r w:rsidRPr="00AD61D8">
              <w:rPr>
                <w:b/>
                <w:bCs/>
                <w:sz w:val="24"/>
                <w:szCs w:val="24"/>
              </w:rPr>
              <w:t>Srozumitelnost</w:t>
            </w:r>
          </w:p>
        </w:tc>
        <w:tc>
          <w:tcPr>
            <w:tcW w:w="6563" w:type="dxa"/>
          </w:tcPr>
          <w:p w14:paraId="59A3A227" w14:textId="77777777" w:rsidR="00B757A3" w:rsidRPr="00915A17" w:rsidRDefault="00B757A3" w:rsidP="00B757A3">
            <w:pPr>
              <w:rPr>
                <w:color w:val="808080" w:themeColor="background1" w:themeShade="80"/>
                <w:sz w:val="20"/>
                <w:szCs w:val="20"/>
              </w:rPr>
            </w:pPr>
            <w:r w:rsidRPr="00915A17">
              <w:rPr>
                <w:color w:val="808080" w:themeColor="background1" w:themeShade="80"/>
                <w:sz w:val="20"/>
                <w:szCs w:val="20"/>
              </w:rPr>
              <w:t>S hodnocením souhlasíme / nesouhlasíme, protože . . .</w:t>
            </w:r>
          </w:p>
          <w:p w14:paraId="75909F7C" w14:textId="77777777" w:rsidR="00B757A3" w:rsidRDefault="00B757A3" w:rsidP="00B757A3">
            <w:pPr>
              <w:rPr>
                <w:sz w:val="20"/>
                <w:szCs w:val="20"/>
              </w:rPr>
            </w:pPr>
          </w:p>
          <w:p w14:paraId="484358C6" w14:textId="77777777" w:rsidR="00B757A3" w:rsidRDefault="00B757A3" w:rsidP="00B757A3">
            <w:pPr>
              <w:rPr>
                <w:sz w:val="20"/>
                <w:szCs w:val="20"/>
              </w:rPr>
            </w:pPr>
          </w:p>
          <w:p w14:paraId="5AB1802A" w14:textId="77777777" w:rsidR="00B757A3" w:rsidRPr="00915A17" w:rsidRDefault="00B757A3" w:rsidP="00B757A3">
            <w:pPr>
              <w:rPr>
                <w:sz w:val="20"/>
                <w:szCs w:val="20"/>
              </w:rPr>
            </w:pPr>
          </w:p>
        </w:tc>
      </w:tr>
      <w:tr w:rsidR="00B757A3" w:rsidRPr="00A64F7A" w14:paraId="61CAA6D8" w14:textId="77777777" w:rsidTr="00B757A3">
        <w:trPr>
          <w:trHeight w:val="567"/>
        </w:trPr>
        <w:tc>
          <w:tcPr>
            <w:tcW w:w="3065" w:type="dxa"/>
            <w:vAlign w:val="center"/>
            <w:hideMark/>
          </w:tcPr>
          <w:p w14:paraId="0CD2FA0E" w14:textId="77777777" w:rsidR="00B757A3" w:rsidRPr="00A64F7A" w:rsidRDefault="00B757A3" w:rsidP="00B757A3">
            <w:pPr>
              <w:suppressAutoHyphens w:val="0"/>
              <w:rPr>
                <w:b/>
                <w:bCs/>
                <w:sz w:val="24"/>
                <w:szCs w:val="24"/>
              </w:rPr>
            </w:pPr>
            <w:r w:rsidRPr="00AD61D8">
              <w:rPr>
                <w:b/>
                <w:bCs/>
                <w:sz w:val="24"/>
                <w:szCs w:val="24"/>
              </w:rPr>
              <w:t>Přiměřené množství textu</w:t>
            </w:r>
          </w:p>
        </w:tc>
        <w:tc>
          <w:tcPr>
            <w:tcW w:w="6563" w:type="dxa"/>
          </w:tcPr>
          <w:p w14:paraId="14CF9EF0" w14:textId="77777777" w:rsidR="00B757A3" w:rsidRPr="00915A17" w:rsidRDefault="00B757A3" w:rsidP="00B757A3">
            <w:pPr>
              <w:rPr>
                <w:color w:val="808080" w:themeColor="background1" w:themeShade="80"/>
                <w:sz w:val="20"/>
                <w:szCs w:val="20"/>
              </w:rPr>
            </w:pPr>
            <w:r w:rsidRPr="00915A17">
              <w:rPr>
                <w:color w:val="808080" w:themeColor="background1" w:themeShade="80"/>
                <w:sz w:val="20"/>
                <w:szCs w:val="20"/>
              </w:rPr>
              <w:t>S hodnocením souhlasíme / nesouhlasíme, protože . . .</w:t>
            </w:r>
          </w:p>
          <w:p w14:paraId="7C112B56" w14:textId="77777777" w:rsidR="00B757A3" w:rsidRDefault="00B757A3" w:rsidP="00B757A3">
            <w:pPr>
              <w:rPr>
                <w:sz w:val="20"/>
                <w:szCs w:val="20"/>
              </w:rPr>
            </w:pPr>
          </w:p>
          <w:p w14:paraId="39B86D64" w14:textId="77777777" w:rsidR="00B757A3" w:rsidRDefault="00B757A3" w:rsidP="00B757A3">
            <w:pPr>
              <w:rPr>
                <w:sz w:val="20"/>
                <w:szCs w:val="20"/>
              </w:rPr>
            </w:pPr>
          </w:p>
          <w:p w14:paraId="73496593" w14:textId="77777777" w:rsidR="00B757A3" w:rsidRPr="00915A17" w:rsidRDefault="00B757A3" w:rsidP="00B757A3">
            <w:pPr>
              <w:rPr>
                <w:sz w:val="20"/>
                <w:szCs w:val="20"/>
              </w:rPr>
            </w:pPr>
          </w:p>
        </w:tc>
      </w:tr>
      <w:tr w:rsidR="00B757A3" w:rsidRPr="00A64F7A" w14:paraId="73C4A539" w14:textId="77777777" w:rsidTr="00B757A3">
        <w:trPr>
          <w:trHeight w:val="362"/>
        </w:trPr>
        <w:tc>
          <w:tcPr>
            <w:tcW w:w="9628" w:type="dxa"/>
            <w:gridSpan w:val="2"/>
            <w:shd w:val="clear" w:color="auto" w:fill="5DAEBC"/>
            <w:hideMark/>
          </w:tcPr>
          <w:p w14:paraId="366FA2C8" w14:textId="77777777" w:rsidR="00B757A3" w:rsidRPr="00A64F7A" w:rsidRDefault="00B757A3" w:rsidP="00B757A3">
            <w:pPr>
              <w:suppressAutoHyphens w:val="0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AD61D8">
              <w:rPr>
                <w:b/>
                <w:bCs/>
                <w:color w:val="FFFFFF" w:themeColor="background1"/>
                <w:sz w:val="28"/>
                <w:szCs w:val="28"/>
              </w:rPr>
              <w:t>Grafika</w:t>
            </w:r>
          </w:p>
        </w:tc>
      </w:tr>
      <w:tr w:rsidR="00B757A3" w:rsidRPr="00A64F7A" w14:paraId="7BEE1908" w14:textId="77777777" w:rsidTr="00B757A3">
        <w:trPr>
          <w:trHeight w:val="567"/>
        </w:trPr>
        <w:tc>
          <w:tcPr>
            <w:tcW w:w="3065" w:type="dxa"/>
            <w:vAlign w:val="center"/>
            <w:hideMark/>
          </w:tcPr>
          <w:p w14:paraId="5A03825A" w14:textId="77777777" w:rsidR="00B757A3" w:rsidRPr="00A64F7A" w:rsidRDefault="00B757A3" w:rsidP="00B757A3">
            <w:pPr>
              <w:suppressAutoHyphens w:val="0"/>
              <w:ind w:right="599"/>
              <w:rPr>
                <w:b/>
                <w:bCs/>
                <w:sz w:val="24"/>
                <w:szCs w:val="24"/>
              </w:rPr>
            </w:pPr>
            <w:r w:rsidRPr="00AD61D8">
              <w:rPr>
                <w:b/>
                <w:bCs/>
                <w:sz w:val="24"/>
                <w:szCs w:val="24"/>
              </w:rPr>
              <w:t>Barevná kombinace</w:t>
            </w:r>
          </w:p>
        </w:tc>
        <w:tc>
          <w:tcPr>
            <w:tcW w:w="6563" w:type="dxa"/>
          </w:tcPr>
          <w:p w14:paraId="53ACA045" w14:textId="77777777" w:rsidR="00B757A3" w:rsidRPr="00915A17" w:rsidRDefault="00B757A3" w:rsidP="00B757A3">
            <w:pPr>
              <w:rPr>
                <w:color w:val="808080" w:themeColor="background1" w:themeShade="80"/>
                <w:sz w:val="20"/>
                <w:szCs w:val="20"/>
              </w:rPr>
            </w:pPr>
            <w:r w:rsidRPr="00915A17">
              <w:rPr>
                <w:color w:val="808080" w:themeColor="background1" w:themeShade="80"/>
                <w:sz w:val="20"/>
                <w:szCs w:val="20"/>
              </w:rPr>
              <w:t>S hodnocením souhlasíme / nesouhlasíme, protože . . .</w:t>
            </w:r>
          </w:p>
          <w:p w14:paraId="208D4E49" w14:textId="77777777" w:rsidR="00B757A3" w:rsidRDefault="00B757A3" w:rsidP="00B757A3">
            <w:pPr>
              <w:rPr>
                <w:sz w:val="20"/>
                <w:szCs w:val="20"/>
              </w:rPr>
            </w:pPr>
          </w:p>
          <w:p w14:paraId="68010A7A" w14:textId="77777777" w:rsidR="00B757A3" w:rsidRDefault="00B757A3" w:rsidP="00B757A3">
            <w:pPr>
              <w:rPr>
                <w:sz w:val="20"/>
                <w:szCs w:val="20"/>
              </w:rPr>
            </w:pPr>
          </w:p>
          <w:p w14:paraId="0AFBE0DC" w14:textId="77777777" w:rsidR="00B757A3" w:rsidRPr="00915A17" w:rsidRDefault="00B757A3" w:rsidP="00B757A3">
            <w:pPr>
              <w:rPr>
                <w:sz w:val="20"/>
                <w:szCs w:val="20"/>
              </w:rPr>
            </w:pPr>
          </w:p>
        </w:tc>
      </w:tr>
      <w:tr w:rsidR="00B757A3" w:rsidRPr="00A64F7A" w14:paraId="675FF198" w14:textId="77777777" w:rsidTr="00B757A3">
        <w:trPr>
          <w:trHeight w:val="567"/>
        </w:trPr>
        <w:tc>
          <w:tcPr>
            <w:tcW w:w="3065" w:type="dxa"/>
            <w:vAlign w:val="center"/>
            <w:hideMark/>
          </w:tcPr>
          <w:p w14:paraId="78434230" w14:textId="77777777" w:rsidR="00B757A3" w:rsidRPr="00A64F7A" w:rsidRDefault="00B757A3" w:rsidP="00B757A3">
            <w:pPr>
              <w:suppressAutoHyphens w:val="0"/>
              <w:rPr>
                <w:b/>
                <w:bCs/>
                <w:sz w:val="24"/>
                <w:szCs w:val="24"/>
              </w:rPr>
            </w:pPr>
            <w:r w:rsidRPr="00AD61D8">
              <w:rPr>
                <w:b/>
                <w:bCs/>
                <w:sz w:val="24"/>
                <w:szCs w:val="24"/>
              </w:rPr>
              <w:t>Druh písma</w:t>
            </w:r>
          </w:p>
        </w:tc>
        <w:tc>
          <w:tcPr>
            <w:tcW w:w="6563" w:type="dxa"/>
          </w:tcPr>
          <w:p w14:paraId="474F160F" w14:textId="77777777" w:rsidR="00B757A3" w:rsidRPr="00915A17" w:rsidRDefault="00B757A3" w:rsidP="00B757A3">
            <w:pPr>
              <w:rPr>
                <w:color w:val="808080" w:themeColor="background1" w:themeShade="80"/>
                <w:sz w:val="20"/>
                <w:szCs w:val="20"/>
              </w:rPr>
            </w:pPr>
            <w:r w:rsidRPr="00915A17">
              <w:rPr>
                <w:color w:val="808080" w:themeColor="background1" w:themeShade="80"/>
                <w:sz w:val="20"/>
                <w:szCs w:val="20"/>
              </w:rPr>
              <w:t>S hodnocením souhlasíme / nesouhlasíme, protože . . .</w:t>
            </w:r>
          </w:p>
          <w:p w14:paraId="400E2992" w14:textId="77777777" w:rsidR="00B757A3" w:rsidRDefault="00B757A3" w:rsidP="00B757A3">
            <w:pPr>
              <w:rPr>
                <w:sz w:val="20"/>
                <w:szCs w:val="20"/>
              </w:rPr>
            </w:pPr>
          </w:p>
          <w:p w14:paraId="7A5DA3FF" w14:textId="77777777" w:rsidR="00B757A3" w:rsidRDefault="00B757A3" w:rsidP="00B757A3">
            <w:pPr>
              <w:rPr>
                <w:sz w:val="20"/>
                <w:szCs w:val="20"/>
              </w:rPr>
            </w:pPr>
          </w:p>
          <w:p w14:paraId="7569654B" w14:textId="77777777" w:rsidR="00B757A3" w:rsidRPr="00915A17" w:rsidRDefault="00B757A3" w:rsidP="00B757A3">
            <w:pPr>
              <w:rPr>
                <w:sz w:val="20"/>
                <w:szCs w:val="20"/>
              </w:rPr>
            </w:pPr>
          </w:p>
        </w:tc>
      </w:tr>
      <w:tr w:rsidR="00B757A3" w:rsidRPr="00A64F7A" w14:paraId="357B8ADF" w14:textId="77777777" w:rsidTr="00B757A3">
        <w:trPr>
          <w:trHeight w:val="567"/>
        </w:trPr>
        <w:tc>
          <w:tcPr>
            <w:tcW w:w="3065" w:type="dxa"/>
            <w:vAlign w:val="center"/>
          </w:tcPr>
          <w:p w14:paraId="66C43E17" w14:textId="0BD22068" w:rsidR="00B757A3" w:rsidRPr="00A64F7A" w:rsidRDefault="00B757A3" w:rsidP="00B757A3">
            <w:pPr>
              <w:suppressAutoHyphens w:val="0"/>
              <w:rPr>
                <w:b/>
                <w:bCs/>
                <w:sz w:val="24"/>
                <w:szCs w:val="24"/>
              </w:rPr>
            </w:pPr>
            <w:r w:rsidRPr="00AD61D8">
              <w:rPr>
                <w:b/>
                <w:bCs/>
                <w:sz w:val="24"/>
                <w:szCs w:val="24"/>
              </w:rPr>
              <w:t>Obrázky/ikony</w:t>
            </w:r>
          </w:p>
        </w:tc>
        <w:tc>
          <w:tcPr>
            <w:tcW w:w="6563" w:type="dxa"/>
          </w:tcPr>
          <w:p w14:paraId="118EEB73" w14:textId="77777777" w:rsidR="00B757A3" w:rsidRPr="00915A17" w:rsidRDefault="00B757A3" w:rsidP="00B757A3">
            <w:pPr>
              <w:rPr>
                <w:color w:val="808080" w:themeColor="background1" w:themeShade="80"/>
                <w:sz w:val="20"/>
                <w:szCs w:val="20"/>
              </w:rPr>
            </w:pPr>
            <w:r w:rsidRPr="00915A17">
              <w:rPr>
                <w:color w:val="808080" w:themeColor="background1" w:themeShade="80"/>
                <w:sz w:val="20"/>
                <w:szCs w:val="20"/>
              </w:rPr>
              <w:t>S hodnocením souhlasíme / nesouhlasíme, protože . . .</w:t>
            </w:r>
          </w:p>
          <w:p w14:paraId="32EB4E41" w14:textId="77777777" w:rsidR="00B757A3" w:rsidRDefault="00B757A3" w:rsidP="00B757A3">
            <w:pPr>
              <w:rPr>
                <w:sz w:val="20"/>
                <w:szCs w:val="20"/>
              </w:rPr>
            </w:pPr>
          </w:p>
          <w:p w14:paraId="0825E54A" w14:textId="77777777" w:rsidR="00B757A3" w:rsidRDefault="00B757A3" w:rsidP="00B757A3">
            <w:pPr>
              <w:rPr>
                <w:sz w:val="20"/>
                <w:szCs w:val="20"/>
              </w:rPr>
            </w:pPr>
          </w:p>
          <w:p w14:paraId="30D9FAE9" w14:textId="77777777" w:rsidR="00B757A3" w:rsidRPr="00915A17" w:rsidRDefault="00B757A3" w:rsidP="00B757A3">
            <w:pPr>
              <w:rPr>
                <w:sz w:val="20"/>
                <w:szCs w:val="20"/>
              </w:rPr>
            </w:pPr>
          </w:p>
        </w:tc>
      </w:tr>
      <w:tr w:rsidR="00B757A3" w:rsidRPr="00A64F7A" w14:paraId="364B8C4E" w14:textId="77777777" w:rsidTr="00B757A3">
        <w:trPr>
          <w:trHeight w:val="567"/>
        </w:trPr>
        <w:tc>
          <w:tcPr>
            <w:tcW w:w="3065" w:type="dxa"/>
            <w:vAlign w:val="center"/>
          </w:tcPr>
          <w:p w14:paraId="5F8B58C3" w14:textId="77777777" w:rsidR="00B757A3" w:rsidRPr="00A64F7A" w:rsidRDefault="00B757A3" w:rsidP="00B757A3">
            <w:pPr>
              <w:suppressAutoHyphens w:val="0"/>
              <w:rPr>
                <w:b/>
                <w:bCs/>
                <w:sz w:val="24"/>
                <w:szCs w:val="24"/>
              </w:rPr>
            </w:pPr>
            <w:r w:rsidRPr="00AD61D8">
              <w:rPr>
                <w:b/>
                <w:bCs/>
                <w:sz w:val="24"/>
                <w:szCs w:val="24"/>
              </w:rPr>
              <w:t>Umístění v prostoru</w:t>
            </w:r>
          </w:p>
        </w:tc>
        <w:tc>
          <w:tcPr>
            <w:tcW w:w="6563" w:type="dxa"/>
          </w:tcPr>
          <w:p w14:paraId="7FD9232D" w14:textId="77777777" w:rsidR="00B757A3" w:rsidRPr="00915A17" w:rsidRDefault="00B757A3" w:rsidP="00B757A3">
            <w:pPr>
              <w:rPr>
                <w:color w:val="808080" w:themeColor="background1" w:themeShade="80"/>
                <w:sz w:val="20"/>
                <w:szCs w:val="20"/>
              </w:rPr>
            </w:pPr>
            <w:r w:rsidRPr="00915A17">
              <w:rPr>
                <w:color w:val="808080" w:themeColor="background1" w:themeShade="80"/>
                <w:sz w:val="20"/>
                <w:szCs w:val="20"/>
              </w:rPr>
              <w:t>S hodnocením souhlasíme / nesouhlasíme, protože . . .</w:t>
            </w:r>
          </w:p>
          <w:p w14:paraId="48277C98" w14:textId="77777777" w:rsidR="00B757A3" w:rsidRDefault="00B757A3" w:rsidP="00B757A3">
            <w:pPr>
              <w:rPr>
                <w:sz w:val="20"/>
                <w:szCs w:val="20"/>
              </w:rPr>
            </w:pPr>
          </w:p>
          <w:p w14:paraId="2DE3A7D0" w14:textId="77777777" w:rsidR="00B757A3" w:rsidRDefault="00B757A3" w:rsidP="00B757A3">
            <w:pPr>
              <w:rPr>
                <w:sz w:val="20"/>
                <w:szCs w:val="20"/>
              </w:rPr>
            </w:pPr>
          </w:p>
          <w:p w14:paraId="11A9B32D" w14:textId="77777777" w:rsidR="00B757A3" w:rsidRPr="00915A17" w:rsidRDefault="00B757A3" w:rsidP="00B757A3">
            <w:pPr>
              <w:rPr>
                <w:sz w:val="20"/>
                <w:szCs w:val="20"/>
              </w:rPr>
            </w:pPr>
          </w:p>
        </w:tc>
      </w:tr>
      <w:tr w:rsidR="00B757A3" w:rsidRPr="00A64F7A" w14:paraId="733ABD1D" w14:textId="77777777" w:rsidTr="00B757A3">
        <w:trPr>
          <w:trHeight w:val="307"/>
        </w:trPr>
        <w:tc>
          <w:tcPr>
            <w:tcW w:w="9628" w:type="dxa"/>
            <w:gridSpan w:val="2"/>
            <w:shd w:val="clear" w:color="auto" w:fill="5DAEBC"/>
            <w:vAlign w:val="center"/>
          </w:tcPr>
          <w:p w14:paraId="0B5266B4" w14:textId="77777777" w:rsidR="00B757A3" w:rsidRPr="00FC7A89" w:rsidRDefault="00B757A3" w:rsidP="00B757A3">
            <w:pPr>
              <w:suppressAutoHyphens w:val="0"/>
              <w:jc w:val="center"/>
              <w:rPr>
                <w:b/>
                <w:bCs/>
                <w:noProof/>
                <w:color w:val="FFFFFF" w:themeColor="background1"/>
                <w:sz w:val="28"/>
                <w:szCs w:val="28"/>
              </w:rPr>
            </w:pPr>
            <w:r>
              <w:rPr>
                <w:b/>
                <w:bCs/>
                <w:noProof/>
                <w:color w:val="FFFFFF" w:themeColor="background1"/>
                <w:sz w:val="28"/>
                <w:szCs w:val="28"/>
              </w:rPr>
              <w:t>Závěr</w:t>
            </w:r>
          </w:p>
        </w:tc>
      </w:tr>
      <w:tr w:rsidR="00B757A3" w:rsidRPr="00A64F7A" w14:paraId="08D5D3BA" w14:textId="77777777" w:rsidTr="00B757A3">
        <w:trPr>
          <w:trHeight w:val="567"/>
        </w:trPr>
        <w:tc>
          <w:tcPr>
            <w:tcW w:w="9628" w:type="dxa"/>
            <w:gridSpan w:val="2"/>
          </w:tcPr>
          <w:p w14:paraId="2F75E471" w14:textId="27AC8655" w:rsidR="00B757A3" w:rsidRPr="00915A17" w:rsidRDefault="00B757A3" w:rsidP="00B757A3">
            <w:pPr>
              <w:rPr>
                <w:color w:val="808080" w:themeColor="background1" w:themeShade="80"/>
                <w:sz w:val="20"/>
                <w:szCs w:val="20"/>
              </w:rPr>
            </w:pPr>
            <w:r w:rsidRPr="00915A17">
              <w:rPr>
                <w:color w:val="808080" w:themeColor="background1" w:themeShade="80"/>
                <w:sz w:val="20"/>
                <w:szCs w:val="20"/>
              </w:rPr>
              <w:t>Nejméně se nám povedl</w:t>
            </w:r>
            <w:r w:rsidR="001C3785">
              <w:rPr>
                <w:color w:val="808080" w:themeColor="background1" w:themeShade="80"/>
                <w:sz w:val="20"/>
                <w:szCs w:val="20"/>
              </w:rPr>
              <w:t>o</w:t>
            </w:r>
            <w:r w:rsidRPr="00915A17">
              <w:rPr>
                <w:color w:val="808080" w:themeColor="background1" w:themeShade="80"/>
                <w:sz w:val="20"/>
                <w:szCs w:val="20"/>
              </w:rPr>
              <w:t xml:space="preserve"> . . .</w:t>
            </w:r>
          </w:p>
          <w:p w14:paraId="58C993E6" w14:textId="77777777" w:rsidR="00B757A3" w:rsidRDefault="00B757A3" w:rsidP="00B757A3">
            <w:pPr>
              <w:suppressAutoHyphens w:val="0"/>
              <w:rPr>
                <w:noProof/>
              </w:rPr>
            </w:pPr>
          </w:p>
          <w:p w14:paraId="483BB805" w14:textId="77777777" w:rsidR="00B757A3" w:rsidRDefault="00B757A3" w:rsidP="00B757A3">
            <w:pPr>
              <w:suppressAutoHyphens w:val="0"/>
              <w:rPr>
                <w:noProof/>
              </w:rPr>
            </w:pPr>
          </w:p>
          <w:p w14:paraId="360F6D03" w14:textId="77777777" w:rsidR="00B757A3" w:rsidRDefault="00B757A3" w:rsidP="00B757A3">
            <w:pPr>
              <w:suppressAutoHyphens w:val="0"/>
              <w:rPr>
                <w:noProof/>
              </w:rPr>
            </w:pPr>
          </w:p>
        </w:tc>
      </w:tr>
      <w:tr w:rsidR="00B757A3" w:rsidRPr="00A64F7A" w14:paraId="1CEF1814" w14:textId="77777777" w:rsidTr="00B757A3">
        <w:trPr>
          <w:trHeight w:val="567"/>
        </w:trPr>
        <w:tc>
          <w:tcPr>
            <w:tcW w:w="9628" w:type="dxa"/>
            <w:gridSpan w:val="2"/>
          </w:tcPr>
          <w:p w14:paraId="0E282C90" w14:textId="20AA4578" w:rsidR="00B757A3" w:rsidRPr="00915A17" w:rsidRDefault="00B757A3" w:rsidP="00B757A3">
            <w:pPr>
              <w:rPr>
                <w:color w:val="808080" w:themeColor="background1" w:themeShade="80"/>
                <w:sz w:val="20"/>
                <w:szCs w:val="20"/>
              </w:rPr>
            </w:pPr>
            <w:r w:rsidRPr="00915A17">
              <w:rPr>
                <w:color w:val="808080" w:themeColor="background1" w:themeShade="80"/>
                <w:sz w:val="20"/>
                <w:szCs w:val="20"/>
              </w:rPr>
              <w:t>Nejvíce se nám povedl</w:t>
            </w:r>
            <w:r w:rsidR="001C3785">
              <w:rPr>
                <w:color w:val="808080" w:themeColor="background1" w:themeShade="80"/>
                <w:sz w:val="20"/>
                <w:szCs w:val="20"/>
              </w:rPr>
              <w:t>o</w:t>
            </w:r>
            <w:r w:rsidRPr="00915A17">
              <w:rPr>
                <w:color w:val="808080" w:themeColor="background1" w:themeShade="80"/>
                <w:sz w:val="20"/>
                <w:szCs w:val="20"/>
              </w:rPr>
              <w:t xml:space="preserve"> . . .</w:t>
            </w:r>
          </w:p>
          <w:p w14:paraId="36424750" w14:textId="77777777" w:rsidR="00B757A3" w:rsidRDefault="00B757A3" w:rsidP="00B757A3">
            <w:pPr>
              <w:suppressAutoHyphens w:val="0"/>
              <w:rPr>
                <w:noProof/>
              </w:rPr>
            </w:pPr>
          </w:p>
          <w:p w14:paraId="27B687FA" w14:textId="77777777" w:rsidR="00B757A3" w:rsidRDefault="00B757A3" w:rsidP="00B757A3">
            <w:pPr>
              <w:suppressAutoHyphens w:val="0"/>
              <w:rPr>
                <w:noProof/>
              </w:rPr>
            </w:pPr>
          </w:p>
          <w:p w14:paraId="208B5957" w14:textId="77777777" w:rsidR="00B757A3" w:rsidRDefault="00B757A3" w:rsidP="00B757A3">
            <w:pPr>
              <w:suppressAutoHyphens w:val="0"/>
              <w:rPr>
                <w:noProof/>
              </w:rPr>
            </w:pPr>
          </w:p>
        </w:tc>
      </w:tr>
    </w:tbl>
    <w:p w14:paraId="1B7B76F5" w14:textId="77777777" w:rsidR="00B757A3" w:rsidRDefault="00B757A3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578"/>
        <w:tblOverlap w:val="never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B757A3" w:rsidRPr="00617106" w14:paraId="472BD25D" w14:textId="77777777" w:rsidTr="00B757A3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8F579D" w14:textId="77777777" w:rsidR="00B757A3" w:rsidRPr="00617106" w:rsidRDefault="00B757A3" w:rsidP="00B757A3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617106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10E3C" w14:textId="77777777" w:rsidR="00B757A3" w:rsidRPr="00617106" w:rsidRDefault="00B757A3" w:rsidP="00B757A3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617106">
              <w:rPr>
                <w:sz w:val="18"/>
                <w:szCs w:val="18"/>
              </w:rPr>
              <w:t>4.23 Výstupní dotazník</w:t>
            </w:r>
          </w:p>
        </w:tc>
      </w:tr>
      <w:tr w:rsidR="00B757A3" w:rsidRPr="00617106" w14:paraId="5C872E0D" w14:textId="77777777" w:rsidTr="00B757A3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3206F5" w14:textId="77777777" w:rsidR="00B757A3" w:rsidRPr="00617106" w:rsidRDefault="00B757A3" w:rsidP="00B757A3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617106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41E8A7" w14:textId="77777777" w:rsidR="00B757A3" w:rsidRPr="00617106" w:rsidRDefault="00B757A3" w:rsidP="00B757A3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617106">
              <w:rPr>
                <w:sz w:val="18"/>
                <w:szCs w:val="18"/>
              </w:rPr>
              <w:t>2.7 Tematický blok č. 7 (Prezentování infografik)</w:t>
            </w:r>
          </w:p>
        </w:tc>
      </w:tr>
      <w:tr w:rsidR="00B757A3" w:rsidRPr="00617106" w14:paraId="2BABC525" w14:textId="77777777" w:rsidTr="00B757A3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FE8B54" w14:textId="77777777" w:rsidR="00B757A3" w:rsidRPr="00617106" w:rsidRDefault="00B757A3" w:rsidP="00B757A3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617106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33F0DA" w14:textId="77777777" w:rsidR="00B757A3" w:rsidRPr="00617106" w:rsidRDefault="00B757A3" w:rsidP="00B757A3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617106">
              <w:rPr>
                <w:sz w:val="18"/>
                <w:szCs w:val="18"/>
              </w:rPr>
              <w:t>2.7.2 Téma č. 2 (Zhodnocení vzdělávacího programu a jeho ukončení)</w:t>
            </w:r>
          </w:p>
        </w:tc>
      </w:tr>
    </w:tbl>
    <w:p w14:paraId="18385DAA" w14:textId="456E0EBC" w:rsidR="00D930C1" w:rsidRDefault="00D930C1" w:rsidP="00D930C1">
      <w:pPr>
        <w:pStyle w:val="Nadpis1"/>
      </w:pPr>
      <w:r>
        <w:t>Výstupní dotazník</w:t>
      </w:r>
    </w:p>
    <w:p w14:paraId="5563F935" w14:textId="5452264E" w:rsidR="00D930C1" w:rsidRPr="001F7900" w:rsidRDefault="00D930C1" w:rsidP="00D930C1">
      <w:pPr>
        <w:jc w:val="center"/>
        <w:rPr>
          <w:i/>
          <w:sz w:val="24"/>
        </w:rPr>
      </w:pPr>
      <w:r>
        <w:rPr>
          <w:i/>
          <w:sz w:val="24"/>
        </w:rPr>
        <w:t>Jak na život bez odpadu 1</w:t>
      </w:r>
    </w:p>
    <w:p w14:paraId="775C5478" w14:textId="74A3723B" w:rsidR="00D930C1" w:rsidRDefault="00D930C1" w:rsidP="00D930C1">
      <w:pPr>
        <w:jc w:val="both"/>
        <w:rPr>
          <w:szCs w:val="23"/>
        </w:rPr>
      </w:pPr>
      <w:r>
        <w:rPr>
          <w:szCs w:val="23"/>
        </w:rPr>
        <w:t xml:space="preserve">Nyní </w:t>
      </w:r>
      <w:r w:rsidR="00FF3C38">
        <w:rPr>
          <w:szCs w:val="23"/>
        </w:rPr>
        <w:t>t</w:t>
      </w:r>
      <w:r>
        <w:rPr>
          <w:szCs w:val="23"/>
        </w:rPr>
        <w:t xml:space="preserve">ě poprosíme o vyplnění závěrečného dotazníku. Jedná se o </w:t>
      </w:r>
      <w:r w:rsidR="001C3785">
        <w:rPr>
          <w:szCs w:val="23"/>
        </w:rPr>
        <w:t>podobný</w:t>
      </w:r>
      <w:r>
        <w:rPr>
          <w:szCs w:val="23"/>
        </w:rPr>
        <w:t xml:space="preserve"> dotazník, </w:t>
      </w:r>
      <w:r w:rsidR="00FF3C38">
        <w:rPr>
          <w:szCs w:val="23"/>
        </w:rPr>
        <w:t xml:space="preserve">jako </w:t>
      </w:r>
      <w:r>
        <w:rPr>
          <w:szCs w:val="23"/>
        </w:rPr>
        <w:t>jsi vyplňoval/a před začátkem programu</w:t>
      </w:r>
      <w:r>
        <w:rPr>
          <w:i/>
          <w:szCs w:val="23"/>
        </w:rPr>
        <w:t>.</w:t>
      </w:r>
      <w:r>
        <w:rPr>
          <w:szCs w:val="23"/>
        </w:rPr>
        <w:t xml:space="preserve"> Cílem dotazníku je zjistit, jestli </w:t>
      </w:r>
      <w:r w:rsidR="00FF3C38">
        <w:rPr>
          <w:szCs w:val="23"/>
        </w:rPr>
        <w:t>t</w:t>
      </w:r>
      <w:r>
        <w:rPr>
          <w:szCs w:val="23"/>
        </w:rPr>
        <w:t xml:space="preserve">i program přinesl něco nového, jestli </w:t>
      </w:r>
      <w:r w:rsidR="00FF3C38">
        <w:rPr>
          <w:szCs w:val="23"/>
        </w:rPr>
        <w:t>t</w:t>
      </w:r>
      <w:r>
        <w:rPr>
          <w:szCs w:val="23"/>
        </w:rPr>
        <w:t xml:space="preserve">ě bavil a jestli ses něco nového naučil/a. Opět se nejedná o test, takže </w:t>
      </w:r>
      <w:r w:rsidR="00FF3C38">
        <w:rPr>
          <w:szCs w:val="23"/>
        </w:rPr>
        <w:t>t</w:t>
      </w:r>
      <w:r>
        <w:rPr>
          <w:szCs w:val="23"/>
        </w:rPr>
        <w:t>ě nikdo známkovat nebude. Děkujeme za vyplnění!</w:t>
      </w:r>
    </w:p>
    <w:p w14:paraId="6C0E9A61" w14:textId="382CB7D3" w:rsidR="00AD61D8" w:rsidRDefault="004A2A6E" w:rsidP="004A2A6E">
      <w:pPr>
        <w:pStyle w:val="Odstavecseseznamem"/>
        <w:numPr>
          <w:ilvl w:val="0"/>
          <w:numId w:val="14"/>
        </w:numPr>
      </w:pPr>
      <w:r>
        <w:t>Podařilo se vám analyzovat problém týkající se odpadů?</w:t>
      </w:r>
    </w:p>
    <w:p w14:paraId="2694EE53" w14:textId="434CBE1B" w:rsidR="004A2A6E" w:rsidRDefault="004A2A6E" w:rsidP="004A2A6E">
      <w:pPr>
        <w:pStyle w:val="Odstavecseseznamem"/>
        <w:numPr>
          <w:ilvl w:val="0"/>
          <w:numId w:val="15"/>
        </w:numPr>
      </w:pPr>
      <w:r>
        <w:t>ano</w:t>
      </w:r>
    </w:p>
    <w:p w14:paraId="7225EB9B" w14:textId="04C6635B" w:rsidR="004A2A6E" w:rsidRDefault="004A2A6E" w:rsidP="004A2A6E">
      <w:pPr>
        <w:pStyle w:val="Odstavecseseznamem"/>
        <w:numPr>
          <w:ilvl w:val="0"/>
          <w:numId w:val="15"/>
        </w:numPr>
      </w:pPr>
      <w:r>
        <w:t>ne</w:t>
      </w:r>
    </w:p>
    <w:p w14:paraId="49DE4837" w14:textId="54C511FE" w:rsidR="004A2A6E" w:rsidRDefault="004A2A6E" w:rsidP="004A2A6E">
      <w:pPr>
        <w:pStyle w:val="Odstavecseseznamem"/>
        <w:numPr>
          <w:ilvl w:val="0"/>
          <w:numId w:val="14"/>
        </w:numPr>
      </w:pPr>
      <w:r>
        <w:t>Byl/a jsi spokojen/a s prací ve skupině?</w:t>
      </w:r>
    </w:p>
    <w:p w14:paraId="2750322A" w14:textId="74F38C94" w:rsidR="004A2A6E" w:rsidRDefault="004A2A6E" w:rsidP="004A2A6E">
      <w:pPr>
        <w:pStyle w:val="Odstavecseseznamem"/>
        <w:numPr>
          <w:ilvl w:val="0"/>
          <w:numId w:val="15"/>
        </w:numPr>
      </w:pPr>
      <w:r>
        <w:t>ano</w:t>
      </w:r>
    </w:p>
    <w:p w14:paraId="3E650014" w14:textId="5741BEE5" w:rsidR="004A2A6E" w:rsidRDefault="004A2A6E" w:rsidP="004A2A6E">
      <w:pPr>
        <w:pStyle w:val="Odstavecseseznamem"/>
        <w:numPr>
          <w:ilvl w:val="0"/>
          <w:numId w:val="15"/>
        </w:numPr>
      </w:pPr>
      <w:r>
        <w:t>ne</w:t>
      </w:r>
    </w:p>
    <w:p w14:paraId="292F37A4" w14:textId="3C578642" w:rsidR="004A2A6E" w:rsidRDefault="004A2A6E" w:rsidP="004A2A6E">
      <w:pPr>
        <w:pStyle w:val="Odstavecseseznamem"/>
        <w:numPr>
          <w:ilvl w:val="0"/>
          <w:numId w:val="14"/>
        </w:numPr>
      </w:pPr>
      <w:r>
        <w:t>Líbila se ti infografika, kterou jste vytvořili?</w:t>
      </w:r>
    </w:p>
    <w:p w14:paraId="085C7996" w14:textId="4CAB1F17" w:rsidR="004A2A6E" w:rsidRDefault="004A2A6E" w:rsidP="004A2A6E">
      <w:pPr>
        <w:pStyle w:val="Odstavecseseznamem"/>
        <w:numPr>
          <w:ilvl w:val="0"/>
          <w:numId w:val="15"/>
        </w:numPr>
      </w:pPr>
      <w:r>
        <w:t>ano</w:t>
      </w:r>
    </w:p>
    <w:p w14:paraId="5BD48680" w14:textId="10D4C010" w:rsidR="004A2A6E" w:rsidRDefault="004A2A6E" w:rsidP="004A2A6E">
      <w:pPr>
        <w:pStyle w:val="Odstavecseseznamem"/>
        <w:numPr>
          <w:ilvl w:val="0"/>
          <w:numId w:val="15"/>
        </w:numPr>
      </w:pPr>
      <w:r>
        <w:t>ne</w:t>
      </w:r>
    </w:p>
    <w:p w14:paraId="4CD8D4B8" w14:textId="4DF5D303" w:rsidR="004A2A6E" w:rsidRDefault="004A2A6E" w:rsidP="004A2A6E">
      <w:pPr>
        <w:pStyle w:val="Odstavecseseznamem"/>
        <w:numPr>
          <w:ilvl w:val="0"/>
          <w:numId w:val="14"/>
        </w:numPr>
      </w:pPr>
      <w:r>
        <w:t>Podařilo se vám odprezentovat vaši práci?</w:t>
      </w:r>
    </w:p>
    <w:p w14:paraId="6AAD0995" w14:textId="0DFF57A5" w:rsidR="004A2A6E" w:rsidRDefault="004A2A6E" w:rsidP="004A2A6E">
      <w:pPr>
        <w:pStyle w:val="Odstavecseseznamem"/>
        <w:numPr>
          <w:ilvl w:val="0"/>
          <w:numId w:val="15"/>
        </w:numPr>
      </w:pPr>
      <w:r>
        <w:t>ano</w:t>
      </w:r>
    </w:p>
    <w:p w14:paraId="17D2184E" w14:textId="133E68C1" w:rsidR="004A2A6E" w:rsidRDefault="004A2A6E" w:rsidP="004A2A6E">
      <w:pPr>
        <w:pStyle w:val="Odstavecseseznamem"/>
        <w:numPr>
          <w:ilvl w:val="0"/>
          <w:numId w:val="15"/>
        </w:numPr>
      </w:pPr>
      <w:r>
        <w:t>ne</w:t>
      </w:r>
    </w:p>
    <w:p w14:paraId="5C457526" w14:textId="770A9877" w:rsidR="004A2A6E" w:rsidRDefault="004A2A6E" w:rsidP="004A2A6E">
      <w:pPr>
        <w:pStyle w:val="Odstavecseseznamem"/>
        <w:numPr>
          <w:ilvl w:val="0"/>
          <w:numId w:val="14"/>
        </w:numPr>
      </w:pPr>
      <w:r>
        <w:t>Použili jste během programu anglickou slovní zásobu týkající se odpadu?</w:t>
      </w:r>
    </w:p>
    <w:p w14:paraId="6C8805CA" w14:textId="13ABD9C7" w:rsidR="004A2A6E" w:rsidRDefault="004A2A6E" w:rsidP="004A2A6E">
      <w:pPr>
        <w:pStyle w:val="Odstavecseseznamem"/>
        <w:numPr>
          <w:ilvl w:val="0"/>
          <w:numId w:val="15"/>
        </w:numPr>
      </w:pPr>
      <w:r>
        <w:t>ano</w:t>
      </w:r>
    </w:p>
    <w:p w14:paraId="42CE67E2" w14:textId="16FAA56B" w:rsidR="004A2A6E" w:rsidRDefault="004A2A6E" w:rsidP="004A2A6E">
      <w:pPr>
        <w:pStyle w:val="Odstavecseseznamem"/>
        <w:numPr>
          <w:ilvl w:val="0"/>
          <w:numId w:val="15"/>
        </w:numPr>
      </w:pPr>
      <w:r>
        <w:t>ne</w:t>
      </w:r>
    </w:p>
    <w:p w14:paraId="07455B3A" w14:textId="77777777" w:rsidR="00357035" w:rsidRDefault="00357035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617106" w:rsidRPr="00617106" w14:paraId="31339F82" w14:textId="77777777" w:rsidTr="00E71D84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C96769" w14:textId="77777777" w:rsidR="00617106" w:rsidRPr="00617106" w:rsidRDefault="00617106" w:rsidP="00617106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617106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90E87B" w14:textId="504C4A99" w:rsidR="00617106" w:rsidRPr="00617106" w:rsidRDefault="00617106" w:rsidP="00617106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617106">
              <w:rPr>
                <w:sz w:val="18"/>
                <w:szCs w:val="18"/>
              </w:rPr>
              <w:t>4.</w:t>
            </w:r>
            <w:r w:rsidR="0091584C">
              <w:rPr>
                <w:sz w:val="18"/>
                <w:szCs w:val="18"/>
              </w:rPr>
              <w:t>24</w:t>
            </w:r>
            <w:r w:rsidRPr="00617106">
              <w:rPr>
                <w:sz w:val="18"/>
                <w:szCs w:val="18"/>
              </w:rPr>
              <w:t xml:space="preserve"> Odkazy na hry na LearningApps.org</w:t>
            </w:r>
          </w:p>
        </w:tc>
      </w:tr>
      <w:tr w:rsidR="00617106" w:rsidRPr="00617106" w14:paraId="7D6ED0A8" w14:textId="77777777" w:rsidTr="00E71D84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B1C90" w14:textId="77777777" w:rsidR="00617106" w:rsidRPr="00617106" w:rsidRDefault="00617106" w:rsidP="00617106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617106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038E17" w14:textId="2DDB8F1A" w:rsidR="00617106" w:rsidRPr="00617106" w:rsidRDefault="00617106" w:rsidP="00617106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617106">
              <w:rPr>
                <w:sz w:val="18"/>
                <w:szCs w:val="18"/>
              </w:rPr>
              <w:t>2.1 Tematický blok č. 1 (Produkce a</w:t>
            </w:r>
            <w:r w:rsidR="00FF3C38">
              <w:rPr>
                <w:sz w:val="18"/>
                <w:szCs w:val="18"/>
              </w:rPr>
              <w:t> </w:t>
            </w:r>
            <w:r w:rsidRPr="00617106">
              <w:rPr>
                <w:sz w:val="18"/>
                <w:szCs w:val="18"/>
              </w:rPr>
              <w:t>recyklace odpadů)</w:t>
            </w:r>
            <w:r w:rsidR="0091584C">
              <w:rPr>
                <w:sz w:val="18"/>
                <w:szCs w:val="18"/>
              </w:rPr>
              <w:t xml:space="preserve">; </w:t>
            </w:r>
            <w:r w:rsidR="0091584C" w:rsidRPr="0091584C">
              <w:rPr>
                <w:sz w:val="18"/>
                <w:szCs w:val="18"/>
              </w:rPr>
              <w:t>2.2 Tematický blok č. 2 (Koncept pěti R)</w:t>
            </w:r>
            <w:r w:rsidR="0091584C">
              <w:rPr>
                <w:sz w:val="18"/>
                <w:szCs w:val="18"/>
              </w:rPr>
              <w:t xml:space="preserve">; </w:t>
            </w:r>
            <w:r w:rsidR="0091584C" w:rsidRPr="0091584C">
              <w:rPr>
                <w:sz w:val="18"/>
                <w:szCs w:val="18"/>
              </w:rPr>
              <w:t>2.3 Tematický blok č. 3 (</w:t>
            </w:r>
            <w:proofErr w:type="spellStart"/>
            <w:r w:rsidR="0091584C" w:rsidRPr="0091584C">
              <w:rPr>
                <w:sz w:val="18"/>
                <w:szCs w:val="18"/>
              </w:rPr>
              <w:t>Refuse</w:t>
            </w:r>
            <w:proofErr w:type="spellEnd"/>
            <w:r w:rsidR="0091584C" w:rsidRPr="0091584C">
              <w:rPr>
                <w:sz w:val="18"/>
                <w:szCs w:val="18"/>
              </w:rPr>
              <w:t xml:space="preserve"> a </w:t>
            </w:r>
            <w:proofErr w:type="spellStart"/>
            <w:r w:rsidR="0091584C" w:rsidRPr="0091584C">
              <w:rPr>
                <w:sz w:val="18"/>
                <w:szCs w:val="18"/>
              </w:rPr>
              <w:t>reduce</w:t>
            </w:r>
            <w:proofErr w:type="spellEnd"/>
            <w:r w:rsidR="0091584C" w:rsidRPr="0091584C">
              <w:rPr>
                <w:sz w:val="18"/>
                <w:szCs w:val="18"/>
              </w:rPr>
              <w:t>)</w:t>
            </w:r>
          </w:p>
        </w:tc>
      </w:tr>
    </w:tbl>
    <w:p w14:paraId="25183B2D" w14:textId="77777777" w:rsidR="00617106" w:rsidRPr="00617106" w:rsidRDefault="00814E84" w:rsidP="00617106">
      <w:pPr>
        <w:pStyle w:val="Nadpis1"/>
      </w:pPr>
      <w:r>
        <w:t>Odkazy na on-line hry</w:t>
      </w:r>
    </w:p>
    <w:p w14:paraId="2DA2ED30" w14:textId="77777777" w:rsidR="00617106" w:rsidRPr="00617106" w:rsidRDefault="00617106" w:rsidP="00617106">
      <w:pPr>
        <w:suppressAutoHyphens w:val="0"/>
        <w:autoSpaceDN/>
        <w:spacing w:after="0" w:line="240" w:lineRule="auto"/>
        <w:jc w:val="both"/>
        <w:textAlignment w:val="auto"/>
        <w:rPr>
          <w:rFonts w:cs="Arial"/>
          <w:i/>
          <w:sz w:val="20"/>
        </w:rPr>
      </w:pPr>
    </w:p>
    <w:p w14:paraId="5E721AFC" w14:textId="77777777" w:rsidR="00617106" w:rsidRPr="00617106" w:rsidRDefault="00617106" w:rsidP="00617106">
      <w:pPr>
        <w:pStyle w:val="Nadpis2"/>
        <w:spacing w:after="0" w:line="360" w:lineRule="auto"/>
      </w:pPr>
      <w:bookmarkStart w:id="3" w:name="_Toc18393782"/>
      <w:bookmarkStart w:id="4" w:name="_Hlk16505862"/>
      <w:r w:rsidRPr="00617106">
        <w:t>2.1 Tematický blok č. 1 (Produkce a recyklace odpadů</w:t>
      </w:r>
      <w:bookmarkEnd w:id="3"/>
      <w:r w:rsidRPr="00617106">
        <w:t>)</w:t>
      </w:r>
    </w:p>
    <w:p w14:paraId="5A821980" w14:textId="77777777" w:rsidR="00617106" w:rsidRPr="00617106" w:rsidRDefault="00617106" w:rsidP="00617106">
      <w:pPr>
        <w:suppressAutoHyphens w:val="0"/>
        <w:autoSpaceDN/>
        <w:spacing w:before="120" w:after="0" w:line="360" w:lineRule="auto"/>
        <w:jc w:val="both"/>
        <w:textAlignment w:val="auto"/>
        <w:rPr>
          <w:rFonts w:cs="Arial"/>
        </w:rPr>
      </w:pPr>
      <w:r w:rsidRPr="00617106">
        <w:rPr>
          <w:rFonts w:cs="Arial"/>
          <w:b/>
        </w:rPr>
        <w:t xml:space="preserve">(1) </w:t>
      </w:r>
      <w:hyperlink r:id="rId74" w:history="1">
        <w:r w:rsidRPr="00617106">
          <w:rPr>
            <w:rFonts w:cs="Arial"/>
            <w:color w:val="0563C1"/>
            <w:u w:val="single"/>
          </w:rPr>
          <w:t xml:space="preserve">odkaz: </w:t>
        </w:r>
        <w:proofErr w:type="spellStart"/>
        <w:r w:rsidRPr="00617106">
          <w:rPr>
            <w:rFonts w:cs="Arial"/>
            <w:color w:val="0563C1"/>
            <w:u w:val="single"/>
          </w:rPr>
          <w:t>Waste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</w:t>
        </w:r>
        <w:proofErr w:type="spellStart"/>
        <w:r w:rsidRPr="00617106">
          <w:rPr>
            <w:rFonts w:cs="Arial"/>
            <w:color w:val="0563C1"/>
            <w:u w:val="single"/>
          </w:rPr>
          <w:t>production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(</w:t>
        </w:r>
        <w:proofErr w:type="spellStart"/>
        <w:r w:rsidRPr="00617106">
          <w:rPr>
            <w:rFonts w:cs="Arial"/>
            <w:color w:val="0563C1"/>
            <w:u w:val="single"/>
          </w:rPr>
          <w:t>pairing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game)</w:t>
        </w:r>
      </w:hyperlink>
    </w:p>
    <w:p w14:paraId="4C19292D" w14:textId="77777777" w:rsidR="00617106" w:rsidRPr="00617106" w:rsidRDefault="00617106" w:rsidP="00617106">
      <w:pPr>
        <w:suppressAutoHyphens w:val="0"/>
        <w:autoSpaceDN/>
        <w:spacing w:after="0" w:line="360" w:lineRule="auto"/>
        <w:jc w:val="both"/>
        <w:textAlignment w:val="auto"/>
        <w:rPr>
          <w:rFonts w:cs="Arial"/>
        </w:rPr>
      </w:pPr>
      <w:r w:rsidRPr="00617106">
        <w:rPr>
          <w:rFonts w:cs="Arial"/>
          <w:b/>
        </w:rPr>
        <w:t>(2)</w:t>
      </w:r>
      <w:r w:rsidRPr="00617106">
        <w:rPr>
          <w:rFonts w:cs="Arial"/>
        </w:rPr>
        <w:t xml:space="preserve"> </w:t>
      </w:r>
      <w:hyperlink r:id="rId75" w:history="1">
        <w:r w:rsidRPr="00617106">
          <w:rPr>
            <w:rFonts w:cs="Arial"/>
            <w:color w:val="0563C1"/>
            <w:u w:val="single"/>
          </w:rPr>
          <w:t xml:space="preserve">odkaz: </w:t>
        </w:r>
        <w:proofErr w:type="spellStart"/>
        <w:r w:rsidRPr="00617106">
          <w:rPr>
            <w:rFonts w:cs="Arial"/>
            <w:color w:val="0563C1"/>
            <w:u w:val="single"/>
          </w:rPr>
          <w:t>Waste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</w:t>
        </w:r>
        <w:proofErr w:type="spellStart"/>
        <w:r w:rsidRPr="00617106">
          <w:rPr>
            <w:rFonts w:cs="Arial"/>
            <w:color w:val="0563C1"/>
            <w:u w:val="single"/>
          </w:rPr>
          <w:t>production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(</w:t>
        </w:r>
        <w:proofErr w:type="spellStart"/>
        <w:r w:rsidRPr="00617106">
          <w:rPr>
            <w:rFonts w:cs="Arial"/>
            <w:color w:val="0563C1"/>
            <w:u w:val="single"/>
          </w:rPr>
          <w:t>word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</w:t>
        </w:r>
        <w:proofErr w:type="spellStart"/>
        <w:r w:rsidRPr="00617106">
          <w:rPr>
            <w:rFonts w:cs="Arial"/>
            <w:color w:val="0563C1"/>
            <w:u w:val="single"/>
          </w:rPr>
          <w:t>grid</w:t>
        </w:r>
        <w:proofErr w:type="spellEnd"/>
        <w:r w:rsidRPr="00617106">
          <w:rPr>
            <w:rFonts w:cs="Arial"/>
            <w:color w:val="0563C1"/>
            <w:u w:val="single"/>
          </w:rPr>
          <w:t>)</w:t>
        </w:r>
      </w:hyperlink>
    </w:p>
    <w:p w14:paraId="7C4D8FD7" w14:textId="0FC13A2A" w:rsidR="00617106" w:rsidRPr="00617106" w:rsidRDefault="00617106" w:rsidP="00617106">
      <w:pPr>
        <w:suppressAutoHyphens w:val="0"/>
        <w:autoSpaceDN/>
        <w:spacing w:after="0" w:line="360" w:lineRule="auto"/>
        <w:jc w:val="both"/>
        <w:textAlignment w:val="auto"/>
        <w:rPr>
          <w:rFonts w:cs="Arial"/>
          <w:b/>
        </w:rPr>
      </w:pPr>
      <w:r w:rsidRPr="00617106">
        <w:rPr>
          <w:rFonts w:cs="Arial"/>
          <w:b/>
        </w:rPr>
        <w:t xml:space="preserve">(3) </w:t>
      </w:r>
      <w:hyperlink r:id="rId76" w:history="1">
        <w:r w:rsidRPr="00617106">
          <w:rPr>
            <w:rFonts w:cs="Arial"/>
            <w:color w:val="0563C1"/>
            <w:u w:val="single"/>
          </w:rPr>
          <w:t xml:space="preserve">odkaz: </w:t>
        </w:r>
        <w:proofErr w:type="spellStart"/>
        <w:r w:rsidRPr="00617106">
          <w:rPr>
            <w:rFonts w:cs="Arial"/>
            <w:color w:val="0563C1"/>
            <w:u w:val="single"/>
          </w:rPr>
          <w:t>Types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of </w:t>
        </w:r>
        <w:proofErr w:type="spellStart"/>
        <w:r w:rsidRPr="00617106">
          <w:rPr>
            <w:rFonts w:cs="Arial"/>
            <w:color w:val="0563C1"/>
            <w:u w:val="single"/>
          </w:rPr>
          <w:t>waste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(</w:t>
        </w:r>
        <w:proofErr w:type="spellStart"/>
        <w:r w:rsidRPr="00617106">
          <w:rPr>
            <w:rFonts w:cs="Arial"/>
            <w:color w:val="0563C1"/>
            <w:u w:val="single"/>
          </w:rPr>
          <w:t>matching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</w:t>
        </w:r>
        <w:proofErr w:type="spellStart"/>
        <w:r w:rsidRPr="00617106">
          <w:rPr>
            <w:rFonts w:cs="Arial"/>
            <w:color w:val="0563C1"/>
            <w:u w:val="single"/>
          </w:rPr>
          <w:t>pair</w:t>
        </w:r>
        <w:r w:rsidR="003F2403">
          <w:rPr>
            <w:rFonts w:cs="Arial"/>
            <w:color w:val="0563C1"/>
            <w:u w:val="single"/>
          </w:rPr>
          <w:t>s</w:t>
        </w:r>
        <w:proofErr w:type="spellEnd"/>
        <w:r w:rsidRPr="00617106">
          <w:rPr>
            <w:rFonts w:cs="Arial"/>
            <w:color w:val="0563C1"/>
            <w:u w:val="single"/>
          </w:rPr>
          <w:t>)</w:t>
        </w:r>
      </w:hyperlink>
      <w:r w:rsidRPr="00617106">
        <w:rPr>
          <w:rFonts w:cs="Arial"/>
          <w:b/>
        </w:rPr>
        <w:t xml:space="preserve"> </w:t>
      </w:r>
    </w:p>
    <w:p w14:paraId="46942BE8" w14:textId="77777777" w:rsidR="00617106" w:rsidRPr="00617106" w:rsidRDefault="00617106" w:rsidP="00617106">
      <w:pPr>
        <w:suppressAutoHyphens w:val="0"/>
        <w:autoSpaceDN/>
        <w:spacing w:after="0" w:line="360" w:lineRule="auto"/>
        <w:jc w:val="both"/>
        <w:textAlignment w:val="auto"/>
        <w:rPr>
          <w:rFonts w:cs="Arial"/>
        </w:rPr>
      </w:pPr>
      <w:r w:rsidRPr="00617106">
        <w:rPr>
          <w:rFonts w:cs="Arial"/>
          <w:b/>
        </w:rPr>
        <w:t xml:space="preserve">(4) </w:t>
      </w:r>
      <w:hyperlink r:id="rId77" w:history="1">
        <w:r w:rsidRPr="00617106">
          <w:rPr>
            <w:rFonts w:cs="Arial"/>
            <w:color w:val="0563C1"/>
            <w:u w:val="single"/>
          </w:rPr>
          <w:t xml:space="preserve">odkaz: </w:t>
        </w:r>
        <w:proofErr w:type="spellStart"/>
        <w:r w:rsidRPr="00617106">
          <w:rPr>
            <w:rFonts w:cs="Arial"/>
            <w:color w:val="0563C1"/>
            <w:u w:val="single"/>
          </w:rPr>
          <w:t>Types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of </w:t>
        </w:r>
        <w:proofErr w:type="spellStart"/>
        <w:r w:rsidRPr="00617106">
          <w:rPr>
            <w:rFonts w:cs="Arial"/>
            <w:color w:val="0563C1"/>
            <w:u w:val="single"/>
          </w:rPr>
          <w:t>waste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(</w:t>
        </w:r>
        <w:proofErr w:type="spellStart"/>
        <w:r w:rsidRPr="00617106">
          <w:rPr>
            <w:rFonts w:cs="Arial"/>
            <w:color w:val="0563C1"/>
            <w:u w:val="single"/>
          </w:rPr>
          <w:t>freetext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input)</w:t>
        </w:r>
      </w:hyperlink>
      <w:r w:rsidRPr="00617106">
        <w:rPr>
          <w:rFonts w:cs="Arial"/>
        </w:rPr>
        <w:t xml:space="preserve"> </w:t>
      </w:r>
    </w:p>
    <w:p w14:paraId="3D654669" w14:textId="77777777" w:rsidR="00617106" w:rsidRPr="00617106" w:rsidRDefault="00617106" w:rsidP="00617106">
      <w:pPr>
        <w:suppressAutoHyphens w:val="0"/>
        <w:autoSpaceDN/>
        <w:spacing w:after="0" w:line="360" w:lineRule="auto"/>
        <w:jc w:val="both"/>
        <w:textAlignment w:val="auto"/>
        <w:rPr>
          <w:rFonts w:cs="Arial"/>
        </w:rPr>
      </w:pPr>
      <w:r w:rsidRPr="00617106">
        <w:rPr>
          <w:rFonts w:cs="Arial"/>
          <w:b/>
        </w:rPr>
        <w:t xml:space="preserve">(5) </w:t>
      </w:r>
      <w:hyperlink r:id="rId78" w:history="1">
        <w:r w:rsidRPr="00617106">
          <w:rPr>
            <w:rFonts w:cs="Arial"/>
            <w:color w:val="0563C1"/>
            <w:u w:val="single"/>
          </w:rPr>
          <w:t xml:space="preserve">odkaz: </w:t>
        </w:r>
        <w:proofErr w:type="spellStart"/>
        <w:r w:rsidRPr="00617106">
          <w:rPr>
            <w:rFonts w:cs="Arial"/>
            <w:color w:val="0563C1"/>
            <w:u w:val="single"/>
          </w:rPr>
          <w:t>Properties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of </w:t>
        </w:r>
        <w:proofErr w:type="spellStart"/>
        <w:r w:rsidRPr="00617106">
          <w:rPr>
            <w:rFonts w:cs="Arial"/>
            <w:color w:val="0563C1"/>
            <w:u w:val="single"/>
          </w:rPr>
          <w:t>waste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(</w:t>
        </w:r>
        <w:proofErr w:type="spellStart"/>
        <w:r w:rsidRPr="00617106">
          <w:rPr>
            <w:rFonts w:cs="Arial"/>
            <w:color w:val="0563C1"/>
            <w:u w:val="single"/>
          </w:rPr>
          <w:t>hangman</w:t>
        </w:r>
        <w:proofErr w:type="spellEnd"/>
        <w:r w:rsidRPr="00617106">
          <w:rPr>
            <w:rFonts w:cs="Arial"/>
            <w:color w:val="0563C1"/>
            <w:u w:val="single"/>
          </w:rPr>
          <w:t>)</w:t>
        </w:r>
      </w:hyperlink>
      <w:r w:rsidRPr="00617106">
        <w:rPr>
          <w:rFonts w:cs="Arial"/>
        </w:rPr>
        <w:t xml:space="preserve"> </w:t>
      </w:r>
    </w:p>
    <w:p w14:paraId="714B0FE5" w14:textId="77777777" w:rsidR="00617106" w:rsidRPr="00617106" w:rsidRDefault="00617106" w:rsidP="00617106">
      <w:pPr>
        <w:suppressAutoHyphens w:val="0"/>
        <w:autoSpaceDN/>
        <w:spacing w:after="0" w:line="360" w:lineRule="auto"/>
        <w:jc w:val="both"/>
        <w:textAlignment w:val="auto"/>
        <w:rPr>
          <w:rFonts w:cs="Arial"/>
        </w:rPr>
      </w:pPr>
      <w:r w:rsidRPr="00617106">
        <w:rPr>
          <w:rFonts w:cs="Arial"/>
          <w:b/>
        </w:rPr>
        <w:t xml:space="preserve">(6) </w:t>
      </w:r>
      <w:hyperlink r:id="rId79" w:history="1">
        <w:r w:rsidRPr="00617106">
          <w:rPr>
            <w:rFonts w:cs="Arial"/>
            <w:color w:val="0563C1"/>
            <w:u w:val="single"/>
          </w:rPr>
          <w:t xml:space="preserve">odkaz: </w:t>
        </w:r>
        <w:proofErr w:type="spellStart"/>
        <w:r w:rsidRPr="00617106">
          <w:rPr>
            <w:rFonts w:cs="Arial"/>
            <w:color w:val="0563C1"/>
            <w:u w:val="single"/>
          </w:rPr>
          <w:t>Properties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of </w:t>
        </w:r>
        <w:proofErr w:type="spellStart"/>
        <w:r w:rsidRPr="00617106">
          <w:rPr>
            <w:rFonts w:cs="Arial"/>
            <w:color w:val="0563C1"/>
            <w:u w:val="single"/>
          </w:rPr>
          <w:t>waste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(</w:t>
        </w:r>
        <w:proofErr w:type="spellStart"/>
        <w:r w:rsidRPr="00617106">
          <w:rPr>
            <w:rFonts w:cs="Arial"/>
            <w:color w:val="0563C1"/>
            <w:u w:val="single"/>
          </w:rPr>
          <w:t>cloze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test)</w:t>
        </w:r>
      </w:hyperlink>
      <w:r w:rsidRPr="00617106">
        <w:rPr>
          <w:rFonts w:cs="Arial"/>
        </w:rPr>
        <w:t xml:space="preserve"> </w:t>
      </w:r>
    </w:p>
    <w:p w14:paraId="67ADB7A7" w14:textId="77777777" w:rsidR="00617106" w:rsidRPr="00617106" w:rsidRDefault="00617106" w:rsidP="00617106">
      <w:pPr>
        <w:suppressAutoHyphens w:val="0"/>
        <w:autoSpaceDN/>
        <w:spacing w:after="0" w:line="360" w:lineRule="auto"/>
        <w:jc w:val="both"/>
        <w:textAlignment w:val="auto"/>
        <w:rPr>
          <w:rFonts w:cs="Arial"/>
        </w:rPr>
      </w:pPr>
      <w:r w:rsidRPr="00617106">
        <w:rPr>
          <w:rFonts w:cs="Arial"/>
          <w:b/>
        </w:rPr>
        <w:t xml:space="preserve">(7) </w:t>
      </w:r>
      <w:hyperlink r:id="rId80" w:history="1">
        <w:r w:rsidRPr="00617106">
          <w:rPr>
            <w:rFonts w:cs="Arial"/>
            <w:color w:val="0563C1"/>
            <w:u w:val="single"/>
          </w:rPr>
          <w:t>odkaz: REVISION (</w:t>
        </w:r>
        <w:proofErr w:type="spellStart"/>
        <w:r w:rsidRPr="00617106">
          <w:rPr>
            <w:rFonts w:cs="Arial"/>
            <w:color w:val="0563C1"/>
            <w:u w:val="single"/>
          </w:rPr>
          <w:t>crossword</w:t>
        </w:r>
        <w:proofErr w:type="spellEnd"/>
        <w:r w:rsidRPr="00617106">
          <w:rPr>
            <w:rFonts w:cs="Arial"/>
            <w:color w:val="0563C1"/>
            <w:u w:val="single"/>
          </w:rPr>
          <w:t>)</w:t>
        </w:r>
      </w:hyperlink>
      <w:r w:rsidRPr="00617106">
        <w:rPr>
          <w:rFonts w:cs="Arial"/>
        </w:rPr>
        <w:t xml:space="preserve"> </w:t>
      </w:r>
    </w:p>
    <w:p w14:paraId="0E6B7E6D" w14:textId="77777777" w:rsidR="00617106" w:rsidRPr="00617106" w:rsidRDefault="00617106" w:rsidP="00617106">
      <w:pPr>
        <w:pBdr>
          <w:bottom w:val="single" w:sz="12" w:space="1" w:color="auto"/>
        </w:pBdr>
        <w:suppressAutoHyphens w:val="0"/>
        <w:autoSpaceDN/>
        <w:spacing w:after="0" w:line="360" w:lineRule="auto"/>
        <w:jc w:val="both"/>
        <w:textAlignment w:val="auto"/>
        <w:rPr>
          <w:rFonts w:cs="Arial"/>
        </w:rPr>
      </w:pPr>
    </w:p>
    <w:p w14:paraId="4CDDDFA2" w14:textId="294887F0" w:rsidR="00617106" w:rsidRPr="00617106" w:rsidRDefault="00617106" w:rsidP="00617106">
      <w:pPr>
        <w:pStyle w:val="Nadpis2"/>
        <w:spacing w:after="0" w:line="360" w:lineRule="auto"/>
      </w:pPr>
      <w:bookmarkStart w:id="5" w:name="_Toc18393783"/>
      <w:r w:rsidRPr="00617106">
        <w:t>2.2 Tematický blok č. 2 (</w:t>
      </w:r>
      <w:r w:rsidR="00193E56">
        <w:t>Koncept pěti R</w:t>
      </w:r>
      <w:r w:rsidRPr="00617106">
        <w:t>)</w:t>
      </w:r>
      <w:bookmarkEnd w:id="5"/>
    </w:p>
    <w:p w14:paraId="76D920FD" w14:textId="77777777" w:rsidR="00617106" w:rsidRPr="00617106" w:rsidRDefault="00617106" w:rsidP="00617106">
      <w:pPr>
        <w:suppressAutoHyphens w:val="0"/>
        <w:autoSpaceDN/>
        <w:spacing w:after="0" w:line="360" w:lineRule="auto"/>
        <w:jc w:val="both"/>
        <w:textAlignment w:val="auto"/>
        <w:rPr>
          <w:rFonts w:cs="Arial"/>
          <w:b/>
        </w:rPr>
      </w:pPr>
      <w:r w:rsidRPr="00617106">
        <w:rPr>
          <w:rFonts w:cs="Arial"/>
          <w:b/>
        </w:rPr>
        <w:t xml:space="preserve">(8) </w:t>
      </w:r>
      <w:hyperlink r:id="rId81" w:history="1">
        <w:r w:rsidRPr="00617106">
          <w:rPr>
            <w:rFonts w:cs="Arial"/>
            <w:color w:val="0563C1"/>
            <w:u w:val="single"/>
          </w:rPr>
          <w:t xml:space="preserve">odkaz: </w:t>
        </w:r>
        <w:proofErr w:type="spellStart"/>
        <w:r w:rsidRPr="00617106">
          <w:rPr>
            <w:rFonts w:cs="Arial"/>
            <w:color w:val="0563C1"/>
            <w:u w:val="single"/>
          </w:rPr>
          <w:t>Description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of the </w:t>
        </w:r>
        <w:proofErr w:type="spellStart"/>
        <w:r w:rsidRPr="00617106">
          <w:rPr>
            <w:rFonts w:cs="Arial"/>
            <w:color w:val="0563C1"/>
            <w:u w:val="single"/>
          </w:rPr>
          <w:t>picture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1</w:t>
        </w:r>
      </w:hyperlink>
      <w:r w:rsidRPr="00617106">
        <w:rPr>
          <w:rFonts w:cs="Arial"/>
          <w:b/>
        </w:rPr>
        <w:t xml:space="preserve"> </w:t>
      </w:r>
    </w:p>
    <w:p w14:paraId="02D393A2" w14:textId="77777777" w:rsidR="00617106" w:rsidRPr="00617106" w:rsidRDefault="00617106" w:rsidP="00617106">
      <w:pPr>
        <w:suppressAutoHyphens w:val="0"/>
        <w:autoSpaceDN/>
        <w:spacing w:after="0" w:line="360" w:lineRule="auto"/>
        <w:jc w:val="both"/>
        <w:textAlignment w:val="auto"/>
        <w:rPr>
          <w:rFonts w:cs="Arial"/>
          <w:b/>
        </w:rPr>
      </w:pPr>
      <w:r w:rsidRPr="00617106">
        <w:rPr>
          <w:rFonts w:cs="Arial"/>
          <w:b/>
        </w:rPr>
        <w:t xml:space="preserve">(9) </w:t>
      </w:r>
      <w:hyperlink r:id="rId82" w:history="1">
        <w:r w:rsidRPr="00617106">
          <w:rPr>
            <w:rFonts w:cs="Arial"/>
            <w:color w:val="0563C1"/>
            <w:u w:val="single"/>
          </w:rPr>
          <w:t xml:space="preserve">odkaz: </w:t>
        </w:r>
        <w:proofErr w:type="spellStart"/>
        <w:r w:rsidRPr="00617106">
          <w:rPr>
            <w:rFonts w:cs="Arial"/>
            <w:color w:val="0563C1"/>
            <w:u w:val="single"/>
          </w:rPr>
          <w:t>Description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of the </w:t>
        </w:r>
        <w:proofErr w:type="spellStart"/>
        <w:r w:rsidRPr="00617106">
          <w:rPr>
            <w:rFonts w:cs="Arial"/>
            <w:color w:val="0563C1"/>
            <w:u w:val="single"/>
          </w:rPr>
          <w:t>picture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2</w:t>
        </w:r>
      </w:hyperlink>
      <w:r w:rsidRPr="00617106">
        <w:rPr>
          <w:rFonts w:cs="Arial"/>
          <w:b/>
        </w:rPr>
        <w:t xml:space="preserve"> </w:t>
      </w:r>
    </w:p>
    <w:p w14:paraId="09D35BF0" w14:textId="77777777" w:rsidR="00617106" w:rsidRPr="00617106" w:rsidRDefault="00617106" w:rsidP="00617106">
      <w:pPr>
        <w:pBdr>
          <w:bottom w:val="single" w:sz="12" w:space="0" w:color="auto"/>
        </w:pBdr>
        <w:suppressAutoHyphens w:val="0"/>
        <w:autoSpaceDN/>
        <w:spacing w:after="0" w:line="360" w:lineRule="auto"/>
        <w:jc w:val="both"/>
        <w:textAlignment w:val="auto"/>
        <w:rPr>
          <w:rFonts w:cs="Arial"/>
          <w:b/>
        </w:rPr>
      </w:pPr>
      <w:r w:rsidRPr="00617106">
        <w:rPr>
          <w:rFonts w:cs="Arial"/>
          <w:b/>
        </w:rPr>
        <w:t xml:space="preserve">(10) </w:t>
      </w:r>
      <w:hyperlink r:id="rId83" w:history="1">
        <w:r w:rsidRPr="00617106">
          <w:rPr>
            <w:rFonts w:cs="Arial"/>
            <w:color w:val="0563C1"/>
            <w:u w:val="single"/>
          </w:rPr>
          <w:t xml:space="preserve">odkaz: </w:t>
        </w:r>
        <w:proofErr w:type="spellStart"/>
        <w:r w:rsidRPr="00617106">
          <w:rPr>
            <w:rFonts w:cs="Arial"/>
            <w:color w:val="0563C1"/>
            <w:u w:val="single"/>
          </w:rPr>
          <w:t>Description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of the </w:t>
        </w:r>
        <w:proofErr w:type="spellStart"/>
        <w:r w:rsidRPr="00617106">
          <w:rPr>
            <w:rFonts w:cs="Arial"/>
            <w:color w:val="0563C1"/>
            <w:u w:val="single"/>
          </w:rPr>
          <w:t>picture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3</w:t>
        </w:r>
      </w:hyperlink>
    </w:p>
    <w:p w14:paraId="0C7AAE81" w14:textId="77777777" w:rsidR="00617106" w:rsidRPr="00617106" w:rsidRDefault="00617106" w:rsidP="00617106">
      <w:pPr>
        <w:pBdr>
          <w:bottom w:val="single" w:sz="12" w:space="0" w:color="auto"/>
        </w:pBdr>
        <w:suppressAutoHyphens w:val="0"/>
        <w:autoSpaceDN/>
        <w:spacing w:after="0" w:line="360" w:lineRule="auto"/>
        <w:jc w:val="both"/>
        <w:textAlignment w:val="auto"/>
        <w:rPr>
          <w:rFonts w:cs="Arial"/>
          <w:b/>
        </w:rPr>
      </w:pPr>
    </w:p>
    <w:p w14:paraId="59854AB1" w14:textId="77777777" w:rsidR="00617106" w:rsidRPr="00617106" w:rsidRDefault="00617106" w:rsidP="00617106">
      <w:pPr>
        <w:pStyle w:val="Nadpis2"/>
        <w:spacing w:after="0" w:line="360" w:lineRule="auto"/>
      </w:pPr>
      <w:bookmarkStart w:id="6" w:name="_Toc18393784"/>
      <w:r w:rsidRPr="00617106">
        <w:t>2.3 Tematický blok č. 3 (</w:t>
      </w:r>
      <w:proofErr w:type="spellStart"/>
      <w:r w:rsidRPr="00617106">
        <w:t>Refuse</w:t>
      </w:r>
      <w:proofErr w:type="spellEnd"/>
      <w:r w:rsidRPr="00617106">
        <w:t xml:space="preserve"> a </w:t>
      </w:r>
      <w:proofErr w:type="spellStart"/>
      <w:r w:rsidRPr="00617106">
        <w:t>reduce</w:t>
      </w:r>
      <w:proofErr w:type="spellEnd"/>
      <w:r w:rsidRPr="00617106">
        <w:t>)</w:t>
      </w:r>
      <w:bookmarkEnd w:id="6"/>
    </w:p>
    <w:p w14:paraId="698F4FF4" w14:textId="77777777" w:rsidR="00617106" w:rsidRPr="00617106" w:rsidRDefault="00617106" w:rsidP="00617106">
      <w:pPr>
        <w:suppressAutoHyphens w:val="0"/>
        <w:autoSpaceDN/>
        <w:spacing w:after="0" w:line="360" w:lineRule="auto"/>
        <w:jc w:val="both"/>
        <w:textAlignment w:val="auto"/>
        <w:rPr>
          <w:rFonts w:cs="Arial"/>
        </w:rPr>
      </w:pPr>
      <w:r w:rsidRPr="00617106">
        <w:rPr>
          <w:rFonts w:cs="Arial"/>
          <w:b/>
        </w:rPr>
        <w:t xml:space="preserve">(11) </w:t>
      </w:r>
      <w:hyperlink r:id="rId84" w:history="1">
        <w:r w:rsidRPr="00617106">
          <w:rPr>
            <w:rFonts w:cs="Arial"/>
            <w:color w:val="0563C1"/>
            <w:u w:val="single"/>
          </w:rPr>
          <w:t xml:space="preserve">odkaz: </w:t>
        </w:r>
        <w:proofErr w:type="spellStart"/>
        <w:r w:rsidRPr="00617106">
          <w:rPr>
            <w:rFonts w:cs="Arial"/>
            <w:color w:val="0563C1"/>
            <w:u w:val="single"/>
          </w:rPr>
          <w:t>Presentation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(</w:t>
        </w:r>
        <w:proofErr w:type="spellStart"/>
        <w:r w:rsidRPr="00617106">
          <w:rPr>
            <w:rFonts w:cs="Arial"/>
            <w:color w:val="0563C1"/>
            <w:u w:val="single"/>
          </w:rPr>
          <w:t>cloze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test)</w:t>
        </w:r>
      </w:hyperlink>
    </w:p>
    <w:p w14:paraId="39FB2CEA" w14:textId="77777777" w:rsidR="00617106" w:rsidRPr="00617106" w:rsidRDefault="00617106" w:rsidP="00617106">
      <w:pPr>
        <w:suppressAutoHyphens w:val="0"/>
        <w:autoSpaceDN/>
        <w:spacing w:after="0" w:line="360" w:lineRule="auto"/>
        <w:jc w:val="both"/>
        <w:textAlignment w:val="auto"/>
        <w:rPr>
          <w:rFonts w:cs="Arial"/>
        </w:rPr>
      </w:pPr>
      <w:r w:rsidRPr="00617106">
        <w:rPr>
          <w:rFonts w:cs="Arial"/>
          <w:b/>
        </w:rPr>
        <w:t xml:space="preserve">(12) </w:t>
      </w:r>
      <w:hyperlink r:id="rId85" w:history="1">
        <w:r w:rsidRPr="00617106">
          <w:rPr>
            <w:rFonts w:cs="Arial"/>
            <w:color w:val="0563C1"/>
            <w:u w:val="single"/>
          </w:rPr>
          <w:t xml:space="preserve">odkaz: </w:t>
        </w:r>
        <w:proofErr w:type="spellStart"/>
        <w:r w:rsidRPr="00617106">
          <w:rPr>
            <w:rFonts w:cs="Arial"/>
            <w:color w:val="0563C1"/>
            <w:u w:val="single"/>
          </w:rPr>
          <w:t>Presentation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(</w:t>
        </w:r>
        <w:proofErr w:type="spellStart"/>
        <w:r w:rsidRPr="00617106">
          <w:rPr>
            <w:rFonts w:cs="Arial"/>
            <w:color w:val="0563C1"/>
            <w:u w:val="single"/>
          </w:rPr>
          <w:t>simple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</w:t>
        </w:r>
        <w:proofErr w:type="spellStart"/>
        <w:r w:rsidRPr="00617106">
          <w:rPr>
            <w:rFonts w:cs="Arial"/>
            <w:color w:val="0563C1"/>
            <w:u w:val="single"/>
          </w:rPr>
          <w:t>order</w:t>
        </w:r>
        <w:proofErr w:type="spellEnd"/>
        <w:r w:rsidRPr="00617106">
          <w:rPr>
            <w:rFonts w:cs="Arial"/>
            <w:color w:val="0563C1"/>
            <w:u w:val="single"/>
          </w:rPr>
          <w:t>)</w:t>
        </w:r>
      </w:hyperlink>
    </w:p>
    <w:p w14:paraId="73F6EEB6" w14:textId="77777777" w:rsidR="00617106" w:rsidRPr="00617106" w:rsidRDefault="00617106" w:rsidP="00617106">
      <w:pPr>
        <w:suppressAutoHyphens w:val="0"/>
        <w:autoSpaceDN/>
        <w:spacing w:after="0" w:line="360" w:lineRule="auto"/>
        <w:jc w:val="both"/>
        <w:textAlignment w:val="auto"/>
        <w:rPr>
          <w:rFonts w:cs="Arial"/>
        </w:rPr>
      </w:pPr>
      <w:r w:rsidRPr="00617106">
        <w:rPr>
          <w:rFonts w:cs="Arial"/>
          <w:b/>
        </w:rPr>
        <w:t xml:space="preserve">(13) </w:t>
      </w:r>
      <w:hyperlink r:id="rId86" w:history="1">
        <w:r w:rsidRPr="00617106">
          <w:rPr>
            <w:rFonts w:cs="Arial"/>
            <w:color w:val="0563C1"/>
            <w:u w:val="single"/>
          </w:rPr>
          <w:t xml:space="preserve">odkaz: </w:t>
        </w:r>
        <w:proofErr w:type="spellStart"/>
        <w:r w:rsidRPr="00617106">
          <w:rPr>
            <w:rFonts w:cs="Arial"/>
            <w:color w:val="0563C1"/>
            <w:u w:val="single"/>
          </w:rPr>
          <w:t>Phrases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to use on a </w:t>
        </w:r>
        <w:proofErr w:type="spellStart"/>
        <w:r w:rsidRPr="00617106">
          <w:rPr>
            <w:rFonts w:cs="Arial"/>
            <w:color w:val="0563C1"/>
            <w:u w:val="single"/>
          </w:rPr>
          <w:t>conference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call (</w:t>
        </w:r>
        <w:proofErr w:type="spellStart"/>
        <w:r w:rsidRPr="00617106">
          <w:rPr>
            <w:rFonts w:cs="Arial"/>
            <w:color w:val="0563C1"/>
            <w:u w:val="single"/>
          </w:rPr>
          <w:t>cloze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test)</w:t>
        </w:r>
      </w:hyperlink>
    </w:p>
    <w:p w14:paraId="5EE670D9" w14:textId="7A917D95" w:rsidR="00617106" w:rsidRPr="00617106" w:rsidRDefault="00617106" w:rsidP="00617106">
      <w:pPr>
        <w:suppressAutoHyphens w:val="0"/>
        <w:autoSpaceDN/>
        <w:spacing w:after="0" w:line="360" w:lineRule="auto"/>
        <w:jc w:val="both"/>
        <w:textAlignment w:val="auto"/>
        <w:rPr>
          <w:rFonts w:cs="Arial"/>
        </w:rPr>
      </w:pPr>
      <w:r w:rsidRPr="00617106">
        <w:rPr>
          <w:rFonts w:cs="Arial"/>
          <w:b/>
        </w:rPr>
        <w:t>(1</w:t>
      </w:r>
      <w:r w:rsidR="001C3785">
        <w:rPr>
          <w:rFonts w:cs="Arial"/>
          <w:b/>
        </w:rPr>
        <w:t>4</w:t>
      </w:r>
      <w:r w:rsidRPr="00617106">
        <w:rPr>
          <w:rFonts w:cs="Arial"/>
          <w:b/>
        </w:rPr>
        <w:t xml:space="preserve">) </w:t>
      </w:r>
      <w:hyperlink r:id="rId87" w:history="1">
        <w:r w:rsidRPr="00617106">
          <w:rPr>
            <w:rFonts w:cs="Arial"/>
            <w:color w:val="0563C1"/>
            <w:u w:val="single"/>
          </w:rPr>
          <w:t xml:space="preserve">odkaz: </w:t>
        </w:r>
        <w:proofErr w:type="spellStart"/>
        <w:r w:rsidRPr="00617106">
          <w:rPr>
            <w:rFonts w:cs="Arial"/>
            <w:color w:val="0563C1"/>
            <w:u w:val="single"/>
          </w:rPr>
          <w:t>Phrases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to use on a </w:t>
        </w:r>
        <w:proofErr w:type="spellStart"/>
        <w:r w:rsidRPr="00617106">
          <w:rPr>
            <w:rFonts w:cs="Arial"/>
            <w:color w:val="0563C1"/>
            <w:u w:val="single"/>
          </w:rPr>
          <w:t>conference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call (</w:t>
        </w:r>
        <w:proofErr w:type="spellStart"/>
        <w:r w:rsidRPr="00617106">
          <w:rPr>
            <w:rFonts w:cs="Arial"/>
            <w:color w:val="0563C1"/>
            <w:u w:val="single"/>
          </w:rPr>
          <w:t>group</w:t>
        </w:r>
        <w:proofErr w:type="spellEnd"/>
        <w:r w:rsidRPr="00617106">
          <w:rPr>
            <w:rFonts w:cs="Arial"/>
            <w:color w:val="0563C1"/>
            <w:u w:val="single"/>
          </w:rPr>
          <w:t xml:space="preserve"> </w:t>
        </w:r>
        <w:proofErr w:type="spellStart"/>
        <w:r w:rsidRPr="00617106">
          <w:rPr>
            <w:rFonts w:cs="Arial"/>
            <w:color w:val="0563C1"/>
            <w:u w:val="single"/>
          </w:rPr>
          <w:t>assignment</w:t>
        </w:r>
        <w:proofErr w:type="spellEnd"/>
        <w:r w:rsidRPr="00617106">
          <w:rPr>
            <w:rFonts w:cs="Arial"/>
            <w:color w:val="0563C1"/>
            <w:u w:val="single"/>
          </w:rPr>
          <w:t>)</w:t>
        </w:r>
      </w:hyperlink>
      <w:r w:rsidRPr="00617106">
        <w:rPr>
          <w:rFonts w:cs="Arial"/>
        </w:rPr>
        <w:t xml:space="preserve"> </w:t>
      </w:r>
    </w:p>
    <w:bookmarkEnd w:id="4"/>
    <w:p w14:paraId="4032C947" w14:textId="77777777" w:rsidR="004D35A7" w:rsidRDefault="004D35A7" w:rsidP="00F8425D"/>
    <w:sectPr w:rsidR="004D35A7">
      <w:headerReference w:type="default" r:id="rId88"/>
      <w:footerReference w:type="default" r:id="rId89"/>
      <w:pgSz w:w="11906" w:h="16838"/>
      <w:pgMar w:top="1134" w:right="1134" w:bottom="1134" w:left="1418" w:header="1701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4BF07C" w14:textId="77777777" w:rsidR="001834CA" w:rsidRDefault="001834CA">
      <w:pPr>
        <w:spacing w:after="0" w:line="240" w:lineRule="auto"/>
      </w:pPr>
      <w:r>
        <w:separator/>
      </w:r>
    </w:p>
  </w:endnote>
  <w:endnote w:type="continuationSeparator" w:id="0">
    <w:p w14:paraId="7135F6B4" w14:textId="77777777" w:rsidR="001834CA" w:rsidRDefault="001834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1CCE22" w14:textId="77777777" w:rsidR="001834CA" w:rsidRDefault="001834CA">
    <w:pPr>
      <w:pStyle w:val="Zpat"/>
    </w:pPr>
    <w:r>
      <w:rPr>
        <w:noProof/>
      </w:rPr>
      <w:drawing>
        <wp:anchor distT="0" distB="0" distL="114300" distR="114300" simplePos="0" relativeHeight="251663360" behindDoc="0" locked="0" layoutInCell="1" allowOverlap="1" wp14:anchorId="073BADAD" wp14:editId="178275CE">
          <wp:simplePos x="0" y="0"/>
          <wp:positionH relativeFrom="column">
            <wp:posOffset>4911090</wp:posOffset>
          </wp:positionH>
          <wp:positionV relativeFrom="paragraph">
            <wp:posOffset>-41910</wp:posOffset>
          </wp:positionV>
          <wp:extent cx="561340" cy="561340"/>
          <wp:effectExtent l="0" t="0" r="0" b="0"/>
          <wp:wrapNone/>
          <wp:docPr id="5" name="Obrázek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61340" cy="561340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2EE1CE8" wp14:editId="03D7A52F">
              <wp:simplePos x="0" y="0"/>
              <wp:positionH relativeFrom="margin">
                <wp:posOffset>5463540</wp:posOffset>
              </wp:positionH>
              <wp:positionV relativeFrom="paragraph">
                <wp:posOffset>-6350</wp:posOffset>
              </wp:positionV>
              <wp:extent cx="1250950" cy="476250"/>
              <wp:effectExtent l="0" t="0" r="6350" b="0"/>
              <wp:wrapNone/>
              <wp:docPr id="6" name="Obdélní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50950" cy="476250"/>
                      </a:xfrm>
                      <a:prstGeom prst="rect">
                        <a:avLst/>
                      </a:prstGeom>
                      <a:solidFill>
                        <a:srgbClr val="FFF100"/>
                      </a:solidFill>
                      <a:ln cap="flat">
                        <a:noFill/>
                        <a:prstDash val="solid"/>
                      </a:ln>
                    </wps:spPr>
                    <wps:bodyPr lIns="0" tIns="0" rIns="0" bIns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rect w14:anchorId="2C84C47F" id="Obdélník 1" o:spid="_x0000_s1026" style="position:absolute;margin-left:430.2pt;margin-top:-.5pt;width:98.5pt;height:37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" fillcolor="#fff100" stroked="f">
              <v:textbox inset="0,0,0,0"/>
              <w10:wrap anchorx="margin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2E8B8B3" wp14:editId="35024D1D">
              <wp:simplePos x="0" y="0"/>
              <wp:positionH relativeFrom="page">
                <wp:posOffset>0</wp:posOffset>
              </wp:positionH>
              <wp:positionV relativeFrom="paragraph">
                <wp:posOffset>0</wp:posOffset>
              </wp:positionV>
              <wp:extent cx="5819140" cy="476250"/>
              <wp:effectExtent l="0" t="0" r="0" b="0"/>
              <wp:wrapNone/>
              <wp:docPr id="4" name="Obdélní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819140" cy="476250"/>
                      </a:xfrm>
                      <a:prstGeom prst="rect">
                        <a:avLst/>
                      </a:prstGeom>
                      <a:solidFill>
                        <a:srgbClr val="FF8000"/>
                      </a:solidFill>
                      <a:ln cap="flat">
                        <a:noFill/>
                        <a:prstDash val="solid"/>
                      </a:ln>
                    </wps:spPr>
                    <wps:bodyPr lIns="0" tIns="0" rIns="0" bIns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rect w14:anchorId="049368E2" id="Obdélník 1" o:spid="_x0000_s1026" style="position:absolute;margin-left:0;margin-top:0;width:458.2pt;height:37.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" fillcolor="#ff8000" stroked="f">
              <v:textbox inset="0,0,0,0"/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E488F8" w14:textId="77777777" w:rsidR="001834CA" w:rsidRDefault="001834CA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2DB5C0B9" w14:textId="77777777" w:rsidR="001834CA" w:rsidRDefault="001834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03BB3F" w14:textId="77777777" w:rsidR="001834CA" w:rsidRDefault="001834CA">
    <w:pPr>
      <w:pStyle w:val="Zhlav"/>
    </w:pPr>
    <w:r>
      <w:rPr>
        <w:noProof/>
      </w:rPr>
      <w:drawing>
        <wp:anchor distT="0" distB="0" distL="114300" distR="114300" simplePos="0" relativeHeight="251660288" behindDoc="0" locked="0" layoutInCell="1" allowOverlap="1" wp14:anchorId="7A86DB8A" wp14:editId="22A13D1D">
          <wp:simplePos x="0" y="0"/>
          <wp:positionH relativeFrom="column">
            <wp:posOffset>3239774</wp:posOffset>
          </wp:positionH>
          <wp:positionV relativeFrom="paragraph">
            <wp:posOffset>-883282</wp:posOffset>
          </wp:positionV>
          <wp:extent cx="3205054" cy="710973"/>
          <wp:effectExtent l="0" t="0" r="0" b="0"/>
          <wp:wrapNone/>
          <wp:docPr id="1" name="Obrázek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205054" cy="71097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B23E4E" wp14:editId="370CF5BA">
              <wp:simplePos x="0" y="0"/>
              <wp:positionH relativeFrom="margin">
                <wp:posOffset>-938531</wp:posOffset>
              </wp:positionH>
              <wp:positionV relativeFrom="paragraph">
                <wp:posOffset>33659</wp:posOffset>
              </wp:positionV>
              <wp:extent cx="7628894" cy="0"/>
              <wp:effectExtent l="0" t="0" r="0" b="0"/>
              <wp:wrapNone/>
              <wp:docPr id="2" name="Přímá spojnic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628894" cy="0"/>
                      </a:xfrm>
                      <a:prstGeom prst="straightConnector1">
                        <a:avLst/>
                      </a:prstGeom>
                      <a:noFill/>
                      <a:ln w="6345" cap="flat">
                        <a:solidFill>
                          <a:srgbClr val="A5A5A5"/>
                        </a:solidFill>
                        <a:prstDash val="solid"/>
                        <a:miter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>
          <w:pict>
            <v:shapetype w14:anchorId="73575763" id="_x0000_t32" coordsize="21600,21600" o:spt="32" o:oned="t" path="m,l21600,21600e" filled="f">
              <v:path arrowok="t" fillok="f" o:connecttype="none"/>
              <o:lock v:ext="edit" shapetype="t"/>
            </v:shapetype>
            <v:shape id="Přímá spojnice 5" o:spid="_x0000_s1026" type="#_x0000_t32" style="position:absolute;margin-left:-73.9pt;margin-top:2.65pt;width:600.7pt;height:0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" strokecolor="#a5a5a5" strokeweight=".17625mm">
              <v:stroke joinstyle="miter"/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B63F4F"/>
    <w:multiLevelType w:val="hybridMultilevel"/>
    <w:tmpl w:val="8D522DDE"/>
    <w:lvl w:ilvl="0" w:tplc="F93C1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color w:val="5DAEBC"/>
        <w:sz w:val="28"/>
        <w:szCs w:val="28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2C6EDB"/>
    <w:multiLevelType w:val="hybridMultilevel"/>
    <w:tmpl w:val="0DB406C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09585F"/>
    <w:multiLevelType w:val="hybridMultilevel"/>
    <w:tmpl w:val="55BC79B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4F1C14"/>
    <w:multiLevelType w:val="hybridMultilevel"/>
    <w:tmpl w:val="C38C6D12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5725B4"/>
    <w:multiLevelType w:val="hybridMultilevel"/>
    <w:tmpl w:val="D9F40006"/>
    <w:lvl w:ilvl="0" w:tplc="4CBA00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8000"/>
        <w:sz w:val="28"/>
        <w:szCs w:val="28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5E60A9"/>
    <w:multiLevelType w:val="hybridMultilevel"/>
    <w:tmpl w:val="2EE6B68A"/>
    <w:lvl w:ilvl="0" w:tplc="DD6861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DAEBC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CB6D23"/>
    <w:multiLevelType w:val="hybridMultilevel"/>
    <w:tmpl w:val="8D881AA8"/>
    <w:lvl w:ilvl="0" w:tplc="DD6861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DAEBC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3B7B3E"/>
    <w:multiLevelType w:val="hybridMultilevel"/>
    <w:tmpl w:val="785CC5C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D77AC0"/>
    <w:multiLevelType w:val="multilevel"/>
    <w:tmpl w:val="C0D6562A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"/>
      <w:lvlJc w:val="left"/>
      <w:pPr>
        <w:ind w:left="1440" w:hanging="360"/>
      </w:pPr>
      <w:rPr>
        <w:rFonts w:ascii="Wingdings" w:hAnsi="Wingdings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 w15:restartNumberingAfterBreak="0">
    <w:nsid w:val="4D44736F"/>
    <w:multiLevelType w:val="hybridMultilevel"/>
    <w:tmpl w:val="09A65E60"/>
    <w:lvl w:ilvl="0" w:tplc="F93C1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color w:val="5DAEBC"/>
        <w:sz w:val="28"/>
        <w:szCs w:val="28"/>
      </w:rPr>
    </w:lvl>
    <w:lvl w:ilvl="1" w:tplc="1C5C5C2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5DAEBC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BA5546"/>
    <w:multiLevelType w:val="hybridMultilevel"/>
    <w:tmpl w:val="5126AE52"/>
    <w:lvl w:ilvl="0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9DB67FB"/>
    <w:multiLevelType w:val="hybridMultilevel"/>
    <w:tmpl w:val="AF640C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962B58"/>
    <w:multiLevelType w:val="multilevel"/>
    <w:tmpl w:val="F23A2D76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 w15:restartNumberingAfterBreak="0">
    <w:nsid w:val="79E5246E"/>
    <w:multiLevelType w:val="hybridMultilevel"/>
    <w:tmpl w:val="A530D252"/>
    <w:lvl w:ilvl="0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C662DE1"/>
    <w:multiLevelType w:val="hybridMultilevel"/>
    <w:tmpl w:val="911A0638"/>
    <w:lvl w:ilvl="0" w:tplc="DD6861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DAEBC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2"/>
  </w:num>
  <w:num w:numId="3">
    <w:abstractNumId w:val="7"/>
  </w:num>
  <w:num w:numId="4">
    <w:abstractNumId w:val="4"/>
  </w:num>
  <w:num w:numId="5">
    <w:abstractNumId w:val="0"/>
  </w:num>
  <w:num w:numId="6">
    <w:abstractNumId w:val="9"/>
  </w:num>
  <w:num w:numId="7">
    <w:abstractNumId w:val="11"/>
  </w:num>
  <w:num w:numId="8">
    <w:abstractNumId w:val="6"/>
  </w:num>
  <w:num w:numId="9">
    <w:abstractNumId w:val="5"/>
  </w:num>
  <w:num w:numId="10">
    <w:abstractNumId w:val="14"/>
  </w:num>
  <w:num w:numId="11">
    <w:abstractNumId w:val="3"/>
  </w:num>
  <w:num w:numId="12">
    <w:abstractNumId w:val="1"/>
  </w:num>
  <w:num w:numId="13">
    <w:abstractNumId w:val="10"/>
  </w:num>
  <w:num w:numId="14">
    <w:abstractNumId w:val="2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autoHyphenation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DI1MrE0MzO3MLNQ0lEKTi0uzszPAykwrAUAM5UEhCwAAAA="/>
  </w:docVars>
  <w:rsids>
    <w:rsidRoot w:val="007E63F2"/>
    <w:rsid w:val="00047EE3"/>
    <w:rsid w:val="000819CD"/>
    <w:rsid w:val="0008588D"/>
    <w:rsid w:val="00093715"/>
    <w:rsid w:val="000C09F5"/>
    <w:rsid w:val="000C1EFD"/>
    <w:rsid w:val="000E7D96"/>
    <w:rsid w:val="000F6143"/>
    <w:rsid w:val="000F71DC"/>
    <w:rsid w:val="000F7B25"/>
    <w:rsid w:val="00131F34"/>
    <w:rsid w:val="00175765"/>
    <w:rsid w:val="00180D39"/>
    <w:rsid w:val="001834CA"/>
    <w:rsid w:val="0018570D"/>
    <w:rsid w:val="00193E56"/>
    <w:rsid w:val="00194214"/>
    <w:rsid w:val="001A28C1"/>
    <w:rsid w:val="001A406F"/>
    <w:rsid w:val="001B6CC1"/>
    <w:rsid w:val="001C3785"/>
    <w:rsid w:val="001C46D1"/>
    <w:rsid w:val="001F020D"/>
    <w:rsid w:val="00213AD7"/>
    <w:rsid w:val="00231293"/>
    <w:rsid w:val="00251CAC"/>
    <w:rsid w:val="002953B9"/>
    <w:rsid w:val="002B7305"/>
    <w:rsid w:val="002C056F"/>
    <w:rsid w:val="002C1EB8"/>
    <w:rsid w:val="00300657"/>
    <w:rsid w:val="00322298"/>
    <w:rsid w:val="003300E3"/>
    <w:rsid w:val="00337804"/>
    <w:rsid w:val="00357035"/>
    <w:rsid w:val="0036446E"/>
    <w:rsid w:val="00370283"/>
    <w:rsid w:val="0039227B"/>
    <w:rsid w:val="003A0C12"/>
    <w:rsid w:val="003A34DA"/>
    <w:rsid w:val="003A6FA7"/>
    <w:rsid w:val="003F0E1E"/>
    <w:rsid w:val="003F2403"/>
    <w:rsid w:val="00400185"/>
    <w:rsid w:val="004407DF"/>
    <w:rsid w:val="00446458"/>
    <w:rsid w:val="00447977"/>
    <w:rsid w:val="0045336E"/>
    <w:rsid w:val="00470E71"/>
    <w:rsid w:val="00474DD2"/>
    <w:rsid w:val="004A2A6E"/>
    <w:rsid w:val="004C67A4"/>
    <w:rsid w:val="004D19BE"/>
    <w:rsid w:val="004D35A7"/>
    <w:rsid w:val="0053008B"/>
    <w:rsid w:val="0053313F"/>
    <w:rsid w:val="00540681"/>
    <w:rsid w:val="00557A4C"/>
    <w:rsid w:val="00564467"/>
    <w:rsid w:val="0056519A"/>
    <w:rsid w:val="00570A26"/>
    <w:rsid w:val="00592984"/>
    <w:rsid w:val="005A3C16"/>
    <w:rsid w:val="005A6E2A"/>
    <w:rsid w:val="005C1B39"/>
    <w:rsid w:val="005E6F09"/>
    <w:rsid w:val="006115E4"/>
    <w:rsid w:val="0061681C"/>
    <w:rsid w:val="00617106"/>
    <w:rsid w:val="0063001E"/>
    <w:rsid w:val="00687821"/>
    <w:rsid w:val="006C672E"/>
    <w:rsid w:val="007033AC"/>
    <w:rsid w:val="00722F83"/>
    <w:rsid w:val="0073777C"/>
    <w:rsid w:val="007422F9"/>
    <w:rsid w:val="007E63F2"/>
    <w:rsid w:val="00814E84"/>
    <w:rsid w:val="00870276"/>
    <w:rsid w:val="00884506"/>
    <w:rsid w:val="00885977"/>
    <w:rsid w:val="00890FC4"/>
    <w:rsid w:val="00893BFE"/>
    <w:rsid w:val="008F1962"/>
    <w:rsid w:val="00902C45"/>
    <w:rsid w:val="0090714D"/>
    <w:rsid w:val="0091584C"/>
    <w:rsid w:val="00915A17"/>
    <w:rsid w:val="00963230"/>
    <w:rsid w:val="00983A36"/>
    <w:rsid w:val="00987531"/>
    <w:rsid w:val="00993B2C"/>
    <w:rsid w:val="009E1063"/>
    <w:rsid w:val="00A60A5B"/>
    <w:rsid w:val="00A64F7A"/>
    <w:rsid w:val="00A80A0E"/>
    <w:rsid w:val="00A9241F"/>
    <w:rsid w:val="00AA07EF"/>
    <w:rsid w:val="00AD61D8"/>
    <w:rsid w:val="00B051D8"/>
    <w:rsid w:val="00B11376"/>
    <w:rsid w:val="00B245AC"/>
    <w:rsid w:val="00B469F9"/>
    <w:rsid w:val="00B6070D"/>
    <w:rsid w:val="00B740BE"/>
    <w:rsid w:val="00B757A3"/>
    <w:rsid w:val="00BC38EC"/>
    <w:rsid w:val="00C25A49"/>
    <w:rsid w:val="00C30149"/>
    <w:rsid w:val="00C3450E"/>
    <w:rsid w:val="00C94681"/>
    <w:rsid w:val="00CE21C0"/>
    <w:rsid w:val="00D930C1"/>
    <w:rsid w:val="00D94011"/>
    <w:rsid w:val="00DA5768"/>
    <w:rsid w:val="00DE13F4"/>
    <w:rsid w:val="00DE34AF"/>
    <w:rsid w:val="00DE3E46"/>
    <w:rsid w:val="00E01AB2"/>
    <w:rsid w:val="00E13C83"/>
    <w:rsid w:val="00E71D84"/>
    <w:rsid w:val="00E75CE7"/>
    <w:rsid w:val="00E95A53"/>
    <w:rsid w:val="00EB02F3"/>
    <w:rsid w:val="00EC2F9F"/>
    <w:rsid w:val="00F02F7A"/>
    <w:rsid w:val="00F06BDC"/>
    <w:rsid w:val="00F16A8C"/>
    <w:rsid w:val="00F20C58"/>
    <w:rsid w:val="00F22ABA"/>
    <w:rsid w:val="00F36669"/>
    <w:rsid w:val="00F45C59"/>
    <w:rsid w:val="00F8425D"/>
    <w:rsid w:val="00FA677E"/>
    <w:rsid w:val="00FA7787"/>
    <w:rsid w:val="00FC7A89"/>
    <w:rsid w:val="00FE7666"/>
    <w:rsid w:val="00FF2073"/>
    <w:rsid w:val="00FF3C38"/>
    <w:rsid w:val="00FF4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4BFB685"/>
  <w15:docId w15:val="{AA272172-A45C-4B1B-884A-8C58502AC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cs-CZ" w:eastAsia="en-US" w:bidi="ar-SA"/>
      </w:rPr>
    </w:rPrDefault>
    <w:pPrDefault>
      <w:pPr>
        <w:autoSpaceDN w:val="0"/>
        <w:spacing w:after="160" w:line="249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17106"/>
    <w:pPr>
      <w:suppressAutoHyphens/>
    </w:pPr>
  </w:style>
  <w:style w:type="paragraph" w:styleId="Nadpis1">
    <w:name w:val="heading 1"/>
    <w:basedOn w:val="Normln"/>
    <w:next w:val="Normln"/>
    <w:uiPriority w:val="9"/>
    <w:qFormat/>
    <w:rsid w:val="00B757A3"/>
    <w:pPr>
      <w:keepNext/>
      <w:keepLines/>
      <w:shd w:val="clear" w:color="auto" w:fill="FF8000"/>
      <w:spacing w:before="240" w:after="240" w:line="251" w:lineRule="auto"/>
      <w:ind w:firstLine="284"/>
      <w:jc w:val="center"/>
      <w:outlineLvl w:val="0"/>
    </w:pPr>
    <w:rPr>
      <w:rFonts w:asciiTheme="minorHAnsi" w:eastAsia="Times New Roman" w:hAnsiTheme="minorHAnsi"/>
      <w:b/>
      <w:color w:val="FFFFFF"/>
      <w:spacing w:val="10"/>
      <w:sz w:val="32"/>
      <w:szCs w:val="32"/>
    </w:rPr>
  </w:style>
  <w:style w:type="paragraph" w:styleId="Nadpis2">
    <w:name w:val="heading 2"/>
    <w:basedOn w:val="Normln"/>
    <w:next w:val="Normln"/>
    <w:uiPriority w:val="9"/>
    <w:unhideWhenUsed/>
    <w:qFormat/>
    <w:rsid w:val="00B757A3"/>
    <w:pPr>
      <w:keepNext/>
      <w:keepLines/>
      <w:spacing w:before="120" w:after="120" w:line="251" w:lineRule="auto"/>
      <w:ind w:firstLine="284"/>
      <w:outlineLvl w:val="1"/>
    </w:pPr>
    <w:rPr>
      <w:rFonts w:ascii="Calibri Light" w:eastAsia="Times New Roman" w:hAnsi="Calibri Light"/>
      <w:b/>
      <w:color w:val="FF8000"/>
      <w:spacing w:val="10"/>
      <w:sz w:val="28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56519A"/>
    <w:pPr>
      <w:keepNext/>
      <w:keepLines/>
      <w:spacing w:before="240" w:after="240"/>
      <w:outlineLvl w:val="2"/>
    </w:pPr>
    <w:rPr>
      <w:rFonts w:asciiTheme="majorHAnsi" w:eastAsiaTheme="majorEastAsia" w:hAnsiTheme="majorHAnsi" w:cstheme="majorBidi"/>
      <w:b/>
      <w:color w:val="5DAEBC"/>
      <w:spacing w:val="20"/>
      <w:sz w:val="28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</w:style>
  <w:style w:type="paragraph" w:styleId="Zpat">
    <w:name w:val="footer"/>
    <w:basedOn w:val="Normln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</w:style>
  <w:style w:type="character" w:customStyle="1" w:styleId="Nadpis1Char">
    <w:name w:val="Nadpis 1 Char"/>
    <w:basedOn w:val="Standardnpsmoodstavce"/>
    <w:rPr>
      <w:rFonts w:ascii="Calibri Light" w:eastAsia="Times New Roman" w:hAnsi="Calibri Light" w:cs="Times New Roman"/>
      <w:b/>
      <w:color w:val="FFFFFF"/>
      <w:sz w:val="32"/>
      <w:szCs w:val="32"/>
      <w:shd w:val="clear" w:color="auto" w:fill="FF8000"/>
    </w:rPr>
  </w:style>
  <w:style w:type="character" w:customStyle="1" w:styleId="Nadpis2Char">
    <w:name w:val="Nadpis 2 Char"/>
    <w:basedOn w:val="Standardnpsmoodstavce"/>
    <w:rPr>
      <w:rFonts w:ascii="Calibri Light" w:eastAsia="Times New Roman" w:hAnsi="Calibri Light" w:cs="Times New Roman"/>
      <w:b/>
      <w:color w:val="FF8000"/>
      <w:sz w:val="28"/>
      <w:szCs w:val="26"/>
    </w:rPr>
  </w:style>
  <w:style w:type="paragraph" w:styleId="Odstavecseseznamem">
    <w:name w:val="List Paragraph"/>
    <w:basedOn w:val="Normln"/>
    <w:uiPriority w:val="34"/>
    <w:qFormat/>
    <w:pPr>
      <w:ind w:left="720"/>
    </w:pPr>
  </w:style>
  <w:style w:type="character" w:customStyle="1" w:styleId="Nadpis3Char">
    <w:name w:val="Nadpis 3 Char"/>
    <w:basedOn w:val="Standardnpsmoodstavce"/>
    <w:link w:val="Nadpis3"/>
    <w:uiPriority w:val="9"/>
    <w:rsid w:val="0056519A"/>
    <w:rPr>
      <w:rFonts w:asciiTheme="majorHAnsi" w:eastAsiaTheme="majorEastAsia" w:hAnsiTheme="majorHAnsi" w:cstheme="majorBidi"/>
      <w:b/>
      <w:color w:val="5DAEBC"/>
      <w:spacing w:val="20"/>
      <w:sz w:val="28"/>
      <w:szCs w:val="24"/>
    </w:rPr>
  </w:style>
  <w:style w:type="table" w:styleId="Mkatabulky">
    <w:name w:val="Table Grid"/>
    <w:basedOn w:val="Normlntabulka"/>
    <w:uiPriority w:val="39"/>
    <w:rsid w:val="00D94011"/>
    <w:pPr>
      <w:autoSpaceDN/>
      <w:spacing w:after="0" w:line="240" w:lineRule="auto"/>
      <w:textAlignment w:val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rosttabulka1">
    <w:name w:val="Plain Table 1"/>
    <w:basedOn w:val="Normlntabulka"/>
    <w:uiPriority w:val="41"/>
    <w:rsid w:val="00F8425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Mkatabulky1">
    <w:name w:val="Mřížka tabulky1"/>
    <w:basedOn w:val="Normlntabulka"/>
    <w:next w:val="Mkatabulky"/>
    <w:uiPriority w:val="39"/>
    <w:rsid w:val="00A64F7A"/>
    <w:pPr>
      <w:autoSpaceDN/>
      <w:spacing w:after="0" w:line="240" w:lineRule="auto"/>
      <w:textAlignment w:val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2">
    <w:name w:val="Mřížka tabulky2"/>
    <w:basedOn w:val="Normlntabulka"/>
    <w:next w:val="Mkatabulky"/>
    <w:uiPriority w:val="39"/>
    <w:rsid w:val="00A64F7A"/>
    <w:pPr>
      <w:autoSpaceDN/>
      <w:spacing w:after="0" w:line="240" w:lineRule="auto"/>
      <w:textAlignment w:val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193E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93E56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6115E4"/>
    <w:pPr>
      <w:autoSpaceDN/>
      <w:spacing w:after="0" w:line="240" w:lineRule="auto"/>
      <w:textAlignment w:val="auto"/>
    </w:pPr>
  </w:style>
  <w:style w:type="character" w:styleId="Odkaznakoment">
    <w:name w:val="annotation reference"/>
    <w:basedOn w:val="Standardnpsmoodstavce"/>
    <w:uiPriority w:val="99"/>
    <w:semiHidden/>
    <w:unhideWhenUsed/>
    <w:rsid w:val="006115E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115E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115E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115E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115E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12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6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4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0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4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9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2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8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0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0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3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2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2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8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7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1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0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5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5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6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5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8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7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8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7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8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5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5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2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2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5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0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2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1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9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3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3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5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8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2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64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8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0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1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svg"/><Relationship Id="rId18" Type="http://schemas.openxmlformats.org/officeDocument/2006/relationships/image" Target="media/image10.png"/><Relationship Id="rId39" Type="http://schemas.openxmlformats.org/officeDocument/2006/relationships/image" Target="media/image27.png"/><Relationship Id="rId21" Type="http://schemas.openxmlformats.org/officeDocument/2006/relationships/image" Target="media/image13.sv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63" Type="http://schemas.openxmlformats.org/officeDocument/2006/relationships/image" Target="media/image50.svg"/><Relationship Id="rId68" Type="http://schemas.openxmlformats.org/officeDocument/2006/relationships/image" Target="media/image55.png"/><Relationship Id="rId76" Type="http://schemas.openxmlformats.org/officeDocument/2006/relationships/hyperlink" Target="https://learningapps.org/watch?v=pkzye6gt319" TargetMode="External"/><Relationship Id="rId84" Type="http://schemas.openxmlformats.org/officeDocument/2006/relationships/hyperlink" Target="https://learningapps.org/watch?v=pxsdzvm7k19" TargetMode="External"/><Relationship Id="rId89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17.png"/><Relationship Id="rId11" Type="http://schemas.openxmlformats.org/officeDocument/2006/relationships/image" Target="media/image3.sv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8" Type="http://schemas.openxmlformats.org/officeDocument/2006/relationships/image" Target="media/image45.png"/><Relationship Id="rId66" Type="http://schemas.openxmlformats.org/officeDocument/2006/relationships/image" Target="media/image53.png"/><Relationship Id="rId74" Type="http://schemas.openxmlformats.org/officeDocument/2006/relationships/hyperlink" Target="https://learningapps.org/display?v=pxd89951319" TargetMode="External"/><Relationship Id="rId79" Type="http://schemas.openxmlformats.org/officeDocument/2006/relationships/hyperlink" Target="https://learningapps.org/watch?v=pfkhrdzdc19" TargetMode="External"/><Relationship Id="rId87" Type="http://schemas.openxmlformats.org/officeDocument/2006/relationships/hyperlink" Target="https://learningapps.org/watch?v=pfhued9oc19" TargetMode="External"/><Relationship Id="rId5" Type="http://schemas.openxmlformats.org/officeDocument/2006/relationships/webSettings" Target="webSettings.xml"/><Relationship Id="rId61" Type="http://schemas.openxmlformats.org/officeDocument/2006/relationships/image" Target="media/image48.svg"/><Relationship Id="rId82" Type="http://schemas.openxmlformats.org/officeDocument/2006/relationships/hyperlink" Target="https://learningapps.org/watch?v=potmz9wsk19" TargetMode="External"/><Relationship Id="rId90" Type="http://schemas.openxmlformats.org/officeDocument/2006/relationships/fontTable" Target="fontTable.xml"/><Relationship Id="rId19" Type="http://schemas.openxmlformats.org/officeDocument/2006/relationships/image" Target="media/image11.sv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4.png"/><Relationship Id="rId64" Type="http://schemas.openxmlformats.org/officeDocument/2006/relationships/image" Target="media/image51.png"/><Relationship Id="rId69" Type="http://schemas.openxmlformats.org/officeDocument/2006/relationships/image" Target="media/image56.svg"/><Relationship Id="rId77" Type="http://schemas.openxmlformats.org/officeDocument/2006/relationships/hyperlink" Target="https://learningapps.org/watch?v=pimidqeoc19" TargetMode="External"/><Relationship Id="rId8" Type="http://schemas.openxmlformats.org/officeDocument/2006/relationships/image" Target="media/image1.png"/><Relationship Id="rId51" Type="http://schemas.openxmlformats.org/officeDocument/2006/relationships/image" Target="media/image39.png"/><Relationship Id="rId72" Type="http://schemas.openxmlformats.org/officeDocument/2006/relationships/image" Target="media/image59.png"/><Relationship Id="rId80" Type="http://schemas.openxmlformats.org/officeDocument/2006/relationships/hyperlink" Target="https://learningapps.org/watch?v=ppa12h6p319" TargetMode="External"/><Relationship Id="rId85" Type="http://schemas.openxmlformats.org/officeDocument/2006/relationships/hyperlink" Target="https://learningapps.org/watch?v=pg1jo0ki319" TargetMode="Externa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sv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openxmlformats.org/officeDocument/2006/relationships/image" Target="media/image46.svg"/><Relationship Id="rId67" Type="http://schemas.openxmlformats.org/officeDocument/2006/relationships/image" Target="media/image54.svg"/><Relationship Id="rId20" Type="http://schemas.openxmlformats.org/officeDocument/2006/relationships/image" Target="media/image12.png"/><Relationship Id="rId41" Type="http://schemas.openxmlformats.org/officeDocument/2006/relationships/image" Target="media/image29.png"/><Relationship Id="rId54" Type="http://schemas.openxmlformats.org/officeDocument/2006/relationships/image" Target="media/image42.png"/><Relationship Id="rId62" Type="http://schemas.openxmlformats.org/officeDocument/2006/relationships/image" Target="media/image49.png"/><Relationship Id="rId70" Type="http://schemas.openxmlformats.org/officeDocument/2006/relationships/image" Target="media/image57.png"/><Relationship Id="rId75" Type="http://schemas.openxmlformats.org/officeDocument/2006/relationships/hyperlink" Target="https://learningapps.org/watch?v=ph6tq8tdn19" TargetMode="External"/><Relationship Id="rId83" Type="http://schemas.openxmlformats.org/officeDocument/2006/relationships/hyperlink" Target="https://learningapps.org/watch?v=p1cs059zn19" TargetMode="External"/><Relationship Id="rId88" Type="http://schemas.openxmlformats.org/officeDocument/2006/relationships/header" Target="header1.xml"/><Relationship Id="rId9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svg"/><Relationship Id="rId23" Type="http://schemas.openxmlformats.org/officeDocument/2006/relationships/image" Target="media/image15.sv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1.jpeg"/><Relationship Id="rId10" Type="http://schemas.openxmlformats.org/officeDocument/2006/relationships/image" Target="media/image2.png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7.png"/><Relationship Id="rId65" Type="http://schemas.openxmlformats.org/officeDocument/2006/relationships/image" Target="media/image52.svg"/><Relationship Id="rId73" Type="http://schemas.openxmlformats.org/officeDocument/2006/relationships/image" Target="media/image60.png"/><Relationship Id="rId78" Type="http://schemas.openxmlformats.org/officeDocument/2006/relationships/hyperlink" Target="https://learningapps.org/watch?v=pqa3cdwi319" TargetMode="External"/><Relationship Id="rId81" Type="http://schemas.openxmlformats.org/officeDocument/2006/relationships/hyperlink" Target="https://learningapps.org/watch?v=p71scgoda19" TargetMode="External"/><Relationship Id="rId86" Type="http://schemas.openxmlformats.org/officeDocument/2006/relationships/hyperlink" Target="https://learningapps.org/watch?v=pua5i92kt19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2FBF16-6F5A-48BD-ACD1-DA856089AB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5</Pages>
  <Words>2103</Words>
  <Characters>12411</Characters>
  <Application>Microsoft Office Word</Application>
  <DocSecurity>0</DocSecurity>
  <Lines>103</Lines>
  <Paragraphs>2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bi</dc:creator>
  <dc:description/>
  <cp:lastModifiedBy>Tereza Pálková</cp:lastModifiedBy>
  <cp:revision>2</cp:revision>
  <cp:lastPrinted>2019-07-11T12:44:00Z</cp:lastPrinted>
  <dcterms:created xsi:type="dcterms:W3CDTF">2021-11-18T10:23:00Z</dcterms:created>
  <dcterms:modified xsi:type="dcterms:W3CDTF">2021-11-18T10:23:00Z</dcterms:modified>
</cp:coreProperties>
</file>